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5FF281" w14:textId="77777777" w:rsidR="00B41FEF" w:rsidRPr="00313F58" w:rsidRDefault="00B41FEF" w:rsidP="00272AA5">
      <w:pPr>
        <w:spacing w:after="0" w:line="240" w:lineRule="auto"/>
        <w:jc w:val="both"/>
        <w:rPr>
          <w:lang w:val="sr-Cyrl-RS"/>
        </w:rPr>
      </w:pPr>
      <w:r w:rsidRPr="00313F58">
        <w:rPr>
          <w:highlight w:val="yellow"/>
          <w:lang w:val="sr-Cyrl-RS"/>
        </w:rPr>
        <w:t>На основу члана ….. став ….. тачка …. Статута града/општине …………….. (''Службени лист ……." број ……….) и члана ……, став….. тачка….  Одлуке о поступку израде и доставе материјала за Градско/Општинско веће и Скупштину града/општине (''Службени лист ………'' број …….), Градско/Општинско веће града/општине…………, на седници одржаној …………….., доноси</w:t>
      </w:r>
      <w:r w:rsidRPr="00313F58">
        <w:rPr>
          <w:lang w:val="sr-Cyrl-RS"/>
        </w:rPr>
        <w:t xml:space="preserve"> </w:t>
      </w:r>
    </w:p>
    <w:p w14:paraId="17045F0A" w14:textId="77777777" w:rsidR="00B41FEF" w:rsidRPr="00313F58" w:rsidRDefault="00B41FEF" w:rsidP="00272AA5">
      <w:pPr>
        <w:spacing w:after="0" w:line="240" w:lineRule="auto"/>
        <w:rPr>
          <w:lang w:val="sr-Cyrl-RS"/>
        </w:rPr>
      </w:pPr>
    </w:p>
    <w:p w14:paraId="528B0DB4" w14:textId="77777777" w:rsidR="00316E38" w:rsidRPr="00313F58" w:rsidRDefault="00316E38" w:rsidP="00272AA5">
      <w:pPr>
        <w:spacing w:after="0" w:line="240" w:lineRule="auto"/>
        <w:jc w:val="center"/>
        <w:rPr>
          <w:b/>
          <w:bCs/>
          <w:sz w:val="24"/>
          <w:szCs w:val="24"/>
          <w:lang w:val="sr-Cyrl-RS"/>
        </w:rPr>
      </w:pPr>
    </w:p>
    <w:p w14:paraId="0A8C754E" w14:textId="182B5C92" w:rsidR="00434E28" w:rsidRPr="00313F58" w:rsidRDefault="00B41FEF" w:rsidP="00272AA5">
      <w:pPr>
        <w:spacing w:after="0" w:line="240" w:lineRule="auto"/>
        <w:jc w:val="center"/>
        <w:rPr>
          <w:b/>
          <w:bCs/>
          <w:sz w:val="24"/>
          <w:szCs w:val="24"/>
          <w:lang w:val="sr-Cyrl-RS"/>
        </w:rPr>
      </w:pPr>
      <w:r w:rsidRPr="00313F58">
        <w:rPr>
          <w:b/>
          <w:bCs/>
          <w:sz w:val="24"/>
          <w:szCs w:val="24"/>
          <w:lang w:val="sr-Cyrl-RS"/>
        </w:rPr>
        <w:t xml:space="preserve">УПУТСТВО ЗА ПРИМЕНУ ОДЛУКЕ О ПОСТУПКУ ИЗРАДЕ И ДОСТАВЕ МАТЕРИЈАЛА ЗА </w:t>
      </w:r>
      <w:r w:rsidRPr="00313F58">
        <w:rPr>
          <w:b/>
          <w:bCs/>
          <w:sz w:val="24"/>
          <w:szCs w:val="24"/>
          <w:highlight w:val="yellow"/>
          <w:lang w:val="sr-Cyrl-RS"/>
        </w:rPr>
        <w:t>ГРАДСКО</w:t>
      </w:r>
      <w:r w:rsidR="00434E28" w:rsidRPr="00313F58">
        <w:rPr>
          <w:b/>
          <w:bCs/>
          <w:sz w:val="24"/>
          <w:szCs w:val="24"/>
          <w:highlight w:val="yellow"/>
          <w:lang w:val="sr-Cyrl-RS"/>
        </w:rPr>
        <w:t>/ОПШТИНСКО</w:t>
      </w:r>
      <w:r w:rsidRPr="00313F58">
        <w:rPr>
          <w:b/>
          <w:bCs/>
          <w:sz w:val="24"/>
          <w:szCs w:val="24"/>
          <w:highlight w:val="yellow"/>
          <w:lang w:val="sr-Cyrl-RS"/>
        </w:rPr>
        <w:t xml:space="preserve"> ВЕЋЕ</w:t>
      </w:r>
      <w:r w:rsidRPr="00313F58">
        <w:rPr>
          <w:b/>
          <w:bCs/>
          <w:sz w:val="24"/>
          <w:szCs w:val="24"/>
          <w:lang w:val="sr-Cyrl-RS"/>
        </w:rPr>
        <w:t xml:space="preserve"> И СКУПШТИНУ </w:t>
      </w:r>
      <w:r w:rsidRPr="00313F58">
        <w:rPr>
          <w:b/>
          <w:bCs/>
          <w:sz w:val="24"/>
          <w:szCs w:val="24"/>
          <w:highlight w:val="yellow"/>
          <w:lang w:val="sr-Cyrl-RS"/>
        </w:rPr>
        <w:t>ГРАДА</w:t>
      </w:r>
      <w:r w:rsidR="00434E28" w:rsidRPr="00313F58">
        <w:rPr>
          <w:b/>
          <w:bCs/>
          <w:sz w:val="24"/>
          <w:szCs w:val="24"/>
          <w:highlight w:val="yellow"/>
          <w:lang w:val="sr-Cyrl-RS"/>
        </w:rPr>
        <w:t>/ОПШТИНЕ</w:t>
      </w:r>
    </w:p>
    <w:p w14:paraId="6112238A" w14:textId="77777777" w:rsidR="00434E28" w:rsidRPr="00313F58" w:rsidRDefault="00434E28" w:rsidP="00272AA5">
      <w:pPr>
        <w:spacing w:after="0" w:line="240" w:lineRule="auto"/>
        <w:rPr>
          <w:lang w:val="sr-Cyrl-RS"/>
        </w:rPr>
      </w:pPr>
    </w:p>
    <w:p w14:paraId="29F73730" w14:textId="3B9982DD" w:rsidR="00434E28" w:rsidRPr="00313F58" w:rsidRDefault="00B41FEF" w:rsidP="00272AA5">
      <w:pPr>
        <w:spacing w:after="0" w:line="240" w:lineRule="auto"/>
        <w:jc w:val="center"/>
        <w:rPr>
          <w:b/>
          <w:bCs/>
          <w:lang w:val="sr-Cyrl-RS"/>
        </w:rPr>
      </w:pPr>
      <w:r w:rsidRPr="00313F58">
        <w:rPr>
          <w:b/>
          <w:bCs/>
          <w:lang w:val="sr-Cyrl-RS"/>
        </w:rPr>
        <w:t>ОПШТА ОДРЕДБА</w:t>
      </w:r>
    </w:p>
    <w:p w14:paraId="0B3E3546" w14:textId="77777777" w:rsidR="00316E38" w:rsidRPr="00313F58" w:rsidRDefault="00316E38" w:rsidP="00272AA5">
      <w:pPr>
        <w:spacing w:after="0" w:line="240" w:lineRule="auto"/>
        <w:jc w:val="center"/>
        <w:rPr>
          <w:b/>
          <w:bCs/>
          <w:lang w:val="sr-Cyrl-RS"/>
        </w:rPr>
      </w:pPr>
    </w:p>
    <w:p w14:paraId="6A3B0906" w14:textId="6C8E81DD" w:rsidR="00434E28" w:rsidRPr="00313F58" w:rsidRDefault="00B41FEF" w:rsidP="00272AA5">
      <w:pPr>
        <w:spacing w:after="0" w:line="240" w:lineRule="auto"/>
        <w:jc w:val="center"/>
        <w:rPr>
          <w:lang w:val="sr-Cyrl-RS"/>
        </w:rPr>
      </w:pPr>
      <w:r w:rsidRPr="00313F58">
        <w:rPr>
          <w:lang w:val="sr-Cyrl-RS"/>
        </w:rPr>
        <w:t>Члан 1.</w:t>
      </w:r>
    </w:p>
    <w:p w14:paraId="3218E768" w14:textId="77777777" w:rsidR="00316E38" w:rsidRPr="00313F58" w:rsidRDefault="00316E38" w:rsidP="00272AA5">
      <w:pPr>
        <w:spacing w:after="0" w:line="240" w:lineRule="auto"/>
        <w:jc w:val="center"/>
        <w:rPr>
          <w:lang w:val="sr-Cyrl-RS"/>
        </w:rPr>
      </w:pPr>
    </w:p>
    <w:p w14:paraId="3D292215" w14:textId="00725ED2" w:rsidR="00434E28" w:rsidRPr="00313F58" w:rsidRDefault="00B41FEF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Овим упутством ближе се уређује примена Одлуке о поступку израде и доставе материјала за </w:t>
      </w:r>
      <w:r w:rsidRPr="00313F58">
        <w:rPr>
          <w:highlight w:val="yellow"/>
          <w:lang w:val="sr-Cyrl-RS"/>
        </w:rPr>
        <w:t>Градско</w:t>
      </w:r>
      <w:r w:rsidR="00434E28" w:rsidRPr="00313F58">
        <w:rPr>
          <w:highlight w:val="yellow"/>
          <w:lang w:val="sr-Cyrl-RS"/>
        </w:rPr>
        <w:t>/Општинско</w:t>
      </w:r>
      <w:r w:rsidRPr="00313F58">
        <w:rPr>
          <w:lang w:val="sr-Cyrl-RS"/>
        </w:rPr>
        <w:t xml:space="preserve"> веће и Скупштину </w:t>
      </w:r>
      <w:r w:rsidRPr="00313F58">
        <w:rPr>
          <w:highlight w:val="yellow"/>
          <w:lang w:val="sr-Cyrl-RS"/>
        </w:rPr>
        <w:t>града</w:t>
      </w:r>
      <w:r w:rsidR="00434E28" w:rsidRPr="00313F58">
        <w:rPr>
          <w:highlight w:val="yellow"/>
          <w:lang w:val="sr-Cyrl-RS"/>
        </w:rPr>
        <w:t>/општине</w:t>
      </w:r>
      <w:r w:rsidRPr="00313F58">
        <w:rPr>
          <w:lang w:val="sr-Cyrl-RS"/>
        </w:rPr>
        <w:t xml:space="preserve"> (у даљем тексту: Одлука) и садржи начин израде аката, доставе материјала, техничке услове за припрему и доставу материјала, методологију израде програма и извештаја </w:t>
      </w:r>
      <w:r w:rsidRPr="00EF1479">
        <w:rPr>
          <w:highlight w:val="cyan"/>
          <w:lang w:val="sr-Cyrl-RS"/>
        </w:rPr>
        <w:t>јавних предузећа и</w:t>
      </w:r>
      <w:r w:rsidRPr="00313F58">
        <w:rPr>
          <w:lang w:val="sr-Cyrl-RS"/>
        </w:rPr>
        <w:t xml:space="preserve"> установа и друга питања. </w:t>
      </w:r>
    </w:p>
    <w:p w14:paraId="3EAC5031" w14:textId="77777777" w:rsidR="00316E38" w:rsidRPr="00313F58" w:rsidRDefault="00316E38" w:rsidP="00272AA5">
      <w:pPr>
        <w:spacing w:after="0" w:line="240" w:lineRule="auto"/>
        <w:jc w:val="both"/>
        <w:rPr>
          <w:lang w:val="sr-Cyrl-RS"/>
        </w:rPr>
      </w:pPr>
    </w:p>
    <w:p w14:paraId="32C14A8A" w14:textId="738D4097" w:rsidR="00434E28" w:rsidRPr="00313F58" w:rsidRDefault="00B41FEF" w:rsidP="00272AA5">
      <w:pPr>
        <w:spacing w:after="0" w:line="240" w:lineRule="auto"/>
        <w:jc w:val="center"/>
        <w:rPr>
          <w:b/>
          <w:bCs/>
          <w:lang w:val="sr-Cyrl-RS"/>
        </w:rPr>
      </w:pPr>
      <w:r w:rsidRPr="00313F58">
        <w:rPr>
          <w:b/>
          <w:bCs/>
          <w:lang w:val="sr-Cyrl-RS"/>
        </w:rPr>
        <w:t>ИЗРАДА АКАТА</w:t>
      </w:r>
    </w:p>
    <w:p w14:paraId="0CF3CF87" w14:textId="77777777" w:rsidR="00316E38" w:rsidRPr="00313F58" w:rsidRDefault="00316E38" w:rsidP="00272AA5">
      <w:pPr>
        <w:spacing w:after="0" w:line="240" w:lineRule="auto"/>
        <w:jc w:val="center"/>
        <w:rPr>
          <w:b/>
          <w:bCs/>
          <w:lang w:val="sr-Cyrl-RS"/>
        </w:rPr>
      </w:pPr>
    </w:p>
    <w:p w14:paraId="31A75FF6" w14:textId="006D2C76" w:rsidR="00434E28" w:rsidRPr="00313F58" w:rsidRDefault="00B41FEF" w:rsidP="00272AA5">
      <w:pPr>
        <w:spacing w:after="0" w:line="240" w:lineRule="auto"/>
        <w:jc w:val="center"/>
        <w:rPr>
          <w:lang w:val="sr-Cyrl-RS"/>
        </w:rPr>
      </w:pPr>
      <w:r w:rsidRPr="00313F58">
        <w:rPr>
          <w:lang w:val="sr-Cyrl-RS"/>
        </w:rPr>
        <w:t>Члан 2.</w:t>
      </w:r>
    </w:p>
    <w:p w14:paraId="774F6A1B" w14:textId="77777777" w:rsidR="00316E38" w:rsidRPr="00313F58" w:rsidRDefault="00316E38" w:rsidP="00272AA5">
      <w:pPr>
        <w:spacing w:after="0" w:line="240" w:lineRule="auto"/>
        <w:jc w:val="center"/>
        <w:rPr>
          <w:lang w:val="sr-Cyrl-RS"/>
        </w:rPr>
      </w:pPr>
    </w:p>
    <w:p w14:paraId="6F6AA46D" w14:textId="3CA67357" w:rsidR="00107E51" w:rsidRPr="00313F58" w:rsidRDefault="00B41FEF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Установе, као обрађивачи, припремају материјале у складу са смерницама прописаним </w:t>
      </w:r>
      <w:r w:rsidRPr="00EF1479">
        <w:rPr>
          <w:lang w:val="sr-Cyrl-RS"/>
        </w:rPr>
        <w:t>Методологијом израде програма и извештаја установа, која је саставни део Упутства.</w:t>
      </w:r>
      <w:r w:rsidRPr="00313F58">
        <w:rPr>
          <w:lang w:val="sr-Cyrl-RS"/>
        </w:rPr>
        <w:t xml:space="preserve"> </w:t>
      </w:r>
    </w:p>
    <w:p w14:paraId="58A3946A" w14:textId="77777777" w:rsidR="00316E38" w:rsidRPr="00313F58" w:rsidRDefault="00316E38" w:rsidP="00272AA5">
      <w:pPr>
        <w:spacing w:after="0" w:line="240" w:lineRule="auto"/>
        <w:jc w:val="both"/>
        <w:rPr>
          <w:lang w:val="sr-Cyrl-RS"/>
        </w:rPr>
      </w:pPr>
    </w:p>
    <w:p w14:paraId="52522215" w14:textId="16818F1C" w:rsidR="0075504B" w:rsidRPr="00313F58" w:rsidRDefault="0075504B" w:rsidP="00272AA5">
      <w:pPr>
        <w:spacing w:after="0" w:line="240" w:lineRule="auto"/>
        <w:jc w:val="center"/>
        <w:rPr>
          <w:b/>
          <w:bCs/>
          <w:lang w:val="sr-Cyrl-RS"/>
        </w:rPr>
      </w:pPr>
      <w:r w:rsidRPr="00313F58">
        <w:rPr>
          <w:b/>
          <w:bCs/>
          <w:lang w:val="sr-Cyrl-RS"/>
        </w:rPr>
        <w:t>ТЕХНИЧКА ИЗРАДА МАТЕРИЈАЛА</w:t>
      </w:r>
    </w:p>
    <w:p w14:paraId="035BEE88" w14:textId="77777777" w:rsidR="00316E38" w:rsidRPr="00313F58" w:rsidRDefault="00316E38" w:rsidP="00272AA5">
      <w:pPr>
        <w:spacing w:after="0" w:line="240" w:lineRule="auto"/>
        <w:jc w:val="center"/>
        <w:rPr>
          <w:b/>
          <w:bCs/>
          <w:lang w:val="sr-Cyrl-RS"/>
        </w:rPr>
      </w:pPr>
    </w:p>
    <w:p w14:paraId="55F46D77" w14:textId="78DA8436" w:rsidR="00B3158F" w:rsidRPr="00313F58" w:rsidRDefault="0075504B" w:rsidP="00272AA5">
      <w:pPr>
        <w:spacing w:after="0" w:line="240" w:lineRule="auto"/>
        <w:jc w:val="center"/>
        <w:rPr>
          <w:lang w:val="sr-Cyrl-RS"/>
        </w:rPr>
      </w:pPr>
      <w:r w:rsidRPr="00313F58">
        <w:rPr>
          <w:lang w:val="sr-Cyrl-RS"/>
        </w:rPr>
        <w:t xml:space="preserve">Члан </w:t>
      </w:r>
      <w:r w:rsidR="004B2DE0" w:rsidRPr="00313F58">
        <w:rPr>
          <w:lang w:val="sr-Cyrl-RS"/>
        </w:rPr>
        <w:t>3</w:t>
      </w:r>
      <w:r w:rsidRPr="00313F58">
        <w:rPr>
          <w:lang w:val="sr-Cyrl-RS"/>
        </w:rPr>
        <w:t>.</w:t>
      </w:r>
    </w:p>
    <w:p w14:paraId="720EFD48" w14:textId="77777777" w:rsidR="00316E38" w:rsidRPr="00313F58" w:rsidRDefault="00316E38" w:rsidP="00272AA5">
      <w:pPr>
        <w:spacing w:after="0" w:line="240" w:lineRule="auto"/>
        <w:jc w:val="center"/>
        <w:rPr>
          <w:lang w:val="sr-Cyrl-RS"/>
        </w:rPr>
      </w:pPr>
    </w:p>
    <w:p w14:paraId="5BA7A095" w14:textId="77777777" w:rsidR="00B3158F" w:rsidRPr="00313F58" w:rsidRDefault="0075504B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Материјали који се достављају </w:t>
      </w:r>
      <w:r w:rsidRPr="00313F58">
        <w:rPr>
          <w:highlight w:val="yellow"/>
          <w:lang w:val="sr-Cyrl-RS"/>
        </w:rPr>
        <w:t>Градском</w:t>
      </w:r>
      <w:r w:rsidR="00B3158F" w:rsidRPr="00313F58">
        <w:rPr>
          <w:highlight w:val="yellow"/>
          <w:lang w:val="sr-Cyrl-RS"/>
        </w:rPr>
        <w:t>/Општинском</w:t>
      </w:r>
      <w:r w:rsidRPr="00313F58">
        <w:rPr>
          <w:highlight w:val="yellow"/>
          <w:lang w:val="sr-Cyrl-RS"/>
        </w:rPr>
        <w:t xml:space="preserve"> већу и Скупштини града</w:t>
      </w:r>
      <w:r w:rsidR="00B3158F" w:rsidRPr="00313F58">
        <w:rPr>
          <w:highlight w:val="yellow"/>
          <w:lang w:val="sr-Cyrl-RS"/>
        </w:rPr>
        <w:t>/општине</w:t>
      </w:r>
      <w:r w:rsidRPr="00313F58">
        <w:rPr>
          <w:lang w:val="sr-Cyrl-RS"/>
        </w:rPr>
        <w:t xml:space="preserve"> морају бити припремљени на следећи начин:</w:t>
      </w:r>
    </w:p>
    <w:p w14:paraId="5A4D8502" w14:textId="77777777" w:rsidR="00B3158F" w:rsidRPr="00313F58" w:rsidRDefault="0075504B" w:rsidP="00272AA5">
      <w:pPr>
        <w:numPr>
          <w:ilvl w:val="0"/>
          <w:numId w:val="1"/>
        </w:num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писани ћириличним писмом, фонт "Times New Roman", величина фонта 12; </w:t>
      </w:r>
    </w:p>
    <w:p w14:paraId="35E306F0" w14:textId="77777777" w:rsidR="00B3158F" w:rsidRPr="00313F58" w:rsidRDefault="00B3158F" w:rsidP="00272AA5">
      <w:pPr>
        <w:numPr>
          <w:ilvl w:val="0"/>
          <w:numId w:val="1"/>
        </w:num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достављају се </w:t>
      </w:r>
      <w:r w:rsidR="0075504B" w:rsidRPr="00313F58">
        <w:rPr>
          <w:lang w:val="sr-Cyrl-RS"/>
        </w:rPr>
        <w:t xml:space="preserve">у «.pdf» формату, осим у случајевима доставе материјала за Службени лист када се достављају у Word формату; </w:t>
      </w:r>
    </w:p>
    <w:p w14:paraId="59E8641F" w14:textId="77777777" w:rsidR="00B3158F" w:rsidRPr="00313F58" w:rsidRDefault="0075504B" w:rsidP="00272AA5">
      <w:pPr>
        <w:numPr>
          <w:ilvl w:val="0"/>
          <w:numId w:val="1"/>
        </w:num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>материјали који се односе на одређени акт у електронском облику морају бити достављени у једном фајлу;</w:t>
      </w:r>
    </w:p>
    <w:p w14:paraId="5F8449ED" w14:textId="77777777" w:rsidR="00B3158F" w:rsidRPr="00313F58" w:rsidRDefault="0075504B" w:rsidP="00272AA5">
      <w:pPr>
        <w:numPr>
          <w:ilvl w:val="0"/>
          <w:numId w:val="1"/>
        </w:num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електронски достављен материјал мора бити идентичан штампаном; </w:t>
      </w:r>
    </w:p>
    <w:p w14:paraId="2473F098" w14:textId="77777777" w:rsidR="00B3158F" w:rsidRPr="00313F58" w:rsidRDefault="0075504B" w:rsidP="00272AA5">
      <w:pPr>
        <w:numPr>
          <w:ilvl w:val="0"/>
          <w:numId w:val="1"/>
        </w:num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уколико има скенираних страна или убачених фотографија у текст, њихова резолуција мора бити најнижа дозвољена (препоручено 75, максимално до 150 dpi); </w:t>
      </w:r>
    </w:p>
    <w:p w14:paraId="1B63128E" w14:textId="77777777" w:rsidR="00B3158F" w:rsidRPr="00313F58" w:rsidRDefault="0075504B" w:rsidP="00272AA5">
      <w:pPr>
        <w:numPr>
          <w:ilvl w:val="0"/>
          <w:numId w:val="1"/>
        </w:num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на врху странице (heаder) – назив документа; </w:t>
      </w:r>
    </w:p>
    <w:p w14:paraId="63B4D137" w14:textId="506A550A" w:rsidR="00434E28" w:rsidRPr="00313F58" w:rsidRDefault="0075504B" w:rsidP="00272AA5">
      <w:pPr>
        <w:numPr>
          <w:ilvl w:val="0"/>
          <w:numId w:val="1"/>
        </w:num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>на дну станице (footer) - нумерисање страница.</w:t>
      </w:r>
    </w:p>
    <w:p w14:paraId="1A4D4198" w14:textId="76705CBB" w:rsidR="00CD1C10" w:rsidRPr="00313F58" w:rsidRDefault="00CD1C10" w:rsidP="00272AA5">
      <w:pPr>
        <w:spacing w:after="0" w:line="240" w:lineRule="auto"/>
        <w:jc w:val="both"/>
        <w:rPr>
          <w:lang w:val="sr-Cyrl-RS"/>
        </w:rPr>
      </w:pPr>
    </w:p>
    <w:p w14:paraId="2F0E6F3A" w14:textId="4417A220" w:rsidR="00CD1C10" w:rsidRPr="00313F58" w:rsidRDefault="00CD1C10" w:rsidP="00272AA5">
      <w:pPr>
        <w:spacing w:after="0" w:line="240" w:lineRule="auto"/>
        <w:jc w:val="center"/>
        <w:rPr>
          <w:lang w:val="sr-Cyrl-RS"/>
        </w:rPr>
      </w:pPr>
      <w:r w:rsidRPr="00313F58">
        <w:rPr>
          <w:lang w:val="sr-Cyrl-RS"/>
        </w:rPr>
        <w:t xml:space="preserve">Члан </w:t>
      </w:r>
      <w:r w:rsidR="004B2DE0" w:rsidRPr="00313F58">
        <w:rPr>
          <w:lang w:val="sr-Cyrl-RS"/>
        </w:rPr>
        <w:t>4</w:t>
      </w:r>
      <w:r w:rsidRPr="00313F58">
        <w:rPr>
          <w:lang w:val="sr-Cyrl-RS"/>
        </w:rPr>
        <w:t>.</w:t>
      </w:r>
    </w:p>
    <w:p w14:paraId="59B37FEA" w14:textId="77777777" w:rsidR="00316E38" w:rsidRPr="00313F58" w:rsidRDefault="00316E38" w:rsidP="00272AA5">
      <w:pPr>
        <w:spacing w:after="0" w:line="240" w:lineRule="auto"/>
        <w:jc w:val="center"/>
        <w:rPr>
          <w:lang w:val="sr-Cyrl-RS"/>
        </w:rPr>
      </w:pPr>
    </w:p>
    <w:p w14:paraId="4FA27C07" w14:textId="0C52ABFA" w:rsidR="00CD1C10" w:rsidRPr="00313F58" w:rsidRDefault="00CD1C10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Материјал који технички није уређен у са складу са чланом </w:t>
      </w:r>
      <w:r w:rsidR="004B2DE0" w:rsidRPr="00313F58">
        <w:rPr>
          <w:lang w:val="sr-Cyrl-RS"/>
        </w:rPr>
        <w:t>3</w:t>
      </w:r>
      <w:r w:rsidRPr="00313F58">
        <w:rPr>
          <w:lang w:val="sr-Cyrl-RS"/>
        </w:rPr>
        <w:t xml:space="preserve"> овог упутства секретар </w:t>
      </w:r>
      <w:r w:rsidRPr="00313F58">
        <w:rPr>
          <w:highlight w:val="yellow"/>
          <w:lang w:val="sr-Cyrl-RS"/>
        </w:rPr>
        <w:t>Градског/Општинског</w:t>
      </w:r>
      <w:r w:rsidRPr="00313F58">
        <w:rPr>
          <w:lang w:val="sr-Cyrl-RS"/>
        </w:rPr>
        <w:t xml:space="preserve"> већа односно Скупштине </w:t>
      </w:r>
      <w:r w:rsidRPr="00313F58">
        <w:rPr>
          <w:highlight w:val="yellow"/>
          <w:lang w:val="sr-Cyrl-RS"/>
        </w:rPr>
        <w:t>града/општине</w:t>
      </w:r>
      <w:r w:rsidRPr="00313F58">
        <w:rPr>
          <w:lang w:val="sr-Cyrl-RS"/>
        </w:rPr>
        <w:t xml:space="preserve">, враћа обрађивачу са захтевом да без одлагања уреди материјал и одређује рок за достављање. Уколико се уређени материјал не </w:t>
      </w:r>
      <w:r w:rsidRPr="00313F58">
        <w:rPr>
          <w:lang w:val="sr-Cyrl-RS"/>
        </w:rPr>
        <w:lastRenderedPageBreak/>
        <w:t>достави у остављеном року, сматра се неуредним и неће се разматрати о чему се обавештава обрађивач.</w:t>
      </w:r>
    </w:p>
    <w:p w14:paraId="15CA8F1A" w14:textId="563F0920" w:rsidR="00507837" w:rsidRPr="00313F58" w:rsidRDefault="00507837" w:rsidP="00272AA5">
      <w:pPr>
        <w:spacing w:after="0" w:line="240" w:lineRule="auto"/>
        <w:jc w:val="center"/>
        <w:rPr>
          <w:lang w:val="sr-Cyrl-RS"/>
        </w:rPr>
      </w:pPr>
      <w:r w:rsidRPr="00313F58">
        <w:rPr>
          <w:lang w:val="sr-Cyrl-RS"/>
        </w:rPr>
        <w:t>Члан 5.</w:t>
      </w:r>
    </w:p>
    <w:p w14:paraId="4B4DF7A7" w14:textId="77777777" w:rsidR="00316E38" w:rsidRPr="00313F58" w:rsidRDefault="00316E38" w:rsidP="00272AA5">
      <w:pPr>
        <w:spacing w:after="0" w:line="240" w:lineRule="auto"/>
        <w:jc w:val="center"/>
        <w:rPr>
          <w:lang w:val="sr-Cyrl-RS"/>
        </w:rPr>
      </w:pPr>
    </w:p>
    <w:p w14:paraId="7847C55C" w14:textId="09229225" w:rsidR="003B3768" w:rsidRPr="00313F58" w:rsidRDefault="00507837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Достава материјала ради разматрања и одлучивања на седницама Већа и утврђивања предлога одлука и других акта које доноси Скупштина, врши се у електронском облику. </w:t>
      </w:r>
    </w:p>
    <w:p w14:paraId="0E4D4C11" w14:textId="77777777" w:rsidR="00316E38" w:rsidRPr="00313F58" w:rsidRDefault="00316E38" w:rsidP="00272AA5">
      <w:pPr>
        <w:spacing w:after="0" w:line="240" w:lineRule="auto"/>
        <w:jc w:val="both"/>
        <w:rPr>
          <w:lang w:val="sr-Cyrl-RS"/>
        </w:rPr>
      </w:pPr>
    </w:p>
    <w:p w14:paraId="62CCBD20" w14:textId="0F7357AF" w:rsidR="003B3768" w:rsidRPr="00313F58" w:rsidRDefault="003B3768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Секретар </w:t>
      </w:r>
      <w:r w:rsidRPr="00313F58">
        <w:rPr>
          <w:highlight w:val="yellow"/>
          <w:lang w:val="sr-Cyrl-RS"/>
        </w:rPr>
        <w:t>Градског/Општинског већа, односно Скупштине града/општине</w:t>
      </w:r>
      <w:r w:rsidRPr="00313F58">
        <w:rPr>
          <w:lang w:val="sr-Cyrl-RS"/>
        </w:rPr>
        <w:t xml:space="preserve"> прима материјал у </w:t>
      </w:r>
      <w:r w:rsidR="00B80DDC" w:rsidRPr="00313F58">
        <w:rPr>
          <w:lang w:val="sr-Cyrl-RS"/>
        </w:rPr>
        <w:t>електронском</w:t>
      </w:r>
      <w:r w:rsidRPr="00313F58">
        <w:rPr>
          <w:lang w:val="sr-Cyrl-RS"/>
        </w:rPr>
        <w:t xml:space="preserve"> облику</w:t>
      </w:r>
      <w:r w:rsidR="00B80DDC" w:rsidRPr="00313F58">
        <w:rPr>
          <w:lang w:val="sr-Cyrl-RS"/>
        </w:rPr>
        <w:t>,</w:t>
      </w:r>
      <w:r w:rsidRPr="00313F58">
        <w:rPr>
          <w:lang w:val="sr-Cyrl-RS"/>
        </w:rPr>
        <w:t xml:space="preserve"> на електронску адресу </w:t>
      </w:r>
      <w:r w:rsidRPr="00313F58">
        <w:rPr>
          <w:highlight w:val="yellow"/>
          <w:lang w:val="sr-Cyrl-RS"/>
        </w:rPr>
        <w:t>Градског/Општинског</w:t>
      </w:r>
      <w:r w:rsidRPr="00313F58">
        <w:rPr>
          <w:lang w:val="sr-Cyrl-RS"/>
        </w:rPr>
        <w:t xml:space="preserve"> већа (</w:t>
      </w:r>
      <w:r w:rsidRPr="00313F58">
        <w:rPr>
          <w:i/>
          <w:iCs/>
          <w:highlight w:val="yellow"/>
          <w:lang w:val="sr-Cyrl-RS"/>
        </w:rPr>
        <w:t>навести електронску адресу већа</w:t>
      </w:r>
      <w:r w:rsidRPr="00313F58">
        <w:rPr>
          <w:lang w:val="sr-Cyrl-RS"/>
        </w:rPr>
        <w:t>), односно Скупштине града/општине (</w:t>
      </w:r>
      <w:r w:rsidRPr="00313F58">
        <w:rPr>
          <w:i/>
          <w:iCs/>
          <w:highlight w:val="yellow"/>
          <w:lang w:val="sr-Cyrl-RS"/>
        </w:rPr>
        <w:t>навести електронску адресу скупштине</w:t>
      </w:r>
      <w:r w:rsidRPr="00313F58">
        <w:rPr>
          <w:lang w:val="sr-Cyrl-RS"/>
        </w:rPr>
        <w:t>).  У случају да секретар прими материјал у штампаном облику, преводи га у електронску форму скенирањем и даље кретање материјала се одвија у електронском облику.</w:t>
      </w:r>
    </w:p>
    <w:p w14:paraId="353AABCB" w14:textId="77777777" w:rsidR="00316E38" w:rsidRPr="00313F58" w:rsidRDefault="00316E38" w:rsidP="00272AA5">
      <w:pPr>
        <w:spacing w:after="0" w:line="240" w:lineRule="auto"/>
        <w:jc w:val="both"/>
        <w:rPr>
          <w:lang w:val="sr-Cyrl-RS"/>
        </w:rPr>
      </w:pPr>
    </w:p>
    <w:p w14:paraId="3714D652" w14:textId="1B1B5773" w:rsidR="00507837" w:rsidRPr="00313F58" w:rsidRDefault="003B3768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Материјал прослеђен у електронском облику, доставља се обавезно </w:t>
      </w:r>
      <w:r w:rsidRPr="00313F58">
        <w:rPr>
          <w:highlight w:val="yellow"/>
          <w:lang w:val="sr-Cyrl-RS"/>
        </w:rPr>
        <w:t>Служби за послове Градског/Општинског већа</w:t>
      </w:r>
      <w:r w:rsidRPr="00313F58">
        <w:rPr>
          <w:lang w:val="sr-Cyrl-RS"/>
        </w:rPr>
        <w:t xml:space="preserve"> ( у даљем тексту: Служба) и у писаном облику, заведен, потписан и оверен од стране овлашћеног лица, у складу са важећим прописима, у два примерка, формата А4, најкасније у року од 24 сата од достављања електронског документа.</w:t>
      </w:r>
    </w:p>
    <w:p w14:paraId="02F68F21" w14:textId="6AC2E5D1" w:rsidR="003B3768" w:rsidRPr="00313F58" w:rsidRDefault="003B3768" w:rsidP="00272AA5">
      <w:pPr>
        <w:spacing w:after="0" w:line="240" w:lineRule="auto"/>
        <w:jc w:val="both"/>
        <w:rPr>
          <w:lang w:val="sr-Cyrl-RS"/>
        </w:rPr>
      </w:pPr>
    </w:p>
    <w:p w14:paraId="51F76C6D" w14:textId="26DD68B5" w:rsidR="003B3768" w:rsidRPr="00313F58" w:rsidRDefault="003B3768" w:rsidP="00272AA5">
      <w:pPr>
        <w:spacing w:after="0" w:line="240" w:lineRule="auto"/>
        <w:jc w:val="center"/>
        <w:rPr>
          <w:lang w:val="sr-Cyrl-RS"/>
        </w:rPr>
      </w:pPr>
      <w:r w:rsidRPr="00313F58">
        <w:rPr>
          <w:lang w:val="sr-Cyrl-RS"/>
        </w:rPr>
        <w:t>Члан 6.</w:t>
      </w:r>
    </w:p>
    <w:p w14:paraId="1706B90E" w14:textId="77777777" w:rsidR="00316E38" w:rsidRPr="00313F58" w:rsidRDefault="00316E38" w:rsidP="00272AA5">
      <w:pPr>
        <w:spacing w:after="0" w:line="240" w:lineRule="auto"/>
        <w:jc w:val="center"/>
        <w:rPr>
          <w:lang w:val="sr-Cyrl-RS"/>
        </w:rPr>
      </w:pPr>
    </w:p>
    <w:p w14:paraId="10DD1770" w14:textId="77777777" w:rsidR="003B3768" w:rsidRPr="00313F58" w:rsidRDefault="003B3768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>Изузетно, материјал за Веће може се доставити само у писаном облику:</w:t>
      </w:r>
    </w:p>
    <w:p w14:paraId="419A2000" w14:textId="77777777" w:rsidR="003B3768" w:rsidRPr="00313F58" w:rsidRDefault="003B3768" w:rsidP="00272AA5">
      <w:pPr>
        <w:numPr>
          <w:ilvl w:val="0"/>
          <w:numId w:val="1"/>
        </w:num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ако је неопходна хитна достава материјала, а из објективних разлога није могуће извршити доставу у електронском облику, </w:t>
      </w:r>
    </w:p>
    <w:p w14:paraId="18D8F9CF" w14:textId="66D28447" w:rsidR="003B3768" w:rsidRPr="00313F58" w:rsidRDefault="003B3768" w:rsidP="00272AA5">
      <w:pPr>
        <w:numPr>
          <w:ilvl w:val="0"/>
          <w:numId w:val="1"/>
        </w:num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>уколико је материјал доступан једино у писаном облику и није га могуће превести у електронски облик</w:t>
      </w:r>
    </w:p>
    <w:p w14:paraId="554A9057" w14:textId="77F604A1" w:rsidR="003B3768" w:rsidRPr="00313F58" w:rsidRDefault="003B3768" w:rsidP="00272AA5">
      <w:pPr>
        <w:spacing w:after="0" w:line="240" w:lineRule="auto"/>
        <w:jc w:val="center"/>
        <w:rPr>
          <w:lang w:val="sr-Cyrl-RS"/>
        </w:rPr>
      </w:pPr>
      <w:r w:rsidRPr="00313F58">
        <w:rPr>
          <w:lang w:val="sr-Cyrl-RS"/>
        </w:rPr>
        <w:t>Члан 7.</w:t>
      </w:r>
    </w:p>
    <w:p w14:paraId="341C9DAF" w14:textId="77777777" w:rsidR="00316E38" w:rsidRPr="00313F58" w:rsidRDefault="00316E38" w:rsidP="00272AA5">
      <w:pPr>
        <w:spacing w:after="0" w:line="240" w:lineRule="auto"/>
        <w:jc w:val="center"/>
        <w:rPr>
          <w:lang w:val="sr-Cyrl-RS"/>
        </w:rPr>
      </w:pPr>
    </w:p>
    <w:p w14:paraId="653E3F8C" w14:textId="48DA0C87" w:rsidR="003B3768" w:rsidRPr="00313F58" w:rsidRDefault="003B3768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Доставу материјала ради разматрања и одлучивања на седницама Већа установе чији је оснивач </w:t>
      </w:r>
      <w:r w:rsidRPr="00313F58">
        <w:rPr>
          <w:highlight w:val="yellow"/>
          <w:lang w:val="sr-Cyrl-RS"/>
        </w:rPr>
        <w:t>Град/Општина</w:t>
      </w:r>
      <w:r w:rsidRPr="00313F58">
        <w:rPr>
          <w:lang w:val="sr-Cyrl-RS"/>
        </w:rPr>
        <w:t>, врше преко ресорних организационих јединица.</w:t>
      </w:r>
    </w:p>
    <w:p w14:paraId="701F7B98" w14:textId="77777777" w:rsidR="00316E38" w:rsidRPr="00313F58" w:rsidRDefault="00316E38" w:rsidP="00272AA5">
      <w:pPr>
        <w:spacing w:after="0" w:line="240" w:lineRule="auto"/>
        <w:jc w:val="both"/>
        <w:rPr>
          <w:lang w:val="sr-Cyrl-RS"/>
        </w:rPr>
      </w:pPr>
    </w:p>
    <w:p w14:paraId="78827DF8" w14:textId="02D56D49" w:rsidR="00B80DDC" w:rsidRPr="00313F58" w:rsidRDefault="00B80DDC" w:rsidP="00272AA5">
      <w:pPr>
        <w:spacing w:after="0" w:line="240" w:lineRule="auto"/>
        <w:jc w:val="center"/>
        <w:rPr>
          <w:b/>
          <w:bCs/>
          <w:lang w:val="sr-Cyrl-RS"/>
        </w:rPr>
      </w:pPr>
      <w:r w:rsidRPr="00313F58">
        <w:rPr>
          <w:b/>
          <w:bCs/>
          <w:lang w:val="sr-Cyrl-RS"/>
        </w:rPr>
        <w:t>ПРЕЛАЗНЕ И ЗАВРШНЕ ОДРЕДБЕ</w:t>
      </w:r>
    </w:p>
    <w:p w14:paraId="50CE2EC2" w14:textId="77777777" w:rsidR="00316E38" w:rsidRPr="00313F58" w:rsidRDefault="00316E38" w:rsidP="00272AA5">
      <w:pPr>
        <w:spacing w:after="0" w:line="240" w:lineRule="auto"/>
        <w:jc w:val="center"/>
        <w:rPr>
          <w:b/>
          <w:bCs/>
          <w:lang w:val="sr-Cyrl-RS"/>
        </w:rPr>
      </w:pPr>
    </w:p>
    <w:p w14:paraId="19FEC220" w14:textId="0E06371C" w:rsidR="00B80DDC" w:rsidRPr="00313F58" w:rsidRDefault="00B80DDC" w:rsidP="00272AA5">
      <w:pPr>
        <w:spacing w:after="0" w:line="240" w:lineRule="auto"/>
        <w:jc w:val="center"/>
        <w:rPr>
          <w:lang w:val="sr-Cyrl-RS"/>
        </w:rPr>
      </w:pPr>
      <w:r w:rsidRPr="00313F58">
        <w:rPr>
          <w:lang w:val="sr-Cyrl-RS"/>
        </w:rPr>
        <w:t>Члан 8.</w:t>
      </w:r>
    </w:p>
    <w:p w14:paraId="1F7CD629" w14:textId="77777777" w:rsidR="00316E38" w:rsidRPr="00313F58" w:rsidRDefault="00316E38" w:rsidP="00272AA5">
      <w:pPr>
        <w:spacing w:after="0" w:line="240" w:lineRule="auto"/>
        <w:jc w:val="center"/>
        <w:rPr>
          <w:lang w:val="sr-Cyrl-RS"/>
        </w:rPr>
      </w:pPr>
    </w:p>
    <w:p w14:paraId="19CC294B" w14:textId="25C7CD79" w:rsidR="00B80DDC" w:rsidRPr="00313F58" w:rsidRDefault="00B80DDC" w:rsidP="00272AA5">
      <w:pPr>
        <w:spacing w:after="0" w:line="240" w:lineRule="auto"/>
        <w:jc w:val="both"/>
        <w:rPr>
          <w:lang w:val="sr-Cyrl-RS"/>
        </w:rPr>
      </w:pPr>
      <w:r w:rsidRPr="00EF1479">
        <w:rPr>
          <w:lang w:val="sr-Cyrl-RS"/>
        </w:rPr>
        <w:t xml:space="preserve">Саставни део овог упутства </w:t>
      </w:r>
      <w:r w:rsidR="00316E38" w:rsidRPr="00EF1479">
        <w:rPr>
          <w:lang w:val="sr-Cyrl-RS"/>
        </w:rPr>
        <w:t xml:space="preserve">је </w:t>
      </w:r>
      <w:r w:rsidRPr="00EF1479">
        <w:rPr>
          <w:lang w:val="sr-Cyrl-RS"/>
        </w:rPr>
        <w:t xml:space="preserve">методологија израде програма пословања и извештаја </w:t>
      </w:r>
      <w:r w:rsidR="004111F9" w:rsidRPr="00EF1479">
        <w:rPr>
          <w:lang w:val="sr-Cyrl-RS"/>
        </w:rPr>
        <w:t>о реализацији програма пословања</w:t>
      </w:r>
      <w:r w:rsidRPr="00EF1479">
        <w:rPr>
          <w:lang w:val="sr-Cyrl-RS"/>
        </w:rPr>
        <w:t xml:space="preserve"> установа</w:t>
      </w:r>
      <w:r w:rsidR="00316E38" w:rsidRPr="00EF1479">
        <w:rPr>
          <w:lang w:val="sr-Cyrl-RS"/>
        </w:rPr>
        <w:t>.</w:t>
      </w:r>
      <w:r w:rsidRPr="00313F58">
        <w:rPr>
          <w:lang w:val="sr-Cyrl-RS"/>
        </w:rPr>
        <w:t xml:space="preserve"> </w:t>
      </w:r>
    </w:p>
    <w:p w14:paraId="064AAA08" w14:textId="77777777" w:rsidR="00B80DDC" w:rsidRPr="00313F58" w:rsidRDefault="00B80DDC" w:rsidP="00272AA5">
      <w:pPr>
        <w:spacing w:after="0" w:line="240" w:lineRule="auto"/>
        <w:ind w:left="360"/>
        <w:jc w:val="both"/>
        <w:rPr>
          <w:lang w:val="sr-Cyrl-RS"/>
        </w:rPr>
      </w:pPr>
    </w:p>
    <w:p w14:paraId="675BF307" w14:textId="217C847A" w:rsidR="00B80DDC" w:rsidRPr="00313F58" w:rsidRDefault="00B80DDC" w:rsidP="00272AA5">
      <w:pPr>
        <w:spacing w:after="0" w:line="240" w:lineRule="auto"/>
        <w:ind w:left="360"/>
        <w:jc w:val="center"/>
        <w:rPr>
          <w:lang w:val="sr-Cyrl-RS"/>
        </w:rPr>
      </w:pPr>
      <w:r w:rsidRPr="00313F58">
        <w:rPr>
          <w:lang w:val="sr-Cyrl-RS"/>
        </w:rPr>
        <w:t>Члан 9.</w:t>
      </w:r>
    </w:p>
    <w:p w14:paraId="51079E65" w14:textId="2C546B39" w:rsidR="00D64B2E" w:rsidRPr="00313F58" w:rsidRDefault="00B80DDC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Израду програма и одржавање система којим се подржава комуникација путем електронских докумената врши </w:t>
      </w:r>
      <w:r w:rsidR="003A138F" w:rsidRPr="00313F58">
        <w:rPr>
          <w:highlight w:val="yellow"/>
          <w:lang w:val="sr-Cyrl-RS"/>
        </w:rPr>
        <w:t>Градска управа/Одељење/Служба</w:t>
      </w:r>
      <w:r w:rsidR="003A138F" w:rsidRPr="00313F58">
        <w:rPr>
          <w:lang w:val="sr-Cyrl-RS"/>
        </w:rPr>
        <w:t xml:space="preserve"> </w:t>
      </w:r>
      <w:r w:rsidRPr="00313F58">
        <w:rPr>
          <w:lang w:val="sr-Cyrl-RS"/>
        </w:rPr>
        <w:t>надлежна за послове информатичко - комуникационих технологија.</w:t>
      </w:r>
    </w:p>
    <w:p w14:paraId="12E2CA6D" w14:textId="40F2FDBC" w:rsidR="00D64B2E" w:rsidRPr="00313F58" w:rsidRDefault="00D64B2E" w:rsidP="00272AA5">
      <w:pPr>
        <w:spacing w:after="0" w:line="240" w:lineRule="auto"/>
        <w:ind w:left="360"/>
        <w:jc w:val="center"/>
        <w:rPr>
          <w:lang w:val="sr-Cyrl-RS"/>
        </w:rPr>
      </w:pPr>
      <w:r w:rsidRPr="00313F58">
        <w:rPr>
          <w:lang w:val="sr-Cyrl-RS"/>
        </w:rPr>
        <w:t>Члан 22.</w:t>
      </w:r>
    </w:p>
    <w:p w14:paraId="3DA23E14" w14:textId="2B3550B3" w:rsidR="00D64B2E" w:rsidRPr="00313F58" w:rsidRDefault="00D64B2E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Ово упутство ступа на снагу 8 дана од дана објављивања у ''Службеном листу </w:t>
      </w:r>
      <w:r w:rsidRPr="00313F58">
        <w:rPr>
          <w:highlight w:val="yellow"/>
          <w:lang w:val="sr-Cyrl-RS"/>
        </w:rPr>
        <w:t>града/општине…….'</w:t>
      </w:r>
    </w:p>
    <w:p w14:paraId="3765B201" w14:textId="536A9512" w:rsidR="00D64B2E" w:rsidRPr="00313F58" w:rsidRDefault="00D64B2E" w:rsidP="00272AA5">
      <w:pPr>
        <w:spacing w:after="0" w:line="240" w:lineRule="auto"/>
        <w:ind w:left="360"/>
        <w:jc w:val="both"/>
        <w:rPr>
          <w:lang w:val="sr-Cyrl-RS"/>
        </w:rPr>
      </w:pPr>
    </w:p>
    <w:p w14:paraId="3AE5C308" w14:textId="29EAEAF8" w:rsidR="00D64B2E" w:rsidRPr="00313F58" w:rsidRDefault="004111F9" w:rsidP="00272AA5">
      <w:pPr>
        <w:spacing w:after="0" w:line="240" w:lineRule="auto"/>
        <w:ind w:left="360"/>
        <w:jc w:val="center"/>
        <w:rPr>
          <w:b/>
          <w:bCs/>
          <w:sz w:val="32"/>
          <w:szCs w:val="32"/>
          <w:lang w:val="sr-Cyrl-RS"/>
        </w:rPr>
      </w:pPr>
      <w:r w:rsidRPr="00313F58">
        <w:rPr>
          <w:b/>
          <w:bCs/>
          <w:sz w:val="32"/>
          <w:szCs w:val="32"/>
          <w:lang w:val="sr-Cyrl-RS"/>
        </w:rPr>
        <w:lastRenderedPageBreak/>
        <w:t>МЕТОДОЛОГИЈА ИЗРАДЕ ПРОГРАМА ПОСЛОВАЊА И ИЗВЕШТАЈА О РЕАЛИЗАЦИЈИ ПРОГРАМА ПОСЛОВАЊА УСТАНОВА</w:t>
      </w:r>
    </w:p>
    <w:p w14:paraId="28D7221C" w14:textId="77777777" w:rsidR="00316E38" w:rsidRPr="00313F58" w:rsidRDefault="00316E38" w:rsidP="00272AA5">
      <w:pPr>
        <w:spacing w:after="0" w:line="240" w:lineRule="auto"/>
        <w:jc w:val="both"/>
        <w:rPr>
          <w:lang w:val="sr-Cyrl-RS"/>
        </w:rPr>
      </w:pPr>
    </w:p>
    <w:p w14:paraId="417C1CCC" w14:textId="7D225300" w:rsidR="004111F9" w:rsidRPr="00313F58" w:rsidRDefault="004111F9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>Методологија израде годишњег програма пословања и извештаја о раду установа обухвата:</w:t>
      </w:r>
    </w:p>
    <w:p w14:paraId="098C9727" w14:textId="60BCC7AB" w:rsidR="004111F9" w:rsidRPr="00313F58" w:rsidRDefault="004111F9" w:rsidP="00272AA5">
      <w:pPr>
        <w:numPr>
          <w:ilvl w:val="0"/>
          <w:numId w:val="40"/>
        </w:num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>Одлуку Управног одбора</w:t>
      </w:r>
      <w:r w:rsidR="001368C7" w:rsidRPr="00313F58">
        <w:rPr>
          <w:lang w:val="sr-Cyrl-RS"/>
        </w:rPr>
        <w:t>,</w:t>
      </w:r>
    </w:p>
    <w:p w14:paraId="3FAA629C" w14:textId="4544DDB0" w:rsidR="004B2DE0" w:rsidRPr="00313F58" w:rsidRDefault="004111F9" w:rsidP="00272AA5">
      <w:pPr>
        <w:numPr>
          <w:ilvl w:val="0"/>
          <w:numId w:val="40"/>
        </w:num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>Структуру и обавезне елементе годишњег програма пословања</w:t>
      </w:r>
      <w:r w:rsidR="001368C7" w:rsidRPr="00313F58">
        <w:rPr>
          <w:lang w:val="sr-Cyrl-RS"/>
        </w:rPr>
        <w:t xml:space="preserve"> установа,</w:t>
      </w:r>
    </w:p>
    <w:p w14:paraId="2EFFCFFA" w14:textId="7DF9785C" w:rsidR="001368C7" w:rsidRPr="00313F58" w:rsidRDefault="001368C7" w:rsidP="00272AA5">
      <w:pPr>
        <w:numPr>
          <w:ilvl w:val="0"/>
          <w:numId w:val="40"/>
        </w:num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>Образац годишњег програма пословања установа,</w:t>
      </w:r>
    </w:p>
    <w:p w14:paraId="4798E99B" w14:textId="3314E3FC" w:rsidR="004111F9" w:rsidRPr="00313F58" w:rsidRDefault="004111F9" w:rsidP="00272AA5">
      <w:pPr>
        <w:numPr>
          <w:ilvl w:val="0"/>
          <w:numId w:val="40"/>
        </w:num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>Структуру и обавезне елементе извештаја о реализацији програма пословања установа</w:t>
      </w:r>
    </w:p>
    <w:p w14:paraId="437B0AB8" w14:textId="61C7ABF8" w:rsidR="005E1AB1" w:rsidRPr="00313F58" w:rsidRDefault="005E1AB1" w:rsidP="00272AA5">
      <w:pPr>
        <w:numPr>
          <w:ilvl w:val="0"/>
          <w:numId w:val="40"/>
        </w:num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>Образац извештаја о реализацији програма пословања установа</w:t>
      </w:r>
    </w:p>
    <w:p w14:paraId="1513BCBC" w14:textId="71633705" w:rsidR="004111F9" w:rsidRPr="00313F58" w:rsidRDefault="004111F9" w:rsidP="00272AA5">
      <w:pPr>
        <w:spacing w:after="0" w:line="240" w:lineRule="auto"/>
        <w:jc w:val="both"/>
        <w:rPr>
          <w:lang w:val="sr-Cyrl-RS"/>
        </w:rPr>
      </w:pPr>
    </w:p>
    <w:p w14:paraId="0642A957" w14:textId="0CD02ED2" w:rsidR="00A56098" w:rsidRPr="00313F58" w:rsidRDefault="00A56098" w:rsidP="00272AA5">
      <w:pPr>
        <w:numPr>
          <w:ilvl w:val="0"/>
          <w:numId w:val="41"/>
        </w:numPr>
        <w:spacing w:after="0" w:line="240" w:lineRule="auto"/>
        <w:jc w:val="center"/>
        <w:rPr>
          <w:b/>
          <w:bCs/>
          <w:lang w:val="sr-Cyrl-RS"/>
        </w:rPr>
      </w:pPr>
      <w:r w:rsidRPr="00313F58">
        <w:rPr>
          <w:b/>
          <w:bCs/>
          <w:lang w:val="sr-Cyrl-RS"/>
        </w:rPr>
        <w:t>ОДЛУКА УПРАВНОГ ОДБОРА</w:t>
      </w:r>
    </w:p>
    <w:p w14:paraId="5D5CAFF9" w14:textId="6442CC9D" w:rsidR="00A56098" w:rsidRPr="00313F58" w:rsidRDefault="00A56098" w:rsidP="00272AA5">
      <w:pPr>
        <w:spacing w:after="0" w:line="240" w:lineRule="auto"/>
        <w:jc w:val="center"/>
        <w:rPr>
          <w:b/>
          <w:bCs/>
          <w:lang w:val="sr-Cyrl-RS"/>
        </w:rPr>
      </w:pPr>
    </w:p>
    <w:p w14:paraId="634BF41A" w14:textId="77777777" w:rsidR="00A56098" w:rsidRPr="00313F58" w:rsidRDefault="00A56098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На основу члана ____ Закона _______________ (''Службени гласник РС'', број ____) и члана ____ Статута _____________ бр._______ од __________, Управни одбор _______________ на седници одржаној __________ донео је </w:t>
      </w:r>
    </w:p>
    <w:p w14:paraId="06782937" w14:textId="4AD1DBB3" w:rsidR="00A56098" w:rsidRPr="00313F58" w:rsidRDefault="00A56098" w:rsidP="00272AA5">
      <w:pPr>
        <w:spacing w:after="0" w:line="240" w:lineRule="auto"/>
        <w:jc w:val="center"/>
        <w:rPr>
          <w:b/>
          <w:bCs/>
          <w:i/>
          <w:iCs/>
          <w:lang w:val="sr-Cyrl-RS"/>
        </w:rPr>
      </w:pPr>
      <w:r w:rsidRPr="00313F58">
        <w:rPr>
          <w:b/>
          <w:bCs/>
          <w:i/>
          <w:iCs/>
          <w:lang w:val="sr-Cyrl-RS"/>
        </w:rPr>
        <w:t>ОДЛУКУ</w:t>
      </w:r>
    </w:p>
    <w:p w14:paraId="71764415" w14:textId="77777777" w:rsidR="00A56098" w:rsidRPr="00313F58" w:rsidRDefault="00A56098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1. Усваја се Годишњи програм пословања ____________________за ______ годину. </w:t>
      </w:r>
    </w:p>
    <w:p w14:paraId="740B3AFD" w14:textId="77777777" w:rsidR="00A56098" w:rsidRPr="00313F58" w:rsidRDefault="00A56098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2. Ову одлуку доставити оснивачу. </w:t>
      </w:r>
    </w:p>
    <w:p w14:paraId="38984EBA" w14:textId="77777777" w:rsidR="00A56098" w:rsidRPr="00313F58" w:rsidRDefault="00A56098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Број: _______ </w:t>
      </w:r>
    </w:p>
    <w:p w14:paraId="34866C8D" w14:textId="77777777" w:rsidR="00A56098" w:rsidRPr="00313F58" w:rsidRDefault="00A56098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 xml:space="preserve">Место и датум, _________ </w:t>
      </w:r>
    </w:p>
    <w:p w14:paraId="0F88E2A7" w14:textId="77777777" w:rsidR="00A56098" w:rsidRPr="00313F58" w:rsidRDefault="00A56098" w:rsidP="00272AA5">
      <w:pPr>
        <w:spacing w:after="0" w:line="240" w:lineRule="auto"/>
        <w:ind w:left="1440" w:firstLine="720"/>
        <w:jc w:val="both"/>
        <w:rPr>
          <w:lang w:val="sr-Cyrl-RS"/>
        </w:rPr>
      </w:pPr>
    </w:p>
    <w:p w14:paraId="71B0A050" w14:textId="1DCE512B" w:rsidR="00A56098" w:rsidRPr="00313F58" w:rsidRDefault="00A56098" w:rsidP="00272AA5">
      <w:pPr>
        <w:spacing w:after="0" w:line="240" w:lineRule="auto"/>
        <w:ind w:left="2160" w:firstLine="720"/>
        <w:jc w:val="right"/>
        <w:rPr>
          <w:lang w:val="sr-Cyrl-RS"/>
        </w:rPr>
      </w:pPr>
      <w:r w:rsidRPr="00313F58">
        <w:rPr>
          <w:lang w:val="sr-Cyrl-RS"/>
        </w:rPr>
        <w:t>ПРЕДСЕДНИК УПРАВНОГ ОДБОРА ______________________</w:t>
      </w:r>
    </w:p>
    <w:p w14:paraId="0F0C8ECE" w14:textId="6FCF2071" w:rsidR="004D4002" w:rsidRPr="00313F58" w:rsidRDefault="004D4002" w:rsidP="00272AA5">
      <w:pPr>
        <w:spacing w:after="0" w:line="240" w:lineRule="auto"/>
        <w:ind w:left="2160" w:firstLine="720"/>
        <w:jc w:val="right"/>
        <w:rPr>
          <w:lang w:val="sr-Cyrl-RS"/>
        </w:rPr>
      </w:pPr>
    </w:p>
    <w:p w14:paraId="6BD6C224" w14:textId="77777777" w:rsidR="00316E38" w:rsidRPr="00313F58" w:rsidRDefault="00316E38" w:rsidP="00272AA5">
      <w:pPr>
        <w:spacing w:after="0" w:line="240" w:lineRule="auto"/>
        <w:rPr>
          <w:b/>
          <w:bCs/>
          <w:lang w:val="sr-Cyrl-RS"/>
        </w:rPr>
      </w:pPr>
    </w:p>
    <w:p w14:paraId="790CD53D" w14:textId="288845B2" w:rsidR="004D4002" w:rsidRPr="00313F58" w:rsidRDefault="004D4002" w:rsidP="00272AA5">
      <w:pPr>
        <w:numPr>
          <w:ilvl w:val="0"/>
          <w:numId w:val="41"/>
        </w:numPr>
        <w:spacing w:after="0" w:line="240" w:lineRule="auto"/>
        <w:jc w:val="center"/>
        <w:rPr>
          <w:b/>
          <w:bCs/>
          <w:lang w:val="sr-Cyrl-RS"/>
        </w:rPr>
      </w:pPr>
      <w:r w:rsidRPr="00313F58">
        <w:rPr>
          <w:b/>
          <w:bCs/>
          <w:lang w:val="sr-Cyrl-RS"/>
        </w:rPr>
        <w:t>СТРУКТУР</w:t>
      </w:r>
      <w:r w:rsidR="0010444E">
        <w:rPr>
          <w:b/>
          <w:bCs/>
          <w:lang w:val="sr-Cyrl-RS"/>
        </w:rPr>
        <w:t>А</w:t>
      </w:r>
      <w:r w:rsidRPr="00313F58">
        <w:rPr>
          <w:b/>
          <w:bCs/>
          <w:lang w:val="sr-Cyrl-RS"/>
        </w:rPr>
        <w:t xml:space="preserve"> И ОБАВЕЗН</w:t>
      </w:r>
      <w:r w:rsidR="0010444E">
        <w:rPr>
          <w:b/>
          <w:bCs/>
          <w:lang w:val="sr-Cyrl-RS"/>
        </w:rPr>
        <w:t>И</w:t>
      </w:r>
      <w:r w:rsidRPr="00313F58">
        <w:rPr>
          <w:b/>
          <w:bCs/>
          <w:lang w:val="sr-Cyrl-RS"/>
        </w:rPr>
        <w:t xml:space="preserve"> ЕЛЕМЕНТ</w:t>
      </w:r>
      <w:r w:rsidR="0010444E">
        <w:rPr>
          <w:b/>
          <w:bCs/>
          <w:lang w:val="sr-Cyrl-RS"/>
        </w:rPr>
        <w:t>И</w:t>
      </w:r>
      <w:r w:rsidRPr="00313F58">
        <w:rPr>
          <w:b/>
          <w:bCs/>
          <w:lang w:val="sr-Cyrl-RS"/>
        </w:rPr>
        <w:t xml:space="preserve"> ГОДИШЊЕГ ПРОГРАМА ПОСЛОВАЊА</w:t>
      </w:r>
    </w:p>
    <w:p w14:paraId="1B493FD9" w14:textId="77777777" w:rsidR="00316E38" w:rsidRPr="00313F58" w:rsidRDefault="00316E38" w:rsidP="00272AA5">
      <w:pPr>
        <w:spacing w:after="0" w:line="240" w:lineRule="auto"/>
        <w:rPr>
          <w:rFonts w:cstheme="minorHAnsi"/>
          <w:lang w:val="sr-Cyrl-RS"/>
        </w:rPr>
      </w:pPr>
    </w:p>
    <w:p w14:paraId="6A9A22A0" w14:textId="7E9AFF83" w:rsidR="004D4002" w:rsidRPr="00313F58" w:rsidRDefault="004E0C00" w:rsidP="00272AA5">
      <w:pPr>
        <w:spacing w:after="0" w:line="240" w:lineRule="auto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Структуру годишњег програма пословања установа укључује следеће обавезне елементе:</w:t>
      </w:r>
    </w:p>
    <w:p w14:paraId="66038E8E" w14:textId="77777777" w:rsidR="004E0C00" w:rsidRPr="00313F58" w:rsidRDefault="004E0C00" w:rsidP="00272AA5">
      <w:pPr>
        <w:shd w:val="clear" w:color="auto" w:fill="FFFFFF"/>
        <w:spacing w:after="0" w:line="240" w:lineRule="auto"/>
        <w:ind w:right="150"/>
        <w:jc w:val="both"/>
        <w:rPr>
          <w:lang w:val="sr-Cyrl-RS"/>
        </w:rPr>
      </w:pPr>
    </w:p>
    <w:p w14:paraId="3180DDDD" w14:textId="77777777" w:rsidR="004E0C00" w:rsidRPr="00313F58" w:rsidRDefault="004E0C00" w:rsidP="00272AA5">
      <w:pPr>
        <w:numPr>
          <w:ilvl w:val="0"/>
          <w:numId w:val="4"/>
        </w:numPr>
        <w:shd w:val="clear" w:color="auto" w:fill="FFFFFF"/>
        <w:spacing w:after="0" w:line="240" w:lineRule="auto"/>
        <w:rPr>
          <w:rFonts w:cstheme="minorHAnsi"/>
          <w:b/>
          <w:bCs/>
          <w:lang w:val="sr-Cyrl-RS"/>
        </w:rPr>
      </w:pPr>
      <w:r w:rsidRPr="00313F58">
        <w:rPr>
          <w:rFonts w:cstheme="minorHAnsi"/>
          <w:b/>
          <w:bCs/>
          <w:lang w:val="sr-Cyrl-RS"/>
        </w:rPr>
        <w:t>Увод</w:t>
      </w:r>
    </w:p>
    <w:p w14:paraId="37CC3FED" w14:textId="3558DA24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Основни подаци о ИБК</w:t>
      </w:r>
      <w:r w:rsidR="00EF1479">
        <w:rPr>
          <w:rFonts w:cstheme="minorHAnsi"/>
          <w:lang w:val="sr-Latn-RS"/>
        </w:rPr>
        <w:t>;</w:t>
      </w:r>
    </w:p>
    <w:p w14:paraId="31BD3C5E" w14:textId="47DF175D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Историјат ИБК</w:t>
      </w:r>
      <w:r w:rsidR="00EF1479">
        <w:rPr>
          <w:rFonts w:cstheme="minorHAnsi"/>
          <w:lang w:val="sr-Latn-RS"/>
        </w:rPr>
        <w:t>;</w:t>
      </w:r>
    </w:p>
    <w:p w14:paraId="43C1B0C0" w14:textId="549014F7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Визија и мисија</w:t>
      </w:r>
      <w:r w:rsidR="00EF1479">
        <w:rPr>
          <w:rFonts w:cstheme="minorHAnsi"/>
          <w:lang w:val="sr-Latn-RS"/>
        </w:rPr>
        <w:t>;</w:t>
      </w:r>
      <w:r w:rsidRPr="00313F58">
        <w:rPr>
          <w:rFonts w:cstheme="minorHAnsi"/>
          <w:lang w:val="sr-Cyrl-RS"/>
        </w:rPr>
        <w:t xml:space="preserve"> </w:t>
      </w:r>
    </w:p>
    <w:p w14:paraId="78A67DFA" w14:textId="36811AD4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jc w:val="both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Правни основ за обављање делатности ИБК - навести све законе и подзаконске акте којима је уређена област у којој се одвија пословање ИБК, као и сва стратешка документа која ИБК примењује у свом пословању</w:t>
      </w:r>
      <w:r w:rsidR="00EF1479">
        <w:rPr>
          <w:rFonts w:cstheme="minorHAnsi"/>
          <w:lang w:val="sr-Latn-RS"/>
        </w:rPr>
        <w:t>;</w:t>
      </w:r>
    </w:p>
    <w:p w14:paraId="263BE3EC" w14:textId="77777777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jc w:val="both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 xml:space="preserve"> Делатност ИБК - Навести основну и допунску делатност ИБК дефинисану Статутом а у складу са Уредбом о класификацији делатности;</w:t>
      </w:r>
    </w:p>
    <w:p w14:paraId="62A39133" w14:textId="77777777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 xml:space="preserve">Организациона  структура ИБК - дати шематски приказ организације ИБК;     </w:t>
      </w:r>
    </w:p>
    <w:p w14:paraId="380641C5" w14:textId="77777777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jc w:val="both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Имена директора, као и чланова управног и надзорног одбора., као и датум именовања;</w:t>
      </w:r>
    </w:p>
    <w:p w14:paraId="63160026" w14:textId="77777777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Начин финансирања - навести све изворе финансирања.</w:t>
      </w:r>
    </w:p>
    <w:p w14:paraId="5E10ACFC" w14:textId="77777777" w:rsidR="004E0C00" w:rsidRPr="00313F58" w:rsidRDefault="004E0C00" w:rsidP="00272AA5">
      <w:pPr>
        <w:shd w:val="clear" w:color="auto" w:fill="FFFFFF"/>
        <w:spacing w:after="0" w:line="240" w:lineRule="auto"/>
        <w:ind w:left="792"/>
        <w:rPr>
          <w:rFonts w:cstheme="minorHAnsi"/>
          <w:lang w:val="sr-Cyrl-RS"/>
        </w:rPr>
      </w:pPr>
    </w:p>
    <w:p w14:paraId="40C93110" w14:textId="77777777" w:rsidR="004E0C00" w:rsidRPr="00313F58" w:rsidRDefault="004E0C00" w:rsidP="00272AA5">
      <w:pPr>
        <w:numPr>
          <w:ilvl w:val="0"/>
          <w:numId w:val="4"/>
        </w:numPr>
        <w:shd w:val="clear" w:color="auto" w:fill="FFFFFF"/>
        <w:spacing w:after="0" w:line="240" w:lineRule="auto"/>
        <w:rPr>
          <w:rFonts w:cstheme="minorHAnsi"/>
          <w:b/>
          <w:bCs/>
          <w:lang w:val="sr-Cyrl-RS"/>
        </w:rPr>
      </w:pPr>
      <w:r w:rsidRPr="00313F58">
        <w:rPr>
          <w:rFonts w:cstheme="minorHAnsi"/>
          <w:b/>
          <w:bCs/>
          <w:lang w:val="sr-Cyrl-RS"/>
        </w:rPr>
        <w:t>Годишњи програм пословања ИБК</w:t>
      </w:r>
    </w:p>
    <w:p w14:paraId="016C13C6" w14:textId="182D785A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jc w:val="both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 xml:space="preserve">Циљеви и показатељи ИБК – обухватају циљеве и показатеље за следећу буџетску годину са пројекцијама за наредне две фискалне године (попуњава се део из Прилог 1) – </w:t>
      </w:r>
      <w:r w:rsidRPr="00EF1479">
        <w:rPr>
          <w:rFonts w:cstheme="minorHAnsi"/>
          <w:highlight w:val="cyan"/>
          <w:lang w:val="sr-Cyrl-RS"/>
        </w:rPr>
        <w:t xml:space="preserve">ово је </w:t>
      </w:r>
      <w:r w:rsidRPr="00EF1479">
        <w:rPr>
          <w:rFonts w:cstheme="minorHAnsi"/>
          <w:highlight w:val="cyan"/>
          <w:lang w:val="sr-Cyrl-RS"/>
        </w:rPr>
        <w:lastRenderedPageBreak/>
        <w:t>веза са програмским буџетом и значајна је улога ЈЛС.</w:t>
      </w:r>
      <w:r w:rsidRPr="00313F58">
        <w:rPr>
          <w:rFonts w:cstheme="minorHAnsi"/>
          <w:lang w:val="sr-Cyrl-RS"/>
        </w:rPr>
        <w:t xml:space="preserve"> ЈЛС треба да дефинише циљеве које очекује да ће ИБК испунити и показатеље којим ће мерити постигнуте циљеве</w:t>
      </w:r>
      <w:r w:rsidR="00EF1479">
        <w:rPr>
          <w:rFonts w:cstheme="minorHAnsi"/>
          <w:lang w:val="sr-Latn-RS"/>
        </w:rPr>
        <w:t>;</w:t>
      </w:r>
      <w:r w:rsidRPr="00313F58">
        <w:rPr>
          <w:rFonts w:cstheme="minorHAnsi"/>
          <w:lang w:val="sr-Cyrl-RS"/>
        </w:rPr>
        <w:t xml:space="preserve"> </w:t>
      </w:r>
    </w:p>
    <w:p w14:paraId="2A3F480E" w14:textId="77777777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jc w:val="both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План активности/акција са потребним средствима и изворима финансирања (Прилог 2);</w:t>
      </w:r>
    </w:p>
    <w:p w14:paraId="58BC129C" w14:textId="16D7BB98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jc w:val="both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 xml:space="preserve">Детаљан наративни опис свих планираних </w:t>
      </w:r>
      <w:r w:rsidR="00EF1479" w:rsidRPr="00313F58">
        <w:rPr>
          <w:rFonts w:cstheme="minorHAnsi"/>
          <w:lang w:val="sr-Cyrl-RS"/>
        </w:rPr>
        <w:t xml:space="preserve">активности/акција </w:t>
      </w:r>
      <w:r w:rsidRPr="00313F58">
        <w:rPr>
          <w:rFonts w:cstheme="minorHAnsi"/>
          <w:lang w:val="sr-Cyrl-RS"/>
        </w:rPr>
        <w:t xml:space="preserve">наведених у Прилогу 2– посебно описати зашто је </w:t>
      </w:r>
      <w:r w:rsidR="00EF1479" w:rsidRPr="00313F58">
        <w:rPr>
          <w:rFonts w:cstheme="minorHAnsi"/>
          <w:lang w:val="sr-Cyrl-RS"/>
        </w:rPr>
        <w:t>активност/акција</w:t>
      </w:r>
      <w:r w:rsidRPr="00313F58">
        <w:rPr>
          <w:rFonts w:cstheme="minorHAnsi"/>
          <w:lang w:val="sr-Cyrl-RS"/>
        </w:rPr>
        <w:t xml:space="preserve"> важна и како доприноси остварењу циља организације/ институције</w:t>
      </w:r>
      <w:r w:rsidR="00EF1479">
        <w:rPr>
          <w:rFonts w:cstheme="minorHAnsi"/>
          <w:lang w:val="sr-Latn-RS"/>
        </w:rPr>
        <w:t>;</w:t>
      </w:r>
    </w:p>
    <w:p w14:paraId="4222C1A0" w14:textId="7361314D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ind w:left="794"/>
        <w:jc w:val="both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План програмских активности и пројеката које се финансирају из буџета града по програмској, функционалној и економској класификацији (Прилог 3)</w:t>
      </w:r>
      <w:r w:rsidR="00EF1479">
        <w:rPr>
          <w:rFonts w:cstheme="minorHAnsi"/>
          <w:lang w:val="sr-Latn-RS"/>
        </w:rPr>
        <w:t>;</w:t>
      </w:r>
    </w:p>
    <w:p w14:paraId="4A6AFC47" w14:textId="77777777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ind w:left="794"/>
        <w:jc w:val="both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Ризици у пословању и План управљања ризицима– описати потенцијалне ризике у пословању тј. навести врсту ризика, вероватноћу појаве ризика, степен утицаја ризика и активности на спречавању појаве или смањењу утицаја ризика;</w:t>
      </w:r>
    </w:p>
    <w:p w14:paraId="055D11E1" w14:textId="77777777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ind w:left="794"/>
        <w:jc w:val="both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 xml:space="preserve">Планиране активности на унапређењу рада и организације ИБК. </w:t>
      </w:r>
    </w:p>
    <w:p w14:paraId="5E838F4C" w14:textId="77777777" w:rsidR="004E0C00" w:rsidRPr="00313F58" w:rsidRDefault="004E0C00" w:rsidP="00272AA5">
      <w:pPr>
        <w:shd w:val="clear" w:color="auto" w:fill="FFFFFF"/>
        <w:spacing w:after="0" w:line="240" w:lineRule="auto"/>
        <w:rPr>
          <w:rFonts w:cstheme="minorHAnsi"/>
          <w:highlight w:val="yellow"/>
          <w:lang w:val="sr-Cyrl-RS"/>
        </w:rPr>
      </w:pPr>
    </w:p>
    <w:p w14:paraId="781D370A" w14:textId="77777777" w:rsidR="004E0C00" w:rsidRPr="00313F58" w:rsidRDefault="004E0C00" w:rsidP="00272AA5">
      <w:pPr>
        <w:numPr>
          <w:ilvl w:val="0"/>
          <w:numId w:val="4"/>
        </w:numPr>
        <w:shd w:val="clear" w:color="auto" w:fill="FFFFFF"/>
        <w:spacing w:after="0" w:line="240" w:lineRule="auto"/>
        <w:rPr>
          <w:rFonts w:cstheme="minorHAnsi"/>
          <w:b/>
          <w:bCs/>
          <w:lang w:val="sr-Cyrl-RS"/>
        </w:rPr>
      </w:pPr>
      <w:r w:rsidRPr="00313F58">
        <w:rPr>
          <w:rFonts w:cstheme="minorHAnsi"/>
          <w:b/>
          <w:bCs/>
          <w:lang w:val="sr-Cyrl-RS"/>
        </w:rPr>
        <w:t>План људских ресурса</w:t>
      </w:r>
    </w:p>
    <w:p w14:paraId="13D57212" w14:textId="77777777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Политика људских ресурса – кратак опис политике управљања људским ресурсима;</w:t>
      </w:r>
    </w:p>
    <w:p w14:paraId="7E85E4B1" w14:textId="77777777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Планирање потреба за људским ресурсима;</w:t>
      </w:r>
    </w:p>
    <w:p w14:paraId="71A3576E" w14:textId="0AC3D137" w:rsidR="004E0C00" w:rsidRPr="00313F58" w:rsidRDefault="004E0C00" w:rsidP="00272AA5">
      <w:pPr>
        <w:numPr>
          <w:ilvl w:val="2"/>
          <w:numId w:val="4"/>
        </w:numPr>
        <w:shd w:val="clear" w:color="auto" w:fill="FFFFFF"/>
        <w:spacing w:after="0" w:line="240" w:lineRule="auto"/>
        <w:jc w:val="both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 xml:space="preserve"> Анализа постојећег стања - Приказати квалификациону, старосну и полну структуру запослених и структуру запослених према времену проведеном у радном односу, као и квалификациону и полну структуру председника и чланова одбора</w:t>
      </w:r>
      <w:r w:rsidR="008D2D6D">
        <w:rPr>
          <w:rFonts w:cstheme="minorHAnsi"/>
          <w:lang w:val="sr-Latn-RS"/>
        </w:rPr>
        <w:t xml:space="preserve"> </w:t>
      </w:r>
      <w:r w:rsidRPr="00313F58">
        <w:rPr>
          <w:rFonts w:cstheme="minorHAnsi"/>
          <w:lang w:val="sr-Cyrl-RS"/>
        </w:rPr>
        <w:t>(Прилог 4)</w:t>
      </w:r>
      <w:r w:rsidR="008D2D6D">
        <w:rPr>
          <w:rFonts w:cstheme="minorHAnsi"/>
          <w:lang w:val="sr-Latn-RS"/>
        </w:rPr>
        <w:t>;</w:t>
      </w:r>
    </w:p>
    <w:p w14:paraId="225DFDFD" w14:textId="153DED25" w:rsidR="004E0C00" w:rsidRPr="00313F58" w:rsidRDefault="004E0C00" w:rsidP="00272AA5">
      <w:pPr>
        <w:numPr>
          <w:ilvl w:val="2"/>
          <w:numId w:val="4"/>
        </w:numPr>
        <w:shd w:val="clear" w:color="auto" w:fill="FFFFFF"/>
        <w:spacing w:after="0" w:line="240" w:lineRule="auto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Структура запослених по организационим јединицама (Прилог 5)</w:t>
      </w:r>
      <w:r w:rsidR="008D2D6D">
        <w:rPr>
          <w:rFonts w:cstheme="minorHAnsi"/>
          <w:lang w:val="sr-Latn-RS"/>
        </w:rPr>
        <w:t>;</w:t>
      </w:r>
    </w:p>
    <w:p w14:paraId="0AE5A376" w14:textId="4DD20D0F" w:rsidR="004E0C00" w:rsidRPr="00313F58" w:rsidRDefault="004E0C00" w:rsidP="00272AA5">
      <w:pPr>
        <w:numPr>
          <w:ilvl w:val="2"/>
          <w:numId w:val="4"/>
        </w:numPr>
        <w:shd w:val="clear" w:color="auto" w:fill="FFFFFF"/>
        <w:spacing w:after="0" w:line="240" w:lineRule="auto"/>
        <w:jc w:val="both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Навести слободна и упражњена радна места, као и места неопходна за додатно запошљавање (уколико је планирано) - потребан број и структура запослених на основу акта о организацији и систематизацији радних места који се темељи на прописима о обављању делатности ИБК, нормативима за одређивање броја запослених и упутствима директног корисника</w:t>
      </w:r>
      <w:r w:rsidR="008D2D6D">
        <w:rPr>
          <w:rFonts w:cstheme="minorHAnsi"/>
          <w:lang w:val="sr-Latn-RS"/>
        </w:rPr>
        <w:t xml:space="preserve"> </w:t>
      </w:r>
      <w:r w:rsidR="008D2D6D" w:rsidRPr="00313F58">
        <w:rPr>
          <w:rFonts w:cstheme="minorHAnsi"/>
          <w:lang w:val="sr-Cyrl-RS"/>
        </w:rPr>
        <w:t>(Прилог 5)</w:t>
      </w:r>
      <w:r w:rsidRPr="00313F58">
        <w:rPr>
          <w:rFonts w:cstheme="minorHAnsi"/>
          <w:lang w:val="sr-Cyrl-RS"/>
        </w:rPr>
        <w:t>;</w:t>
      </w:r>
    </w:p>
    <w:p w14:paraId="26BCA376" w14:textId="0E4BCFE5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Планирани укупни трошкови запослених (Прилог 6)</w:t>
      </w:r>
      <w:r w:rsidR="008D2D6D">
        <w:rPr>
          <w:rFonts w:cstheme="minorHAnsi"/>
          <w:lang w:val="sr-Latn-RS"/>
        </w:rPr>
        <w:t>;</w:t>
      </w:r>
      <w:r w:rsidRPr="00313F58">
        <w:rPr>
          <w:rFonts w:cstheme="minorHAnsi"/>
          <w:lang w:val="sr-Cyrl-RS"/>
        </w:rPr>
        <w:t xml:space="preserve"> </w:t>
      </w:r>
    </w:p>
    <w:p w14:paraId="2DD7A52F" w14:textId="0D7336B2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Планирана маса за зараде, број запослених и просечна зарада по месецима (Прилог 7)</w:t>
      </w:r>
      <w:r w:rsidR="008D2D6D">
        <w:rPr>
          <w:rFonts w:cstheme="minorHAnsi"/>
          <w:lang w:val="sr-Latn-RS"/>
        </w:rPr>
        <w:t>;</w:t>
      </w:r>
    </w:p>
    <w:p w14:paraId="44E8C235" w14:textId="18060E7A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Планиране накнаде председнику и члановима управног и надзорног одбора (Прилог 8)</w:t>
      </w:r>
      <w:r w:rsidR="008D2D6D">
        <w:rPr>
          <w:rFonts w:cstheme="minorHAnsi"/>
          <w:lang w:val="sr-Latn-RS"/>
        </w:rPr>
        <w:t>;</w:t>
      </w:r>
    </w:p>
    <w:p w14:paraId="306F45B2" w14:textId="77777777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jc w:val="both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План развоја људских ресурса утврђује колико и које мере из области образовања треба предузети како би се оспособили нови или постојећи запослени за предвиђено ново или постојеће радно место. У складу са прописима планира се и стручно усавршавање запослених како би се постојећа знања запослених унапредила и подигла на виши ниво.</w:t>
      </w:r>
    </w:p>
    <w:p w14:paraId="37D17A5B" w14:textId="77777777" w:rsidR="004E0C00" w:rsidRPr="00313F58" w:rsidRDefault="004E0C00" w:rsidP="00272AA5">
      <w:pPr>
        <w:shd w:val="clear" w:color="auto" w:fill="FFFFFF"/>
        <w:spacing w:after="0" w:line="240" w:lineRule="auto"/>
        <w:ind w:left="360"/>
        <w:rPr>
          <w:rFonts w:cstheme="minorHAnsi"/>
          <w:lang w:val="sr-Cyrl-RS"/>
        </w:rPr>
      </w:pPr>
    </w:p>
    <w:p w14:paraId="7A4FD3D7" w14:textId="77777777" w:rsidR="004E0C00" w:rsidRPr="00313F58" w:rsidRDefault="004E0C00" w:rsidP="00272AA5">
      <w:pPr>
        <w:numPr>
          <w:ilvl w:val="0"/>
          <w:numId w:val="4"/>
        </w:numPr>
        <w:shd w:val="clear" w:color="auto" w:fill="FFFFFF"/>
        <w:spacing w:after="0" w:line="240" w:lineRule="auto"/>
        <w:rPr>
          <w:rFonts w:cstheme="minorHAnsi"/>
          <w:b/>
          <w:bCs/>
          <w:lang w:val="sr-Cyrl-RS"/>
        </w:rPr>
      </w:pPr>
      <w:r w:rsidRPr="00313F58">
        <w:rPr>
          <w:rFonts w:cstheme="minorHAnsi"/>
          <w:b/>
          <w:bCs/>
          <w:lang w:val="sr-Cyrl-RS"/>
        </w:rPr>
        <w:t>План материјалних ресурса</w:t>
      </w:r>
    </w:p>
    <w:p w14:paraId="637ED6B0" w14:textId="57FBD74E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jc w:val="both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Пословни простор (навести у ком се простору обавља делатност и основ коришћења)</w:t>
      </w:r>
      <w:r w:rsidR="008D2D6D">
        <w:rPr>
          <w:rFonts w:cstheme="minorHAnsi"/>
          <w:lang w:val="sr-Latn-RS"/>
        </w:rPr>
        <w:t>;</w:t>
      </w:r>
      <w:r w:rsidRPr="00313F58">
        <w:rPr>
          <w:rFonts w:cstheme="minorHAnsi"/>
          <w:lang w:val="sr-Cyrl-RS"/>
        </w:rPr>
        <w:t xml:space="preserve"> </w:t>
      </w:r>
    </w:p>
    <w:p w14:paraId="13FF1A3F" w14:textId="77777777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jc w:val="both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Описати стање објекта и опреме;</w:t>
      </w:r>
    </w:p>
    <w:p w14:paraId="3C9EA37A" w14:textId="77777777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jc w:val="both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План инвестиција (капитални пројекти) – (Прилог 9) – поред попуњеног Прилог 9, за сваки капитални пројекат неопходно је додатно навести и друштвено-економску оправданост реализације инвестиције и мере које треба предузети за реализацију инвестиције.</w:t>
      </w:r>
    </w:p>
    <w:p w14:paraId="2CF248D4" w14:textId="77777777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jc w:val="both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 xml:space="preserve">План одржавања основних средстава – (Прилог 10) – који укључује план инвестиционог одржавања и план текућег одржавања. </w:t>
      </w:r>
    </w:p>
    <w:p w14:paraId="65E0A7C2" w14:textId="77777777" w:rsidR="004E0C00" w:rsidRPr="00313F58" w:rsidRDefault="004E0C00" w:rsidP="00272AA5">
      <w:pPr>
        <w:shd w:val="clear" w:color="auto" w:fill="FFFFFF"/>
        <w:spacing w:after="0" w:line="240" w:lineRule="auto"/>
        <w:jc w:val="both"/>
        <w:rPr>
          <w:rFonts w:cstheme="minorHAnsi"/>
          <w:lang w:val="sr-Cyrl-RS"/>
        </w:rPr>
      </w:pPr>
    </w:p>
    <w:p w14:paraId="7690A6E6" w14:textId="77777777" w:rsidR="004E0C00" w:rsidRPr="00313F58" w:rsidRDefault="004E0C00" w:rsidP="00272AA5">
      <w:pPr>
        <w:numPr>
          <w:ilvl w:val="0"/>
          <w:numId w:val="4"/>
        </w:numPr>
        <w:shd w:val="clear" w:color="auto" w:fill="FFFFFF"/>
        <w:spacing w:after="0" w:line="240" w:lineRule="auto"/>
        <w:rPr>
          <w:rFonts w:cstheme="minorHAnsi"/>
          <w:b/>
          <w:bCs/>
          <w:lang w:val="sr-Cyrl-RS"/>
        </w:rPr>
      </w:pPr>
      <w:r w:rsidRPr="00313F58">
        <w:rPr>
          <w:rFonts w:cstheme="minorHAnsi"/>
          <w:b/>
          <w:bCs/>
          <w:lang w:val="sr-Cyrl-RS"/>
        </w:rPr>
        <w:t>Финансијски план</w:t>
      </w:r>
    </w:p>
    <w:p w14:paraId="265FB533" w14:textId="01F0AC89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Приказати план прихода (Прилог 11)</w:t>
      </w:r>
      <w:r w:rsidR="008D2D6D">
        <w:rPr>
          <w:rFonts w:cstheme="minorHAnsi"/>
          <w:lang w:val="sr-Latn-RS"/>
        </w:rPr>
        <w:t>;</w:t>
      </w:r>
      <w:r w:rsidRPr="00313F58">
        <w:rPr>
          <w:rFonts w:cstheme="minorHAnsi"/>
          <w:lang w:val="sr-Cyrl-RS"/>
        </w:rPr>
        <w:t xml:space="preserve"> </w:t>
      </w:r>
    </w:p>
    <w:p w14:paraId="40B731E1" w14:textId="0917A604" w:rsidR="004E0C00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>Приказати план расхода (Прилог 12)</w:t>
      </w:r>
      <w:r w:rsidR="008D2D6D">
        <w:rPr>
          <w:rFonts w:cstheme="minorHAnsi"/>
          <w:lang w:val="sr-Latn-RS"/>
        </w:rPr>
        <w:t>;</w:t>
      </w:r>
    </w:p>
    <w:p w14:paraId="42C0536C" w14:textId="77777777" w:rsidR="008959CA" w:rsidRPr="00313F58" w:rsidRDefault="004E0C00" w:rsidP="00272AA5">
      <w:pPr>
        <w:numPr>
          <w:ilvl w:val="1"/>
          <w:numId w:val="4"/>
        </w:numPr>
        <w:shd w:val="clear" w:color="auto" w:fill="FFFFFF"/>
        <w:spacing w:after="0" w:line="240" w:lineRule="auto"/>
        <w:rPr>
          <w:rFonts w:cstheme="minorHAnsi"/>
          <w:lang w:val="sr-Cyrl-RS"/>
        </w:rPr>
      </w:pPr>
      <w:r w:rsidRPr="00313F58">
        <w:rPr>
          <w:rFonts w:cstheme="minorHAnsi"/>
          <w:lang w:val="sr-Cyrl-RS"/>
        </w:rPr>
        <w:t xml:space="preserve">Навести елементе за целовито сагледавање цена услуга, као и важећи ценовник по коме су обрачунати пословни приходи – описно приказати елементе који утичу на утврђивање цене услуге.    </w:t>
      </w:r>
    </w:p>
    <w:p w14:paraId="17A475CB" w14:textId="77777777" w:rsidR="008959CA" w:rsidRPr="00313F58" w:rsidRDefault="008959CA" w:rsidP="00272AA5">
      <w:pPr>
        <w:shd w:val="clear" w:color="auto" w:fill="FFFFFF"/>
        <w:spacing w:after="0" w:line="240" w:lineRule="auto"/>
        <w:ind w:left="792"/>
        <w:rPr>
          <w:rFonts w:cstheme="minorHAnsi"/>
          <w:lang w:val="sr-Cyrl-RS"/>
        </w:rPr>
      </w:pPr>
    </w:p>
    <w:p w14:paraId="082D7A55" w14:textId="597074C9" w:rsidR="004E0C00" w:rsidRPr="00313F58" w:rsidRDefault="0010444E" w:rsidP="00272AA5">
      <w:pPr>
        <w:numPr>
          <w:ilvl w:val="0"/>
          <w:numId w:val="41"/>
        </w:numPr>
        <w:shd w:val="clear" w:color="auto" w:fill="FFFFFF"/>
        <w:spacing w:after="0" w:line="240" w:lineRule="auto"/>
        <w:rPr>
          <w:rFonts w:cstheme="minorHAnsi"/>
          <w:lang w:val="sr-Cyrl-RS"/>
        </w:rPr>
      </w:pPr>
      <w:r w:rsidRPr="00313F58">
        <w:rPr>
          <w:b/>
          <w:bCs/>
          <w:lang w:val="sr-Cyrl-RS"/>
        </w:rPr>
        <w:t>ОБРАЗАЦ ГОДИШЊЕГ ПРОГРАМА ПОСЛОВАЊА УСТАНОВ</w:t>
      </w:r>
      <w:r>
        <w:rPr>
          <w:b/>
          <w:bCs/>
          <w:lang w:val="sr-Cyrl-RS"/>
        </w:rPr>
        <w:t>А</w:t>
      </w:r>
    </w:p>
    <w:p w14:paraId="4F02F884" w14:textId="4004AD81" w:rsidR="008959CA" w:rsidRPr="00313F58" w:rsidRDefault="008959CA" w:rsidP="00272AA5">
      <w:pPr>
        <w:shd w:val="clear" w:color="auto" w:fill="FFFFFF"/>
        <w:spacing w:after="0" w:line="240" w:lineRule="auto"/>
        <w:rPr>
          <w:b/>
          <w:bCs/>
          <w:lang w:val="sr-Cyrl-RS"/>
        </w:rPr>
      </w:pPr>
    </w:p>
    <w:p w14:paraId="2899450B" w14:textId="77777777" w:rsidR="008959CA" w:rsidRPr="00313F58" w:rsidRDefault="008959CA" w:rsidP="00272AA5">
      <w:pPr>
        <w:shd w:val="clear" w:color="auto" w:fill="FFFFFF"/>
        <w:spacing w:after="0" w:line="240" w:lineRule="auto"/>
        <w:rPr>
          <w:lang w:val="sr-Cyrl-RS"/>
        </w:rPr>
      </w:pPr>
      <w:r w:rsidRPr="00313F58">
        <w:rPr>
          <w:lang w:val="sr-Cyrl-RS"/>
        </w:rPr>
        <w:t xml:space="preserve">Комплетан образац у Excel-u који омогућава лакши рад на изради годишњег програма пословања установа можете пронаћи на </w:t>
      </w:r>
      <w:r w:rsidRPr="00313F58">
        <w:rPr>
          <w:highlight w:val="yellow"/>
          <w:lang w:val="sr-Cyrl-RS"/>
        </w:rPr>
        <w:t>сајту града/општине</w:t>
      </w:r>
      <w:r w:rsidRPr="00313F58">
        <w:rPr>
          <w:lang w:val="sr-Cyrl-RS"/>
        </w:rPr>
        <w:t xml:space="preserve"> .</w:t>
      </w:r>
    </w:p>
    <w:p w14:paraId="1820641A" w14:textId="77777777" w:rsidR="008959CA" w:rsidRPr="00313F58" w:rsidRDefault="008959CA" w:rsidP="00272AA5">
      <w:pPr>
        <w:shd w:val="clear" w:color="auto" w:fill="FFFFFF"/>
        <w:spacing w:after="0" w:line="240" w:lineRule="auto"/>
        <w:rPr>
          <w:lang w:val="sr-Cyrl-RS"/>
        </w:rPr>
      </w:pPr>
    </w:p>
    <w:tbl>
      <w:tblPr>
        <w:tblW w:w="13040" w:type="dxa"/>
        <w:tblInd w:w="-5" w:type="dxa"/>
        <w:tblLook w:val="04A0" w:firstRow="1" w:lastRow="0" w:firstColumn="1" w:lastColumn="0" w:noHBand="0" w:noVBand="1"/>
      </w:tblPr>
      <w:tblGrid>
        <w:gridCol w:w="2880"/>
        <w:gridCol w:w="2220"/>
        <w:gridCol w:w="1140"/>
        <w:gridCol w:w="3120"/>
        <w:gridCol w:w="3680"/>
      </w:tblGrid>
      <w:tr w:rsidR="001368C7" w:rsidRPr="00313F58" w14:paraId="3BFCFC23" w14:textId="77777777" w:rsidTr="00316E38">
        <w:trPr>
          <w:trHeight w:val="330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990033"/>
            <w:vAlign w:val="bottom"/>
            <w:hideMark/>
          </w:tcPr>
          <w:p w14:paraId="5A28AF73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Корисник јавних средстава:</w:t>
            </w:r>
          </w:p>
        </w:tc>
        <w:tc>
          <w:tcPr>
            <w:tcW w:w="6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FB16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4D7F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</w:tr>
      <w:tr w:rsidR="001368C7" w:rsidRPr="00313F58" w14:paraId="1A3CB1C0" w14:textId="77777777" w:rsidTr="00316E38">
        <w:trPr>
          <w:trHeight w:val="288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990033"/>
            <w:noWrap/>
            <w:vAlign w:val="bottom"/>
            <w:hideMark/>
          </w:tcPr>
          <w:p w14:paraId="73619E68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Адреса:</w:t>
            </w:r>
          </w:p>
        </w:tc>
        <w:tc>
          <w:tcPr>
            <w:tcW w:w="6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06F7D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FAB5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6139499B" w14:textId="77777777" w:rsidTr="00316E38">
        <w:trPr>
          <w:trHeight w:val="288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990033"/>
            <w:noWrap/>
            <w:vAlign w:val="bottom"/>
            <w:hideMark/>
          </w:tcPr>
          <w:p w14:paraId="257BE360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Место: </w:t>
            </w:r>
          </w:p>
        </w:tc>
        <w:tc>
          <w:tcPr>
            <w:tcW w:w="6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CE9E7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0E9E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1CEFE07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BC9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4BB4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2801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7F93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FD80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20F3C783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40D9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A126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1D5C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25E7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F307B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37610C39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9A47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8163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92EC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41FE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8765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5C91A686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EC30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C684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8BD3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EB50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3982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716070E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E5B0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6775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D9BC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ED4B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3A17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38A7FD7C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9801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41B0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D63C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9EF4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C9DA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61410F66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4494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BEA5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A7C6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4337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571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2A37F4C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8AF4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9B80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5879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045D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303B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54FC940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72FF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8212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BA5E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8BAF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8FE4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CB154EE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885D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2DDE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6954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9491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4D23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E0AC9EC" w14:textId="77777777" w:rsidTr="00316E38">
        <w:trPr>
          <w:trHeight w:val="36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41D3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13FB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6119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CC97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968EB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2870FDF4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158A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394BB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D801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8722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06D6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5716AA0F" w14:textId="77777777" w:rsidTr="00316E38">
        <w:trPr>
          <w:trHeight w:val="516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B39B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193D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19D0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32F4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88C2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37A31010" w14:textId="77777777" w:rsidTr="00316E38">
        <w:trPr>
          <w:trHeight w:val="516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6EA2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09DF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8425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55C3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EAF2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3079408" w14:textId="77777777" w:rsidTr="00316E38">
        <w:trPr>
          <w:trHeight w:val="264"/>
        </w:trPr>
        <w:tc>
          <w:tcPr>
            <w:tcW w:w="9360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990033"/>
            <w:noWrap/>
            <w:vAlign w:val="center"/>
            <w:hideMark/>
          </w:tcPr>
          <w:p w14:paraId="05AC110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40"/>
                <w:szCs w:val="4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40"/>
                <w:szCs w:val="40"/>
                <w:lang w:val="sr-Cyrl-RS" w:eastAsia="en-GB"/>
              </w:rPr>
              <w:t>ГОДИШЊИ ПРОГРАМ ПОСЛОВАЊА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5090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40"/>
                <w:szCs w:val="40"/>
                <w:lang w:val="sr-Cyrl-RS" w:eastAsia="en-GB"/>
              </w:rPr>
            </w:pPr>
          </w:p>
        </w:tc>
      </w:tr>
      <w:tr w:rsidR="001368C7" w:rsidRPr="00313F58" w14:paraId="1AD7E1EE" w14:textId="77777777" w:rsidTr="00316E38">
        <w:trPr>
          <w:trHeight w:val="264"/>
        </w:trPr>
        <w:tc>
          <w:tcPr>
            <w:tcW w:w="936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C6A583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40"/>
                <w:szCs w:val="4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86BA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668EF167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33AA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D242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0DB1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0C81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7D0B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60830F8B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FFAC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354A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3F17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28DA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07D4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28D1454F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81FF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FF43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9C55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56EA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1FB4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528C0F79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CA6D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A4AD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6234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50AD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E2AC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1DFB5831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A867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5B0E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0DC7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7C5BB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98FB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6CED80E3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31B2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6833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47DB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8B4AB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7EB5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BE68605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67B7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AD5B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515A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CC1D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65AC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23A4B222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0715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801D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CB2D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67CA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937F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20A19FB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28D3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FEF5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DA23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4F67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00EF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68C5DF48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3714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D620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657A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C47A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4AF4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24D720F" w14:textId="77777777" w:rsidTr="00316E38">
        <w:trPr>
          <w:trHeight w:val="264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3C3D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D048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32DF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854A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422F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0F80E65" w14:textId="77777777" w:rsidTr="00316E38">
        <w:trPr>
          <w:trHeight w:val="288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D829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8B7B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990033"/>
            <w:noWrap/>
            <w:vAlign w:val="bottom"/>
            <w:hideMark/>
          </w:tcPr>
          <w:p w14:paraId="701D0341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Датум: </w:t>
            </w: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12C6BB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EBFFB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EAC8C42" w14:textId="77777777" w:rsidTr="00316E38">
        <w:trPr>
          <w:trHeight w:val="288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D2F9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80AF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990033"/>
            <w:noWrap/>
            <w:vAlign w:val="bottom"/>
            <w:hideMark/>
          </w:tcPr>
          <w:p w14:paraId="0639DF2F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Место: </w:t>
            </w: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33B0B0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E4CFE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</w:tbl>
    <w:p w14:paraId="4C8D8D9A" w14:textId="03C99982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6812C340" w14:textId="32D962D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58B19DDB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6D7E2DAD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1CAB32CC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6EC873C7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1B0E97ED" w14:textId="4D6A9F1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0E6613D8" w14:textId="7D13FAD0" w:rsidR="008959CA" w:rsidRPr="00313F58" w:rsidRDefault="008959CA" w:rsidP="00272AA5">
      <w:pPr>
        <w:spacing w:after="0" w:line="240" w:lineRule="auto"/>
        <w:ind w:left="928"/>
        <w:rPr>
          <w:lang w:val="sr-Cyrl-R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9360"/>
      </w:tblGrid>
      <w:tr w:rsidR="001368C7" w:rsidRPr="00313F58" w14:paraId="26930305" w14:textId="77777777" w:rsidTr="00807A5D">
        <w:trPr>
          <w:trHeight w:val="458"/>
        </w:trPr>
        <w:tc>
          <w:tcPr>
            <w:tcW w:w="5000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990033"/>
            <w:noWrap/>
            <w:vAlign w:val="center"/>
            <w:hideMark/>
          </w:tcPr>
          <w:p w14:paraId="14EB6BC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t>1. УВОД</w:t>
            </w:r>
          </w:p>
        </w:tc>
      </w:tr>
      <w:tr w:rsidR="001368C7" w:rsidRPr="00313F58" w14:paraId="000FB5A2" w14:textId="77777777" w:rsidTr="00807A5D">
        <w:trPr>
          <w:trHeight w:val="458"/>
        </w:trPr>
        <w:tc>
          <w:tcPr>
            <w:tcW w:w="500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E79A1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</w:tr>
    </w:tbl>
    <w:p w14:paraId="56F78919" w14:textId="77777777" w:rsidR="004371AB" w:rsidRDefault="004371AB" w:rsidP="00272AA5">
      <w:pPr>
        <w:spacing w:after="0"/>
      </w:pPr>
    </w:p>
    <w:tbl>
      <w:tblPr>
        <w:tblW w:w="5005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01"/>
        <w:gridCol w:w="6158"/>
      </w:tblGrid>
      <w:tr w:rsidR="001368C7" w:rsidRPr="00313F58" w14:paraId="78C83590" w14:textId="77777777" w:rsidTr="004371AB">
        <w:trPr>
          <w:trHeight w:val="312"/>
        </w:trPr>
        <w:tc>
          <w:tcPr>
            <w:tcW w:w="5000" w:type="pct"/>
            <w:gridSpan w:val="2"/>
            <w:shd w:val="clear" w:color="000000" w:fill="990033"/>
            <w:noWrap/>
            <w:vAlign w:val="bottom"/>
            <w:hideMark/>
          </w:tcPr>
          <w:p w14:paraId="7B2C97C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1.1. ОСНОВНИ ПОДАЦИ</w:t>
            </w:r>
          </w:p>
        </w:tc>
      </w:tr>
      <w:tr w:rsidR="004371AB" w:rsidRPr="00313F58" w14:paraId="572E1CF8" w14:textId="77777777" w:rsidTr="004371AB">
        <w:trPr>
          <w:trHeight w:val="288"/>
        </w:trPr>
        <w:tc>
          <w:tcPr>
            <w:tcW w:w="5000" w:type="pct"/>
            <w:gridSpan w:val="2"/>
            <w:shd w:val="clear" w:color="auto" w:fill="auto"/>
            <w:noWrap/>
            <w:vAlign w:val="bottom"/>
            <w:hideMark/>
          </w:tcPr>
          <w:p w14:paraId="68F341BF" w14:textId="77777777" w:rsidR="004371AB" w:rsidRPr="00313F58" w:rsidRDefault="004371AB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4371AB" w:rsidRPr="00313F58" w14:paraId="3E132CFB" w14:textId="77777777" w:rsidTr="004371AB">
        <w:trPr>
          <w:trHeight w:val="288"/>
        </w:trPr>
        <w:tc>
          <w:tcPr>
            <w:tcW w:w="1710" w:type="pct"/>
            <w:shd w:val="clear" w:color="000000" w:fill="FDE9D9"/>
            <w:noWrap/>
            <w:vAlign w:val="bottom"/>
            <w:hideMark/>
          </w:tcPr>
          <w:p w14:paraId="1F1A351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Назив:</w:t>
            </w:r>
          </w:p>
        </w:tc>
        <w:tc>
          <w:tcPr>
            <w:tcW w:w="3290" w:type="pct"/>
            <w:shd w:val="clear" w:color="auto" w:fill="auto"/>
            <w:noWrap/>
            <w:vAlign w:val="bottom"/>
            <w:hideMark/>
          </w:tcPr>
          <w:p w14:paraId="4B740C9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4371AB" w:rsidRPr="00313F58" w14:paraId="2ACFE1D0" w14:textId="77777777" w:rsidTr="004371AB">
        <w:trPr>
          <w:trHeight w:val="288"/>
        </w:trPr>
        <w:tc>
          <w:tcPr>
            <w:tcW w:w="1710" w:type="pct"/>
            <w:shd w:val="clear" w:color="000000" w:fill="FDE9D9"/>
            <w:noWrap/>
            <w:vAlign w:val="bottom"/>
            <w:hideMark/>
          </w:tcPr>
          <w:p w14:paraId="00B18143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Адреса:</w:t>
            </w:r>
          </w:p>
        </w:tc>
        <w:tc>
          <w:tcPr>
            <w:tcW w:w="3290" w:type="pct"/>
            <w:shd w:val="clear" w:color="auto" w:fill="auto"/>
            <w:noWrap/>
            <w:vAlign w:val="bottom"/>
            <w:hideMark/>
          </w:tcPr>
          <w:p w14:paraId="34B8A64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4371AB" w:rsidRPr="00313F58" w14:paraId="614E0000" w14:textId="77777777" w:rsidTr="004371AB">
        <w:trPr>
          <w:trHeight w:val="288"/>
        </w:trPr>
        <w:tc>
          <w:tcPr>
            <w:tcW w:w="1710" w:type="pct"/>
            <w:shd w:val="clear" w:color="000000" w:fill="FDE9D9"/>
            <w:noWrap/>
            <w:vAlign w:val="bottom"/>
            <w:hideMark/>
          </w:tcPr>
          <w:p w14:paraId="0416BCC0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Матични број:</w:t>
            </w:r>
          </w:p>
        </w:tc>
        <w:tc>
          <w:tcPr>
            <w:tcW w:w="3290" w:type="pct"/>
            <w:shd w:val="clear" w:color="auto" w:fill="auto"/>
            <w:noWrap/>
            <w:vAlign w:val="bottom"/>
            <w:hideMark/>
          </w:tcPr>
          <w:p w14:paraId="7753B4D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4371AB" w:rsidRPr="00313F58" w14:paraId="032E0BE0" w14:textId="77777777" w:rsidTr="004371AB">
        <w:trPr>
          <w:trHeight w:val="288"/>
        </w:trPr>
        <w:tc>
          <w:tcPr>
            <w:tcW w:w="1710" w:type="pct"/>
            <w:shd w:val="clear" w:color="000000" w:fill="FDE9D9"/>
            <w:noWrap/>
            <w:vAlign w:val="bottom"/>
            <w:hideMark/>
          </w:tcPr>
          <w:p w14:paraId="0862D85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ПИБ:</w:t>
            </w:r>
          </w:p>
        </w:tc>
        <w:tc>
          <w:tcPr>
            <w:tcW w:w="3290" w:type="pct"/>
            <w:shd w:val="clear" w:color="auto" w:fill="auto"/>
            <w:noWrap/>
            <w:vAlign w:val="bottom"/>
            <w:hideMark/>
          </w:tcPr>
          <w:p w14:paraId="5312615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4371AB" w:rsidRPr="00313F58" w14:paraId="37FE61EC" w14:textId="77777777" w:rsidTr="004371AB">
        <w:trPr>
          <w:trHeight w:val="288"/>
        </w:trPr>
        <w:tc>
          <w:tcPr>
            <w:tcW w:w="1710" w:type="pct"/>
            <w:shd w:val="clear" w:color="000000" w:fill="FDE9D9"/>
            <w:noWrap/>
            <w:vAlign w:val="bottom"/>
            <w:hideMark/>
          </w:tcPr>
          <w:p w14:paraId="188A30BF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Телефон:</w:t>
            </w:r>
          </w:p>
        </w:tc>
        <w:tc>
          <w:tcPr>
            <w:tcW w:w="3290" w:type="pct"/>
            <w:shd w:val="clear" w:color="auto" w:fill="auto"/>
            <w:noWrap/>
            <w:vAlign w:val="bottom"/>
            <w:hideMark/>
          </w:tcPr>
          <w:p w14:paraId="087CD4D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4371AB" w:rsidRPr="00313F58" w14:paraId="6E0466EE" w14:textId="77777777" w:rsidTr="004371AB">
        <w:trPr>
          <w:trHeight w:val="288"/>
        </w:trPr>
        <w:tc>
          <w:tcPr>
            <w:tcW w:w="1710" w:type="pct"/>
            <w:shd w:val="clear" w:color="000000" w:fill="FDE9D9"/>
            <w:noWrap/>
            <w:vAlign w:val="bottom"/>
            <w:hideMark/>
          </w:tcPr>
          <w:p w14:paraId="34FF7373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Електронска адреса:</w:t>
            </w:r>
          </w:p>
        </w:tc>
        <w:tc>
          <w:tcPr>
            <w:tcW w:w="3290" w:type="pct"/>
            <w:shd w:val="clear" w:color="auto" w:fill="auto"/>
            <w:noWrap/>
            <w:vAlign w:val="bottom"/>
            <w:hideMark/>
          </w:tcPr>
          <w:p w14:paraId="46FCDF0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4371AB" w:rsidRPr="00313F58" w14:paraId="5865C95E" w14:textId="77777777" w:rsidTr="004371AB">
        <w:trPr>
          <w:trHeight w:val="288"/>
        </w:trPr>
        <w:tc>
          <w:tcPr>
            <w:tcW w:w="1710" w:type="pct"/>
            <w:shd w:val="clear" w:color="000000" w:fill="FDE9D9"/>
            <w:noWrap/>
            <w:vAlign w:val="bottom"/>
            <w:hideMark/>
          </w:tcPr>
          <w:p w14:paraId="39EDA76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Сајт:</w:t>
            </w:r>
          </w:p>
        </w:tc>
        <w:tc>
          <w:tcPr>
            <w:tcW w:w="3290" w:type="pct"/>
            <w:shd w:val="clear" w:color="auto" w:fill="auto"/>
            <w:noWrap/>
            <w:vAlign w:val="bottom"/>
            <w:hideMark/>
          </w:tcPr>
          <w:p w14:paraId="6D3D013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</w:tbl>
    <w:p w14:paraId="71536A95" w14:textId="77777777" w:rsidR="004371AB" w:rsidRDefault="004371AB" w:rsidP="00272AA5">
      <w:pPr>
        <w:spacing w:after="0"/>
      </w:pPr>
    </w:p>
    <w:tbl>
      <w:tblPr>
        <w:tblW w:w="5005" w:type="pct"/>
        <w:tblInd w:w="-5" w:type="dxa"/>
        <w:tblLook w:val="04A0" w:firstRow="1" w:lastRow="0" w:firstColumn="1" w:lastColumn="0" w:noHBand="0" w:noVBand="1"/>
      </w:tblPr>
      <w:tblGrid>
        <w:gridCol w:w="9359"/>
      </w:tblGrid>
      <w:tr w:rsidR="001368C7" w:rsidRPr="00313F58" w14:paraId="3A3DD9D7" w14:textId="77777777" w:rsidTr="004371AB">
        <w:trPr>
          <w:trHeight w:val="31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noWrap/>
            <w:vAlign w:val="bottom"/>
            <w:hideMark/>
          </w:tcPr>
          <w:p w14:paraId="6BDDE241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1.2. ИСТОРИЈАТ УСТАНОВЕ</w:t>
            </w:r>
          </w:p>
        </w:tc>
      </w:tr>
    </w:tbl>
    <w:p w14:paraId="6B615C56" w14:textId="77777777" w:rsidR="004371AB" w:rsidRDefault="004371AB" w:rsidP="00272AA5">
      <w:pPr>
        <w:spacing w:after="0"/>
      </w:pPr>
    </w:p>
    <w:p w14:paraId="00E4FA42" w14:textId="0CABF87E" w:rsidR="004371AB" w:rsidRDefault="004371AB" w:rsidP="00272AA5">
      <w:pPr>
        <w:spacing w:after="0"/>
      </w:pPr>
    </w:p>
    <w:p w14:paraId="3C68C3A7" w14:textId="1A26BB42" w:rsidR="004371AB" w:rsidRDefault="004371AB" w:rsidP="00272AA5">
      <w:pPr>
        <w:spacing w:after="0"/>
      </w:pPr>
    </w:p>
    <w:p w14:paraId="5AEA816E" w14:textId="71744A79" w:rsidR="004371AB" w:rsidRDefault="004371AB" w:rsidP="00272AA5">
      <w:pPr>
        <w:spacing w:after="0"/>
      </w:pPr>
    </w:p>
    <w:p w14:paraId="155A0B48" w14:textId="77777777" w:rsidR="004371AB" w:rsidRDefault="004371AB" w:rsidP="00272AA5">
      <w:pPr>
        <w:spacing w:after="0"/>
      </w:pPr>
    </w:p>
    <w:tbl>
      <w:tblPr>
        <w:tblW w:w="5005" w:type="pct"/>
        <w:tblInd w:w="-5" w:type="dxa"/>
        <w:tblLook w:val="04A0" w:firstRow="1" w:lastRow="0" w:firstColumn="1" w:lastColumn="0" w:noHBand="0" w:noVBand="1"/>
      </w:tblPr>
      <w:tblGrid>
        <w:gridCol w:w="7305"/>
        <w:gridCol w:w="224"/>
        <w:gridCol w:w="227"/>
        <w:gridCol w:w="223"/>
        <w:gridCol w:w="224"/>
        <w:gridCol w:w="223"/>
        <w:gridCol w:w="223"/>
        <w:gridCol w:w="234"/>
        <w:gridCol w:w="223"/>
        <w:gridCol w:w="253"/>
      </w:tblGrid>
      <w:tr w:rsidR="001368C7" w:rsidRPr="00313F58" w14:paraId="317E2330" w14:textId="77777777" w:rsidTr="004371AB">
        <w:trPr>
          <w:trHeight w:val="312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0033"/>
            <w:noWrap/>
            <w:vAlign w:val="bottom"/>
            <w:hideMark/>
          </w:tcPr>
          <w:p w14:paraId="1D7BCD42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1.3. ВИЗИЈА И МИСИЈА УСТАНОВЕ</w:t>
            </w:r>
          </w:p>
        </w:tc>
      </w:tr>
      <w:tr w:rsidR="004371AB" w:rsidRPr="00313F58" w14:paraId="5440C9A6" w14:textId="77777777" w:rsidTr="004371AB">
        <w:trPr>
          <w:trHeight w:val="288"/>
        </w:trPr>
        <w:tc>
          <w:tcPr>
            <w:tcW w:w="3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8A37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4849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0809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0BBC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176C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574F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54A6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4121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6802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0224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6717FEA" w14:textId="77777777" w:rsidTr="004371AB">
        <w:trPr>
          <w:trHeight w:val="288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4D1C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ВИЗИЈА</w:t>
            </w:r>
          </w:p>
        </w:tc>
      </w:tr>
      <w:tr w:rsidR="001368C7" w:rsidRPr="00313F58" w14:paraId="543D29F6" w14:textId="77777777" w:rsidTr="004371AB">
        <w:trPr>
          <w:trHeight w:val="458"/>
        </w:trPr>
        <w:tc>
          <w:tcPr>
            <w:tcW w:w="5000" w:type="pct"/>
            <w:gridSpan w:val="10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DB9C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</w:tr>
      <w:tr w:rsidR="001368C7" w:rsidRPr="00313F58" w14:paraId="4192582A" w14:textId="77777777" w:rsidTr="004371AB">
        <w:trPr>
          <w:trHeight w:val="458"/>
        </w:trPr>
        <w:tc>
          <w:tcPr>
            <w:tcW w:w="5000" w:type="pct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FA965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</w:tr>
      <w:tr w:rsidR="001368C7" w:rsidRPr="00313F58" w14:paraId="77DAD452" w14:textId="77777777" w:rsidTr="004371AB">
        <w:trPr>
          <w:trHeight w:val="458"/>
        </w:trPr>
        <w:tc>
          <w:tcPr>
            <w:tcW w:w="5000" w:type="pct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D203F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</w:tr>
      <w:tr w:rsidR="001368C7" w:rsidRPr="00313F58" w14:paraId="068A7DAF" w14:textId="77777777" w:rsidTr="004371AB">
        <w:trPr>
          <w:trHeight w:val="458"/>
        </w:trPr>
        <w:tc>
          <w:tcPr>
            <w:tcW w:w="5000" w:type="pct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039EA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</w:tr>
      <w:tr w:rsidR="001368C7" w:rsidRPr="00313F58" w14:paraId="6329A51C" w14:textId="77777777" w:rsidTr="004371AB">
        <w:trPr>
          <w:trHeight w:val="450"/>
        </w:trPr>
        <w:tc>
          <w:tcPr>
            <w:tcW w:w="5000" w:type="pct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4547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</w:tr>
      <w:tr w:rsidR="004371AB" w:rsidRPr="00313F58" w14:paraId="46D365E4" w14:textId="77777777" w:rsidTr="004371AB">
        <w:trPr>
          <w:trHeight w:val="288"/>
        </w:trPr>
        <w:tc>
          <w:tcPr>
            <w:tcW w:w="3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0066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17D9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C1F9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3AE0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73C4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01B9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F3CF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3C94B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E271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ED6C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EF0CC32" w14:textId="77777777" w:rsidTr="004371AB">
        <w:trPr>
          <w:trHeight w:val="288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8B97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МИСИЈА</w:t>
            </w:r>
          </w:p>
        </w:tc>
      </w:tr>
      <w:tr w:rsidR="001368C7" w:rsidRPr="00313F58" w14:paraId="4C585C75" w14:textId="77777777" w:rsidTr="004371AB">
        <w:trPr>
          <w:trHeight w:val="458"/>
        </w:trPr>
        <w:tc>
          <w:tcPr>
            <w:tcW w:w="5000" w:type="pct"/>
            <w:gridSpan w:val="10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767DD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</w:tr>
      <w:tr w:rsidR="001368C7" w:rsidRPr="00313F58" w14:paraId="46CE30BB" w14:textId="77777777" w:rsidTr="004371AB">
        <w:trPr>
          <w:trHeight w:val="458"/>
        </w:trPr>
        <w:tc>
          <w:tcPr>
            <w:tcW w:w="5000" w:type="pct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DFBFC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</w:tr>
      <w:tr w:rsidR="001368C7" w:rsidRPr="00313F58" w14:paraId="2A743BFC" w14:textId="77777777" w:rsidTr="004371AB">
        <w:trPr>
          <w:trHeight w:val="458"/>
        </w:trPr>
        <w:tc>
          <w:tcPr>
            <w:tcW w:w="5000" w:type="pct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0492D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</w:tr>
      <w:tr w:rsidR="001368C7" w:rsidRPr="00313F58" w14:paraId="266DA85E" w14:textId="77777777" w:rsidTr="004371AB">
        <w:trPr>
          <w:trHeight w:val="458"/>
        </w:trPr>
        <w:tc>
          <w:tcPr>
            <w:tcW w:w="5000" w:type="pct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DF71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</w:tr>
      <w:tr w:rsidR="004371AB" w:rsidRPr="00313F58" w14:paraId="675348CD" w14:textId="77777777" w:rsidTr="004371AB">
        <w:trPr>
          <w:trHeight w:val="288"/>
        </w:trPr>
        <w:tc>
          <w:tcPr>
            <w:tcW w:w="3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0E4A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0D7F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953B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DE73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C820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5E85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0281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F51F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99AD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6504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929A969" w14:textId="77777777" w:rsidTr="004371AB">
        <w:trPr>
          <w:trHeight w:val="312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0033"/>
            <w:noWrap/>
            <w:vAlign w:val="bottom"/>
            <w:hideMark/>
          </w:tcPr>
          <w:p w14:paraId="011CCE7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1.4. ПРАВНИ ОСНОВ ЗА ОБАВЉАЊЕ ДЕЛАТНОСТИ</w:t>
            </w:r>
          </w:p>
        </w:tc>
      </w:tr>
    </w:tbl>
    <w:p w14:paraId="64D26DCF" w14:textId="77777777" w:rsidR="004371AB" w:rsidRDefault="004371AB" w:rsidP="00272AA5">
      <w:pPr>
        <w:spacing w:after="0"/>
      </w:pPr>
    </w:p>
    <w:p w14:paraId="59039AEC" w14:textId="77777777" w:rsidR="004371AB" w:rsidRDefault="004371AB" w:rsidP="00272AA5">
      <w:pPr>
        <w:spacing w:after="0"/>
      </w:pPr>
    </w:p>
    <w:tbl>
      <w:tblPr>
        <w:tblW w:w="5000" w:type="pct"/>
        <w:tblInd w:w="-5" w:type="dxa"/>
        <w:tblLook w:val="04A0" w:firstRow="1" w:lastRow="0" w:firstColumn="1" w:lastColumn="0" w:noHBand="0" w:noVBand="1"/>
      </w:tblPr>
      <w:tblGrid>
        <w:gridCol w:w="9350"/>
      </w:tblGrid>
      <w:tr w:rsidR="001368C7" w:rsidRPr="00313F58" w14:paraId="11604F55" w14:textId="77777777" w:rsidTr="004371AB">
        <w:trPr>
          <w:trHeight w:val="31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0033"/>
            <w:noWrap/>
            <w:vAlign w:val="bottom"/>
            <w:hideMark/>
          </w:tcPr>
          <w:p w14:paraId="55F7756A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1.5. ДЕЛАТНОСТ УСТАНОВЕ</w:t>
            </w:r>
          </w:p>
        </w:tc>
      </w:tr>
    </w:tbl>
    <w:p w14:paraId="7A5B4153" w14:textId="77777777" w:rsidR="004371AB" w:rsidRDefault="004371AB" w:rsidP="00272AA5">
      <w:pPr>
        <w:spacing w:after="0"/>
      </w:pPr>
    </w:p>
    <w:p w14:paraId="19E5F515" w14:textId="77777777" w:rsidR="004371AB" w:rsidRDefault="004371AB" w:rsidP="00272AA5">
      <w:pPr>
        <w:spacing w:after="0"/>
      </w:pPr>
    </w:p>
    <w:tbl>
      <w:tblPr>
        <w:tblW w:w="5000" w:type="pct"/>
        <w:tblInd w:w="-5" w:type="dxa"/>
        <w:tblLook w:val="04A0" w:firstRow="1" w:lastRow="0" w:firstColumn="1" w:lastColumn="0" w:noHBand="0" w:noVBand="1"/>
      </w:tblPr>
      <w:tblGrid>
        <w:gridCol w:w="9350"/>
      </w:tblGrid>
      <w:tr w:rsidR="001368C7" w:rsidRPr="00313F58" w14:paraId="395175D7" w14:textId="77777777" w:rsidTr="004371AB">
        <w:trPr>
          <w:trHeight w:val="31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0033"/>
            <w:noWrap/>
            <w:vAlign w:val="bottom"/>
            <w:hideMark/>
          </w:tcPr>
          <w:p w14:paraId="58185A6A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1.6. ОРГАНИЗАЦИОНА СТРУКТУРА </w:t>
            </w:r>
          </w:p>
        </w:tc>
      </w:tr>
    </w:tbl>
    <w:p w14:paraId="25F7D7B5" w14:textId="77777777" w:rsidR="004371AB" w:rsidRDefault="004371AB" w:rsidP="00272AA5">
      <w:pPr>
        <w:spacing w:after="0"/>
      </w:pPr>
    </w:p>
    <w:p w14:paraId="301B139F" w14:textId="77777777" w:rsidR="004371AB" w:rsidRDefault="004371AB" w:rsidP="00272AA5">
      <w:pPr>
        <w:spacing w:after="0"/>
      </w:pPr>
    </w:p>
    <w:tbl>
      <w:tblPr>
        <w:tblW w:w="5000" w:type="pct"/>
        <w:tblInd w:w="-5" w:type="dxa"/>
        <w:tblLook w:val="04A0" w:firstRow="1" w:lastRow="0" w:firstColumn="1" w:lastColumn="0" w:noHBand="0" w:noVBand="1"/>
      </w:tblPr>
      <w:tblGrid>
        <w:gridCol w:w="3184"/>
        <w:gridCol w:w="4085"/>
        <w:gridCol w:w="223"/>
        <w:gridCol w:w="228"/>
        <w:gridCol w:w="223"/>
        <w:gridCol w:w="224"/>
        <w:gridCol w:w="223"/>
        <w:gridCol w:w="223"/>
        <w:gridCol w:w="260"/>
        <w:gridCol w:w="223"/>
        <w:gridCol w:w="254"/>
      </w:tblGrid>
      <w:tr w:rsidR="001368C7" w:rsidRPr="00313F58" w14:paraId="02913663" w14:textId="77777777" w:rsidTr="004371AB">
        <w:trPr>
          <w:trHeight w:val="312"/>
        </w:trPr>
        <w:tc>
          <w:tcPr>
            <w:tcW w:w="5000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0033"/>
            <w:noWrap/>
            <w:vAlign w:val="bottom"/>
            <w:hideMark/>
          </w:tcPr>
          <w:p w14:paraId="47D99E0D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1.7. УПРАВЉАЧКА СТРУКТУРА</w:t>
            </w:r>
          </w:p>
        </w:tc>
      </w:tr>
      <w:tr w:rsidR="004371AB" w:rsidRPr="00313F58" w14:paraId="585B30A5" w14:textId="77777777" w:rsidTr="004371AB">
        <w:trPr>
          <w:trHeight w:val="288"/>
        </w:trPr>
        <w:tc>
          <w:tcPr>
            <w:tcW w:w="388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02964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0A85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7C9C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3E66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9D4F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C6E6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57CA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BF4D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C1A8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322D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4371AB" w:rsidRPr="00313F58" w14:paraId="5E601216" w14:textId="77777777" w:rsidTr="004371AB">
        <w:trPr>
          <w:trHeight w:val="288"/>
        </w:trPr>
        <w:tc>
          <w:tcPr>
            <w:tcW w:w="1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3D6614C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Име и презиме директора</w:t>
            </w:r>
          </w:p>
        </w:tc>
        <w:tc>
          <w:tcPr>
            <w:tcW w:w="3297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863F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4371AB" w:rsidRPr="00313F58" w14:paraId="2C31A8ED" w14:textId="77777777" w:rsidTr="004371AB">
        <w:trPr>
          <w:trHeight w:val="288"/>
        </w:trPr>
        <w:tc>
          <w:tcPr>
            <w:tcW w:w="170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14:paraId="26A2AC8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Чланови управног одбора</w:t>
            </w:r>
          </w:p>
        </w:tc>
        <w:tc>
          <w:tcPr>
            <w:tcW w:w="3297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1D5B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4371AB" w:rsidRPr="00313F58" w14:paraId="414BA950" w14:textId="77777777" w:rsidTr="004371AB">
        <w:trPr>
          <w:trHeight w:val="288"/>
        </w:trPr>
        <w:tc>
          <w:tcPr>
            <w:tcW w:w="170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A49D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3297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F8A5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4371AB" w:rsidRPr="00313F58" w14:paraId="3ACC9247" w14:textId="77777777" w:rsidTr="004371AB">
        <w:trPr>
          <w:trHeight w:val="288"/>
        </w:trPr>
        <w:tc>
          <w:tcPr>
            <w:tcW w:w="170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AB3D41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3297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99C4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4371AB" w:rsidRPr="00313F58" w14:paraId="2712C22E" w14:textId="77777777" w:rsidTr="004371AB">
        <w:trPr>
          <w:trHeight w:val="288"/>
        </w:trPr>
        <w:tc>
          <w:tcPr>
            <w:tcW w:w="170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482C3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3297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94BE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4371AB" w:rsidRPr="00313F58" w14:paraId="251D8111" w14:textId="77777777" w:rsidTr="004371AB">
        <w:trPr>
          <w:trHeight w:val="288"/>
        </w:trPr>
        <w:tc>
          <w:tcPr>
            <w:tcW w:w="170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14:paraId="15B0149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Чланови надзорног одбора</w:t>
            </w:r>
          </w:p>
        </w:tc>
        <w:tc>
          <w:tcPr>
            <w:tcW w:w="3297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288F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4371AB" w:rsidRPr="00313F58" w14:paraId="58206886" w14:textId="77777777" w:rsidTr="004371AB">
        <w:trPr>
          <w:trHeight w:val="288"/>
        </w:trPr>
        <w:tc>
          <w:tcPr>
            <w:tcW w:w="170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D1D06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3297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F63B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4371AB" w:rsidRPr="00313F58" w14:paraId="52B7BE6B" w14:textId="77777777" w:rsidTr="004371AB">
        <w:trPr>
          <w:trHeight w:val="288"/>
        </w:trPr>
        <w:tc>
          <w:tcPr>
            <w:tcW w:w="170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56B3B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3297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A82C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4371AB" w:rsidRPr="00313F58" w14:paraId="11973EE0" w14:textId="77777777" w:rsidTr="004371AB">
        <w:trPr>
          <w:trHeight w:val="288"/>
        </w:trPr>
        <w:tc>
          <w:tcPr>
            <w:tcW w:w="170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0FC90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3297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61D8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</w:tbl>
    <w:p w14:paraId="5D334FEE" w14:textId="77777777" w:rsidR="004371AB" w:rsidRDefault="004371AB" w:rsidP="00272AA5">
      <w:pPr>
        <w:spacing w:after="0"/>
      </w:pPr>
    </w:p>
    <w:tbl>
      <w:tblPr>
        <w:tblW w:w="5000" w:type="pct"/>
        <w:tblInd w:w="-5" w:type="dxa"/>
        <w:tblLook w:val="04A0" w:firstRow="1" w:lastRow="0" w:firstColumn="1" w:lastColumn="0" w:noHBand="0" w:noVBand="1"/>
      </w:tblPr>
      <w:tblGrid>
        <w:gridCol w:w="9350"/>
      </w:tblGrid>
      <w:tr w:rsidR="001368C7" w:rsidRPr="00313F58" w14:paraId="685B294B" w14:textId="77777777" w:rsidTr="004371AB">
        <w:trPr>
          <w:trHeight w:val="31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0033"/>
            <w:noWrap/>
            <w:vAlign w:val="bottom"/>
            <w:hideMark/>
          </w:tcPr>
          <w:p w14:paraId="3F422A3D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1.8. НАЧИН ФИНАНСИРАЊА</w:t>
            </w:r>
          </w:p>
        </w:tc>
      </w:tr>
    </w:tbl>
    <w:p w14:paraId="55208FA3" w14:textId="77777777" w:rsidR="004371AB" w:rsidRDefault="004371AB" w:rsidP="00272AA5">
      <w:pPr>
        <w:spacing w:after="0"/>
      </w:pPr>
    </w:p>
    <w:tbl>
      <w:tblPr>
        <w:tblW w:w="4995" w:type="pct"/>
        <w:tblLook w:val="04A0" w:firstRow="1" w:lastRow="0" w:firstColumn="1" w:lastColumn="0" w:noHBand="0" w:noVBand="1"/>
      </w:tblPr>
      <w:tblGrid>
        <w:gridCol w:w="1547"/>
        <w:gridCol w:w="812"/>
        <w:gridCol w:w="960"/>
        <w:gridCol w:w="428"/>
        <w:gridCol w:w="524"/>
        <w:gridCol w:w="1085"/>
        <w:gridCol w:w="815"/>
        <w:gridCol w:w="555"/>
        <w:gridCol w:w="828"/>
        <w:gridCol w:w="516"/>
        <w:gridCol w:w="832"/>
        <w:gridCol w:w="449"/>
      </w:tblGrid>
      <w:tr w:rsidR="00BC7C15" w:rsidRPr="00313F58" w14:paraId="1EDB1E02" w14:textId="77777777" w:rsidTr="00BC7C15">
        <w:trPr>
          <w:trHeight w:val="276"/>
        </w:trPr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4863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D5E1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4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08E0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54FF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8F9F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A550B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D587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6D1E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F3F4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BF8D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511D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10C0763" w14:textId="77777777" w:rsidTr="004371AB">
        <w:trPr>
          <w:trHeight w:val="458"/>
        </w:trPr>
        <w:tc>
          <w:tcPr>
            <w:tcW w:w="5000" w:type="pct"/>
            <w:gridSpan w:val="12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990033"/>
            <w:vAlign w:val="center"/>
            <w:hideMark/>
          </w:tcPr>
          <w:p w14:paraId="571AFA95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t>2. ГОДИШЊНИ ПЛАН РАДА УСТАНОВЕ</w:t>
            </w:r>
          </w:p>
        </w:tc>
      </w:tr>
      <w:tr w:rsidR="001368C7" w:rsidRPr="00313F58" w14:paraId="3B7D91C5" w14:textId="77777777" w:rsidTr="009219F2">
        <w:trPr>
          <w:trHeight w:val="450"/>
        </w:trPr>
        <w:tc>
          <w:tcPr>
            <w:tcW w:w="5000" w:type="pct"/>
            <w:gridSpan w:val="12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990033"/>
            <w:vAlign w:val="center"/>
            <w:hideMark/>
          </w:tcPr>
          <w:p w14:paraId="058431F7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</w:tr>
      <w:tr w:rsidR="00BC7C15" w:rsidRPr="00313F58" w14:paraId="426EF3F7" w14:textId="77777777" w:rsidTr="00BC7C15">
        <w:trPr>
          <w:trHeight w:val="276"/>
        </w:trPr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1D226" w14:textId="77777777" w:rsidR="008D2D6D" w:rsidRDefault="008D2D6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Latn-RS" w:eastAsia="en-GB"/>
              </w:rPr>
            </w:pPr>
          </w:p>
          <w:p w14:paraId="5B4DFF84" w14:textId="77777777" w:rsidR="008D2D6D" w:rsidRPr="008D2D6D" w:rsidRDefault="008D2D6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Latn-RS" w:eastAsia="en-GB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059B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4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DED5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6D6C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9942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4DD7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083B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9850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23CC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3990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38F5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49A0F4E" w14:textId="77777777" w:rsidTr="004371AB">
        <w:trPr>
          <w:trHeight w:val="312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vAlign w:val="center"/>
            <w:hideMark/>
          </w:tcPr>
          <w:p w14:paraId="35923222" w14:textId="3A78CFE8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2.1. </w:t>
            </w:r>
            <w:r w:rsidR="004D1468" w:rsidRPr="004D146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ТАБЕЛАРНИ ПРИКАЗ ЦИЉЕВА</w:t>
            </w:r>
          </w:p>
        </w:tc>
      </w:tr>
      <w:tr w:rsidR="004371AB" w:rsidRPr="00313F58" w14:paraId="5DBB4720" w14:textId="77777777" w:rsidTr="00BC7C15">
        <w:trPr>
          <w:trHeight w:val="317"/>
        </w:trPr>
        <w:tc>
          <w:tcPr>
            <w:tcW w:w="12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7CAAC" w:themeFill="accent2" w:themeFillTint="66"/>
            <w:vAlign w:val="center"/>
            <w:hideMark/>
          </w:tcPr>
          <w:p w14:paraId="0C3F6DA8" w14:textId="623A38DD" w:rsidR="001368C7" w:rsidRPr="009219F2" w:rsidRDefault="00BC7C15" w:rsidP="00BC7C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Циљ 1</w:t>
            </w:r>
          </w:p>
        </w:tc>
        <w:tc>
          <w:tcPr>
            <w:tcW w:w="3739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5E8904" w14:textId="77777777" w:rsidR="001368C7" w:rsidRPr="009219F2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val="sr-Cyrl-RS" w:eastAsia="en-GB"/>
              </w:rPr>
            </w:pPr>
          </w:p>
        </w:tc>
      </w:tr>
      <w:tr w:rsidR="00BE6A93" w:rsidRPr="00313F58" w14:paraId="538D32D6" w14:textId="77777777" w:rsidTr="00BC7C15">
        <w:trPr>
          <w:trHeight w:val="806"/>
        </w:trPr>
        <w:tc>
          <w:tcPr>
            <w:tcW w:w="12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57473E74" w14:textId="42BFDD19" w:rsidR="00BE6A93" w:rsidRPr="00BC7C15" w:rsidRDefault="00BE6A93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оказатељ</w:t>
            </w: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6EC05908" w14:textId="16A73AA1" w:rsidR="00BE6A93" w:rsidRPr="00BC7C15" w:rsidRDefault="00BE6A93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Јединица мере</w:t>
            </w:r>
          </w:p>
        </w:tc>
        <w:tc>
          <w:tcPr>
            <w:tcW w:w="50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6333BF35" w14:textId="0853CCEF" w:rsidR="00BE6A93" w:rsidRPr="00BC7C15" w:rsidRDefault="00BE6A93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Извор провере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33B30A4" w14:textId="006EC215" w:rsidR="00BE6A93" w:rsidRPr="00BC7C15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Вредност у базној години 2023</w:t>
            </w:r>
          </w:p>
        </w:tc>
        <w:tc>
          <w:tcPr>
            <w:tcW w:w="73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20C5DBFF" w14:textId="24D9FD3E" w:rsidR="00BE6A93" w:rsidRPr="00BC7C15" w:rsidRDefault="00BE6A93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Циљана вредност у  години 202</w:t>
            </w:r>
            <w:r w:rsidR="00BC7C15"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5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61958600" w14:textId="5CE202F3" w:rsidR="00BE6A93" w:rsidRPr="00BC7C15" w:rsidRDefault="00BE6A93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Циљана вредност у  години 202</w:t>
            </w:r>
            <w:r w:rsidR="00BC7C15"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6</w:t>
            </w:r>
          </w:p>
        </w:tc>
        <w:tc>
          <w:tcPr>
            <w:tcW w:w="6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404288F7" w14:textId="152FFD3A" w:rsidR="00BE6A93" w:rsidRPr="00BC7C15" w:rsidRDefault="00BE6A93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Циљана вредност у  години 202</w:t>
            </w:r>
            <w:r w:rsidR="00BC7C15"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7</w:t>
            </w:r>
          </w:p>
        </w:tc>
      </w:tr>
      <w:tr w:rsidR="00BC7C15" w:rsidRPr="00313F58" w14:paraId="58E77C90" w14:textId="77777777" w:rsidTr="00BC7C15">
        <w:trPr>
          <w:trHeight w:val="312"/>
        </w:trPr>
        <w:tc>
          <w:tcPr>
            <w:tcW w:w="12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68EC6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9219F2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D4816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9219F2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0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9FEE22" w14:textId="0FB2A62A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F94FF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9219F2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3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3E436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9219F2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6C2D6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9219F2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D4FB3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9219F2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BC7C15" w:rsidRPr="00313F58" w14:paraId="7673375F" w14:textId="77777777" w:rsidTr="00BC7C15">
        <w:trPr>
          <w:trHeight w:val="312"/>
        </w:trPr>
        <w:tc>
          <w:tcPr>
            <w:tcW w:w="12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B99C840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CA5D65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0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A3F0C8" w14:textId="37CEBA35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58DE9B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73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560B1C1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99023F7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6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C06F1B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BC7C15" w:rsidRPr="00313F58" w14:paraId="0860D55E" w14:textId="77777777" w:rsidTr="00BC7C15">
        <w:trPr>
          <w:trHeight w:val="312"/>
        </w:trPr>
        <w:tc>
          <w:tcPr>
            <w:tcW w:w="12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90FD79F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9D9F7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0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FBF29" w14:textId="387A73D1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E55DE9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73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D50A191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952FD10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6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FC309EE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BC7C15" w:rsidRPr="00313F58" w14:paraId="0C9F6685" w14:textId="77777777" w:rsidTr="00BC7C15">
        <w:trPr>
          <w:trHeight w:val="312"/>
        </w:trPr>
        <w:tc>
          <w:tcPr>
            <w:tcW w:w="12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7CAAC" w:themeFill="accent2" w:themeFillTint="66"/>
            <w:vAlign w:val="center"/>
          </w:tcPr>
          <w:p w14:paraId="35D8B2AF" w14:textId="4497C53A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Ц</w:t>
            </w:r>
            <w:r w:rsidRPr="009219F2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 xml:space="preserve">иљ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3739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0D453CB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BC7C15" w:rsidRPr="00313F58" w14:paraId="6C54C722" w14:textId="77777777" w:rsidTr="00BC7C15">
        <w:trPr>
          <w:trHeight w:val="312"/>
        </w:trPr>
        <w:tc>
          <w:tcPr>
            <w:tcW w:w="12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1D4EC082" w14:textId="38BA2015" w:rsidR="00BC7C15" w:rsidRPr="009219F2" w:rsidRDefault="00BC7C15" w:rsidP="00BC7C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оказатељ</w:t>
            </w: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13BFA50" w14:textId="576D8F22" w:rsidR="00BC7C15" w:rsidRPr="009219F2" w:rsidRDefault="00BC7C15" w:rsidP="00BC7C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Јединица мере</w:t>
            </w:r>
          </w:p>
        </w:tc>
        <w:tc>
          <w:tcPr>
            <w:tcW w:w="50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4FECD05" w14:textId="2118EC76" w:rsidR="00BC7C15" w:rsidRPr="009219F2" w:rsidRDefault="00BC7C15" w:rsidP="00BC7C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Извор провере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E0BF954" w14:textId="54342DED" w:rsidR="00BC7C15" w:rsidRPr="009219F2" w:rsidRDefault="00BC7C15" w:rsidP="00BC7C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Вредност у базној години 2023</w:t>
            </w:r>
          </w:p>
        </w:tc>
        <w:tc>
          <w:tcPr>
            <w:tcW w:w="73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0C68F46B" w14:textId="70D2CCBD" w:rsidR="00BC7C15" w:rsidRPr="009219F2" w:rsidRDefault="00BC7C15" w:rsidP="00BC7C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Циљана вредност у  години 2025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31756BBD" w14:textId="62056139" w:rsidR="00BC7C15" w:rsidRPr="009219F2" w:rsidRDefault="00BC7C15" w:rsidP="00BC7C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Циљана вредност у  години 2026</w:t>
            </w:r>
          </w:p>
        </w:tc>
        <w:tc>
          <w:tcPr>
            <w:tcW w:w="6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00B2F45A" w14:textId="036FBD93" w:rsidR="00BC7C15" w:rsidRPr="009219F2" w:rsidRDefault="00BC7C15" w:rsidP="00BC7C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Циљана вредност у  години 2027</w:t>
            </w:r>
          </w:p>
        </w:tc>
      </w:tr>
      <w:tr w:rsidR="00BC7C15" w:rsidRPr="00313F58" w14:paraId="2EF7B429" w14:textId="77777777" w:rsidTr="00BC7C15">
        <w:trPr>
          <w:trHeight w:val="312"/>
        </w:trPr>
        <w:tc>
          <w:tcPr>
            <w:tcW w:w="12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8590B44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11F0F7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0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61597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6FDE0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73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CC640D0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CB11526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6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0852561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BC7C15" w:rsidRPr="00313F58" w14:paraId="1C6C6DCE" w14:textId="77777777" w:rsidTr="00BC7C15">
        <w:trPr>
          <w:trHeight w:val="312"/>
        </w:trPr>
        <w:tc>
          <w:tcPr>
            <w:tcW w:w="12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2EF1797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8BE3D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0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727D1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F47EE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73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D97487C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FC47A69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6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F990548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BC7C15" w:rsidRPr="00313F58" w14:paraId="528E6E76" w14:textId="77777777" w:rsidTr="00BC7C15">
        <w:trPr>
          <w:trHeight w:val="312"/>
        </w:trPr>
        <w:tc>
          <w:tcPr>
            <w:tcW w:w="12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F3ACC80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42BFB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0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D82215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08107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73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F82DE0E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A8DAA50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6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7CB6FD6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BC7C15" w:rsidRPr="00313F58" w14:paraId="1343D054" w14:textId="77777777" w:rsidTr="00BC7C15">
        <w:trPr>
          <w:trHeight w:val="312"/>
        </w:trPr>
        <w:tc>
          <w:tcPr>
            <w:tcW w:w="12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7CAAC" w:themeFill="accent2" w:themeFillTint="66"/>
            <w:vAlign w:val="center"/>
          </w:tcPr>
          <w:p w14:paraId="111BCACB" w14:textId="75ADE0BD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Ц</w:t>
            </w:r>
            <w:r w:rsidRPr="009219F2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 xml:space="preserve">иљ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3739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C848735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BC7C15" w:rsidRPr="00313F58" w14:paraId="4FEDFBB0" w14:textId="77777777" w:rsidTr="00BC7C15">
        <w:trPr>
          <w:trHeight w:val="312"/>
        </w:trPr>
        <w:tc>
          <w:tcPr>
            <w:tcW w:w="12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4ABF8B16" w14:textId="6761D43B" w:rsidR="00BC7C15" w:rsidRPr="009219F2" w:rsidRDefault="00BC7C15" w:rsidP="00BC7C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lastRenderedPageBreak/>
              <w:t>Показатељ</w:t>
            </w: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147A94A" w14:textId="2F17CE60" w:rsidR="00BC7C15" w:rsidRPr="009219F2" w:rsidRDefault="00BC7C15" w:rsidP="00BC7C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Јединица мере</w:t>
            </w:r>
          </w:p>
        </w:tc>
        <w:tc>
          <w:tcPr>
            <w:tcW w:w="50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5365965" w14:textId="3F5504C7" w:rsidR="00BC7C15" w:rsidRPr="009219F2" w:rsidRDefault="00BC7C15" w:rsidP="00BC7C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Извор провере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110458B" w14:textId="3BA52035" w:rsidR="00BC7C15" w:rsidRPr="009219F2" w:rsidRDefault="00BC7C15" w:rsidP="00BC7C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Вредност у базној години 2023</w:t>
            </w:r>
          </w:p>
        </w:tc>
        <w:tc>
          <w:tcPr>
            <w:tcW w:w="73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5848B4C5" w14:textId="48D169E5" w:rsidR="00BC7C15" w:rsidRPr="009219F2" w:rsidRDefault="00BC7C15" w:rsidP="00BC7C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Циљана вредност у  години 2025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784BCA25" w14:textId="24D84B76" w:rsidR="00BC7C15" w:rsidRPr="009219F2" w:rsidRDefault="00BC7C15" w:rsidP="00BC7C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Циљана вредност у  години 2026</w:t>
            </w:r>
          </w:p>
        </w:tc>
        <w:tc>
          <w:tcPr>
            <w:tcW w:w="6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0E96F2D1" w14:textId="18D3BC78" w:rsidR="00BC7C15" w:rsidRPr="009219F2" w:rsidRDefault="00BC7C15" w:rsidP="00BC7C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Циљана вредност у  години 2027</w:t>
            </w:r>
          </w:p>
        </w:tc>
      </w:tr>
      <w:tr w:rsidR="00BC7C15" w:rsidRPr="00313F58" w14:paraId="22F21FC8" w14:textId="77777777" w:rsidTr="00BC7C15">
        <w:trPr>
          <w:trHeight w:val="312"/>
        </w:trPr>
        <w:tc>
          <w:tcPr>
            <w:tcW w:w="12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C65B5F5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022017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0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95F304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8A011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73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6418E2F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BF86B08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6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42ED019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BC7C15" w:rsidRPr="00313F58" w14:paraId="5FBA5180" w14:textId="77777777" w:rsidTr="00BC7C15">
        <w:trPr>
          <w:trHeight w:val="312"/>
        </w:trPr>
        <w:tc>
          <w:tcPr>
            <w:tcW w:w="12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C1E9E6F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0EB75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0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5A6E5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06C4B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73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4E74F91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8E42ABF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6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448964A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BC7C15" w:rsidRPr="00313F58" w14:paraId="085C5AF5" w14:textId="77777777" w:rsidTr="00BC7C15">
        <w:trPr>
          <w:trHeight w:val="312"/>
        </w:trPr>
        <w:tc>
          <w:tcPr>
            <w:tcW w:w="12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78169C5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37B56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0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F8B1A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683DD6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73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E1908F7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179DDD8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6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B4099E2" w14:textId="77777777" w:rsidR="00BC7C15" w:rsidRPr="009219F2" w:rsidRDefault="00BC7C15" w:rsidP="00BE6A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</w:tbl>
    <w:p w14:paraId="5C3597E7" w14:textId="77777777" w:rsidR="001368C7" w:rsidRDefault="001368C7" w:rsidP="00272AA5">
      <w:pPr>
        <w:spacing w:after="0" w:line="240" w:lineRule="auto"/>
        <w:ind w:left="928"/>
        <w:rPr>
          <w:lang w:val="sr-Cyrl-RS"/>
        </w:rPr>
      </w:pPr>
    </w:p>
    <w:p w14:paraId="71D409ED" w14:textId="77777777" w:rsidR="00BC7C15" w:rsidRDefault="00BC7C15" w:rsidP="00272AA5">
      <w:pPr>
        <w:spacing w:after="0" w:line="240" w:lineRule="auto"/>
        <w:ind w:left="928"/>
        <w:rPr>
          <w:lang w:val="sr-Cyrl-RS"/>
        </w:rPr>
      </w:pPr>
    </w:p>
    <w:tbl>
      <w:tblPr>
        <w:tblW w:w="5005" w:type="pct"/>
        <w:tblLook w:val="04A0" w:firstRow="1" w:lastRow="0" w:firstColumn="1" w:lastColumn="0" w:noHBand="0" w:noVBand="1"/>
      </w:tblPr>
      <w:tblGrid>
        <w:gridCol w:w="646"/>
        <w:gridCol w:w="3281"/>
        <w:gridCol w:w="1314"/>
        <w:gridCol w:w="1100"/>
        <w:gridCol w:w="1236"/>
        <w:gridCol w:w="922"/>
        <w:gridCol w:w="1078"/>
      </w:tblGrid>
      <w:tr w:rsidR="001368C7" w:rsidRPr="00313F58" w14:paraId="29470FA1" w14:textId="77777777" w:rsidTr="00807A5D">
        <w:trPr>
          <w:trHeight w:val="336"/>
        </w:trPr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990033"/>
            <w:vAlign w:val="center"/>
            <w:hideMark/>
          </w:tcPr>
          <w:p w14:paraId="0F116472" w14:textId="739D2324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2.2. </w:t>
            </w:r>
            <w:r w:rsidR="008B048D" w:rsidRPr="008B048D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ЛАН АКТИВНОСТИ ЗА 2025. ГОДИНУ</w:t>
            </w:r>
          </w:p>
        </w:tc>
      </w:tr>
      <w:tr w:rsidR="001368C7" w:rsidRPr="00313F58" w14:paraId="45ACF8B8" w14:textId="77777777" w:rsidTr="008B048D">
        <w:trPr>
          <w:trHeight w:val="288"/>
        </w:trPr>
        <w:tc>
          <w:tcPr>
            <w:tcW w:w="33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62F5F6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Ред. Бр</w:t>
            </w:r>
          </w:p>
        </w:tc>
        <w:tc>
          <w:tcPr>
            <w:tcW w:w="171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26B593F" w14:textId="6E5A2379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Назив планиране активности</w:t>
            </w:r>
          </w:p>
        </w:tc>
        <w:tc>
          <w:tcPr>
            <w:tcW w:w="68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B4B7829" w14:textId="31D17462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 xml:space="preserve">Да ли се активност спроводи на територији ЈЛС (ДА/НЕ) </w:t>
            </w:r>
          </w:p>
        </w:tc>
        <w:tc>
          <w:tcPr>
            <w:tcW w:w="2263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  <w:hideMark/>
          </w:tcPr>
          <w:p w14:paraId="494DB88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Извори финансирања</w:t>
            </w:r>
          </w:p>
        </w:tc>
      </w:tr>
      <w:tr w:rsidR="001368C7" w:rsidRPr="00313F58" w14:paraId="76D6D14B" w14:textId="77777777" w:rsidTr="008B048D">
        <w:trPr>
          <w:trHeight w:val="1248"/>
        </w:trPr>
        <w:tc>
          <w:tcPr>
            <w:tcW w:w="33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7CE975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171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B90BF0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68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AFDEC0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A558DA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Буџет ЈЛС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F28453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Сопствени приходи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6F3368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Остали извори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B7EB44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Укупно</w:t>
            </w:r>
          </w:p>
        </w:tc>
      </w:tr>
      <w:tr w:rsidR="008B048D" w:rsidRPr="00313F58" w14:paraId="0FEA1876" w14:textId="77777777" w:rsidTr="008B048D">
        <w:trPr>
          <w:trHeight w:val="494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center"/>
          </w:tcPr>
          <w:p w14:paraId="04536F86" w14:textId="35BBABC3" w:rsidR="008B048D" w:rsidRPr="008B048D" w:rsidRDefault="007453EE" w:rsidP="008B04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7453EE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ТРОШКОВИ АДМИНИСТРАТИВНО - ЛОГИСТИЧКИХ АКТИВНОСТИ (подршка програмског садржају)</w:t>
            </w:r>
          </w:p>
        </w:tc>
      </w:tr>
      <w:tr w:rsidR="001368C7" w:rsidRPr="00313F58" w14:paraId="530A27BB" w14:textId="77777777" w:rsidTr="008B048D">
        <w:trPr>
          <w:trHeight w:val="288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923DC" w14:textId="5295E760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1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1833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i/>
                <w:iCs/>
                <w:lang w:val="sr-Cyrl-RS" w:eastAsia="en-GB"/>
              </w:rPr>
              <w:t> 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3BC1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34913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71067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D299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16E8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1368C7" w:rsidRPr="00313F58" w14:paraId="59184E9C" w14:textId="77777777" w:rsidTr="008B048D">
        <w:trPr>
          <w:trHeight w:val="288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A2FFFC" w14:textId="5BDA2431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1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3323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i/>
                <w:iCs/>
                <w:lang w:val="sr-Cyrl-RS" w:eastAsia="en-GB"/>
              </w:rPr>
              <w:t> 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AA01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C0444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C9F36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4B3D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4BF36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1368C7" w:rsidRPr="00313F58" w14:paraId="263B4484" w14:textId="77777777" w:rsidTr="008B048D">
        <w:trPr>
          <w:trHeight w:val="288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CA844" w14:textId="5AAB4F3B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1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1FFA43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i/>
                <w:iCs/>
                <w:lang w:val="sr-Cyrl-RS" w:eastAsia="en-GB"/>
              </w:rPr>
              <w:t> 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0DA1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AB695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B6E5C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59F6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1266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8B048D" w:rsidRPr="00313F58" w14:paraId="548957E4" w14:textId="77777777" w:rsidTr="008B048D">
        <w:trPr>
          <w:trHeight w:val="288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D8BC7F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1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43E9C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sr-Cyrl-RS" w:eastAsia="en-GB"/>
              </w:rPr>
            </w:pP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A2C4C7" w14:textId="77777777" w:rsidR="008B048D" w:rsidRPr="00313F58" w:rsidRDefault="008B048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640BE5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28FE92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BB1196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9E8CB8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</w:tr>
      <w:tr w:rsidR="008B048D" w:rsidRPr="00313F58" w14:paraId="5F4AFFDA" w14:textId="77777777" w:rsidTr="008B048D">
        <w:trPr>
          <w:trHeight w:val="288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A9D86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1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0A1470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sr-Cyrl-RS" w:eastAsia="en-GB"/>
              </w:rPr>
            </w:pP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BF0911" w14:textId="77777777" w:rsidR="008B048D" w:rsidRPr="00313F58" w:rsidRDefault="008B048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CBBF19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6EE778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B2A1B6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F2A906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</w:tr>
      <w:tr w:rsidR="008B048D" w:rsidRPr="00313F58" w14:paraId="418A79E6" w14:textId="77777777" w:rsidTr="008B048D">
        <w:trPr>
          <w:trHeight w:val="288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80DD01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1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B6C6B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sr-Cyrl-RS" w:eastAsia="en-GB"/>
              </w:rPr>
            </w:pP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6B24DB" w14:textId="77777777" w:rsidR="008B048D" w:rsidRPr="00313F58" w:rsidRDefault="008B048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71B32F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F3F2CE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B6B5C7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68978B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</w:tr>
      <w:tr w:rsidR="008B048D" w:rsidRPr="00313F58" w14:paraId="408116C1" w14:textId="77777777" w:rsidTr="008B048D">
        <w:trPr>
          <w:trHeight w:val="288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center"/>
          </w:tcPr>
          <w:p w14:paraId="46F18930" w14:textId="77777777" w:rsidR="008B048D" w:rsidRDefault="007453EE" w:rsidP="007453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US" w:eastAsia="en-GB"/>
              </w:rPr>
            </w:pPr>
            <w:r w:rsidRPr="007453EE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ТРОШКОВИ ОРГАНИЗАЦИЈЕ РАЗЛИЧИТИХ ВРСТА АКТИВНОСТИ  У ОКВИРУ УСТАНОВЕ</w:t>
            </w:r>
            <w:r>
              <w:rPr>
                <w:rFonts w:ascii="Calibri" w:eastAsia="Times New Roman" w:hAnsi="Calibri" w:cs="Calibri"/>
                <w:b/>
                <w:bCs/>
                <w:lang w:val="en-US" w:eastAsia="en-GB"/>
              </w:rPr>
              <w:t xml:space="preserve"> </w:t>
            </w:r>
          </w:p>
          <w:p w14:paraId="04F8311F" w14:textId="0AC0F9BE" w:rsidR="007453EE" w:rsidRPr="007453EE" w:rsidRDefault="007453EE" w:rsidP="007453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US" w:eastAsia="en-GB"/>
              </w:rPr>
            </w:pPr>
            <w:r w:rsidRPr="007453EE">
              <w:rPr>
                <w:rFonts w:ascii="Calibri" w:eastAsia="Times New Roman" w:hAnsi="Calibri" w:cs="Calibri"/>
                <w:b/>
                <w:bCs/>
                <w:lang w:val="en-US" w:eastAsia="en-GB"/>
              </w:rPr>
              <w:t>(</w:t>
            </w:r>
            <w:proofErr w:type="spellStart"/>
            <w:r w:rsidRPr="007453EE">
              <w:rPr>
                <w:rFonts w:ascii="Calibri" w:eastAsia="Times New Roman" w:hAnsi="Calibri" w:cs="Calibri"/>
                <w:b/>
                <w:bCs/>
                <w:lang w:val="en-US" w:eastAsia="en-GB"/>
              </w:rPr>
              <w:t>приказати</w:t>
            </w:r>
            <w:proofErr w:type="spellEnd"/>
            <w:r w:rsidRPr="007453EE">
              <w:rPr>
                <w:rFonts w:ascii="Calibri" w:eastAsia="Times New Roman" w:hAnsi="Calibri" w:cs="Calibri"/>
                <w:b/>
                <w:bCs/>
                <w:lang w:val="en-US" w:eastAsia="en-GB"/>
              </w:rPr>
              <w:t xml:space="preserve"> појединачно за сваку активност)</w:t>
            </w:r>
          </w:p>
        </w:tc>
      </w:tr>
      <w:tr w:rsidR="001368C7" w:rsidRPr="00313F58" w14:paraId="703C7F1B" w14:textId="77777777" w:rsidTr="008B048D">
        <w:trPr>
          <w:trHeight w:val="288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52AF33" w14:textId="454940A5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1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17FD24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i/>
                <w:iCs/>
                <w:lang w:val="sr-Cyrl-RS" w:eastAsia="en-GB"/>
              </w:rPr>
              <w:t> 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6F7B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AE733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46BB2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428CF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E804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1368C7" w:rsidRPr="00313F58" w14:paraId="1F87ADF7" w14:textId="77777777" w:rsidTr="008B048D">
        <w:trPr>
          <w:trHeight w:val="288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E5221F" w14:textId="2641D1D6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1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AEE16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i/>
                <w:iCs/>
                <w:lang w:val="sr-Cyrl-RS" w:eastAsia="en-GB"/>
              </w:rPr>
              <w:t> 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C67E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B05AD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59046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C796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AA2E2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1368C7" w:rsidRPr="00313F58" w14:paraId="74014A4D" w14:textId="77777777" w:rsidTr="008B048D">
        <w:trPr>
          <w:trHeight w:val="288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29ABEE" w14:textId="461BB4B1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1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B5A313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i/>
                <w:iCs/>
                <w:lang w:val="sr-Cyrl-RS" w:eastAsia="en-GB"/>
              </w:rPr>
              <w:t> 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DF30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15FA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FA37F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01574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3E691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1368C7" w:rsidRPr="00313F58" w14:paraId="245646E3" w14:textId="77777777" w:rsidTr="008B048D">
        <w:trPr>
          <w:trHeight w:val="288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C4F1A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1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37E46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i/>
                <w:iCs/>
                <w:color w:val="000000"/>
                <w:lang w:val="sr-Cyrl-RS" w:eastAsia="en-GB"/>
              </w:rPr>
              <w:t> 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0179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53B90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B095C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2E69C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5E6DC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8B048D" w:rsidRPr="00313F58" w14:paraId="3BCF5E46" w14:textId="77777777" w:rsidTr="008B048D">
        <w:trPr>
          <w:trHeight w:val="288"/>
        </w:trPr>
        <w:tc>
          <w:tcPr>
            <w:tcW w:w="3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1ABB20" w14:textId="77777777" w:rsidR="008B048D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  <w:p w14:paraId="764855B7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1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D34F5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val="sr-Cyrl-RS" w:eastAsia="en-GB"/>
              </w:rPr>
            </w:pP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B56F00" w14:textId="77777777" w:rsidR="008B048D" w:rsidRPr="00313F58" w:rsidRDefault="008B048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701E3B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447EFF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C8D401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79FC43" w14:textId="77777777" w:rsidR="008B048D" w:rsidRPr="00313F58" w:rsidRDefault="008B048D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</w:tr>
      <w:tr w:rsidR="001368C7" w:rsidRPr="00313F58" w14:paraId="6B769F02" w14:textId="77777777" w:rsidTr="00807A5D">
        <w:trPr>
          <w:trHeight w:val="552"/>
        </w:trPr>
        <w:tc>
          <w:tcPr>
            <w:tcW w:w="2737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76933C"/>
            <w:noWrap/>
            <w:vAlign w:val="center"/>
            <w:hideMark/>
          </w:tcPr>
          <w:p w14:paraId="1CEA3873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</w:t>
            </w:r>
          </w:p>
        </w:tc>
        <w:tc>
          <w:tcPr>
            <w:tcW w:w="57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6084604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  <w:t>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16E6F1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  <w:t>0.00</w:t>
            </w:r>
          </w:p>
        </w:tc>
        <w:tc>
          <w:tcPr>
            <w:tcW w:w="48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14A8A36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  <w:t>0.0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24910B9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  <w:t>0.00</w:t>
            </w:r>
          </w:p>
        </w:tc>
      </w:tr>
    </w:tbl>
    <w:p w14:paraId="1EEB6B92" w14:textId="77777777" w:rsidR="00807A5D" w:rsidRPr="00313F58" w:rsidRDefault="00807A5D" w:rsidP="00272AA5">
      <w:pPr>
        <w:spacing w:after="0" w:line="240" w:lineRule="auto"/>
        <w:rPr>
          <w:lang w:val="sr-Cyrl-R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9350"/>
      </w:tblGrid>
      <w:tr w:rsidR="001368C7" w:rsidRPr="00313F58" w14:paraId="787A812E" w14:textId="77777777" w:rsidTr="00807A5D">
        <w:trPr>
          <w:trHeight w:val="31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vAlign w:val="center"/>
            <w:hideMark/>
          </w:tcPr>
          <w:p w14:paraId="40BEF2EF" w14:textId="689420F3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2.3. </w:t>
            </w:r>
            <w:r w:rsidR="008B048D" w:rsidRPr="008B048D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НАРАТИВНИ ОПИС ПЛАНИРАНИХ АКТИВНОСТИ ЗА 2025. ГОДИНУ</w:t>
            </w:r>
          </w:p>
        </w:tc>
      </w:tr>
    </w:tbl>
    <w:p w14:paraId="066A7736" w14:textId="7315C882" w:rsidR="00316E38" w:rsidRDefault="00316E38" w:rsidP="00272AA5">
      <w:pPr>
        <w:spacing w:after="0" w:line="240" w:lineRule="auto"/>
        <w:rPr>
          <w:lang w:val="sr-Cyrl-RS"/>
        </w:rPr>
      </w:pPr>
    </w:p>
    <w:p w14:paraId="25BA1B90" w14:textId="6FC0325C" w:rsidR="009219F2" w:rsidRDefault="009219F2" w:rsidP="00272AA5">
      <w:pPr>
        <w:spacing w:after="0" w:line="240" w:lineRule="auto"/>
        <w:rPr>
          <w:lang w:val="sr-Cyrl-RS"/>
        </w:rPr>
      </w:pPr>
    </w:p>
    <w:p w14:paraId="3B58E577" w14:textId="5C67CB63" w:rsidR="009219F2" w:rsidRDefault="009219F2" w:rsidP="00272AA5">
      <w:pPr>
        <w:spacing w:after="0" w:line="240" w:lineRule="auto"/>
        <w:rPr>
          <w:lang w:val="sr-Cyrl-RS"/>
        </w:rPr>
      </w:pPr>
    </w:p>
    <w:p w14:paraId="26F0228F" w14:textId="77777777" w:rsidR="008B048D" w:rsidRDefault="008B048D" w:rsidP="00272AA5">
      <w:pPr>
        <w:spacing w:after="0" w:line="240" w:lineRule="auto"/>
        <w:rPr>
          <w:lang w:val="sr-Cyrl-RS"/>
        </w:rPr>
      </w:pPr>
    </w:p>
    <w:p w14:paraId="45498583" w14:textId="77777777" w:rsidR="008B048D" w:rsidRDefault="008B048D" w:rsidP="00272AA5">
      <w:pPr>
        <w:spacing w:after="0" w:line="240" w:lineRule="auto"/>
        <w:rPr>
          <w:lang w:val="sr-Cyrl-RS"/>
        </w:rPr>
      </w:pPr>
    </w:p>
    <w:p w14:paraId="33E7E92C" w14:textId="77777777" w:rsidR="008B048D" w:rsidRDefault="008B048D" w:rsidP="00272AA5">
      <w:pPr>
        <w:spacing w:after="0" w:line="240" w:lineRule="auto"/>
        <w:rPr>
          <w:lang w:val="sr-Cyrl-RS"/>
        </w:rPr>
      </w:pPr>
    </w:p>
    <w:p w14:paraId="14F287E8" w14:textId="37549B2F" w:rsidR="009219F2" w:rsidRDefault="009219F2" w:rsidP="00272AA5">
      <w:pPr>
        <w:spacing w:after="0" w:line="240" w:lineRule="auto"/>
        <w:rPr>
          <w:lang w:val="sr-Cyrl-RS"/>
        </w:rPr>
      </w:pPr>
    </w:p>
    <w:p w14:paraId="43D233FD" w14:textId="77777777" w:rsidR="009219F2" w:rsidRPr="00313F58" w:rsidRDefault="009219F2" w:rsidP="00272AA5">
      <w:pPr>
        <w:spacing w:after="0" w:line="240" w:lineRule="auto"/>
        <w:rPr>
          <w:lang w:val="sr-Cyrl-RS"/>
        </w:rPr>
      </w:pPr>
    </w:p>
    <w:tbl>
      <w:tblPr>
        <w:tblW w:w="5126" w:type="pct"/>
        <w:tblLook w:val="04A0" w:firstRow="1" w:lastRow="0" w:firstColumn="1" w:lastColumn="0" w:noHBand="0" w:noVBand="1"/>
      </w:tblPr>
      <w:tblGrid>
        <w:gridCol w:w="510"/>
        <w:gridCol w:w="656"/>
        <w:gridCol w:w="937"/>
        <w:gridCol w:w="676"/>
        <w:gridCol w:w="4416"/>
        <w:gridCol w:w="2165"/>
        <w:gridCol w:w="236"/>
      </w:tblGrid>
      <w:tr w:rsidR="001368C7" w:rsidRPr="00313F58" w14:paraId="204D1B1F" w14:textId="77777777" w:rsidTr="00807A5D">
        <w:trPr>
          <w:gridAfter w:val="1"/>
          <w:wAfter w:w="123" w:type="pct"/>
          <w:trHeight w:val="504"/>
        </w:trPr>
        <w:tc>
          <w:tcPr>
            <w:tcW w:w="4877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990033"/>
            <w:vAlign w:val="center"/>
            <w:hideMark/>
          </w:tcPr>
          <w:p w14:paraId="49AA2B54" w14:textId="3D58985C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lastRenderedPageBreak/>
              <w:t xml:space="preserve">2.4. </w:t>
            </w:r>
            <w:r w:rsidR="008B048D" w:rsidRPr="008B048D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ЛАН ПРОГРАМСКИХ АКТИВНОСТИ И ПРОЈЕКАТА КОЈИ СЕ ФИНАНСИРАЈУ ИЗ БУЏЕТА ЈЛС</w:t>
            </w:r>
          </w:p>
        </w:tc>
      </w:tr>
      <w:tr w:rsidR="001368C7" w:rsidRPr="00313F58" w14:paraId="1468E201" w14:textId="77777777" w:rsidTr="008B048D">
        <w:trPr>
          <w:gridAfter w:val="1"/>
          <w:wAfter w:w="123" w:type="pct"/>
          <w:trHeight w:val="458"/>
        </w:trPr>
        <w:tc>
          <w:tcPr>
            <w:tcW w:w="26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extDirection w:val="btLr"/>
            <w:vAlign w:val="center"/>
            <w:hideMark/>
          </w:tcPr>
          <w:p w14:paraId="4916336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  <w:t>Глава</w:t>
            </w:r>
          </w:p>
        </w:tc>
        <w:tc>
          <w:tcPr>
            <w:tcW w:w="34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textDirection w:val="btLr"/>
            <w:vAlign w:val="center"/>
            <w:hideMark/>
          </w:tcPr>
          <w:p w14:paraId="73BFBB2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  <w:t>Функционална класификација</w:t>
            </w:r>
          </w:p>
        </w:tc>
        <w:tc>
          <w:tcPr>
            <w:tcW w:w="48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textDirection w:val="btLr"/>
            <w:vAlign w:val="center"/>
            <w:hideMark/>
          </w:tcPr>
          <w:p w14:paraId="1D7BD03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  <w:t xml:space="preserve">Програмска класификација </w:t>
            </w:r>
          </w:p>
        </w:tc>
        <w:tc>
          <w:tcPr>
            <w:tcW w:w="35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textDirection w:val="btLr"/>
            <w:vAlign w:val="center"/>
            <w:hideMark/>
          </w:tcPr>
          <w:p w14:paraId="31EF8A0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  <w:t>Економска класификација</w:t>
            </w:r>
          </w:p>
        </w:tc>
        <w:tc>
          <w:tcPr>
            <w:tcW w:w="230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D8DE86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Опис</w:t>
            </w:r>
          </w:p>
        </w:tc>
        <w:tc>
          <w:tcPr>
            <w:tcW w:w="112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81ABA4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  <w:t>Планирана средства из буџета у РСД</w:t>
            </w:r>
          </w:p>
        </w:tc>
      </w:tr>
      <w:tr w:rsidR="001368C7" w:rsidRPr="00313F58" w14:paraId="0B9485BF" w14:textId="77777777" w:rsidTr="008B048D">
        <w:trPr>
          <w:trHeight w:val="576"/>
        </w:trPr>
        <w:tc>
          <w:tcPr>
            <w:tcW w:w="2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6B2FA4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</w:p>
        </w:tc>
        <w:tc>
          <w:tcPr>
            <w:tcW w:w="34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B3885A7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</w:p>
        </w:tc>
        <w:tc>
          <w:tcPr>
            <w:tcW w:w="4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26C4E47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</w:p>
        </w:tc>
        <w:tc>
          <w:tcPr>
            <w:tcW w:w="35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003E850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</w:p>
        </w:tc>
        <w:tc>
          <w:tcPr>
            <w:tcW w:w="23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0F41BE7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112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FDF5AC3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9CFC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62EC2D44" w14:textId="77777777" w:rsidTr="008B048D">
        <w:trPr>
          <w:trHeight w:val="732"/>
        </w:trPr>
        <w:tc>
          <w:tcPr>
            <w:tcW w:w="2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BDBA74F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</w:p>
        </w:tc>
        <w:tc>
          <w:tcPr>
            <w:tcW w:w="34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4AE6103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</w:p>
        </w:tc>
        <w:tc>
          <w:tcPr>
            <w:tcW w:w="4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0CC655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</w:p>
        </w:tc>
        <w:tc>
          <w:tcPr>
            <w:tcW w:w="35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C59803F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</w:p>
        </w:tc>
        <w:tc>
          <w:tcPr>
            <w:tcW w:w="23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099B41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112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39F05C4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CEC2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7A86958" w14:textId="77777777" w:rsidTr="00807A5D">
        <w:trPr>
          <w:trHeight w:val="288"/>
        </w:trPr>
        <w:tc>
          <w:tcPr>
            <w:tcW w:w="2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047B1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B01B4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D3D44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4429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2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BF32D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1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CC80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123" w:type="pct"/>
            <w:vAlign w:val="center"/>
            <w:hideMark/>
          </w:tcPr>
          <w:p w14:paraId="2502CE1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34E394C" w14:textId="77777777" w:rsidTr="00807A5D">
        <w:trPr>
          <w:trHeight w:val="288"/>
        </w:trPr>
        <w:tc>
          <w:tcPr>
            <w:tcW w:w="2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E48E3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EDFF0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1F23A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64E3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2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4A30D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1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FED62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123" w:type="pct"/>
            <w:vAlign w:val="center"/>
            <w:hideMark/>
          </w:tcPr>
          <w:p w14:paraId="6E52A34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661BF428" w14:textId="77777777" w:rsidTr="00807A5D">
        <w:trPr>
          <w:trHeight w:val="288"/>
        </w:trPr>
        <w:tc>
          <w:tcPr>
            <w:tcW w:w="2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9117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001F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8EEC6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CEDA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2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671E8D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1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BE81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123" w:type="pct"/>
            <w:vAlign w:val="center"/>
            <w:hideMark/>
          </w:tcPr>
          <w:p w14:paraId="00D4285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52F9A72" w14:textId="77777777" w:rsidTr="00807A5D">
        <w:trPr>
          <w:trHeight w:val="288"/>
        </w:trPr>
        <w:tc>
          <w:tcPr>
            <w:tcW w:w="2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293F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39CEA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76E3C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CDA9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2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B0183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1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5E803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123" w:type="pct"/>
            <w:vAlign w:val="center"/>
            <w:hideMark/>
          </w:tcPr>
          <w:p w14:paraId="7612AAC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3E7A2A6E" w14:textId="77777777" w:rsidTr="00807A5D">
        <w:trPr>
          <w:trHeight w:val="288"/>
        </w:trPr>
        <w:tc>
          <w:tcPr>
            <w:tcW w:w="2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4D9C2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2D93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408D7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4159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2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D3AD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1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8178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123" w:type="pct"/>
            <w:vAlign w:val="center"/>
            <w:hideMark/>
          </w:tcPr>
          <w:p w14:paraId="063BC82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9C2AA9" w:rsidRPr="00313F58" w14:paraId="1FFF93E0" w14:textId="77777777" w:rsidTr="00807A5D">
        <w:trPr>
          <w:trHeight w:val="288"/>
        </w:trPr>
        <w:tc>
          <w:tcPr>
            <w:tcW w:w="266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6FBA8285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612E09DF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3E3D9D0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5CBE20C2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2301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04FB9F0D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 из буџета ЈЛС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441170C4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00</w:t>
            </w:r>
          </w:p>
        </w:tc>
        <w:tc>
          <w:tcPr>
            <w:tcW w:w="123" w:type="pct"/>
            <w:vAlign w:val="center"/>
            <w:hideMark/>
          </w:tcPr>
          <w:p w14:paraId="6C1FEE2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2AD8C63A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3"/>
        <w:gridCol w:w="2227"/>
        <w:gridCol w:w="473"/>
        <w:gridCol w:w="743"/>
        <w:gridCol w:w="473"/>
        <w:gridCol w:w="3121"/>
      </w:tblGrid>
      <w:tr w:rsidR="001368C7" w:rsidRPr="00313F58" w14:paraId="0B4B068E" w14:textId="77777777" w:rsidTr="00807A5D">
        <w:trPr>
          <w:trHeight w:val="312"/>
        </w:trPr>
        <w:tc>
          <w:tcPr>
            <w:tcW w:w="5000" w:type="pct"/>
            <w:gridSpan w:val="6"/>
            <w:shd w:val="clear" w:color="auto" w:fill="990033"/>
            <w:vAlign w:val="center"/>
            <w:hideMark/>
          </w:tcPr>
          <w:p w14:paraId="59396E58" w14:textId="4931A5DF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2.5. </w:t>
            </w:r>
            <w:r w:rsidR="008B048D" w:rsidRPr="008B048D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ЛАН УПРАВЉАЊА РИЗИЦИМА ЗА ПОСТИЗАЊЕ ЦИЉЕВА</w:t>
            </w:r>
          </w:p>
        </w:tc>
      </w:tr>
      <w:tr w:rsidR="00070CD6" w:rsidRPr="00313F58" w14:paraId="3DC57390" w14:textId="77777777" w:rsidTr="00070CD6">
        <w:trPr>
          <w:cantSplit/>
          <w:trHeight w:val="1134"/>
        </w:trPr>
        <w:tc>
          <w:tcPr>
            <w:tcW w:w="1249" w:type="pct"/>
            <w:shd w:val="clear" w:color="auto" w:fill="FBE4D5" w:themeFill="accent2" w:themeFillTint="33"/>
            <w:noWrap/>
            <w:vAlign w:val="center"/>
            <w:hideMark/>
          </w:tcPr>
          <w:p w14:paraId="0C61BB07" w14:textId="1C8926B8" w:rsidR="008B048D" w:rsidRPr="00070CD6" w:rsidRDefault="008B048D" w:rsidP="00070CD6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</w:pPr>
            <w:r w:rsidRPr="00070CD6"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  <w:t>Циљ</w:t>
            </w:r>
          </w:p>
        </w:tc>
        <w:tc>
          <w:tcPr>
            <w:tcW w:w="1203" w:type="pct"/>
            <w:shd w:val="clear" w:color="auto" w:fill="FBE4D5" w:themeFill="accent2" w:themeFillTint="33"/>
            <w:vAlign w:val="center"/>
          </w:tcPr>
          <w:p w14:paraId="1C50A342" w14:textId="71B329FB" w:rsidR="008B048D" w:rsidRPr="00070CD6" w:rsidRDefault="008B048D" w:rsidP="00070CD6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</w:pPr>
            <w:r w:rsidRPr="00070CD6"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  <w:t>Ризик</w:t>
            </w:r>
          </w:p>
        </w:tc>
        <w:tc>
          <w:tcPr>
            <w:tcW w:w="261" w:type="pct"/>
            <w:shd w:val="clear" w:color="auto" w:fill="FBE4D5" w:themeFill="accent2" w:themeFillTint="33"/>
            <w:textDirection w:val="btLr"/>
            <w:vAlign w:val="center"/>
          </w:tcPr>
          <w:p w14:paraId="5C93D8CA" w14:textId="3DB4FFB2" w:rsidR="008B048D" w:rsidRPr="00070CD6" w:rsidRDefault="008B048D" w:rsidP="00070CD6">
            <w:pPr>
              <w:spacing w:after="0" w:line="240" w:lineRule="auto"/>
              <w:ind w:left="113" w:right="113"/>
              <w:jc w:val="center"/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</w:pPr>
            <w:r w:rsidRPr="00070CD6"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  <w:t>Утицај</w:t>
            </w:r>
          </w:p>
        </w:tc>
        <w:tc>
          <w:tcPr>
            <w:tcW w:w="413" w:type="pct"/>
            <w:shd w:val="clear" w:color="auto" w:fill="FBE4D5" w:themeFill="accent2" w:themeFillTint="33"/>
            <w:textDirection w:val="btLr"/>
            <w:vAlign w:val="center"/>
          </w:tcPr>
          <w:p w14:paraId="2EF0B7F8" w14:textId="45A0DB67" w:rsidR="008B048D" w:rsidRPr="00070CD6" w:rsidRDefault="008B048D" w:rsidP="00070CD6">
            <w:pPr>
              <w:spacing w:after="0" w:line="240" w:lineRule="auto"/>
              <w:ind w:left="113" w:right="113"/>
              <w:jc w:val="center"/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</w:pPr>
            <w:r w:rsidRPr="00070CD6"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  <w:t>Вероватноћа</w:t>
            </w:r>
          </w:p>
        </w:tc>
        <w:tc>
          <w:tcPr>
            <w:tcW w:w="193" w:type="pct"/>
            <w:shd w:val="clear" w:color="auto" w:fill="FBE4D5" w:themeFill="accent2" w:themeFillTint="33"/>
            <w:textDirection w:val="btLr"/>
            <w:vAlign w:val="center"/>
          </w:tcPr>
          <w:p w14:paraId="63CE5EDD" w14:textId="76BBDD7E" w:rsidR="008B048D" w:rsidRPr="00070CD6" w:rsidRDefault="008B048D" w:rsidP="00070CD6">
            <w:pPr>
              <w:spacing w:after="0" w:line="240" w:lineRule="auto"/>
              <w:ind w:left="113" w:right="113"/>
              <w:jc w:val="center"/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</w:pPr>
            <w:r w:rsidRPr="00070CD6"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  <w:t>Укупно</w:t>
            </w:r>
          </w:p>
        </w:tc>
        <w:tc>
          <w:tcPr>
            <w:tcW w:w="1682" w:type="pct"/>
            <w:shd w:val="clear" w:color="auto" w:fill="FBE4D5" w:themeFill="accent2" w:themeFillTint="33"/>
            <w:vAlign w:val="center"/>
          </w:tcPr>
          <w:p w14:paraId="58472E3B" w14:textId="4D43DC17" w:rsidR="008B048D" w:rsidRPr="00070CD6" w:rsidRDefault="008B048D" w:rsidP="00070CD6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</w:pPr>
            <w:r w:rsidRPr="00070CD6"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  <w:t>Одговор на ризик</w:t>
            </w:r>
          </w:p>
        </w:tc>
      </w:tr>
      <w:tr w:rsidR="008B048D" w:rsidRPr="00313F58" w14:paraId="0D0F2A4A" w14:textId="77777777" w:rsidTr="00070CD6">
        <w:trPr>
          <w:trHeight w:val="317"/>
        </w:trPr>
        <w:tc>
          <w:tcPr>
            <w:tcW w:w="1249" w:type="pct"/>
            <w:shd w:val="clear" w:color="auto" w:fill="auto"/>
            <w:noWrap/>
            <w:vAlign w:val="bottom"/>
          </w:tcPr>
          <w:p w14:paraId="09F8144C" w14:textId="77777777" w:rsidR="008B048D" w:rsidRPr="00313F58" w:rsidRDefault="008B048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03" w:type="pct"/>
            <w:shd w:val="clear" w:color="auto" w:fill="auto"/>
            <w:vAlign w:val="bottom"/>
          </w:tcPr>
          <w:p w14:paraId="0D2F522C" w14:textId="77777777" w:rsidR="008B048D" w:rsidRPr="00313F58" w:rsidRDefault="008B048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61" w:type="pct"/>
            <w:shd w:val="clear" w:color="auto" w:fill="auto"/>
            <w:vAlign w:val="bottom"/>
          </w:tcPr>
          <w:p w14:paraId="6B701C0D" w14:textId="77777777" w:rsidR="008B048D" w:rsidRPr="00313F58" w:rsidRDefault="008B048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13" w:type="pct"/>
            <w:shd w:val="clear" w:color="auto" w:fill="auto"/>
            <w:vAlign w:val="bottom"/>
          </w:tcPr>
          <w:p w14:paraId="46F11629" w14:textId="77777777" w:rsidR="008B048D" w:rsidRPr="00313F58" w:rsidRDefault="008B048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93" w:type="pct"/>
            <w:shd w:val="clear" w:color="auto" w:fill="auto"/>
            <w:vAlign w:val="bottom"/>
          </w:tcPr>
          <w:p w14:paraId="29EBEB0D" w14:textId="77777777" w:rsidR="008B048D" w:rsidRPr="00313F58" w:rsidRDefault="008B048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682" w:type="pct"/>
            <w:shd w:val="clear" w:color="auto" w:fill="auto"/>
            <w:vAlign w:val="bottom"/>
          </w:tcPr>
          <w:p w14:paraId="5AA5287D" w14:textId="77777777" w:rsidR="008B048D" w:rsidRPr="00313F58" w:rsidRDefault="008B048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0CD6" w:rsidRPr="00313F58" w14:paraId="6DD6D410" w14:textId="77777777" w:rsidTr="00070CD6">
        <w:trPr>
          <w:trHeight w:val="317"/>
        </w:trPr>
        <w:tc>
          <w:tcPr>
            <w:tcW w:w="1249" w:type="pct"/>
            <w:shd w:val="clear" w:color="auto" w:fill="auto"/>
            <w:noWrap/>
            <w:vAlign w:val="bottom"/>
          </w:tcPr>
          <w:p w14:paraId="2FA7B298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03" w:type="pct"/>
            <w:shd w:val="clear" w:color="auto" w:fill="auto"/>
            <w:vAlign w:val="bottom"/>
          </w:tcPr>
          <w:p w14:paraId="4F7B2C7D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61" w:type="pct"/>
            <w:shd w:val="clear" w:color="auto" w:fill="auto"/>
            <w:vAlign w:val="bottom"/>
          </w:tcPr>
          <w:p w14:paraId="436684E3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13" w:type="pct"/>
            <w:shd w:val="clear" w:color="auto" w:fill="auto"/>
            <w:vAlign w:val="bottom"/>
          </w:tcPr>
          <w:p w14:paraId="4F04CB43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93" w:type="pct"/>
            <w:shd w:val="clear" w:color="auto" w:fill="auto"/>
            <w:vAlign w:val="bottom"/>
          </w:tcPr>
          <w:p w14:paraId="05F6982B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682" w:type="pct"/>
            <w:shd w:val="clear" w:color="auto" w:fill="auto"/>
            <w:vAlign w:val="bottom"/>
          </w:tcPr>
          <w:p w14:paraId="60386064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0CD6" w:rsidRPr="00313F58" w14:paraId="2C3410CB" w14:textId="77777777" w:rsidTr="00070CD6">
        <w:trPr>
          <w:trHeight w:val="317"/>
        </w:trPr>
        <w:tc>
          <w:tcPr>
            <w:tcW w:w="1249" w:type="pct"/>
            <w:shd w:val="clear" w:color="auto" w:fill="auto"/>
            <w:noWrap/>
            <w:vAlign w:val="bottom"/>
          </w:tcPr>
          <w:p w14:paraId="5D192B28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03" w:type="pct"/>
            <w:shd w:val="clear" w:color="auto" w:fill="auto"/>
            <w:vAlign w:val="bottom"/>
          </w:tcPr>
          <w:p w14:paraId="299986F5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61" w:type="pct"/>
            <w:shd w:val="clear" w:color="auto" w:fill="auto"/>
            <w:vAlign w:val="bottom"/>
          </w:tcPr>
          <w:p w14:paraId="01DB2E4A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13" w:type="pct"/>
            <w:shd w:val="clear" w:color="auto" w:fill="auto"/>
            <w:vAlign w:val="bottom"/>
          </w:tcPr>
          <w:p w14:paraId="508B72B9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93" w:type="pct"/>
            <w:shd w:val="clear" w:color="auto" w:fill="auto"/>
            <w:vAlign w:val="bottom"/>
          </w:tcPr>
          <w:p w14:paraId="10BCF2A3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682" w:type="pct"/>
            <w:shd w:val="clear" w:color="auto" w:fill="auto"/>
            <w:vAlign w:val="bottom"/>
          </w:tcPr>
          <w:p w14:paraId="3BB51003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0CD6" w:rsidRPr="00313F58" w14:paraId="5C3D4D44" w14:textId="77777777" w:rsidTr="00070CD6">
        <w:trPr>
          <w:trHeight w:val="317"/>
        </w:trPr>
        <w:tc>
          <w:tcPr>
            <w:tcW w:w="1249" w:type="pct"/>
            <w:shd w:val="clear" w:color="auto" w:fill="auto"/>
            <w:noWrap/>
            <w:vAlign w:val="bottom"/>
          </w:tcPr>
          <w:p w14:paraId="2AD131CB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03" w:type="pct"/>
            <w:shd w:val="clear" w:color="auto" w:fill="auto"/>
            <w:vAlign w:val="bottom"/>
          </w:tcPr>
          <w:p w14:paraId="36700998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61" w:type="pct"/>
            <w:shd w:val="clear" w:color="auto" w:fill="auto"/>
            <w:vAlign w:val="bottom"/>
          </w:tcPr>
          <w:p w14:paraId="032CE5B0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13" w:type="pct"/>
            <w:shd w:val="clear" w:color="auto" w:fill="auto"/>
            <w:vAlign w:val="bottom"/>
          </w:tcPr>
          <w:p w14:paraId="6C743FC4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93" w:type="pct"/>
            <w:shd w:val="clear" w:color="auto" w:fill="auto"/>
            <w:vAlign w:val="bottom"/>
          </w:tcPr>
          <w:p w14:paraId="42BF3033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682" w:type="pct"/>
            <w:shd w:val="clear" w:color="auto" w:fill="auto"/>
            <w:vAlign w:val="bottom"/>
          </w:tcPr>
          <w:p w14:paraId="3BA8F7F5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0CD6" w:rsidRPr="00313F58" w14:paraId="2BB6EB62" w14:textId="77777777" w:rsidTr="00070CD6">
        <w:trPr>
          <w:trHeight w:val="317"/>
        </w:trPr>
        <w:tc>
          <w:tcPr>
            <w:tcW w:w="1249" w:type="pct"/>
            <w:shd w:val="clear" w:color="auto" w:fill="auto"/>
            <w:noWrap/>
            <w:vAlign w:val="bottom"/>
          </w:tcPr>
          <w:p w14:paraId="20584EAC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03" w:type="pct"/>
            <w:shd w:val="clear" w:color="auto" w:fill="auto"/>
            <w:vAlign w:val="bottom"/>
          </w:tcPr>
          <w:p w14:paraId="76CEEC5B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61" w:type="pct"/>
            <w:shd w:val="clear" w:color="auto" w:fill="auto"/>
            <w:vAlign w:val="bottom"/>
          </w:tcPr>
          <w:p w14:paraId="7B4E5105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13" w:type="pct"/>
            <w:shd w:val="clear" w:color="auto" w:fill="auto"/>
            <w:vAlign w:val="bottom"/>
          </w:tcPr>
          <w:p w14:paraId="068737AA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93" w:type="pct"/>
            <w:shd w:val="clear" w:color="auto" w:fill="auto"/>
            <w:vAlign w:val="bottom"/>
          </w:tcPr>
          <w:p w14:paraId="0C6F1834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682" w:type="pct"/>
            <w:shd w:val="clear" w:color="auto" w:fill="auto"/>
            <w:vAlign w:val="bottom"/>
          </w:tcPr>
          <w:p w14:paraId="1D003326" w14:textId="77777777" w:rsidR="00070CD6" w:rsidRPr="00313F58" w:rsidRDefault="00070CD6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5AEF24E4" w14:textId="77777777" w:rsidR="001368C7" w:rsidRDefault="001368C7" w:rsidP="00272AA5">
      <w:pPr>
        <w:spacing w:after="0" w:line="240" w:lineRule="auto"/>
        <w:ind w:left="928"/>
        <w:rPr>
          <w:lang w:val="sr-Cyrl-R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1368C7" w:rsidRPr="00313F58" w14:paraId="474C5139" w14:textId="77777777" w:rsidTr="00807A5D">
        <w:trPr>
          <w:trHeight w:val="312"/>
        </w:trPr>
        <w:tc>
          <w:tcPr>
            <w:tcW w:w="5000" w:type="pct"/>
            <w:shd w:val="clear" w:color="000000" w:fill="990033"/>
            <w:vAlign w:val="center"/>
            <w:hideMark/>
          </w:tcPr>
          <w:p w14:paraId="236726E8" w14:textId="58D2ACB1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2.6. </w:t>
            </w:r>
            <w:r w:rsidR="00C05081" w:rsidRPr="00C05081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НАПРЕЂЕЊЕ РАДА И ОРГАНИЗАЦИЈЕ УСТАНОВЕ</w:t>
            </w:r>
          </w:p>
        </w:tc>
      </w:tr>
      <w:tr w:rsidR="001368C7" w:rsidRPr="00313F58" w14:paraId="5E0AD577" w14:textId="77777777" w:rsidTr="00807A5D">
        <w:trPr>
          <w:trHeight w:val="1229"/>
        </w:trPr>
        <w:tc>
          <w:tcPr>
            <w:tcW w:w="5000" w:type="pct"/>
            <w:shd w:val="clear" w:color="auto" w:fill="auto"/>
            <w:noWrap/>
            <w:vAlign w:val="bottom"/>
            <w:hideMark/>
          </w:tcPr>
          <w:p w14:paraId="55D4C15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5F8A0302" w14:textId="77777777" w:rsidR="00807A5D" w:rsidRPr="00313F58" w:rsidRDefault="00807A5D" w:rsidP="00272AA5">
      <w:pPr>
        <w:spacing w:after="0" w:line="240" w:lineRule="auto"/>
        <w:ind w:left="928"/>
        <w:rPr>
          <w:lang w:val="sr-Cyrl-RS"/>
        </w:rPr>
      </w:pPr>
    </w:p>
    <w:tbl>
      <w:tblPr>
        <w:tblW w:w="5005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"/>
        <w:gridCol w:w="914"/>
        <w:gridCol w:w="914"/>
        <w:gridCol w:w="914"/>
        <w:gridCol w:w="913"/>
        <w:gridCol w:w="913"/>
        <w:gridCol w:w="913"/>
        <w:gridCol w:w="913"/>
        <w:gridCol w:w="913"/>
        <w:gridCol w:w="915"/>
        <w:gridCol w:w="223"/>
      </w:tblGrid>
      <w:tr w:rsidR="001368C7" w:rsidRPr="00313F58" w14:paraId="532CFE4A" w14:textId="77777777" w:rsidTr="00E40A5C">
        <w:trPr>
          <w:trHeight w:val="458"/>
        </w:trPr>
        <w:tc>
          <w:tcPr>
            <w:tcW w:w="5000" w:type="pct"/>
            <w:gridSpan w:val="11"/>
            <w:vMerge w:val="restart"/>
            <w:shd w:val="clear" w:color="auto" w:fill="990033"/>
            <w:noWrap/>
            <w:vAlign w:val="center"/>
            <w:hideMark/>
          </w:tcPr>
          <w:p w14:paraId="450B078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t>3. ПЛАН ЉУДСКИХ РЕСУРСА</w:t>
            </w:r>
          </w:p>
        </w:tc>
      </w:tr>
      <w:tr w:rsidR="00B95D14" w:rsidRPr="00313F58" w14:paraId="6DD5AA80" w14:textId="77777777" w:rsidTr="00E40A5C">
        <w:trPr>
          <w:trHeight w:val="531"/>
        </w:trPr>
        <w:tc>
          <w:tcPr>
            <w:tcW w:w="5000" w:type="pct"/>
            <w:gridSpan w:val="11"/>
            <w:vMerge/>
            <w:shd w:val="clear" w:color="auto" w:fill="990033"/>
            <w:vAlign w:val="center"/>
            <w:hideMark/>
          </w:tcPr>
          <w:p w14:paraId="00244FD4" w14:textId="77777777" w:rsidR="00B95D14" w:rsidRPr="00313F58" w:rsidRDefault="00B95D14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</w:tr>
      <w:tr w:rsidR="001368C7" w:rsidRPr="00313F58" w14:paraId="7BCF643A" w14:textId="77777777" w:rsidTr="00E40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AD78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ACA9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A71A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5C32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C28D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8E95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BE7B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5847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898E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EF2E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9" w:type="pct"/>
            <w:vAlign w:val="center"/>
            <w:hideMark/>
          </w:tcPr>
          <w:p w14:paraId="3309034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15BAA4B4" w14:textId="77777777" w:rsidTr="00E40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2"/>
        </w:trPr>
        <w:tc>
          <w:tcPr>
            <w:tcW w:w="4995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vAlign w:val="center"/>
            <w:hideMark/>
          </w:tcPr>
          <w:p w14:paraId="5E44F011" w14:textId="434A1C59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3.1. </w:t>
            </w:r>
            <w:r w:rsidR="00252C8A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ПОЛИТИКА ЉУДСКИХ РЕСУРСА </w:t>
            </w:r>
          </w:p>
        </w:tc>
      </w:tr>
      <w:tr w:rsidR="001368C7" w:rsidRPr="00313F58" w14:paraId="14FA5C96" w14:textId="77777777" w:rsidTr="00E40A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539"/>
        </w:trPr>
        <w:tc>
          <w:tcPr>
            <w:tcW w:w="4995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D4FC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63BEB16B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815"/>
        <w:gridCol w:w="1487"/>
        <w:gridCol w:w="1494"/>
        <w:gridCol w:w="1496"/>
        <w:gridCol w:w="2029"/>
        <w:gridCol w:w="2029"/>
      </w:tblGrid>
      <w:tr w:rsidR="001368C7" w:rsidRPr="00313F58" w14:paraId="6A47005E" w14:textId="77777777" w:rsidTr="00E40A5C">
        <w:trPr>
          <w:trHeight w:val="312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vAlign w:val="center"/>
            <w:hideMark/>
          </w:tcPr>
          <w:p w14:paraId="25A9484A" w14:textId="49085955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3.2. </w:t>
            </w:r>
            <w:r w:rsidR="00252C8A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ПЛАНИРАЊЕ ПОТРЕБА ЗА ЉУДСКИМ РЕСУРСИМА </w:t>
            </w:r>
          </w:p>
        </w:tc>
      </w:tr>
      <w:tr w:rsidR="001368C7" w:rsidRPr="00313F58" w14:paraId="34FFC393" w14:textId="77777777" w:rsidTr="0045205B">
        <w:trPr>
          <w:trHeight w:val="312"/>
        </w:trPr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E60CE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7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8A1CA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7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7A6D50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C081CF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40C3A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9FD01D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</w:tr>
      <w:tr w:rsidR="001368C7" w:rsidRPr="00313F58" w14:paraId="0F2BA881" w14:textId="77777777" w:rsidTr="00252C8A">
        <w:trPr>
          <w:trHeight w:val="312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  <w:hideMark/>
          </w:tcPr>
          <w:p w14:paraId="52FEAC7A" w14:textId="2AA404DE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 xml:space="preserve">3.2.1. </w:t>
            </w:r>
            <w:r w:rsidR="00252C8A"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АНАЛИЗА ПОСТОЈЕЋЕГ СТАЊА И ПЛАНИРАЊЕ ПОТРЕБА</w:t>
            </w:r>
          </w:p>
        </w:tc>
      </w:tr>
      <w:tr w:rsidR="001368C7" w:rsidRPr="00313F58" w14:paraId="2A460529" w14:textId="77777777" w:rsidTr="0045205B">
        <w:trPr>
          <w:trHeight w:val="288"/>
        </w:trPr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C0AB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7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414F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5966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7061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18E0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35F9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5C52204D" w14:textId="77777777" w:rsidTr="00252C8A">
        <w:trPr>
          <w:trHeight w:val="312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  <w:hideMark/>
          </w:tcPr>
          <w:p w14:paraId="5B40B44F" w14:textId="634D74B5" w:rsidR="001368C7" w:rsidRPr="00252C8A" w:rsidRDefault="00252C8A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 xml:space="preserve">КВАЛИФИКАЦИОНА СТРУКТУРА </w:t>
            </w:r>
          </w:p>
        </w:tc>
      </w:tr>
      <w:tr w:rsidR="001368C7" w:rsidRPr="00313F58" w14:paraId="02F15914" w14:textId="77777777" w:rsidTr="00252C8A">
        <w:trPr>
          <w:trHeight w:val="399"/>
        </w:trPr>
        <w:tc>
          <w:tcPr>
            <w:tcW w:w="43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5AE0F80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Редни број</w:t>
            </w:r>
          </w:p>
        </w:tc>
        <w:tc>
          <w:tcPr>
            <w:tcW w:w="79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1958010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пис</w:t>
            </w:r>
          </w:p>
        </w:tc>
        <w:tc>
          <w:tcPr>
            <w:tcW w:w="15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F5EA222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Запослени</w:t>
            </w:r>
          </w:p>
        </w:tc>
        <w:tc>
          <w:tcPr>
            <w:tcW w:w="21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C7EAE4B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дзорни одбор/Управни одбор</w:t>
            </w:r>
          </w:p>
        </w:tc>
      </w:tr>
      <w:tr w:rsidR="001368C7" w:rsidRPr="00313F58" w14:paraId="7C33BB30" w14:textId="77777777" w:rsidTr="00252C8A">
        <w:trPr>
          <w:trHeight w:val="852"/>
        </w:trPr>
        <w:tc>
          <w:tcPr>
            <w:tcW w:w="43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FF301F8" w14:textId="77777777" w:rsidR="001368C7" w:rsidRPr="00252C8A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79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89F7FA8" w14:textId="77777777" w:rsidR="001368C7" w:rsidRPr="00252C8A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9F1247B" w14:textId="109BBA1B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на почетку периода на дан 01.01.202</w:t>
            </w:r>
            <w:r w:rsidR="00252C8A"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3112B00" w14:textId="37C490AC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ланиран број на крају периода на дан 31.12.202</w:t>
            </w:r>
            <w:r w:rsidR="00252C8A"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4AB47D6" w14:textId="096FC9E2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на почетку периода на дан 01.01.202</w:t>
            </w:r>
            <w:r w:rsidR="00252C8A"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9EFB65B" w14:textId="4B8F7F82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ланиран број на крају периода на дан 31.12.202</w:t>
            </w:r>
            <w:r w:rsidR="00252C8A"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</w:tr>
      <w:tr w:rsidR="001368C7" w:rsidRPr="00313F58" w14:paraId="4C332B3C" w14:textId="77777777" w:rsidTr="00252C8A">
        <w:trPr>
          <w:trHeight w:val="552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7A123A3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BE10027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Доктор наука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FAD2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1F0C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FE7A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5C85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02937A7F" w14:textId="77777777" w:rsidTr="00252C8A">
        <w:trPr>
          <w:trHeight w:val="744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20E8C23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32317C5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Мастер/ Магистар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53C07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0BCEF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031A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E800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12B214BC" w14:textId="77777777" w:rsidTr="00252C8A">
        <w:trPr>
          <w:trHeight w:val="339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ECF12B4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90D88EB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ВСС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A5DC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CCD9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9324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B1F7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63703809" w14:textId="77777777" w:rsidTr="00252C8A">
        <w:trPr>
          <w:trHeight w:val="339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4D22C3D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DF805FD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ВС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A8EF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C056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73E0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403B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0A9BDDAD" w14:textId="77777777" w:rsidTr="00252C8A">
        <w:trPr>
          <w:trHeight w:val="339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3228AF5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F39C31A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ВКВ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E9E1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332B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E75D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AC81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47CE6FE6" w14:textId="77777777" w:rsidTr="00252C8A">
        <w:trPr>
          <w:trHeight w:val="339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893E0DC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6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C26156F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ССС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1486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33B5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71FC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A626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53E4107C" w14:textId="77777777" w:rsidTr="00252C8A">
        <w:trPr>
          <w:trHeight w:val="339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5A799E7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7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9C81A79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КВ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C487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57D2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0608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2BB9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79271D12" w14:textId="77777777" w:rsidTr="00252C8A">
        <w:trPr>
          <w:trHeight w:val="339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F594374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8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E7DB43F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К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8BF8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7CA4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7B66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E22B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008F74E1" w14:textId="77777777" w:rsidTr="00252C8A">
        <w:trPr>
          <w:trHeight w:val="339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C934422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9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8A9AB49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К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CEEC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036C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27A3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8390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522D7527" w14:textId="77777777" w:rsidTr="0045205B">
        <w:trPr>
          <w:trHeight w:val="339"/>
        </w:trPr>
        <w:tc>
          <w:tcPr>
            <w:tcW w:w="12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vAlign w:val="center"/>
            <w:hideMark/>
          </w:tcPr>
          <w:p w14:paraId="1A83887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УКУПНО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3174E4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0236B6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19DC099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296992B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</w:t>
            </w:r>
          </w:p>
        </w:tc>
      </w:tr>
      <w:tr w:rsidR="001368C7" w:rsidRPr="00313F58" w14:paraId="67F834D6" w14:textId="77777777" w:rsidTr="0045205B">
        <w:trPr>
          <w:trHeight w:val="399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445B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4451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A7C1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81D5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A13B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3BC3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56C59D4F" w14:textId="77777777" w:rsidTr="00252C8A">
        <w:trPr>
          <w:trHeight w:val="372"/>
        </w:trPr>
        <w:tc>
          <w:tcPr>
            <w:tcW w:w="5000" w:type="pct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7CAAC" w:themeFill="accent2" w:themeFillTint="66"/>
            <w:vAlign w:val="center"/>
            <w:hideMark/>
          </w:tcPr>
          <w:p w14:paraId="380FF20D" w14:textId="16A60019" w:rsidR="001368C7" w:rsidRPr="00252C8A" w:rsidRDefault="00252C8A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СТАРОСНА СТРУКТУРА ЗАПОСЛЕНИХ</w:t>
            </w:r>
          </w:p>
        </w:tc>
      </w:tr>
      <w:tr w:rsidR="001368C7" w:rsidRPr="00313F58" w14:paraId="3BB9A4D9" w14:textId="77777777" w:rsidTr="00252C8A">
        <w:trPr>
          <w:trHeight w:val="540"/>
        </w:trPr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630CF90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Редни број</w:t>
            </w:r>
          </w:p>
        </w:tc>
        <w:tc>
          <w:tcPr>
            <w:tcW w:w="7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997CEC8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пис</w:t>
            </w:r>
          </w:p>
        </w:tc>
        <w:tc>
          <w:tcPr>
            <w:tcW w:w="15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FE4B814" w14:textId="5095E042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на почетку периода на дан 01.01.202</w:t>
            </w:r>
            <w:r w:rsid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.  </w:t>
            </w:r>
          </w:p>
        </w:tc>
        <w:tc>
          <w:tcPr>
            <w:tcW w:w="21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476C6E8" w14:textId="5DE2F419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ланиран број на крају периода на дан 31.12.202</w:t>
            </w:r>
            <w:r w:rsid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</w:tr>
      <w:tr w:rsidR="001368C7" w:rsidRPr="00313F58" w14:paraId="5AEDB0D4" w14:textId="77777777" w:rsidTr="00252C8A">
        <w:trPr>
          <w:trHeight w:val="339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BF5E841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3DBF423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До 30 година </w:t>
            </w:r>
          </w:p>
        </w:tc>
        <w:tc>
          <w:tcPr>
            <w:tcW w:w="15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1931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1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5CCC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3BE4C083" w14:textId="77777777" w:rsidTr="00252C8A">
        <w:trPr>
          <w:trHeight w:val="339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BA59A3E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B1B2593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Од 30,1 до 40  </w:t>
            </w:r>
          </w:p>
        </w:tc>
        <w:tc>
          <w:tcPr>
            <w:tcW w:w="15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D455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1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A7C7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06DD659C" w14:textId="77777777" w:rsidTr="00252C8A">
        <w:trPr>
          <w:trHeight w:val="339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1BA23AD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CF785A0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Од 40,1 до 50 </w:t>
            </w:r>
          </w:p>
        </w:tc>
        <w:tc>
          <w:tcPr>
            <w:tcW w:w="15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E4CE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1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9047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0BF864BE" w14:textId="77777777" w:rsidTr="00252C8A">
        <w:trPr>
          <w:trHeight w:val="339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68FC871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5098ECA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Од 50,1 до 60 </w:t>
            </w:r>
          </w:p>
        </w:tc>
        <w:tc>
          <w:tcPr>
            <w:tcW w:w="15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7990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1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74E0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7A6E66BC" w14:textId="77777777" w:rsidTr="00252C8A">
        <w:trPr>
          <w:trHeight w:val="339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33D8179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99CDE7D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Преко 60,1 </w:t>
            </w:r>
          </w:p>
        </w:tc>
        <w:tc>
          <w:tcPr>
            <w:tcW w:w="15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051F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1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4D0E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14720FE0" w14:textId="77777777" w:rsidTr="0045205B">
        <w:trPr>
          <w:trHeight w:val="339"/>
        </w:trPr>
        <w:tc>
          <w:tcPr>
            <w:tcW w:w="12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vAlign w:val="center"/>
            <w:hideMark/>
          </w:tcPr>
          <w:p w14:paraId="78682511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</w:t>
            </w:r>
          </w:p>
        </w:tc>
        <w:tc>
          <w:tcPr>
            <w:tcW w:w="15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76933C"/>
            <w:noWrap/>
            <w:vAlign w:val="center"/>
            <w:hideMark/>
          </w:tcPr>
          <w:p w14:paraId="4E62F73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</w:t>
            </w:r>
          </w:p>
        </w:tc>
        <w:tc>
          <w:tcPr>
            <w:tcW w:w="21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5B38E9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</w:t>
            </w:r>
          </w:p>
        </w:tc>
      </w:tr>
      <w:tr w:rsidR="001368C7" w:rsidRPr="00313F58" w14:paraId="0C880CB4" w14:textId="77777777" w:rsidTr="0045205B">
        <w:trPr>
          <w:trHeight w:val="339"/>
        </w:trPr>
        <w:tc>
          <w:tcPr>
            <w:tcW w:w="12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vAlign w:val="center"/>
            <w:hideMark/>
          </w:tcPr>
          <w:p w14:paraId="76D7AFC1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росечна старост</w:t>
            </w:r>
          </w:p>
        </w:tc>
        <w:tc>
          <w:tcPr>
            <w:tcW w:w="15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76933C"/>
            <w:noWrap/>
            <w:vAlign w:val="center"/>
            <w:hideMark/>
          </w:tcPr>
          <w:p w14:paraId="4B7E85D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21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FE12CF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</w:tr>
      <w:tr w:rsidR="001368C7" w:rsidRPr="00313F58" w14:paraId="0521E030" w14:textId="77777777" w:rsidTr="0045205B">
        <w:trPr>
          <w:trHeight w:val="399"/>
        </w:trPr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A82852" w14:textId="77777777" w:rsidR="001368C7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  <w:p w14:paraId="3A931003" w14:textId="77777777" w:rsidR="00252C8A" w:rsidRDefault="00252C8A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  <w:p w14:paraId="69B41B33" w14:textId="77777777" w:rsidR="00252C8A" w:rsidRDefault="00252C8A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  <w:p w14:paraId="19031087" w14:textId="77777777" w:rsidR="00252C8A" w:rsidRDefault="00252C8A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  <w:p w14:paraId="323DA7FC" w14:textId="77777777" w:rsidR="00252C8A" w:rsidRDefault="00252C8A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  <w:p w14:paraId="5A5C159A" w14:textId="77777777" w:rsidR="00252C8A" w:rsidRPr="00313F58" w:rsidRDefault="00252C8A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</w:tc>
        <w:tc>
          <w:tcPr>
            <w:tcW w:w="7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B5A856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7BA97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E1A6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7E2A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FA0A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E4641AD" w14:textId="77777777" w:rsidTr="00252C8A">
        <w:trPr>
          <w:trHeight w:val="456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  <w:hideMark/>
          </w:tcPr>
          <w:p w14:paraId="7FA23E8A" w14:textId="402DA902" w:rsidR="001368C7" w:rsidRPr="00252C8A" w:rsidRDefault="00252C8A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СТРУКТУРА ПО ПОЛУ</w:t>
            </w:r>
          </w:p>
        </w:tc>
      </w:tr>
      <w:tr w:rsidR="001368C7" w:rsidRPr="00313F58" w14:paraId="68F8ED56" w14:textId="77777777" w:rsidTr="00252C8A">
        <w:trPr>
          <w:trHeight w:val="399"/>
        </w:trPr>
        <w:tc>
          <w:tcPr>
            <w:tcW w:w="43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85241F8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lastRenderedPageBreak/>
              <w:t>Редни број</w:t>
            </w:r>
          </w:p>
        </w:tc>
        <w:tc>
          <w:tcPr>
            <w:tcW w:w="79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6B9A2CE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пис</w:t>
            </w:r>
          </w:p>
        </w:tc>
        <w:tc>
          <w:tcPr>
            <w:tcW w:w="15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AA79F43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Запослени</w:t>
            </w:r>
          </w:p>
        </w:tc>
        <w:tc>
          <w:tcPr>
            <w:tcW w:w="21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B95B2CA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дзорни одбор/Управни одбор</w:t>
            </w:r>
          </w:p>
        </w:tc>
      </w:tr>
      <w:tr w:rsidR="001368C7" w:rsidRPr="00313F58" w14:paraId="48899B2C" w14:textId="77777777" w:rsidTr="00252C8A">
        <w:trPr>
          <w:trHeight w:val="1044"/>
        </w:trPr>
        <w:tc>
          <w:tcPr>
            <w:tcW w:w="43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0B5E31F" w14:textId="77777777" w:rsidR="001368C7" w:rsidRPr="00252C8A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79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CD6DECC" w14:textId="77777777" w:rsidR="001368C7" w:rsidRPr="00252C8A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A2E1D56" w14:textId="335EBD04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на почетку периода на дан 01.01.202</w:t>
            </w:r>
            <w:r w:rsid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628554C" w14:textId="37C47D3F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ланиран број на крају периода на дан 31.12.202</w:t>
            </w:r>
            <w:r w:rsid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45CEB0C" w14:textId="5D59BD6A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на почетку периода на дан 01.01.202</w:t>
            </w:r>
            <w:r w:rsid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BB20C2C" w14:textId="4914861F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ланиран број на крају периода на дан 31.12.202</w:t>
            </w:r>
            <w:r w:rsid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</w:tr>
      <w:tr w:rsidR="001368C7" w:rsidRPr="00313F58" w14:paraId="52DD8CB3" w14:textId="77777777" w:rsidTr="00252C8A">
        <w:trPr>
          <w:trHeight w:val="339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212C0BF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4795075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Мушки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04FA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C878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7C89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7297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3A8B1699" w14:textId="77777777" w:rsidTr="00252C8A">
        <w:trPr>
          <w:trHeight w:val="339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86B85CC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FF8A39F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Женски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9F3A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57FA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DDFD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FFB5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48F38DA7" w14:textId="77777777" w:rsidTr="0045205B">
        <w:trPr>
          <w:trHeight w:val="339"/>
        </w:trPr>
        <w:tc>
          <w:tcPr>
            <w:tcW w:w="12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vAlign w:val="center"/>
            <w:hideMark/>
          </w:tcPr>
          <w:p w14:paraId="04EEB012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3E556C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203E67D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15222CE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B222BB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</w:t>
            </w:r>
          </w:p>
        </w:tc>
      </w:tr>
      <w:tr w:rsidR="001368C7" w:rsidRPr="00313F58" w14:paraId="5711FB1A" w14:textId="77777777" w:rsidTr="0045205B">
        <w:trPr>
          <w:trHeight w:val="339"/>
        </w:trPr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8E23C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</w:tc>
        <w:tc>
          <w:tcPr>
            <w:tcW w:w="7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FF302E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838F8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E36E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DB16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AD88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54DD393A" w14:textId="77777777" w:rsidTr="00252C8A">
        <w:trPr>
          <w:trHeight w:val="336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7CAAC" w:themeFill="accent2" w:themeFillTint="66"/>
            <w:vAlign w:val="center"/>
            <w:hideMark/>
          </w:tcPr>
          <w:p w14:paraId="67DAEDAF" w14:textId="013E9FB2" w:rsidR="001368C7" w:rsidRPr="00252C8A" w:rsidRDefault="00252C8A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СТРУКТУРА ПО ВРСТИ АНГАЖОВАЊА</w:t>
            </w:r>
          </w:p>
        </w:tc>
      </w:tr>
      <w:tr w:rsidR="001368C7" w:rsidRPr="00313F58" w14:paraId="05741357" w14:textId="77777777" w:rsidTr="00252C8A">
        <w:trPr>
          <w:trHeight w:val="600"/>
        </w:trPr>
        <w:tc>
          <w:tcPr>
            <w:tcW w:w="43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5E93A11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Редни број</w:t>
            </w:r>
          </w:p>
        </w:tc>
        <w:tc>
          <w:tcPr>
            <w:tcW w:w="7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F656968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пис</w:t>
            </w:r>
          </w:p>
        </w:tc>
        <w:tc>
          <w:tcPr>
            <w:tcW w:w="376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0897C59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Запослени</w:t>
            </w:r>
          </w:p>
        </w:tc>
      </w:tr>
      <w:tr w:rsidR="001368C7" w:rsidRPr="00313F58" w14:paraId="365E699A" w14:textId="77777777" w:rsidTr="00252C8A">
        <w:trPr>
          <w:trHeight w:val="600"/>
        </w:trPr>
        <w:tc>
          <w:tcPr>
            <w:tcW w:w="43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1169C23" w14:textId="77777777" w:rsidR="001368C7" w:rsidRPr="00252C8A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7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B70D902" w14:textId="77777777" w:rsidR="001368C7" w:rsidRPr="00252C8A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15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34209F3" w14:textId="059C3DEB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на почетку периода на дан 01.01.202</w:t>
            </w:r>
            <w:r w:rsid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.  </w:t>
            </w:r>
          </w:p>
        </w:tc>
        <w:tc>
          <w:tcPr>
            <w:tcW w:w="21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784A297" w14:textId="5B70C43A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ланиран број на крају периода на дан 31.12.202</w:t>
            </w:r>
            <w:r w:rsid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</w:tr>
      <w:tr w:rsidR="001368C7" w:rsidRPr="00313F58" w14:paraId="3093AF6E" w14:textId="77777777" w:rsidTr="00252C8A">
        <w:trPr>
          <w:trHeight w:val="613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F05FE67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3FD9DDF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еодређено време</w:t>
            </w:r>
          </w:p>
        </w:tc>
        <w:tc>
          <w:tcPr>
            <w:tcW w:w="15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E2F6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1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E6A5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3C169782" w14:textId="77777777" w:rsidTr="00252C8A">
        <w:trPr>
          <w:trHeight w:val="551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CBDDE89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B0F03DE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дређено време</w:t>
            </w:r>
          </w:p>
        </w:tc>
        <w:tc>
          <w:tcPr>
            <w:tcW w:w="15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403C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1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303D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58014BA4" w14:textId="77777777" w:rsidTr="00252C8A">
        <w:trPr>
          <w:trHeight w:val="573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9BF389B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7EB7F1B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приправника</w:t>
            </w:r>
          </w:p>
        </w:tc>
        <w:tc>
          <w:tcPr>
            <w:tcW w:w="15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077FEC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1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6752B0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135EF32D" w14:textId="77777777" w:rsidTr="00252C8A">
        <w:trPr>
          <w:trHeight w:val="553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4BFBC14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A9F1B84" w14:textId="77777777" w:rsidR="001368C7" w:rsidRPr="00252C8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52C8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волонтера</w:t>
            </w:r>
          </w:p>
        </w:tc>
        <w:tc>
          <w:tcPr>
            <w:tcW w:w="15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4EF5F0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1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E1DAC1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06C9F355" w14:textId="77777777" w:rsidTr="0045205B">
        <w:trPr>
          <w:trHeight w:val="330"/>
        </w:trPr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A3C78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7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9AEF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A841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B178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2DC2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4A7E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2D53C67" w14:textId="77777777" w:rsidTr="00A852BA">
        <w:trPr>
          <w:trHeight w:val="396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  <w:hideMark/>
          </w:tcPr>
          <w:p w14:paraId="0C88B004" w14:textId="49EAD62B" w:rsidR="001368C7" w:rsidRPr="00A852BA" w:rsidRDefault="00A852BA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СТРУКТУРА ПО РАДНОМ СТАЖУ</w:t>
            </w:r>
          </w:p>
        </w:tc>
      </w:tr>
      <w:tr w:rsidR="001368C7" w:rsidRPr="00313F58" w14:paraId="140F0B3E" w14:textId="77777777" w:rsidTr="00A852BA">
        <w:trPr>
          <w:trHeight w:val="399"/>
        </w:trPr>
        <w:tc>
          <w:tcPr>
            <w:tcW w:w="43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97B2909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Редни број</w:t>
            </w:r>
          </w:p>
        </w:tc>
        <w:tc>
          <w:tcPr>
            <w:tcW w:w="79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4E23496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пис</w:t>
            </w:r>
          </w:p>
        </w:tc>
        <w:tc>
          <w:tcPr>
            <w:tcW w:w="15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5080AC6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Укупан радни стаж запослених</w:t>
            </w:r>
          </w:p>
        </w:tc>
        <w:tc>
          <w:tcPr>
            <w:tcW w:w="21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092352E" w14:textId="11DFDBDF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Остварен стаж у </w:t>
            </w:r>
            <w:r w:rsid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установи/организацији</w:t>
            </w:r>
          </w:p>
        </w:tc>
      </w:tr>
      <w:tr w:rsidR="001368C7" w:rsidRPr="00313F58" w14:paraId="391506FA" w14:textId="77777777" w:rsidTr="00A852BA">
        <w:trPr>
          <w:trHeight w:val="900"/>
        </w:trPr>
        <w:tc>
          <w:tcPr>
            <w:tcW w:w="43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02F01B9" w14:textId="77777777" w:rsidR="001368C7" w:rsidRPr="00A852BA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79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661D286" w14:textId="77777777" w:rsidR="001368C7" w:rsidRPr="00A852BA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1D640FD" w14:textId="7CE46E3F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на почетку периода на дан 01.01.202</w:t>
            </w:r>
            <w:r w:rsid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387E961" w14:textId="0E0F0936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ланиран број на крају периода на дан 31.12.202</w:t>
            </w:r>
            <w:r w:rsid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010DBF3" w14:textId="6316502C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на почетку периода на дан 01.01.202</w:t>
            </w:r>
            <w:r w:rsid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1D2A51C" w14:textId="4C7CEBF5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ланиран број на крају периода на дан 31.12.202</w:t>
            </w:r>
            <w:r w:rsid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</w:tr>
      <w:tr w:rsidR="001368C7" w:rsidRPr="00313F58" w14:paraId="0BA3612B" w14:textId="77777777" w:rsidTr="00A852BA">
        <w:trPr>
          <w:trHeight w:val="588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6B97C8F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4EC6EB0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До 5 година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F2FC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8B6F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FFB1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1A27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7E2A101C" w14:textId="77777777" w:rsidTr="00A852BA">
        <w:trPr>
          <w:trHeight w:val="504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5D3543D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75362AD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 до 10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D81B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6B89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3D0D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FC87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56F32DB9" w14:textId="77777777" w:rsidTr="00A852BA">
        <w:trPr>
          <w:trHeight w:val="576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EB8F9B0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94F948E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10 до 15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2C73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1EC6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6768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D9D2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1D512BB7" w14:textId="77777777" w:rsidTr="00A852BA">
        <w:trPr>
          <w:trHeight w:val="552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A2DE766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E13220C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15 до 20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E191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4CB4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6AF9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C17F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26F91F0F" w14:textId="77777777" w:rsidTr="00A852BA">
        <w:trPr>
          <w:trHeight w:val="636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E06C70C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50F00B5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 до 25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B086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F345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8837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74D9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240F6C26" w14:textId="77777777" w:rsidTr="00A852BA">
        <w:trPr>
          <w:trHeight w:val="588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E293D91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6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F2BC994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5 до 30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10DC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B65E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17FD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195D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11B3B367" w14:textId="77777777" w:rsidTr="00A852BA">
        <w:trPr>
          <w:trHeight w:val="588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EB4A300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7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2DE35DA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 до 35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4D9F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AB69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C95B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8E19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0CEEC4ED" w14:textId="77777777" w:rsidTr="00A852BA">
        <w:trPr>
          <w:trHeight w:val="660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5F643D2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lastRenderedPageBreak/>
              <w:t>8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3949B1E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реко 35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FA0D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A5B3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ABB5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157B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361B2ECA" w14:textId="77777777" w:rsidTr="0045205B">
        <w:trPr>
          <w:trHeight w:val="648"/>
        </w:trPr>
        <w:tc>
          <w:tcPr>
            <w:tcW w:w="12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vAlign w:val="center"/>
            <w:hideMark/>
          </w:tcPr>
          <w:p w14:paraId="3F05697A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DAC3BB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637AF55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F2367C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C51B86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</w:tr>
    </w:tbl>
    <w:p w14:paraId="4BDED526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816"/>
        <w:gridCol w:w="3176"/>
        <w:gridCol w:w="2678"/>
        <w:gridCol w:w="2680"/>
      </w:tblGrid>
      <w:tr w:rsidR="001368C7" w:rsidRPr="00313F58" w14:paraId="2F75A1BD" w14:textId="77777777" w:rsidTr="00A852BA">
        <w:trPr>
          <w:trHeight w:val="312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  <w:hideMark/>
          </w:tcPr>
          <w:p w14:paraId="3EA3DD82" w14:textId="75A21CD9" w:rsidR="001368C7" w:rsidRPr="00313F58" w:rsidRDefault="00A852BA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 xml:space="preserve">3.2.2. СТРУКТУРА ЗАПОСЛЕНИХ ПО ОРГАНИЗАЦИОНИМ ЈЕДИНИЦАМА </w:t>
            </w:r>
          </w:p>
        </w:tc>
      </w:tr>
      <w:tr w:rsidR="001368C7" w:rsidRPr="00313F58" w14:paraId="49749529" w14:textId="77777777" w:rsidTr="0045205B">
        <w:trPr>
          <w:trHeight w:val="288"/>
        </w:trPr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A9D83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16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979D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F3D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C6AA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29DD7D09" w14:textId="77777777" w:rsidTr="00A852BA">
        <w:trPr>
          <w:trHeight w:val="312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188B0F7A" w14:textId="17A8C6C8" w:rsidR="001368C7" w:rsidRPr="00A852BA" w:rsidRDefault="00A852BA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 xml:space="preserve">               СТРУКТУР</w:t>
            </w:r>
            <w:r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А</w:t>
            </w:r>
            <w:r w:rsidRPr="00A852BA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 xml:space="preserve"> ЗАПОСЛЕНИХ ПО ОРГАНИЗАЦИОНИМ ЈЕДИНИЦАМА</w:t>
            </w:r>
          </w:p>
        </w:tc>
      </w:tr>
      <w:tr w:rsidR="001368C7" w:rsidRPr="00313F58" w14:paraId="1347002A" w14:textId="77777777" w:rsidTr="00A852BA">
        <w:trPr>
          <w:trHeight w:val="948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112813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  <w:t>Редни број</w:t>
            </w:r>
          </w:p>
        </w:tc>
        <w:tc>
          <w:tcPr>
            <w:tcW w:w="16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DF3BE4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  <w:t>Организациона јединица</w:t>
            </w:r>
          </w:p>
        </w:tc>
        <w:tc>
          <w:tcPr>
            <w:tcW w:w="1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AD74C1B" w14:textId="5E9ECA78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  <w:t>Број извршилаца на дан 01.01.202</w:t>
            </w:r>
            <w:r w:rsidR="00A852BA"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  <w:t>5</w:t>
            </w: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  <w:t>.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08FAF5B" w14:textId="47BFCC56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  <w:t>Планиран број извршилаца на дан 31.12.202</w:t>
            </w:r>
            <w:r w:rsidR="00A852BA"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  <w:t>5</w:t>
            </w: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  <w:t>.</w:t>
            </w:r>
          </w:p>
        </w:tc>
      </w:tr>
      <w:tr w:rsidR="001368C7" w:rsidRPr="00313F58" w14:paraId="3643B295" w14:textId="77777777" w:rsidTr="0045205B">
        <w:trPr>
          <w:trHeight w:val="300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E176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1</w:t>
            </w:r>
          </w:p>
        </w:tc>
        <w:tc>
          <w:tcPr>
            <w:tcW w:w="16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3F96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1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4708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D27F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6B511EE1" w14:textId="77777777" w:rsidTr="0045205B">
        <w:trPr>
          <w:trHeight w:val="300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6D54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2</w:t>
            </w:r>
          </w:p>
        </w:tc>
        <w:tc>
          <w:tcPr>
            <w:tcW w:w="16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09B6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1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7528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5EC2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2CAEA7CE" w14:textId="77777777" w:rsidTr="0045205B">
        <w:trPr>
          <w:trHeight w:val="300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A9CF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3</w:t>
            </w:r>
          </w:p>
        </w:tc>
        <w:tc>
          <w:tcPr>
            <w:tcW w:w="16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49A0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1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6DB4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65A9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6BFB23D0" w14:textId="77777777" w:rsidTr="0045205B">
        <w:trPr>
          <w:trHeight w:val="300"/>
        </w:trPr>
        <w:tc>
          <w:tcPr>
            <w:tcW w:w="4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8460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…</w:t>
            </w:r>
          </w:p>
        </w:tc>
        <w:tc>
          <w:tcPr>
            <w:tcW w:w="16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268B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1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8BC0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145A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2DC9C811" w14:textId="77777777" w:rsidTr="0045205B">
        <w:trPr>
          <w:trHeight w:val="300"/>
        </w:trPr>
        <w:tc>
          <w:tcPr>
            <w:tcW w:w="21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1C99C937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:</w:t>
            </w:r>
          </w:p>
        </w:tc>
        <w:tc>
          <w:tcPr>
            <w:tcW w:w="1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2C9172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788FFC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</w:tr>
      <w:tr w:rsidR="001368C7" w:rsidRPr="00313F58" w14:paraId="2D8F3DA4" w14:textId="77777777" w:rsidTr="0045205B">
        <w:trPr>
          <w:trHeight w:val="264"/>
        </w:trPr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4DBD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6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3632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FE65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5B9A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B66BAF2" w14:textId="77777777" w:rsidTr="00A852BA">
        <w:trPr>
          <w:trHeight w:val="312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  <w:hideMark/>
          </w:tcPr>
          <w:p w14:paraId="6B3C827C" w14:textId="0851E548" w:rsidR="001368C7" w:rsidRPr="00313F58" w:rsidRDefault="00A852BA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3.2.3. СЛОБОДНА И УПРАЖЊЕНА МЕСТА</w:t>
            </w:r>
          </w:p>
        </w:tc>
      </w:tr>
      <w:tr w:rsidR="001368C7" w:rsidRPr="00313F58" w14:paraId="54C56DC1" w14:textId="77777777" w:rsidTr="0045205B">
        <w:trPr>
          <w:trHeight w:val="142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E9EF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4188D364" w14:textId="77777777" w:rsidR="001368C7" w:rsidRPr="00313F58" w:rsidRDefault="001368C7" w:rsidP="00272AA5">
      <w:pPr>
        <w:spacing w:after="0" w:line="240" w:lineRule="auto"/>
        <w:rPr>
          <w:lang w:val="sr-Cyrl-R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631"/>
        <w:gridCol w:w="4997"/>
        <w:gridCol w:w="1925"/>
        <w:gridCol w:w="1807"/>
      </w:tblGrid>
      <w:tr w:rsidR="001368C7" w:rsidRPr="00313F58" w14:paraId="7AFD8E3B" w14:textId="77777777" w:rsidTr="0045205B">
        <w:trPr>
          <w:trHeight w:val="348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990033"/>
            <w:noWrap/>
            <w:vAlign w:val="center"/>
            <w:hideMark/>
          </w:tcPr>
          <w:p w14:paraId="39227C0B" w14:textId="518D6496" w:rsidR="001368C7" w:rsidRPr="00313F58" w:rsidRDefault="00A852BA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3.3. ПЛАНИРАНИ УКУПНИ ТРОШКОВИ ЗАПОСЛЕНИХ</w:t>
            </w:r>
          </w:p>
        </w:tc>
      </w:tr>
      <w:tr w:rsidR="001368C7" w:rsidRPr="00313F58" w14:paraId="4FE2F96C" w14:textId="77777777" w:rsidTr="00A852BA">
        <w:trPr>
          <w:trHeight w:val="1188"/>
        </w:trPr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C465E4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Ред. број</w:t>
            </w:r>
          </w:p>
        </w:tc>
        <w:tc>
          <w:tcPr>
            <w:tcW w:w="26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29B928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Трошкови запослених</w:t>
            </w:r>
          </w:p>
        </w:tc>
        <w:tc>
          <w:tcPr>
            <w:tcW w:w="10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551ED17" w14:textId="2E135DE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Укупна планирано за годину 202</w:t>
            </w:r>
            <w:r w:rsidR="00A852BA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5</w:t>
            </w: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.</w:t>
            </w: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30131DF" w14:textId="62036EC0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План за период</w:t>
            </w: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br/>
              <w:t>од 01.01. до 30.06.202</w:t>
            </w:r>
            <w:r w:rsidR="00A852BA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5</w:t>
            </w: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.</w:t>
            </w:r>
          </w:p>
        </w:tc>
      </w:tr>
      <w:tr w:rsidR="001368C7" w:rsidRPr="00313F58" w14:paraId="5DA26053" w14:textId="77777777" w:rsidTr="0045205B">
        <w:trPr>
          <w:trHeight w:val="876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87940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.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46AAA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Маса НЕТО зарада (зарада по одбитку припадајућих пореза и доприноса на терет запосленог)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EC2C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2556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2EC43340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56342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.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1CB55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Маса БРУТО 1  зарада (зарада са припадајућим порезом и доприносима на терет запосленог)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64C6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F192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3D4E465B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EEE86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.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57970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 xml:space="preserve">Маса БРУТО 2 зарада (зарада са припадајућим порезом и доприносима на терет послодавца) 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ADEC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191A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5DB4B337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EDE6F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C3D1F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 xml:space="preserve"> Број запослених по Одлуци о максималном броју запослених у систему ЈЛС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A474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DF74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32B157CF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4C1CF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5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FF533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Број запослених  по кадровској евиденцији - УКУПНО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7729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2F08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1AB4C641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827CF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lastRenderedPageBreak/>
              <w:t>5.1.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00BE4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 xml:space="preserve"> - на неодређено време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FE27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FA5B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54B6E20B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26799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5.2.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14593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- на одређено време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09E3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2F6E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7CF92E42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0AAFF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6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0C724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акнаде по уговору о делу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859A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3D89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502FDC82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70A18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7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F15BC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Број прималаца накнаде по уговору о делу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AFA3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E2C2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64AFC685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2B3DF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8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F6202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акнаде по ауторским уговорима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C3AB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4F09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588CB564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5FD67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9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B2D67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Број прималаца накнаде по ауторским уговорима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A612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E11C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17C7471D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179CB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0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E3D4B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акнаде по уговору о привременим и повременим пословима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4988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CF67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1006C7DB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FFD2E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1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4A46E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Број прималаца накнаде по уговору о привременим и повременим пословима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DD53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A8B8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6F68FEEC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F2DD6E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2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9B2F0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акнаде физичким лицима по основу осталих уговора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8970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6E62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33A73CE0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0894E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3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443A0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Број прималаца накнаде по основу осталих уговора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2100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DCA5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4E2320E7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D720B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4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0FB17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акнаде члановима управног одбора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76AD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B4AD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4F0653E8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B20EF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5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F5EE4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Број чланова управног одбора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308F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C9AA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4C90AAC7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CDD78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6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D3281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акнаде члановима надзорног одбора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6F65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45F1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320E5122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4F481C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7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22FE2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Број чланова надзорног одбора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C7EE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E076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2949BE16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4B5BF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8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14290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Превоз запослених на посао и са посла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7265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6E34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6BC82317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0E1AA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9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2219A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 xml:space="preserve">Дневнице на службеном путу 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F7F2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DC05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04EC04E8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F71B9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0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EB7CC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акнаде трошкова на службеном путу</w:t>
            </w: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br/>
              <w:t xml:space="preserve"> 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DB16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CC77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11DFF3B0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84FD5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lastRenderedPageBreak/>
              <w:t>21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F8C4C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Отпремнина за одлазак у пензију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1169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BE5E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6EAB031F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946AD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2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D2E9D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Јубиларне награде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2622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C6C1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4F57F99A" w14:textId="77777777" w:rsidTr="00E40A5C">
        <w:trPr>
          <w:trHeight w:val="596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A39D8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3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DEC87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Број прималаца јубиларних награда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D4C3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1521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619F6E57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0F655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4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AF464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Смештај и исхрана на терену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891F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4D86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3ADD10FC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58E7E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5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C5832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Помоћ радницима и породици радника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4464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901F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3EB75918" w14:textId="77777777" w:rsidTr="0045205B">
        <w:trPr>
          <w:trHeight w:val="720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E16C7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6</w:t>
            </w:r>
          </w:p>
        </w:tc>
        <w:tc>
          <w:tcPr>
            <w:tcW w:w="26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0BC23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Остале накнаде трошкова запосленима и осталим физичким лицима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58FE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EF41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</w:tbl>
    <w:p w14:paraId="1AE1CAC8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632D250F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55F39873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7D2C521C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2856F050" w14:textId="77777777" w:rsidR="001368C7" w:rsidRPr="00313F58" w:rsidRDefault="001368C7" w:rsidP="00272AA5">
      <w:pPr>
        <w:numPr>
          <w:ilvl w:val="0"/>
          <w:numId w:val="41"/>
        </w:numPr>
        <w:spacing w:after="0" w:line="240" w:lineRule="auto"/>
        <w:rPr>
          <w:lang w:val="sr-Cyrl-RS"/>
        </w:rPr>
        <w:sectPr w:rsidR="001368C7" w:rsidRPr="00313F58" w:rsidSect="00E206B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020"/>
        <w:gridCol w:w="793"/>
        <w:gridCol w:w="744"/>
        <w:gridCol w:w="744"/>
        <w:gridCol w:w="745"/>
        <w:gridCol w:w="964"/>
        <w:gridCol w:w="793"/>
        <w:gridCol w:w="745"/>
        <w:gridCol w:w="745"/>
        <w:gridCol w:w="701"/>
        <w:gridCol w:w="964"/>
        <w:gridCol w:w="793"/>
        <w:gridCol w:w="745"/>
        <w:gridCol w:w="745"/>
        <w:gridCol w:w="745"/>
        <w:gridCol w:w="964"/>
      </w:tblGrid>
      <w:tr w:rsidR="001368C7" w:rsidRPr="00313F58" w14:paraId="0BD0BB99" w14:textId="77777777" w:rsidTr="0045205B">
        <w:trPr>
          <w:trHeight w:val="312"/>
        </w:trPr>
        <w:tc>
          <w:tcPr>
            <w:tcW w:w="5000" w:type="pct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noWrap/>
            <w:vAlign w:val="center"/>
            <w:hideMark/>
          </w:tcPr>
          <w:p w14:paraId="2A4DF585" w14:textId="67CEF24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lastRenderedPageBreak/>
              <w:t xml:space="preserve">3.4. </w:t>
            </w:r>
            <w:r w:rsidR="00A852BA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ЛАНИРАНА МАСА ЗА ЗАРАДЕ, БРОЈ ЗАПОСЛЕНИХ И ПРОСЕЧНА ЗАРАДА ПО МЕСЕЦИМА ЗА 202</w:t>
            </w:r>
            <w:r w:rsidR="00A852BA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5</w:t>
            </w:r>
            <w:r w:rsidR="00A852BA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. ГОДИНУ</w:t>
            </w:r>
          </w:p>
        </w:tc>
      </w:tr>
      <w:tr w:rsidR="001368C7" w:rsidRPr="00313F58" w14:paraId="524240F8" w14:textId="77777777" w:rsidTr="00A852BA">
        <w:trPr>
          <w:trHeight w:val="300"/>
        </w:trPr>
        <w:tc>
          <w:tcPr>
            <w:tcW w:w="343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1B98C9C" w14:textId="4869F7A0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Исплата по месецима  202</w:t>
            </w:r>
            <w:r w:rsidR="00A852B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156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654271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УКУПНО</w:t>
            </w:r>
          </w:p>
        </w:tc>
        <w:tc>
          <w:tcPr>
            <w:tcW w:w="154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56BB4A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ЗАПОСЛЕНИ</w:t>
            </w:r>
          </w:p>
        </w:tc>
        <w:tc>
          <w:tcPr>
            <w:tcW w:w="1557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FFF5A9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ОСЛОВОДСТВО</w:t>
            </w:r>
          </w:p>
        </w:tc>
      </w:tr>
      <w:tr w:rsidR="001368C7" w:rsidRPr="00313F58" w14:paraId="48722335" w14:textId="77777777" w:rsidTr="00A852BA">
        <w:trPr>
          <w:trHeight w:val="816"/>
        </w:trPr>
        <w:tc>
          <w:tcPr>
            <w:tcW w:w="34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2C35132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A0EC29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запосл.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34C8D2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уто 2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AD0BB2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уто 1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4A8D62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ето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C2B9FB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росечна нето зарада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09AB5E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запосл.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A42106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уто 2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37C07F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уто 1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849C88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ето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19E8EF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росечна нето зарада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ADEEB0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запосл.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4EC256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уто 2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2644FA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уто 1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D5105C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ето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8574EA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росечна нето зарада</w:t>
            </w:r>
          </w:p>
        </w:tc>
      </w:tr>
      <w:tr w:rsidR="001368C7" w:rsidRPr="00313F58" w14:paraId="3648EBA2" w14:textId="77777777" w:rsidTr="00A852BA">
        <w:trPr>
          <w:trHeight w:val="399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DBD728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I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EBF4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D607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A5BE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42F8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90A8B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41C7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4C15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B3692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941F3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3E8F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DDFF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6E206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9D65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16"/>
                <w:szCs w:val="16"/>
                <w:lang w:val="sr-Cyrl-RS" w:eastAsia="en-GB"/>
              </w:rPr>
            </w:pPr>
            <w:r w:rsidRPr="00313F58">
              <w:rPr>
                <w:rFonts w:eastAsia="Times New Roman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0E9D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16"/>
                <w:szCs w:val="16"/>
                <w:lang w:val="sr-Cyrl-RS" w:eastAsia="en-GB"/>
              </w:rPr>
            </w:pPr>
            <w:r w:rsidRPr="00313F58">
              <w:rPr>
                <w:rFonts w:eastAsia="Times New Roman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7273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1368C7" w:rsidRPr="00313F58" w14:paraId="771BF653" w14:textId="77777777" w:rsidTr="00A852BA">
        <w:trPr>
          <w:trHeight w:val="399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684809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II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F96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E728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CC47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ADDA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E54AB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1526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26114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3102F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0C5B2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D29C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8E20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50B5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1547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16"/>
                <w:szCs w:val="16"/>
                <w:lang w:val="sr-Cyrl-RS" w:eastAsia="en-GB"/>
              </w:rPr>
            </w:pPr>
            <w:r w:rsidRPr="00313F58">
              <w:rPr>
                <w:rFonts w:eastAsia="Times New Roman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2FC5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16"/>
                <w:szCs w:val="16"/>
                <w:lang w:val="sr-Cyrl-RS" w:eastAsia="en-GB"/>
              </w:rPr>
            </w:pPr>
            <w:r w:rsidRPr="00313F58">
              <w:rPr>
                <w:rFonts w:eastAsia="Times New Roman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6EFD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1368C7" w:rsidRPr="00313F58" w14:paraId="621DB918" w14:textId="77777777" w:rsidTr="00A852BA">
        <w:trPr>
          <w:trHeight w:val="399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06C5CB9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III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FEFA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A331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797C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7A38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EA8A1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0E98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BB0F7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0D42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83756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F9D2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DE93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953C4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F416F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E1C7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16"/>
                <w:szCs w:val="16"/>
                <w:lang w:val="sr-Cyrl-RS" w:eastAsia="en-GB"/>
              </w:rPr>
            </w:pPr>
            <w:r w:rsidRPr="00313F58">
              <w:rPr>
                <w:rFonts w:eastAsia="Times New Roman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81C2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1368C7" w:rsidRPr="00313F58" w14:paraId="74168406" w14:textId="77777777" w:rsidTr="00A852BA">
        <w:trPr>
          <w:trHeight w:val="399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952CA5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IV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8AE9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F9C6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0977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FFEA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795CF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0E85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E45A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398E5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D7910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A158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9D20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A8672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496A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4A3A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79B8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1368C7" w:rsidRPr="00313F58" w14:paraId="3DE97B11" w14:textId="77777777" w:rsidTr="00A852BA">
        <w:trPr>
          <w:trHeight w:val="399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ED3CF4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V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4467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105E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B1B6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6D44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FB42F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427D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A1D21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C5EB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A899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E44E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5DE8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5E87C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4ACEC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AA556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5B8A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1368C7" w:rsidRPr="00313F58" w14:paraId="714814EC" w14:textId="77777777" w:rsidTr="00A852BA">
        <w:trPr>
          <w:trHeight w:val="399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1230EF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VI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1369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87FD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E644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8EE1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A22E6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C48D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43FB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E46B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BF3DD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711C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26E8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77D26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8EC8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7BD95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0C73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1368C7" w:rsidRPr="00313F58" w14:paraId="63DE0B8A" w14:textId="77777777" w:rsidTr="00A852BA">
        <w:trPr>
          <w:trHeight w:val="399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7557908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VII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163F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3CBA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7800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6A01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C9A57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DCF1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FD2FF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E487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FEB0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862E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71F5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959B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49667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AD917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721F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1368C7" w:rsidRPr="00313F58" w14:paraId="69DB8195" w14:textId="77777777" w:rsidTr="00A852BA">
        <w:trPr>
          <w:trHeight w:val="399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86DAA0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VIII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1139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9F03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1055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77EA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838E0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CCB4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F6517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61EB1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41F2D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CE7F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D1BF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7D0F1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77614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9D6E0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521B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1368C7" w:rsidRPr="00313F58" w14:paraId="1F4BC0C2" w14:textId="77777777" w:rsidTr="00A852BA">
        <w:trPr>
          <w:trHeight w:val="399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50726F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IX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FAD6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BF4B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75E4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8AF2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E4FB9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5543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D3CFD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9B9C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921DF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5374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6CC1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0E074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FA844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728A5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F2A0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1368C7" w:rsidRPr="00313F58" w14:paraId="4334AB1A" w14:textId="77777777" w:rsidTr="00A852BA">
        <w:trPr>
          <w:trHeight w:val="399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382E9C2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X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88D0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74D1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5357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0BBF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29052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8333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2853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DC24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3378C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6C53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869C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FDEB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045B5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F1D2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F1AD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1368C7" w:rsidRPr="00313F58" w14:paraId="06412F0E" w14:textId="77777777" w:rsidTr="00A852BA">
        <w:trPr>
          <w:trHeight w:val="399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694E2D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XI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FC04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1348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8B76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078C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674BE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6D6C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B24B5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BEA00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CEF51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5F72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76F4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3F386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2062A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352BA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9586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1368C7" w:rsidRPr="00313F58" w14:paraId="6443ED40" w14:textId="77777777" w:rsidTr="00A852BA">
        <w:trPr>
          <w:trHeight w:val="399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0DB6D21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XII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6004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4F09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FB4E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C54D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CFA22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CC1A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E1DDF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CFE1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D22A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7607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DBD5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52D84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FC6F1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FE8E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718E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1368C7" w:rsidRPr="00313F58" w14:paraId="5A02FBCD" w14:textId="77777777" w:rsidTr="0045205B">
        <w:trPr>
          <w:trHeight w:val="399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1CF1901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A315BA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*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2970B2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794F65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8BB79D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B3F02B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*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B57912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*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9675B6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D29818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C5A606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22FF7E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*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54709A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*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114A1B3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6304069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2C7E6B3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8E5268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*</w:t>
            </w:r>
          </w:p>
        </w:tc>
      </w:tr>
      <w:tr w:rsidR="001368C7" w:rsidRPr="00313F58" w14:paraId="2A4B04CD" w14:textId="77777777" w:rsidTr="0045205B">
        <w:trPr>
          <w:trHeight w:val="399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3F82D89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РОСЕК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19BCE38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*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E7108A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166F13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540F4D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7FDD3D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*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3FB4C32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*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14AEDC0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133AAE0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D3283E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25FB147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*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2C4C705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*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B7DCCE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429E4C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63B592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2DD6F39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sr-Cyrl-RS" w:eastAsia="en-GB"/>
              </w:rPr>
              <w:t>*</w:t>
            </w:r>
          </w:p>
        </w:tc>
      </w:tr>
    </w:tbl>
    <w:p w14:paraId="1B04015E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03B54546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5C2F44E7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1C732DC8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09B01FA9" w14:textId="397D8E4D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20C8E31C" w14:textId="55BD796B" w:rsidR="00B62593" w:rsidRPr="00313F58" w:rsidRDefault="00B62593" w:rsidP="00272AA5">
      <w:pPr>
        <w:spacing w:after="0" w:line="240" w:lineRule="auto"/>
        <w:ind w:left="928"/>
        <w:rPr>
          <w:lang w:val="sr-Cyrl-RS"/>
        </w:rPr>
      </w:pPr>
    </w:p>
    <w:p w14:paraId="60E7EC50" w14:textId="77777777" w:rsidR="00B62593" w:rsidRPr="00313F58" w:rsidRDefault="00B62593" w:rsidP="00272AA5">
      <w:pPr>
        <w:spacing w:after="0" w:line="240" w:lineRule="auto"/>
        <w:ind w:left="928"/>
        <w:rPr>
          <w:lang w:val="sr-Cyrl-R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023"/>
        <w:gridCol w:w="1648"/>
        <w:gridCol w:w="1648"/>
        <w:gridCol w:w="1649"/>
        <w:gridCol w:w="1021"/>
        <w:gridCol w:w="1649"/>
        <w:gridCol w:w="1649"/>
        <w:gridCol w:w="1649"/>
        <w:gridCol w:w="1024"/>
      </w:tblGrid>
      <w:tr w:rsidR="001368C7" w:rsidRPr="00313F58" w14:paraId="608F1BDD" w14:textId="77777777" w:rsidTr="0045205B">
        <w:trPr>
          <w:trHeight w:val="312"/>
        </w:trPr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963634"/>
            <w:vAlign w:val="center"/>
            <w:hideMark/>
          </w:tcPr>
          <w:p w14:paraId="44BB4D3E" w14:textId="4F0DA46B" w:rsidR="001368C7" w:rsidRPr="00313F58" w:rsidRDefault="00A852BA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lastRenderedPageBreak/>
              <w:t xml:space="preserve">3.5. ПЛАНИРАНЕ НАКНАДЕ ПРЕДСЕДНИКУ И ЧЛАНОВИМА УПРАВНОГ И НАДЗОРНОГ ОДБОРА </w:t>
            </w:r>
          </w:p>
        </w:tc>
      </w:tr>
      <w:tr w:rsidR="001368C7" w:rsidRPr="00313F58" w14:paraId="757A55C7" w14:textId="77777777" w:rsidTr="0045205B">
        <w:trPr>
          <w:trHeight w:val="276"/>
        </w:trPr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CCD0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2FE1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A326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DBF1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99FD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6C37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49DF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C02D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6A9BB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DCA5F55" w14:textId="77777777" w:rsidTr="00A852BA">
        <w:trPr>
          <w:trHeight w:val="405"/>
        </w:trPr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7CAAC" w:themeFill="accent2" w:themeFillTint="66"/>
            <w:vAlign w:val="center"/>
            <w:hideMark/>
          </w:tcPr>
          <w:p w14:paraId="7139B464" w14:textId="3F0FE960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bookmarkStart w:id="0" w:name="RANGE!A4:I40"/>
            <w:r w:rsidRPr="00A852BA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Накнаде за чланове Управног и Надзорног одбора у нето износу по месецима за 202</w:t>
            </w:r>
            <w:r w:rsidR="00A852BA" w:rsidRPr="00A852BA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5</w:t>
            </w:r>
            <w:r w:rsidRPr="00A852BA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. годину</w:t>
            </w:r>
            <w:bookmarkEnd w:id="0"/>
          </w:p>
        </w:tc>
      </w:tr>
      <w:tr w:rsidR="001368C7" w:rsidRPr="00313F58" w14:paraId="3DA2B007" w14:textId="77777777" w:rsidTr="00A852BA">
        <w:trPr>
          <w:trHeight w:val="274"/>
        </w:trPr>
        <w:tc>
          <w:tcPr>
            <w:tcW w:w="3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7B8153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Месец</w:t>
            </w:r>
          </w:p>
        </w:tc>
        <w:tc>
          <w:tcPr>
            <w:tcW w:w="2302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C13014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 xml:space="preserve">Управни одбор                                                            </w:t>
            </w:r>
          </w:p>
        </w:tc>
        <w:tc>
          <w:tcPr>
            <w:tcW w:w="230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024C4E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Надзорни одбор</w:t>
            </w:r>
          </w:p>
        </w:tc>
      </w:tr>
      <w:tr w:rsidR="001368C7" w:rsidRPr="00313F58" w14:paraId="2F74B131" w14:textId="77777777" w:rsidTr="00A852BA">
        <w:trPr>
          <w:trHeight w:val="588"/>
        </w:trPr>
        <w:tc>
          <w:tcPr>
            <w:tcW w:w="3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547DBC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0C735F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Укупан износ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56E01F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кнада председника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84D8A1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кнада члана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1B8554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чланова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7AC36F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Укупан износ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4C6A2F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кнада председника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365BAE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кнада члана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0C061C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чланова</w:t>
            </w:r>
          </w:p>
        </w:tc>
      </w:tr>
      <w:tr w:rsidR="001368C7" w:rsidRPr="00313F58" w14:paraId="3599C116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ABE75B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7B71AA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+(2*3)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685D6A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7888CA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C8991C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4A968D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+(2*3)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227BDC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9A81B3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128CEF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</w:t>
            </w:r>
          </w:p>
        </w:tc>
      </w:tr>
      <w:tr w:rsidR="001368C7" w:rsidRPr="00313F58" w14:paraId="6B83B6E5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6691488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I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82D3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BB6CD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0C13E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2618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386F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DFAFD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2918D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6BFA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09851A86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370C5CB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II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E87B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95525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42204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9C86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AB05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B38DE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178E3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766F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6EFF87BB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2573A9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III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0216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F39A0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27FAB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8CD7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E278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EC707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60387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21D6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29BB22A8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C07066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IV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E2FE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FB1FE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C1C4B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6138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726C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7CE93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CCA46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8B66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5FEFD744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0B2D3D3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V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1DA3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E5B02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63771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9AA1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FFFF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C6480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8694D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C90E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5D1ADD7D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0F22346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VI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03D9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68C5C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39776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6756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249E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A152F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B85FD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0138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26FE0129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6AAFF95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VII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EA01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1098B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7FC54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7EC7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79C2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E2E80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AD663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F97C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6E326D9D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797F5C4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VIII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32C1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E44CA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1F790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324A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2169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9D60E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5B545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7FE4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11F8774A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FA403F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IX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9E6B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5B4BB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33C48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C618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6944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2EA31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F2C72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8F8A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2ECBE48D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04050A1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X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083F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2BD39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1F32B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AB30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3F24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297F7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C901C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1508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093B4F3F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F0BB8F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XI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370A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4EAB0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C5B1A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F9CE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34D6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DD33F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DD567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0AF2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07E6E304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35BD79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XII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A7C1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68B91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50906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812B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36AD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5E0DE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071AE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5E03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6DD0C814" w14:textId="77777777" w:rsidTr="0045205B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3F9FC5C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6F742FE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75E700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1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CFBD47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2.00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412CDF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20747CC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2FE3EEC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64B43B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00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2072C3D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</w:tr>
      <w:tr w:rsidR="001368C7" w:rsidRPr="00313F58" w14:paraId="4B61E711" w14:textId="77777777" w:rsidTr="0045205B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D989C7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РОСЕК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62B6EB4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1E6CD43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08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017130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17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20410E5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ACF040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2DB63A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6589E98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00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6D102B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</w:tr>
      <w:tr w:rsidR="001368C7" w:rsidRPr="00313F58" w14:paraId="142E539E" w14:textId="77777777" w:rsidTr="0045205B">
        <w:trPr>
          <w:trHeight w:val="324"/>
        </w:trPr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A673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5B1D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48CA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4ACB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2142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D4FE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E276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B85B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6C19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5842776A" w14:textId="77777777" w:rsidTr="00A852BA">
        <w:trPr>
          <w:trHeight w:val="405"/>
        </w:trPr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7CAAC" w:themeFill="accent2" w:themeFillTint="66"/>
            <w:vAlign w:val="center"/>
            <w:hideMark/>
          </w:tcPr>
          <w:p w14:paraId="504A94FC" w14:textId="77777777" w:rsidR="001368C7" w:rsidRPr="00A852BA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A852BA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Накнаде за чланове Управног и Надзорног одбора у бруто износу</w:t>
            </w:r>
          </w:p>
        </w:tc>
      </w:tr>
      <w:tr w:rsidR="001368C7" w:rsidRPr="00313F58" w14:paraId="264BFC02" w14:textId="77777777" w:rsidTr="00A852BA">
        <w:trPr>
          <w:trHeight w:val="600"/>
        </w:trPr>
        <w:tc>
          <w:tcPr>
            <w:tcW w:w="3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8EBFE9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Месец</w:t>
            </w:r>
          </w:p>
        </w:tc>
        <w:tc>
          <w:tcPr>
            <w:tcW w:w="2302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093B67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 xml:space="preserve">Управни одбор                                                            </w:t>
            </w:r>
          </w:p>
        </w:tc>
        <w:tc>
          <w:tcPr>
            <w:tcW w:w="230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DCB962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Надзорни одбор</w:t>
            </w:r>
          </w:p>
        </w:tc>
      </w:tr>
      <w:tr w:rsidR="001368C7" w:rsidRPr="00313F58" w14:paraId="0D719766" w14:textId="77777777" w:rsidTr="00A852BA">
        <w:trPr>
          <w:trHeight w:val="472"/>
        </w:trPr>
        <w:tc>
          <w:tcPr>
            <w:tcW w:w="3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C0FA82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FB2A85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Укупан износ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3F04EE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кнада председника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510743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росечан износ накнаде по члану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3487DC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чланова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F0E6D4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Укупан износ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781F2E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кнада председника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F51ADF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росечан износ накнаде по члану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B8CA3B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чланова</w:t>
            </w:r>
          </w:p>
        </w:tc>
      </w:tr>
      <w:tr w:rsidR="001368C7" w:rsidRPr="00313F58" w14:paraId="0E7D5216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9C9D78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F5E4E1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+(2*3)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FE62EA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C98B14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8D4FCB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DF05DE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+(2*3)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94F948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D01D39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A1E10F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</w:t>
            </w:r>
          </w:p>
        </w:tc>
      </w:tr>
      <w:tr w:rsidR="001368C7" w:rsidRPr="00313F58" w14:paraId="1F86131C" w14:textId="77777777" w:rsidTr="00A852BA">
        <w:trPr>
          <w:trHeight w:val="312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78C2C99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I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D920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727D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18B5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BC08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6DEA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8890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EB68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C333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7D3E0B6C" w14:textId="77777777" w:rsidTr="00A852BA">
        <w:trPr>
          <w:trHeight w:val="312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7597E73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II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F401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9A07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E02B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A3E1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D6AA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232A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E3FA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BF33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4BC00BE2" w14:textId="77777777" w:rsidTr="00A852BA">
        <w:trPr>
          <w:trHeight w:val="312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049200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lastRenderedPageBreak/>
              <w:t>III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F694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627A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CE6C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D117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4DC0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9B66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89B8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2CC9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0CE88431" w14:textId="77777777" w:rsidTr="00A852BA">
        <w:trPr>
          <w:trHeight w:val="312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194B21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IV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035A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63A3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3B92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1F17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9515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2AB7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979F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8718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135ADE98" w14:textId="77777777" w:rsidTr="00A852BA">
        <w:trPr>
          <w:trHeight w:val="312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F24031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V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7B1D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F7F0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9AA5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8307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8C1F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5EE0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A7A4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2FFC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476C1EC2" w14:textId="77777777" w:rsidTr="00A852BA">
        <w:trPr>
          <w:trHeight w:val="312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01A1F4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VI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E80C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FC6B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6FB3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0A20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3FA9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096C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4D45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2E01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51408FAC" w14:textId="77777777" w:rsidTr="00A852BA">
        <w:trPr>
          <w:trHeight w:val="312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9E4E61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VII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C1CF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FAE9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A54C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3931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F8F2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4DB2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7984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95EA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588EF06A" w14:textId="77777777" w:rsidTr="00A852BA">
        <w:trPr>
          <w:trHeight w:val="312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34D4880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VIII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29C5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50A8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2A59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7F1B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1D5F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A840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7E0D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8E82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657151AF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7EAA00F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IX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3607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793C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C68F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3D6B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14ED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BAEC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D0C8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6FAD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01E1D31C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757890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X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0C55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E338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B94F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F8AA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7BD6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19045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91A4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131D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3F53B9E3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F6C900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XI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DE82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03D4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C3C4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0C44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603C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7C919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8FCB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46D5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072AA4A2" w14:textId="77777777" w:rsidTr="00A852BA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0A0F090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XII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A9AB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EA01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0A05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431D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84E0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6675B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E4A5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6BE2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121169A5" w14:textId="77777777" w:rsidTr="0045205B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9FA9DF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6E8BC32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2CAC3F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37CD1DC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00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2FBE12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23F8F30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208F276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2EE89E6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2D11771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</w:tr>
      <w:tr w:rsidR="001368C7" w:rsidRPr="00313F58" w14:paraId="5573D258" w14:textId="77777777" w:rsidTr="0045205B">
        <w:trPr>
          <w:trHeight w:val="288"/>
        </w:trPr>
        <w:tc>
          <w:tcPr>
            <w:tcW w:w="3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10EA7B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РОСЕК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6A443FD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750FAD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00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8B3A94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00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F71D1D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C8C4F7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3DD270B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D3ACB1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638DE41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</w:tr>
    </w:tbl>
    <w:p w14:paraId="57595634" w14:textId="77777777" w:rsidR="001368C7" w:rsidRPr="00313F58" w:rsidRDefault="001368C7" w:rsidP="00272AA5">
      <w:pPr>
        <w:spacing w:after="0" w:line="240" w:lineRule="auto"/>
        <w:ind w:left="568"/>
        <w:rPr>
          <w:lang w:val="sr-Cyrl-R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50"/>
      </w:tblGrid>
      <w:tr w:rsidR="001368C7" w:rsidRPr="00313F58" w14:paraId="391569E7" w14:textId="77777777" w:rsidTr="0045205B">
        <w:trPr>
          <w:trHeight w:val="312"/>
        </w:trPr>
        <w:tc>
          <w:tcPr>
            <w:tcW w:w="5000" w:type="pct"/>
            <w:shd w:val="clear" w:color="auto" w:fill="990033"/>
            <w:vAlign w:val="center"/>
            <w:hideMark/>
          </w:tcPr>
          <w:p w14:paraId="194CF9BC" w14:textId="7F7D532F" w:rsidR="001368C7" w:rsidRPr="00313F58" w:rsidRDefault="00A852BA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3.6. ПЛАН РАЗВОЈА ЉУДСКИХ РЕСУРСА  </w:t>
            </w:r>
          </w:p>
        </w:tc>
      </w:tr>
      <w:tr w:rsidR="001368C7" w:rsidRPr="00313F58" w14:paraId="7E74EF80" w14:textId="77777777" w:rsidTr="0045205B">
        <w:trPr>
          <w:trHeight w:val="3777"/>
        </w:trPr>
        <w:tc>
          <w:tcPr>
            <w:tcW w:w="5000" w:type="pct"/>
            <w:shd w:val="clear" w:color="auto" w:fill="auto"/>
            <w:noWrap/>
            <w:vAlign w:val="bottom"/>
            <w:hideMark/>
          </w:tcPr>
          <w:p w14:paraId="058C9D2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28C76C8E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  <w:sectPr w:rsidR="001368C7" w:rsidRPr="00313F58" w:rsidSect="004313DF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9822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222"/>
      </w:tblGrid>
      <w:tr w:rsidR="001368C7" w:rsidRPr="00313F58" w14:paraId="580FAEEB" w14:textId="77777777" w:rsidTr="0045205B">
        <w:trPr>
          <w:gridAfter w:val="1"/>
          <w:wAfter w:w="222" w:type="dxa"/>
          <w:trHeight w:val="458"/>
        </w:trPr>
        <w:tc>
          <w:tcPr>
            <w:tcW w:w="9600" w:type="dxa"/>
            <w:gridSpan w:val="10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990033"/>
            <w:noWrap/>
            <w:vAlign w:val="center"/>
            <w:hideMark/>
          </w:tcPr>
          <w:p w14:paraId="059C4BAC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lastRenderedPageBreak/>
              <w:t>4. ПЛАН МАТЕРИЈАЛНИХ РЕСУРСА</w:t>
            </w:r>
          </w:p>
        </w:tc>
      </w:tr>
      <w:tr w:rsidR="001368C7" w:rsidRPr="00313F58" w14:paraId="17CC0D50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B6585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8F6AD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</w:tr>
      <w:tr w:rsidR="001368C7" w:rsidRPr="00313F58" w14:paraId="326E3004" w14:textId="77777777" w:rsidTr="0045205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76DF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23D2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1B3C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A974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9A12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76D3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6BFD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A463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38A4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CED1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vAlign w:val="center"/>
            <w:hideMark/>
          </w:tcPr>
          <w:p w14:paraId="48C115C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643CF33D" w14:textId="77777777" w:rsidTr="0045205B">
        <w:trPr>
          <w:trHeight w:val="312"/>
        </w:trPr>
        <w:tc>
          <w:tcPr>
            <w:tcW w:w="960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0033"/>
            <w:vAlign w:val="center"/>
            <w:hideMark/>
          </w:tcPr>
          <w:p w14:paraId="4834DB6D" w14:textId="65D2565A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4.1. </w:t>
            </w:r>
            <w:r w:rsidR="00173D04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ОСЛОВНИ ПРОСТОР</w:t>
            </w:r>
          </w:p>
        </w:tc>
        <w:tc>
          <w:tcPr>
            <w:tcW w:w="222" w:type="dxa"/>
            <w:vAlign w:val="center"/>
            <w:hideMark/>
          </w:tcPr>
          <w:p w14:paraId="2ED2B38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38D7974E" w14:textId="77777777" w:rsidTr="0045205B">
        <w:trPr>
          <w:trHeight w:val="26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C5EC7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CB62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6044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E5A5B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D0AA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DBDD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7FA8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2F3B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BC7A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7699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vAlign w:val="center"/>
            <w:hideMark/>
          </w:tcPr>
          <w:p w14:paraId="0CABE0B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8B55DCD" w14:textId="77777777" w:rsidTr="0045205B">
        <w:trPr>
          <w:trHeight w:val="264"/>
        </w:trPr>
        <w:tc>
          <w:tcPr>
            <w:tcW w:w="9600" w:type="dxa"/>
            <w:gridSpan w:val="10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45D3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0B098EBB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088F796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C27FD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6D65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132A42A9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EE945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7C34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119D5D9D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C0568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83BD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355757A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CF8B8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E9CE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C50C6C1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887F7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4BC8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8C42D13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5C54C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EDB6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2587BF7" w14:textId="77777777" w:rsidTr="0045205B">
        <w:trPr>
          <w:trHeight w:val="26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21B5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F2EE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5F43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57A6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4AF4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4CBF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16F1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F8D3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931E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B2F6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vAlign w:val="center"/>
            <w:hideMark/>
          </w:tcPr>
          <w:p w14:paraId="284536E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C66A3F7" w14:textId="77777777" w:rsidTr="0045205B">
        <w:trPr>
          <w:trHeight w:val="312"/>
        </w:trPr>
        <w:tc>
          <w:tcPr>
            <w:tcW w:w="960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0033"/>
            <w:vAlign w:val="center"/>
            <w:hideMark/>
          </w:tcPr>
          <w:p w14:paraId="179854C0" w14:textId="4680EABF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4.2. </w:t>
            </w:r>
            <w:r w:rsidR="00173D04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ОПИС СТАЊА ОБЈЕКАТА И ОПРЕМЕ</w:t>
            </w:r>
          </w:p>
        </w:tc>
        <w:tc>
          <w:tcPr>
            <w:tcW w:w="222" w:type="dxa"/>
            <w:vAlign w:val="center"/>
            <w:hideMark/>
          </w:tcPr>
          <w:p w14:paraId="49F80F1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7796F99" w14:textId="77777777" w:rsidTr="0045205B">
        <w:trPr>
          <w:trHeight w:val="26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D1BB1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C0A6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8C91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875B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8C3F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20C4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DF92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D171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B2B0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EF12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vAlign w:val="center"/>
            <w:hideMark/>
          </w:tcPr>
          <w:p w14:paraId="66E5584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1E693C32" w14:textId="77777777" w:rsidTr="0045205B">
        <w:trPr>
          <w:trHeight w:val="264"/>
        </w:trPr>
        <w:tc>
          <w:tcPr>
            <w:tcW w:w="9600" w:type="dxa"/>
            <w:gridSpan w:val="10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AEA17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3665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61BC2855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70CED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7B3D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B7E86BE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4392C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1FCD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0B0A731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42CC5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6643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5A1EC05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AE8A1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B3CA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14022504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8354A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1179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84023D7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2D05D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0455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627E9D11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BF321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B14E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1399881C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C6E44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EFF6B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F2F0EA5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764A8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D234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349AFBF6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19E17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AC38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0443DC1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0ECE0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C256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2996229E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204AF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A72E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53F1FF48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ACB0E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CD91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3F988A94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B4D85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98B0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6C92AFF0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91838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30EF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812AB34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47496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975A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09E55C0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EE48B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2B60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2F321DB8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4CA8D4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58D1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FC23D8F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AF370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9D02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680414D2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C059F0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70E8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8CF01B4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9FB1B3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1121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3B60FB88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0FC9C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7923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440DD18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E690D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0C6A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1F7866D4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E8396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AEF3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34F63510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D9613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3468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8605C31" w14:textId="77777777" w:rsidTr="0045205B">
        <w:trPr>
          <w:trHeight w:val="264"/>
        </w:trPr>
        <w:tc>
          <w:tcPr>
            <w:tcW w:w="9600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E763C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ACA5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33BDAAAE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0E4997C0" w14:textId="77777777" w:rsidR="001368C7" w:rsidRPr="00313F58" w:rsidRDefault="001368C7" w:rsidP="00272AA5">
      <w:pPr>
        <w:numPr>
          <w:ilvl w:val="0"/>
          <w:numId w:val="41"/>
        </w:numPr>
        <w:spacing w:after="0" w:line="240" w:lineRule="auto"/>
        <w:rPr>
          <w:lang w:val="sr-Cyrl-RS"/>
        </w:rPr>
        <w:sectPr w:rsidR="001368C7" w:rsidRPr="00313F58" w:rsidSect="00D4545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652"/>
        <w:gridCol w:w="1313"/>
        <w:gridCol w:w="1194"/>
        <w:gridCol w:w="1071"/>
        <w:gridCol w:w="1266"/>
        <w:gridCol w:w="1071"/>
        <w:gridCol w:w="1194"/>
        <w:gridCol w:w="1100"/>
        <w:gridCol w:w="1164"/>
        <w:gridCol w:w="1057"/>
        <w:gridCol w:w="945"/>
        <w:gridCol w:w="933"/>
      </w:tblGrid>
      <w:tr w:rsidR="001368C7" w:rsidRPr="00313F58" w14:paraId="5813F315" w14:textId="77777777" w:rsidTr="0045205B">
        <w:trPr>
          <w:trHeight w:val="498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990033"/>
            <w:noWrap/>
            <w:vAlign w:val="center"/>
            <w:hideMark/>
          </w:tcPr>
          <w:p w14:paraId="384F5F9E" w14:textId="48698729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lastRenderedPageBreak/>
              <w:t xml:space="preserve">4.3. </w:t>
            </w:r>
            <w:r w:rsidR="00173D04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ЛАН ИНВЕСТИЦИЈА ЗА 202</w:t>
            </w:r>
            <w:r w:rsidR="00173D04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5</w:t>
            </w:r>
            <w:r w:rsidR="00173D04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.ГОДИНУ </w:t>
            </w:r>
          </w:p>
        </w:tc>
      </w:tr>
      <w:tr w:rsidR="001368C7" w:rsidRPr="00313F58" w14:paraId="0171F9B7" w14:textId="77777777" w:rsidTr="00173D04">
        <w:trPr>
          <w:trHeight w:val="1486"/>
        </w:trPr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0615FCC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Редни број</w:t>
            </w:r>
          </w:p>
        </w:tc>
        <w:tc>
          <w:tcPr>
            <w:tcW w:w="6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2A4CF8F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 xml:space="preserve">Назив инвестиционог улагања 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7BB4824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Година почетка финансирања и година планираног завршетка финансирања</w:t>
            </w: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6CB407B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 xml:space="preserve">Процењена укупна вредност инвестиције  </w:t>
            </w:r>
          </w:p>
        </w:tc>
        <w:tc>
          <w:tcPr>
            <w:tcW w:w="4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E759062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Износ инвестиционог улагања закључно са претходном годином</w:t>
            </w: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F30C4C2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 xml:space="preserve">Планиран износ инвестиције у 20__. години                                        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CF9396B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Планиран извор финансирања у 20__. години</w:t>
            </w:r>
          </w:p>
        </w:tc>
        <w:tc>
          <w:tcPr>
            <w:tcW w:w="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01C89EC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Грађевинска дозвола          (датум издавања)</w:t>
            </w:r>
          </w:p>
        </w:tc>
        <w:tc>
          <w:tcPr>
            <w:tcW w:w="4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1E40A96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 xml:space="preserve">Датум објављивања јавног позива набавке </w:t>
            </w:r>
          </w:p>
        </w:tc>
        <w:tc>
          <w:tcPr>
            <w:tcW w:w="3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476ECE4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Уговор</w:t>
            </w:r>
            <w:r w:rsidRPr="00173D0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br/>
              <w:t>(број уговора и датум  закључења)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16ABCD9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Уговорена вредност по основном уговору</w:t>
            </w:r>
            <w:r w:rsidRPr="00173D0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br/>
              <w:t>(у РСД)</w:t>
            </w:r>
          </w:p>
        </w:tc>
        <w:tc>
          <w:tcPr>
            <w:tcW w:w="3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6DB9864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Додатно уговорена вредност         (у РСД)</w:t>
            </w:r>
          </w:p>
        </w:tc>
      </w:tr>
      <w:tr w:rsidR="001368C7" w:rsidRPr="00313F58" w14:paraId="2D477B5A" w14:textId="77777777" w:rsidTr="0045205B">
        <w:trPr>
          <w:trHeight w:val="498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59C9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1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57F7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89E9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8BD5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41B6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B263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6CF7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27B9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DBFD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5A0E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000000"/>
                <w:lang w:val="sr-Cyrl-RS" w:eastAsia="en-GB"/>
              </w:rPr>
            </w:pPr>
            <w:r w:rsidRPr="00313F58">
              <w:rPr>
                <w:rFonts w:eastAsia="Times New Roman"/>
                <w:color w:val="000000"/>
                <w:lang w:val="sr-Cyrl-RS" w:eastAsia="en-GB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B8DA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000000"/>
                <w:lang w:val="sr-Cyrl-RS" w:eastAsia="en-GB"/>
              </w:rPr>
            </w:pPr>
            <w:r w:rsidRPr="00313F58">
              <w:rPr>
                <w:rFonts w:eastAsia="Times New Roman"/>
                <w:color w:val="000000"/>
                <w:lang w:val="sr-Cyrl-RS" w:eastAsia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6D6B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000000"/>
                <w:lang w:val="sr-Cyrl-RS" w:eastAsia="en-GB"/>
              </w:rPr>
            </w:pPr>
            <w:r w:rsidRPr="00313F58">
              <w:rPr>
                <w:rFonts w:eastAsia="Times New Roman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22EC8D51" w14:textId="77777777" w:rsidTr="0045205B">
        <w:trPr>
          <w:trHeight w:val="498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3FBD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2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25B1F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EAE8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AF51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A6BF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BF9E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F0EC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6A570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5758F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BA77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000000"/>
                <w:lang w:val="sr-Cyrl-RS" w:eastAsia="en-GB"/>
              </w:rPr>
            </w:pPr>
            <w:r w:rsidRPr="00313F58">
              <w:rPr>
                <w:rFonts w:eastAsia="Times New Roman"/>
                <w:color w:val="000000"/>
                <w:lang w:val="sr-Cyrl-RS" w:eastAsia="en-GB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3989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000000"/>
                <w:lang w:val="sr-Cyrl-RS" w:eastAsia="en-GB"/>
              </w:rPr>
            </w:pPr>
            <w:r w:rsidRPr="00313F58">
              <w:rPr>
                <w:rFonts w:eastAsia="Times New Roman"/>
                <w:color w:val="000000"/>
                <w:lang w:val="sr-Cyrl-RS" w:eastAsia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2442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000000"/>
                <w:lang w:val="sr-Cyrl-RS" w:eastAsia="en-GB"/>
              </w:rPr>
            </w:pPr>
            <w:r w:rsidRPr="00313F58">
              <w:rPr>
                <w:rFonts w:eastAsia="Times New Roman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03C52C75" w14:textId="77777777" w:rsidTr="0045205B">
        <w:trPr>
          <w:trHeight w:val="498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6226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3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2E2A5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DBF3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E653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D076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2DFC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EAC0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A7C3C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CCEA8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0DA1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000000"/>
                <w:lang w:val="sr-Cyrl-RS" w:eastAsia="en-GB"/>
              </w:rPr>
            </w:pPr>
            <w:r w:rsidRPr="00313F58">
              <w:rPr>
                <w:rFonts w:eastAsia="Times New Roman"/>
                <w:color w:val="000000"/>
                <w:lang w:val="sr-Cyrl-RS" w:eastAsia="en-GB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BCD7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000000"/>
                <w:lang w:val="sr-Cyrl-RS" w:eastAsia="en-GB"/>
              </w:rPr>
            </w:pPr>
            <w:r w:rsidRPr="00313F58">
              <w:rPr>
                <w:rFonts w:eastAsia="Times New Roman"/>
                <w:color w:val="000000"/>
                <w:lang w:val="sr-Cyrl-RS" w:eastAsia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64D0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000000"/>
                <w:lang w:val="sr-Cyrl-RS" w:eastAsia="en-GB"/>
              </w:rPr>
            </w:pPr>
            <w:r w:rsidRPr="00313F58">
              <w:rPr>
                <w:rFonts w:eastAsia="Times New Roman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5314EFC1" w14:textId="77777777" w:rsidTr="0045205B">
        <w:trPr>
          <w:trHeight w:val="498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7391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4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687EA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9044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71E8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B9E3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1E7D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81BF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5AC0C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60F9D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1F04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000000"/>
                <w:lang w:val="sr-Cyrl-RS" w:eastAsia="en-GB"/>
              </w:rPr>
            </w:pPr>
            <w:r w:rsidRPr="00313F58">
              <w:rPr>
                <w:rFonts w:eastAsia="Times New Roman"/>
                <w:color w:val="000000"/>
                <w:lang w:val="sr-Cyrl-RS" w:eastAsia="en-GB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B792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000000"/>
                <w:lang w:val="sr-Cyrl-RS" w:eastAsia="en-GB"/>
              </w:rPr>
            </w:pPr>
            <w:r w:rsidRPr="00313F58">
              <w:rPr>
                <w:rFonts w:eastAsia="Times New Roman"/>
                <w:color w:val="000000"/>
                <w:lang w:val="sr-Cyrl-RS" w:eastAsia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4CC0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000000"/>
                <w:lang w:val="sr-Cyrl-RS" w:eastAsia="en-GB"/>
              </w:rPr>
            </w:pPr>
            <w:r w:rsidRPr="00313F58">
              <w:rPr>
                <w:rFonts w:eastAsia="Times New Roman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031B52E7" w14:textId="77777777" w:rsidTr="0045205B">
        <w:trPr>
          <w:trHeight w:val="498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EA19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…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9394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821F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B657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00ED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6706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2E38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F9027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A0767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ACF1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000000"/>
                <w:lang w:val="sr-Cyrl-RS" w:eastAsia="en-GB"/>
              </w:rPr>
            </w:pPr>
            <w:r w:rsidRPr="00313F58">
              <w:rPr>
                <w:rFonts w:eastAsia="Times New Roman"/>
                <w:color w:val="000000"/>
                <w:lang w:val="sr-Cyrl-RS" w:eastAsia="en-GB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7629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000000"/>
                <w:lang w:val="sr-Cyrl-RS" w:eastAsia="en-GB"/>
              </w:rPr>
            </w:pPr>
            <w:r w:rsidRPr="00313F58">
              <w:rPr>
                <w:rFonts w:eastAsia="Times New Roman"/>
                <w:color w:val="000000"/>
                <w:lang w:val="sr-Cyrl-RS" w:eastAsia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D643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000000"/>
                <w:lang w:val="sr-Cyrl-RS" w:eastAsia="en-GB"/>
              </w:rPr>
            </w:pPr>
            <w:r w:rsidRPr="00313F58">
              <w:rPr>
                <w:rFonts w:eastAsia="Times New Roman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147C6907" w14:textId="77777777" w:rsidTr="0045205B">
        <w:trPr>
          <w:trHeight w:val="498"/>
        </w:trPr>
        <w:tc>
          <w:tcPr>
            <w:tcW w:w="8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A481A32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B21C56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69A018E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3DE921A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33BBD5B0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8017D41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C2F08E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3376053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1B249A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eastAsia="Times New Roman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3FC124A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eastAsia="Times New Roman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6FA7D3F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eastAsia="Times New Roman"/>
                <w:b/>
                <w:bCs/>
                <w:color w:val="FFFFFF"/>
                <w:lang w:val="sr-Cyrl-RS" w:eastAsia="en-GB"/>
              </w:rPr>
              <w:t> </w:t>
            </w:r>
          </w:p>
        </w:tc>
      </w:tr>
    </w:tbl>
    <w:p w14:paraId="03D5FC66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472"/>
        <w:gridCol w:w="3600"/>
        <w:gridCol w:w="1857"/>
        <w:gridCol w:w="2082"/>
        <w:gridCol w:w="1857"/>
        <w:gridCol w:w="2082"/>
      </w:tblGrid>
      <w:tr w:rsidR="001368C7" w:rsidRPr="00313F58" w14:paraId="20661CB0" w14:textId="77777777" w:rsidTr="0045205B">
        <w:trPr>
          <w:trHeight w:val="498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63634"/>
            <w:noWrap/>
            <w:vAlign w:val="center"/>
            <w:hideMark/>
          </w:tcPr>
          <w:p w14:paraId="43409A24" w14:textId="10774DEF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4.4. </w:t>
            </w:r>
            <w:r w:rsidR="00173D04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ЛАН ОДРЖАВАЊА ОСНОВНИХ СРЕДСТАВА ЗА  202</w:t>
            </w:r>
            <w:r w:rsidR="00173D04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5</w:t>
            </w:r>
            <w:r w:rsidR="00173D04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.ГОДИНУ </w:t>
            </w:r>
          </w:p>
        </w:tc>
      </w:tr>
      <w:tr w:rsidR="001368C7" w:rsidRPr="00313F58" w14:paraId="76C35035" w14:textId="77777777" w:rsidTr="00173D04">
        <w:trPr>
          <w:trHeight w:val="399"/>
        </w:trPr>
        <w:tc>
          <w:tcPr>
            <w:tcW w:w="56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8675BF7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  <w:t>Редни број</w:t>
            </w:r>
          </w:p>
        </w:tc>
        <w:tc>
          <w:tcPr>
            <w:tcW w:w="1390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03FC5E9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ОПИС</w:t>
            </w:r>
          </w:p>
        </w:tc>
        <w:tc>
          <w:tcPr>
            <w:tcW w:w="15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9983172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Инвестиционо одржавање</w:t>
            </w:r>
          </w:p>
        </w:tc>
        <w:tc>
          <w:tcPr>
            <w:tcW w:w="15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EADA5ED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Текуће одржавање</w:t>
            </w:r>
          </w:p>
        </w:tc>
      </w:tr>
      <w:tr w:rsidR="001368C7" w:rsidRPr="00313F58" w14:paraId="09C275B2" w14:textId="77777777" w:rsidTr="00173D04">
        <w:trPr>
          <w:trHeight w:val="588"/>
        </w:trPr>
        <w:tc>
          <w:tcPr>
            <w:tcW w:w="56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DE8FCA9" w14:textId="77777777" w:rsidR="001368C7" w:rsidRPr="00173D04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</w:pPr>
          </w:p>
        </w:tc>
        <w:tc>
          <w:tcPr>
            <w:tcW w:w="1390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E31BF87" w14:textId="77777777" w:rsidR="001368C7" w:rsidRPr="00173D04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58D799B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  <w:t>Извор средстава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F7F07CC" w14:textId="261F2A44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  <w:t>Планирани износ за 202</w:t>
            </w:r>
            <w:r w:rsidR="00173D04"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  <w:t>5</w:t>
            </w:r>
            <w:r w:rsidRPr="00173D04"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  <w:t>. годину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75B0ACE" w14:textId="77777777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  <w:t>Извор средстава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ABA57AD" w14:textId="1F23BF79" w:rsidR="001368C7" w:rsidRPr="00173D04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</w:pPr>
            <w:r w:rsidRPr="00173D04"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  <w:t>Планирани износ за 202</w:t>
            </w:r>
            <w:r w:rsidR="00173D04"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  <w:t>5</w:t>
            </w:r>
            <w:r w:rsidRPr="00173D04">
              <w:rPr>
                <w:rFonts w:ascii="Calibri" w:eastAsia="Times New Roman" w:hAnsi="Calibri" w:cs="Calibri"/>
                <w:b/>
                <w:bCs/>
                <w:color w:val="000000"/>
                <w:lang w:val="sr-Cyrl-RS" w:eastAsia="en-GB"/>
              </w:rPr>
              <w:t>. годину</w:t>
            </w:r>
          </w:p>
        </w:tc>
      </w:tr>
      <w:tr w:rsidR="001368C7" w:rsidRPr="00313F58" w14:paraId="7460DB4F" w14:textId="77777777" w:rsidTr="00173D04">
        <w:trPr>
          <w:trHeight w:val="60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0429EC1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1</w:t>
            </w:r>
          </w:p>
        </w:tc>
        <w:tc>
          <w:tcPr>
            <w:tcW w:w="13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52A0D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24A2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47EE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56CF6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1FBAC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695C1F3B" w14:textId="77777777" w:rsidTr="00173D04">
        <w:trPr>
          <w:trHeight w:val="60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2CA6035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2</w:t>
            </w:r>
          </w:p>
        </w:tc>
        <w:tc>
          <w:tcPr>
            <w:tcW w:w="13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9AA7E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E8A6E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14B9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DD172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8F5D7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lang w:val="sr-Cyrl-RS" w:eastAsia="en-GB"/>
              </w:rPr>
              <w:t> </w:t>
            </w:r>
          </w:p>
        </w:tc>
      </w:tr>
      <w:tr w:rsidR="001368C7" w:rsidRPr="00313F58" w14:paraId="4E3A9B5C" w14:textId="77777777" w:rsidTr="0045205B">
        <w:trPr>
          <w:trHeight w:val="399"/>
        </w:trPr>
        <w:tc>
          <w:tcPr>
            <w:tcW w:w="19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0E270A61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: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AC5ECF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FFFFFF"/>
                <w:lang w:val="sr-Cyrl-RS" w:eastAsia="en-GB"/>
              </w:rPr>
              <w:t>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66200B94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FFFFFF"/>
                <w:lang w:val="sr-Cyrl-RS" w:eastAsia="en-GB"/>
              </w:rPr>
              <w:t> 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6691CC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FFFFFF"/>
                <w:lang w:val="sr-Cyrl-RS" w:eastAsia="en-GB"/>
              </w:rPr>
              <w:t>*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398213B3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0.00</w:t>
            </w:r>
          </w:p>
        </w:tc>
      </w:tr>
    </w:tbl>
    <w:p w14:paraId="3966F063" w14:textId="77777777" w:rsidR="001368C7" w:rsidRPr="00313F58" w:rsidRDefault="001368C7" w:rsidP="00272AA5">
      <w:pPr>
        <w:spacing w:after="0" w:line="240" w:lineRule="auto"/>
        <w:ind w:left="928"/>
        <w:rPr>
          <w:lang w:val="sr-Cyrl-RS"/>
        </w:rPr>
      </w:pPr>
    </w:p>
    <w:p w14:paraId="3D20E93F" w14:textId="77777777" w:rsidR="001368C7" w:rsidRPr="00313F58" w:rsidRDefault="001368C7" w:rsidP="00272AA5">
      <w:pPr>
        <w:numPr>
          <w:ilvl w:val="0"/>
          <w:numId w:val="41"/>
        </w:numPr>
        <w:spacing w:after="0" w:line="240" w:lineRule="auto"/>
        <w:rPr>
          <w:lang w:val="sr-Cyrl-RS"/>
        </w:rPr>
        <w:sectPr w:rsidR="001368C7" w:rsidRPr="00313F58" w:rsidSect="00E22DBF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09"/>
        <w:gridCol w:w="491"/>
        <w:gridCol w:w="698"/>
        <w:gridCol w:w="2722"/>
        <w:gridCol w:w="1119"/>
        <w:gridCol w:w="1207"/>
        <w:gridCol w:w="1271"/>
        <w:gridCol w:w="1321"/>
        <w:gridCol w:w="222"/>
      </w:tblGrid>
      <w:tr w:rsidR="001368C7" w:rsidRPr="00313F58" w14:paraId="613979D6" w14:textId="77777777" w:rsidTr="0045205B">
        <w:trPr>
          <w:gridAfter w:val="1"/>
          <w:wAfter w:w="81" w:type="pct"/>
          <w:trHeight w:val="458"/>
        </w:trPr>
        <w:tc>
          <w:tcPr>
            <w:tcW w:w="4919" w:type="pct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990033"/>
            <w:noWrap/>
            <w:vAlign w:val="center"/>
            <w:hideMark/>
          </w:tcPr>
          <w:p w14:paraId="32A0E337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lastRenderedPageBreak/>
              <w:t>5. ФИНАНСИЈСКИ ПЛАН</w:t>
            </w:r>
          </w:p>
        </w:tc>
      </w:tr>
      <w:tr w:rsidR="001368C7" w:rsidRPr="00313F58" w14:paraId="277F5D01" w14:textId="77777777" w:rsidTr="0045205B">
        <w:trPr>
          <w:trHeight w:val="264"/>
        </w:trPr>
        <w:tc>
          <w:tcPr>
            <w:tcW w:w="4919" w:type="pct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04042B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0E85F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</w:tr>
      <w:tr w:rsidR="001368C7" w:rsidRPr="00313F58" w14:paraId="104429A5" w14:textId="77777777" w:rsidTr="0045205B">
        <w:trPr>
          <w:trHeight w:val="288"/>
        </w:trPr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FB6B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0A18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0BFB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7678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BB20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8DC4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6882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2E2A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1" w:type="pct"/>
            <w:vAlign w:val="center"/>
            <w:hideMark/>
          </w:tcPr>
          <w:p w14:paraId="6D3E761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2149D233" w14:textId="77777777" w:rsidTr="0045205B">
        <w:trPr>
          <w:trHeight w:val="312"/>
        </w:trPr>
        <w:tc>
          <w:tcPr>
            <w:tcW w:w="4919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990033"/>
            <w:vAlign w:val="bottom"/>
            <w:hideMark/>
          </w:tcPr>
          <w:p w14:paraId="21FE4CBA" w14:textId="22BC040A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5.1</w:t>
            </w:r>
            <w:r w:rsidR="00173D04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. ПЛАН ПРИХОД ЗА 202</w:t>
            </w:r>
            <w:r w:rsidR="00173D04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5</w:t>
            </w:r>
            <w:r w:rsidR="00173D04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. ГОДИНУ</w:t>
            </w:r>
          </w:p>
        </w:tc>
        <w:tc>
          <w:tcPr>
            <w:tcW w:w="81" w:type="pct"/>
            <w:vAlign w:val="center"/>
            <w:hideMark/>
          </w:tcPr>
          <w:p w14:paraId="33D22E5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BB2F92C" w14:textId="77777777" w:rsidTr="0045205B">
        <w:trPr>
          <w:trHeight w:val="288"/>
        </w:trPr>
        <w:tc>
          <w:tcPr>
            <w:tcW w:w="4919" w:type="pct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811A04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i/>
                <w:iCs/>
                <w:color w:val="000000"/>
                <w:lang w:val="sr-Cyrl-RS" w:eastAsia="en-GB"/>
              </w:rPr>
              <w:t>* Урадити план прихода за сваку програмску активност и пројекат на четвртом нивоу економске класификације</w:t>
            </w:r>
          </w:p>
        </w:tc>
        <w:tc>
          <w:tcPr>
            <w:tcW w:w="81" w:type="pct"/>
            <w:vAlign w:val="center"/>
            <w:hideMark/>
          </w:tcPr>
          <w:p w14:paraId="473EB50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6AA0B11A" w14:textId="77777777" w:rsidTr="00173D04">
        <w:trPr>
          <w:trHeight w:val="864"/>
        </w:trPr>
        <w:tc>
          <w:tcPr>
            <w:tcW w:w="64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C0DF8F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Економска класификација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F149F0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Опис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525A91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риходи из буџета (извор 01)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0D466C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Сопствени приходи (извор 04)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F783D4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риходи из других извора (извор 05 - 08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2D2D9B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Укупно</w:t>
            </w:r>
          </w:p>
        </w:tc>
        <w:tc>
          <w:tcPr>
            <w:tcW w:w="81" w:type="pct"/>
            <w:vAlign w:val="center"/>
            <w:hideMark/>
          </w:tcPr>
          <w:p w14:paraId="2DF6A83B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31FD4E2" w14:textId="77777777" w:rsidTr="0045205B">
        <w:trPr>
          <w:trHeight w:val="288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7323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7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D9CC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363D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B07A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ТЕКУЋИ ПРИХОДИ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0660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62F3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F598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A817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1" w:type="pct"/>
            <w:vAlign w:val="center"/>
            <w:hideMark/>
          </w:tcPr>
          <w:p w14:paraId="68864C0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2232F97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68CE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7AF7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711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25DD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6C82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ОРЕЗИ НА ДОХОДАК, ДОБИТ И КАПИТАЛНЕ ДОБИТКЕ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8DF0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1C49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0EBF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850C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4E0F75B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587A4C54" w14:textId="77777777" w:rsidTr="0045205B">
        <w:trPr>
          <w:trHeight w:val="288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58C5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5F9A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71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7C59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B46C6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ОРЕЗ НА ИМОВИНУ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0765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A267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2FBD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4926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6251000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5387FA67" w14:textId="77777777" w:rsidTr="0045205B">
        <w:trPr>
          <w:trHeight w:val="288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F192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55A9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714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22AA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A240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ОРЕЗ НА ДОБРА И УСЛУГЕ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5DE1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5EA4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8878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4C7B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5F5ED115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F67DB32" w14:textId="77777777" w:rsidTr="0045205B">
        <w:trPr>
          <w:trHeight w:val="288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E313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2BEC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716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CDFA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D1F4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ДРУГИ ПОРЕЗИ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69CB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63CB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33EF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2B24B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74BE9BB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09588B0" w14:textId="77777777" w:rsidTr="0045205B">
        <w:trPr>
          <w:trHeight w:val="444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0FDC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4BBB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731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2686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ACC44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ДОНАЦИЈЕ ОД ИНОСТРАНИХ ДРЖАВА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20DB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4007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3964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9C81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5E7EC69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E06CDB0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9AF1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FC9F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31DA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7311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5A09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Текуће донације од иностраних држава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E32F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7235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2F41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B783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4DCEB51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5B8A82B1" w14:textId="77777777" w:rsidTr="0045205B">
        <w:trPr>
          <w:trHeight w:val="672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D9C9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D743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732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1667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5757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ДОНАЦИЈЕ И ПОМОЋИ ОД МЕЂУНАРОДНИХ ОРГАНИЗАЦИЈА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84EF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93F0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2DFE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4994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01D8218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31CD715" w14:textId="77777777" w:rsidTr="0045205B">
        <w:trPr>
          <w:trHeight w:val="612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4B3E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7134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AE9E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7321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C006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Текуће донације од међународних организација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9811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AE07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2388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E8FB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174B698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609A75B6" w14:textId="77777777" w:rsidTr="0045205B">
        <w:trPr>
          <w:trHeight w:val="288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4157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7A7E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2366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7323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E825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Текуће помоћи од ЕУ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BD4F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5135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4D39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71F6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4CCC9C7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2B867B6C" w14:textId="77777777" w:rsidTr="0045205B">
        <w:trPr>
          <w:trHeight w:val="744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2BF1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934B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73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B7164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EB9E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ТРАНСФЕРИ ОД ДРУГИХ НИВОА ВЛАСТИ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E7C0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9F43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A8E4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0879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0E2E913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51E76717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9A2C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7274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BA1D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7331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CB27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Текући трансфери од других нивоа власти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72E4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7830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B967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7252B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5399E4B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52088B0" w14:textId="77777777" w:rsidTr="0045205B">
        <w:trPr>
          <w:trHeight w:val="288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AC2C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056C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741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E6A2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C6F0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РИХОДИ ОД ИМОВИНЕ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B62C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9A8A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84DF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3A5CB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15FC24E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3D9C8228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8887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78CA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742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CAE1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EF7F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РИХОД ОД ПРОДАЈЕ ДОБАРА И УСЛУГА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B187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587D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9D07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F8BB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48A002E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5A9D52E3" w14:textId="77777777" w:rsidTr="0045205B">
        <w:trPr>
          <w:trHeight w:val="660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A066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3ACE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BEDF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7421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44AF0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Приходи од продаје добара и услуга или закупа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AEC3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4E9E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EEAD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2EC9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740ABA6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2E80E448" w14:textId="77777777" w:rsidTr="0045205B">
        <w:trPr>
          <w:trHeight w:val="612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1B01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D7C8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04CB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7423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D0A3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 xml:space="preserve">Споредне продаје добара и услуга које врше државне нетржишне јединице 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D96C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D3B7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FE7E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14DC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6072C87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2EBD71F6" w14:textId="77777777" w:rsidTr="0045205B">
        <w:trPr>
          <w:trHeight w:val="612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2655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6838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74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0085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BC91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НОВЧАНЕ КАЗНЕ И ОДУЗЕТА ИМОВИНСКА КОРИСТ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E640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F3C6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C09B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C847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24E2E02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E71EEAF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9BCA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6A3F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744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DF48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FAD42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ДОБРОВОЉНИ ТРАНСФЕРИ ОД ФИЗИЧКИХ И ПРАВНИХ ЛИЦА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9D8B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B208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B71D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A678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6342382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38A2E2EC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EB5B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D4CE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BE84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7441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B962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Текући добровољни трансфери од физичких и правних лица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C619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978C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B8C1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921D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7C753C9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B1081F1" w14:textId="77777777" w:rsidTr="0045205B">
        <w:trPr>
          <w:trHeight w:val="288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83EB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lastRenderedPageBreak/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9E6A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745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2E3D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BB87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МЕШОВИТИ И НЕОДРЕЂЕНИ ПРИХОДИ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FEB9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DFB9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8AFE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0529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747D040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2DC5B892" w14:textId="77777777" w:rsidTr="0045205B">
        <w:trPr>
          <w:trHeight w:val="288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5EF1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1240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0445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7451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A73A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 xml:space="preserve">Остали приходи 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2BFE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8E7A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B7FF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98E4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3F835E4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6BCEE1C7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6718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E6CF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771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6EB3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977C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МЕМОРАНДУМСКЕ СТАВКЕ ЗА РЕФУНДАЦИЈУ РАСХОДА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4604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DBDC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7956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A625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57BC3F2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3A6A207C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874B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39B2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781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30F7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41C5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ТРАНСФЕРИ ИЗМЕЂУ БУЏЕТСКИХ КОРИСНИКА НА ИСТОМ НИВОУ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041F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EC2E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8A1B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FC17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30FECF7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3F7E8C37" w14:textId="77777777" w:rsidTr="0045205B">
        <w:trPr>
          <w:trHeight w:val="288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D127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AE5E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791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3AED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7E7C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РИХОДИ ИЗ БУЏЕТА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32CB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7FCB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7D3B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1603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0D4587FC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18D9470F" w14:textId="77777777" w:rsidTr="0045205B">
        <w:trPr>
          <w:trHeight w:val="288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5E04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952B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7115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7911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229A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Приходи из буџета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4B1B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3000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566C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5F19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44B2C26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342A029A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7C92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8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D2B6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5B08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317A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РИМАЊА ОД ПРОДАЈЕ НЕФИНАНСИЈСКЕ ИМОВИНЕ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EE98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2096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EBB8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E376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6E7FB40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107B8BA0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29F3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3EA6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811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5872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6ED36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РИМАЊА ОД ПРОДАЈЕ НЕПОКРЕТНОСТИ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140B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D1AC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8294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3F6A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787A8CE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1499A414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8449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BB83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812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7A0F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66B3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РИМАЊА ОД ПРОДАЈЕ ПОКРЕТНЕ ИМОВИНЕ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CB84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6B10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2DBB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505A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71C7AF3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134E32E5" w14:textId="77777777" w:rsidTr="0045205B">
        <w:trPr>
          <w:trHeight w:val="288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857A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85B7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9D95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8121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3DB2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Примања од продаје покретних ствари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AA33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40BC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3F3B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9459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2E30703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1ECFB582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33C2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7908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82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FE47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C217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РИМАЊА ОД ПРОДАЈЕ РОБЕ ЗА ДАЉУ ПРОДАЈУ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BA3B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4C87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BA2B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F5CAB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2932D986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3DE7B73D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30F2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9E7B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C5F4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8231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01F4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Примања од продаје робе за даљу продају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CC3A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9D35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DF1B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E16D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0B9067B8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744BBE47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D7E3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9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0FD9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E823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686D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РИМАЊА ОД ЗАДУЖИВАЊА И ПРОДАЈЕ ФИНАНСИЈСКЕ ИМОВИНЕ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0DB6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DAF7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2740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9252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3AD40EE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29BFC133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FA34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6B90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911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4EEC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9FD3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РИМАЊА ОД ДОМАЋЕГ ЗАДУЖИВАЊА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449E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2EBD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F872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0C56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7521B8E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1E292E8D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3936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B848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921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8174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17EF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РИМАЊА ОД ПРОДАЈЕ ДОМАЋЕ ФИНАНСИЈСКЕ ИМОВИНЕ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FCB5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81F0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AE3E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6BE2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4649F42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DB02348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BA6A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4F67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FE3A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9211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CA4B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Примања од продаје домаћих хартија од вредности, изузев акција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85C7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04CD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FFD5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6BF6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4FC9D9AA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4B077D27" w14:textId="77777777" w:rsidTr="0045205B">
        <w:trPr>
          <w:trHeight w:val="864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6307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D03C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6503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F476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КАПИТАЛ, УТВРЂИВАЊЕ РЕЗУЛТАТА ПОСЛОВАЊА И ВАНБИЛАНСНА ЕВИДЕНЦИЈА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3584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F043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1C36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2A90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459A49A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25893625" w14:textId="77777777" w:rsidTr="0045205B">
        <w:trPr>
          <w:trHeight w:val="576"/>
        </w:trPr>
        <w:tc>
          <w:tcPr>
            <w:tcW w:w="1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92EE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A8AF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321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3425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5A8A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УТВРЂИВАЊЕ РЕЗУЛТАТА ПОСЛОВАЊА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3D15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35CD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E44B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F95D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2AA5610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0ED6B543" w14:textId="77777777" w:rsidTr="0045205B">
        <w:trPr>
          <w:trHeight w:val="288"/>
        </w:trPr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EFE0A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sr-Cyrl-RS" w:eastAsia="en-GB"/>
              </w:rPr>
            </w:pP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47BE2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1540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29DD0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D10CD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A52F3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D233F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E022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1" w:type="pct"/>
            <w:vAlign w:val="center"/>
            <w:hideMark/>
          </w:tcPr>
          <w:p w14:paraId="6A064D77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1368C7" w:rsidRPr="00313F58" w14:paraId="189AC436" w14:textId="77777777" w:rsidTr="0045205B">
        <w:trPr>
          <w:trHeight w:val="288"/>
        </w:trPr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5DF47573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color w:val="FFFFFF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064A99C4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color w:val="FFFFFF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76F9B7A3" w14:textId="77777777" w:rsidR="001368C7" w:rsidRPr="00313F58" w:rsidRDefault="001368C7" w:rsidP="00272AA5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color w:val="FFFFFF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14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6506D456" w14:textId="77777777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  <w:t>УКУПНО</w:t>
            </w:r>
          </w:p>
        </w:tc>
        <w:tc>
          <w:tcPr>
            <w:tcW w:w="6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520CC547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  <w:t>0.00</w:t>
            </w:r>
          </w:p>
        </w:tc>
        <w:tc>
          <w:tcPr>
            <w:tcW w:w="6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4EF90D0F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  <w:t>0.00</w:t>
            </w:r>
          </w:p>
        </w:tc>
        <w:tc>
          <w:tcPr>
            <w:tcW w:w="7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4376D13D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  <w:t>0.00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4045F45E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  <w:t>0.00</w:t>
            </w:r>
          </w:p>
        </w:tc>
        <w:tc>
          <w:tcPr>
            <w:tcW w:w="81" w:type="pct"/>
            <w:vAlign w:val="center"/>
            <w:hideMark/>
          </w:tcPr>
          <w:p w14:paraId="56BC8081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4A992F4F" w14:textId="3C3DB3B6" w:rsidR="001368C7" w:rsidRDefault="001368C7" w:rsidP="00272AA5">
      <w:pPr>
        <w:spacing w:after="0" w:line="240" w:lineRule="auto"/>
        <w:ind w:left="928"/>
        <w:rPr>
          <w:sz w:val="20"/>
          <w:szCs w:val="20"/>
          <w:lang w:val="sr-Cyrl-RS"/>
        </w:rPr>
      </w:pPr>
    </w:p>
    <w:p w14:paraId="26240F95" w14:textId="50767F06" w:rsidR="00E40A5C" w:rsidRDefault="00E40A5C" w:rsidP="00272AA5">
      <w:pPr>
        <w:spacing w:after="0" w:line="240" w:lineRule="auto"/>
        <w:ind w:left="928"/>
        <w:rPr>
          <w:sz w:val="20"/>
          <w:szCs w:val="20"/>
          <w:lang w:val="sr-Cyrl-RS"/>
        </w:rPr>
      </w:pPr>
    </w:p>
    <w:p w14:paraId="6CF3F659" w14:textId="663EA71F" w:rsidR="00E40A5C" w:rsidRDefault="00E40A5C" w:rsidP="00272AA5">
      <w:pPr>
        <w:spacing w:after="0" w:line="240" w:lineRule="auto"/>
        <w:ind w:left="928"/>
        <w:rPr>
          <w:sz w:val="20"/>
          <w:szCs w:val="20"/>
          <w:lang w:val="sr-Cyrl-RS"/>
        </w:rPr>
      </w:pPr>
    </w:p>
    <w:p w14:paraId="0C9E3498" w14:textId="2C546703" w:rsidR="00E40A5C" w:rsidRDefault="00E40A5C" w:rsidP="00272AA5">
      <w:pPr>
        <w:spacing w:after="0" w:line="240" w:lineRule="auto"/>
        <w:ind w:left="928"/>
        <w:rPr>
          <w:sz w:val="20"/>
          <w:szCs w:val="20"/>
          <w:lang w:val="sr-Cyrl-RS"/>
        </w:rPr>
      </w:pPr>
    </w:p>
    <w:p w14:paraId="3D00B5FB" w14:textId="5F523A7E" w:rsidR="00E40A5C" w:rsidRDefault="00E40A5C" w:rsidP="00272AA5">
      <w:pPr>
        <w:spacing w:after="0" w:line="240" w:lineRule="auto"/>
        <w:ind w:left="928"/>
        <w:rPr>
          <w:sz w:val="20"/>
          <w:szCs w:val="20"/>
          <w:lang w:val="sr-Cyrl-RS"/>
        </w:rPr>
      </w:pPr>
    </w:p>
    <w:p w14:paraId="709AEB95" w14:textId="024C9DFB" w:rsidR="00E40A5C" w:rsidRDefault="00E40A5C" w:rsidP="00272AA5">
      <w:pPr>
        <w:spacing w:after="0" w:line="240" w:lineRule="auto"/>
        <w:ind w:left="928"/>
        <w:rPr>
          <w:sz w:val="20"/>
          <w:szCs w:val="20"/>
          <w:lang w:val="sr-Cyrl-RS"/>
        </w:rPr>
      </w:pPr>
    </w:p>
    <w:p w14:paraId="50555A8F" w14:textId="757FF884" w:rsidR="00E40A5C" w:rsidRDefault="00E40A5C" w:rsidP="00272AA5">
      <w:pPr>
        <w:spacing w:after="0" w:line="240" w:lineRule="auto"/>
        <w:ind w:left="928"/>
        <w:rPr>
          <w:sz w:val="20"/>
          <w:szCs w:val="20"/>
          <w:lang w:val="sr-Cyrl-RS"/>
        </w:rPr>
      </w:pPr>
    </w:p>
    <w:p w14:paraId="496DC542" w14:textId="13353EA2" w:rsidR="00E40A5C" w:rsidRDefault="00E40A5C" w:rsidP="00272AA5">
      <w:pPr>
        <w:spacing w:after="0" w:line="240" w:lineRule="auto"/>
        <w:ind w:left="928"/>
        <w:rPr>
          <w:sz w:val="20"/>
          <w:szCs w:val="20"/>
          <w:lang w:val="sr-Cyrl-RS"/>
        </w:rPr>
      </w:pPr>
    </w:p>
    <w:p w14:paraId="46A35E98" w14:textId="77777777" w:rsidR="00E40A5C" w:rsidRPr="00313F58" w:rsidRDefault="00E40A5C" w:rsidP="00272AA5">
      <w:pPr>
        <w:spacing w:after="0" w:line="240" w:lineRule="auto"/>
        <w:ind w:left="928"/>
        <w:rPr>
          <w:sz w:val="20"/>
          <w:szCs w:val="20"/>
          <w:lang w:val="sr-Cyrl-RS"/>
        </w:rPr>
      </w:pPr>
    </w:p>
    <w:tbl>
      <w:tblPr>
        <w:tblW w:w="4956" w:type="pct"/>
        <w:tblLook w:val="04A0" w:firstRow="1" w:lastRow="0" w:firstColumn="1" w:lastColumn="0" w:noHBand="0" w:noVBand="1"/>
      </w:tblPr>
      <w:tblGrid>
        <w:gridCol w:w="321"/>
        <w:gridCol w:w="534"/>
        <w:gridCol w:w="679"/>
        <w:gridCol w:w="3696"/>
        <w:gridCol w:w="1008"/>
        <w:gridCol w:w="1189"/>
        <w:gridCol w:w="1008"/>
        <w:gridCol w:w="843"/>
      </w:tblGrid>
      <w:tr w:rsidR="001368C7" w:rsidRPr="00313F58" w14:paraId="59D8E3CB" w14:textId="77777777" w:rsidTr="00B62593">
        <w:trPr>
          <w:trHeight w:val="312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990033"/>
            <w:noWrap/>
            <w:vAlign w:val="center"/>
            <w:hideMark/>
          </w:tcPr>
          <w:p w14:paraId="71B8CE8D" w14:textId="58FA52A9" w:rsidR="001368C7" w:rsidRPr="00313F58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lastRenderedPageBreak/>
              <w:t xml:space="preserve">5.2. </w:t>
            </w:r>
            <w:r w:rsidR="00312E4C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ЛАН РАСХОДА ЗА 202</w:t>
            </w:r>
            <w:r w:rsidR="00312E4C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5</w:t>
            </w:r>
            <w:r w:rsidR="00312E4C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.ГОДИНУ</w:t>
            </w:r>
          </w:p>
        </w:tc>
      </w:tr>
      <w:tr w:rsidR="001368C7" w:rsidRPr="00313F58" w14:paraId="6F1FCAF8" w14:textId="77777777" w:rsidTr="00B62593">
        <w:trPr>
          <w:trHeight w:val="312"/>
        </w:trPr>
        <w:tc>
          <w:tcPr>
            <w:tcW w:w="5000" w:type="pct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0A7C43A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i/>
                <w:iCs/>
                <w:color w:val="000000"/>
                <w:lang w:val="sr-Cyrl-RS" w:eastAsia="en-GB"/>
              </w:rPr>
              <w:t>* Урадити план расхода за сваку програмску активност и пројекат на четвртом нивоу економске класификације</w:t>
            </w:r>
          </w:p>
        </w:tc>
      </w:tr>
      <w:tr w:rsidR="001368C7" w:rsidRPr="00313F58" w14:paraId="0636C10D" w14:textId="77777777" w:rsidTr="00312E4C">
        <w:trPr>
          <w:trHeight w:val="1332"/>
        </w:trPr>
        <w:tc>
          <w:tcPr>
            <w:tcW w:w="8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1BA8D7F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  <w:t xml:space="preserve">Економска   </w:t>
            </w:r>
            <w:r w:rsidRPr="00313F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  <w:br/>
              <w:t>класификација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CD30F49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  <w:t>Врста расход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7FE4EA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  <w:t xml:space="preserve">Средства буџета    (извор 01)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21CC638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  <w:t xml:space="preserve">Средства из сопствених прихода (извор 04) 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4ED32DB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  <w:t xml:space="preserve">Средства из др. извора (изв.05-08)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AC4AD3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sr-Cyrl-RS" w:eastAsia="en-GB"/>
              </w:rPr>
              <w:t xml:space="preserve">Укупно </w:t>
            </w:r>
          </w:p>
        </w:tc>
      </w:tr>
      <w:tr w:rsidR="001368C7" w:rsidRPr="00313F58" w14:paraId="38FC4862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8B29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729E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FA33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4569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ТЕКУЋИ РАСХОДИ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A6C6B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E19F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7E5E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CF8A8" w14:textId="77777777" w:rsidR="001368C7" w:rsidRPr="00E40A5C" w:rsidRDefault="001368C7" w:rsidP="00272AA5">
            <w:pPr>
              <w:spacing w:after="0" w:line="240" w:lineRule="auto"/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eastAsia="Times New Roman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076B149D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19B1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8744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411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71082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39E6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ПЛАТЕ, ДОДАЦИ И НАКНАДЕ ЗАПОСЛЕНИХ 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FEEF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0547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67E4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64FA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572CC249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2751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2098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57A8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11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79929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Плате, додаци и накнаде запослених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A4C2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85A1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43F9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7DED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5AA2CF9A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63EB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1B8CB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412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B1F6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FD21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СОЦИЈАЛНИ ДОПРИНОСИ НА ТЕРЕТ ПОСЛОДАВЦ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A730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DB846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3010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AC6A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5EE210E1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31AD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A7AE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A025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12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F8278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Допринос за пензијско и инвалидско осигурањ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107BA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4457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A3FA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987F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7824EBA0" w14:textId="77777777" w:rsidTr="00B62593">
        <w:trPr>
          <w:trHeight w:val="420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E753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35A8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5CD6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122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6D89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Допринос за здравствено осигурањ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0EF3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5749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46581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F1E2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6468E3F2" w14:textId="77777777" w:rsidTr="00B62593">
        <w:trPr>
          <w:trHeight w:val="420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0461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CFE9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F25A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123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4E9E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Допринос за незапосленост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E72D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8DB8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B9FA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343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66A3F8D9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DA85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EC00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413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89CAD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8B07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КНАДЕ У НАТУРИ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5BA5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9720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8E7D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1EBE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4D1FCDB7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E874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9997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089A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13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D79F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 xml:space="preserve">Накнаде у натури 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D290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C277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3015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F27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7DC88603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3B83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E6AB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414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202A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C451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СОЦИЈАЛНА ДАВАЊА ЗАПОСЛЕНИМ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3525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A4B9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42A8F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9B02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131ED741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A0ED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8EBC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B2E8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14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4D21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Исплата накнада за време одсуствовања с посла на терет фондов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C055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667D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09D57B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FA2A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23BC4B37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4872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1688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5392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143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E42B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Отпремнине и помоћи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347F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DB45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D2C7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106B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272B9432" w14:textId="77777777" w:rsidTr="00B62593">
        <w:trPr>
          <w:trHeight w:val="73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E4C8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BB9A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F16B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144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5811E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Помоћ у медицинском лечењу запосленог или чланова уже породице и друге помоћи запосленом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B46C9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6BF3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34D9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4902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2900D32E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0FC1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39B2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415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3113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49193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КНАДЕ ТРОШКОВА ЗА ЗАПОСЛЕН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A2F5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647C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CD28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6073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6C16DE21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256B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57D8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C7B3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15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30573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акнаде трошкова за запослен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E5EC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D5C51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5E46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9463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61DC520F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47C6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4F17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416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FC2E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85417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ГРАДЕ ЗАПОСЛЕНИМА И ОСТАЛИ ПОСЕБНИ РАСХОДИ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2DE78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8B3D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B8DC2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1DCB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3947DBAF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4E88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9968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F985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16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36A3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акнаде трошкова за запослене - јубиларне наград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F87F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4F03F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7E54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3F12B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40366EE3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392F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A68D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421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41EA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7ADE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СТАЛНИ ТРОШКОВИ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373F3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1526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4364C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E0FF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334DD04F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8C83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6BAD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A3BB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1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C1F77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Трошкови платног промета и банкарских услуг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400A4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D6B1B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C793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42F7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02156F98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D25B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CAE1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10065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12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D125B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Енергетске услуг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0574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07C4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BBE6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3C4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45114025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6D5D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7493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1A4B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13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88927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Комуналне услуг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8D46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A582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4A1F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74E3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2EEDAEB2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697F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FE3D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4D9D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14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6F1E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Услуге комуникациј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B76C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9535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E10C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6B7F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00241A8C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39C4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F6A2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7EE2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15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8FB0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Трошкови осигурањ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023A4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31C6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638A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8E55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519F4DC9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B26B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8A9E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8BA57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16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580BB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Закуп имовине и опрем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5DA6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9C07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8B37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91B0B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49846BF8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7FB3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DA66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692F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19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FFE3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Остали трошкови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97BE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32E53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8F834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D46D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33D71F69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EE13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lastRenderedPageBreak/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29F7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22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CAA1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70D7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ТРОШКОВИ ПУТОВАЊ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CCD3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9DD9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B7F56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E45C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791D5521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CC36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41327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39D63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2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C1E2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Трошкови службених путовања у земљи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C8E2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6A13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4CC5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1343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04407B1D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7DEC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B5C9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EB683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22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9E6A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Трошкови службених путовања у иностранство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1E13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8F6E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40D0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47F9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139B73AE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FA92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A128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6274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23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CAA6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Трошкови путовања у оквиру редовног рад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1F75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A2E0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58F1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EAA6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29682E26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19A4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854E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5D39B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29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B221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Остали трошкови транспорт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8216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5493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6F86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397E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327D9D68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F337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6E10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23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4BB1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DA358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УСЛУГЕ ПО УГОВОРУ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348AB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7817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DA42B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FD07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1541BB36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C646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4205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9F63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3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3837F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Административне услуг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79BE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3D38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735F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D2C1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367152FF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7D15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E6144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59BD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32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7BCE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Компјутерске услуг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7B0A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1E23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0647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B3F8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7AFD3A04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9CD8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E025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D999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33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99CE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Услуге образовања и усавршавања запослених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5377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D992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28A38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5C39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6145DC34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7943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D665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BA3B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34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459A3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Услуге информисањ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958C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0F208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0E11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92D9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12A04351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DB08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8F0C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09A05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35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8FD3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Стручне услуг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F768D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D167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35C0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D292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5ABEF17D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329D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A98F9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5CC2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36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5AE2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Угоститељске услуг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74B5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2FAE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0AB7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EC09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5BA6511D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32EA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62ED7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3C5AF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37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AE88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Репрезентациј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6AC3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90CB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9FA2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DDDE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478D46C8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2A4D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ACE1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C1C14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39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0374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Остале опште услуг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5760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D150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D63E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E2FD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125E9CD9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1493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18AC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24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F6EEE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80D9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СПЕЦИЈАЛИЗОВАНЕ УСЛУГ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6EA63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EA3FB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9B969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C03E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21F698C8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3E1E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E808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4E56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42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162A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Услуге образовања, културе и спорт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52906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9F93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A5EE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7153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5BC6E0AD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FFF6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61A7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191E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49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B7C86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Остале специјализоване услуг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FDDB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39048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707DF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D90B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4E90670E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63F4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D5D53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25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0895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1FF4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ТЕКУЋЕ ПОПРАВКЕ И ОДРЖАВАЊ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93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55FA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C3B0D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3BE8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30205074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E582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8C8B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D96B6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5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9199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Текуће поправке и одржавање зграда и објекат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890C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B6D5C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33B83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FD58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00872EA1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B2E9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7E08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E5EC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52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8000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Текуће поправке и одржавање опрем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658AF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12D2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D072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85DE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7AB4FFAC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4838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6658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26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1B3A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6C03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МАТЕРИЈАЛ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841E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487B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685B9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F7CD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2736E3AE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152E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67DF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C992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6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3CF87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Административни материјал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3B73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9246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678A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08F5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1460B295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9481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FE8A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C6AF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63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CF5C1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Материјали за образовање и усавршавање запослених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CD59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9F53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11B2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B296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13839047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FC75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EF37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F62D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64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0A66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Материјали за саобраћај - гориво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4DA44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3005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51FD2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A77D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756061C1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2B73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C183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8EDC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66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86232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Материјали за образовање, културу и спорт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FED2A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326F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A4EE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111B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728CD4E9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31AA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1738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6997C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68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0545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Материјали за одржавање хигијен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00CB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44EB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C05C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6EB4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23FCA7BC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0F1D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AC76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0B5C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269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95FD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Материјали за посебне намен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E93D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9BB8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BF48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0814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717FEDE1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BA573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C6F18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41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DF16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9329B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ТПЛАТА ДОМАЋИХ КАМАТ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4A39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F44AE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9FCC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2F9A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1F454C96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5C0C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09B3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44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600E9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C566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РАТЕЋИ ТРОШКОВИ ЗАДУЖИВАЊ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B72F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5C3B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1615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F88F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6593B458" w14:textId="77777777" w:rsidTr="00B62593">
        <w:trPr>
          <w:trHeight w:val="661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7D17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4B73D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51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795A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541B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СУБВЕНИЦЈЕ ЈАВНИМ НЕФИНАНСИЈСКИМ ПРЕДУЗЕЋИМА И ОРГАНИЗАЦИЈАМ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71B1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B6323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250E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6E17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6A404EE4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A7D5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6751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63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736D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FD29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ТРАНСФЕРИ ОСТАЛИМ НИВОИМА ВЛАСТИ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DACD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C755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3F790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1FDB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745AA856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F7E1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5C6A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64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1A26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0C8D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ДОТАЦИЈЕ ОРГАНИЗАЦИЈАМА ЗА ОБАВЕЗНО СОЦИЈАЛНО ОСИГУРАЊ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60ED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4181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BDC0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3E31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7B285026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8EF0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lastRenderedPageBreak/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73FF3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65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5D4E0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6589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СТАЛЕ ДОТАЦИЈЕ И ТРАНСФЕРИ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1D66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BDC3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B911B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A86F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49C272E3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7B84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4E94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6748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65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1452B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Остале текуће дотације и трансфери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27729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2E66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D494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0A5B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46CC4893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E4FA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25D5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72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3716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2491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КНАДЕ ЗА СОЦИЈАЛНУ ЗАШТИТУ ИЗ БУЏЕТ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A0A6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0E33E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B573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D37A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27721CF8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8F98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8BC5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81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EB78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30F3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ДОТАЦИЈЕ НЕВЛАДИНИМ ОРГАНИЗАЦИЈАМ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C20D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4292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A8EC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5816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617127F3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E13A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6064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AB1B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81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1C6D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Дотације непрофитним организацијам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756FB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4B518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3EC5B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F350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4BB56B98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6852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EBD8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82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A8D4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AF2E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ОРЕЗИ, ОБАВЕЗНЕ ТАКСЕ, КАЗНЕ, ПЕНАЛИ И КАМАТ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44E8B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D61C2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33FD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5DB9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1115F35D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D943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BCE5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7703E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82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9BA9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Остали порези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27F1F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79A88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243A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AB2B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03B641A0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6001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D586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450A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822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751E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Обавезне такс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E54C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716C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2C5D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B826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4F45D675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03DF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4FD79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CEA4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823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4255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овчане казне, пенали и камат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9778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AAE9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D7993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D90B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77B721BD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12AD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50F8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83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1D2A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B79C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ОВЧАНЕ КАЗНЕ И ПЕНАЛИ ПО РЕШЕЊУ СУДОВ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BC62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D672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A808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2B56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6F053645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6355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910D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6DCF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83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7F50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овчане казне и пенали по решењу судов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FECC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B62F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05AF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DDF1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72E75419" w14:textId="77777777" w:rsidTr="00B62593">
        <w:trPr>
          <w:trHeight w:val="93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FF3F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04C1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84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3C8A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256E4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НАКНАДА ШТЕТЕ ЗА ПОВРЕДЕ ИЛИ ШТЕТУ НАСТАЛУ УСЛЕД ЕЛЕМЕНТАРНИХ НЕПОГОДА ИЛИ ДРУГИХ ПРИРОДНИХ УЗРОК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04A22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DEF3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ECF2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E9BA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51DC0204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246E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6131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600C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84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5A07A5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Накнада штете за повреде или штету насталу услед елементарних непогод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44E4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C1E6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77E8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DFFD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5E9B2D98" w14:textId="77777777" w:rsidTr="00B62593">
        <w:trPr>
          <w:trHeight w:val="660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62E6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F85F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85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3B02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38777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НАКНАДА ШТЕТЕ ЗА ПОВРЕДЕ ИЛИ ШТЕТУ НАНЕТУ ОД СТРАНЕ ДРЖАВНИХ ОРГАН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CFBA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E4E0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4CDD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8B24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048293FC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1131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5F7ED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51D2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B909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ИЗДАЦИ ЗА НЕФИНАНСИЈСКУ ИМОВИНУ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7F38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79FF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6FEF7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1846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2C7D9A1A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3CF3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E0377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11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C673C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13992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ЗГРАДЕ И ГРАЂЕВИНСКИ ОБЈЕКТИ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A688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A9291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99F83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57F3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0971E69E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D915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E864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26EC6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5113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043B9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Капитално одржавање зграда и објекат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2E6F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3DC5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8AF1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151F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5061148C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9014E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A3F93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12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9D3BD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DF7E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Машине и опрем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D483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84F4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5525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3E83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3E8258FB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E1507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9830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4D3C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512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D352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Опрема за саобраћај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D44C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3784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B1A2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757D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53575A75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C68A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7B5D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7FDE1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5122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93757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Административна опрем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EDA3B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D6EE8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88F2B3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3B870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1528751F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6161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962AB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B017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5126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8395F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Опрема за образовање, науку, културу и спорт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DAC07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D6D5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7C86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F89DB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2F93186F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1E294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FE2A1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15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0DA5F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61C38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ЕМАТЕРИЈАЛНА ИМОВИН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5628A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22BF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C6DE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211D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22F9347B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D1E0F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70715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777E1A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515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DA49A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ематеријална имовин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09D2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8FE7C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F7D2C8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E268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66D0A753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F1CF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5FD4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23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3166D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2A00C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ЗАЛИХЕ РОБЕ ЗА ДАЉУ ПРОДАЈУ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2955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8388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D2F92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6DD9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7D30618F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00C7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A3D7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4E627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5231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E63E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Залихе робе за даљу продају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B409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A29D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2F0B1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8B83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6B327DD8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B98A5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BC8C8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128E80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1A96D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ИЗДАЦИ ЗА ОТПЛАТУ ГЛАВНИЦА И НАБАВКУ ФИНАНСИЈСКЕ ИМОВИНЕ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DAE2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E5226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2690E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4EB44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0.00</w:t>
            </w:r>
          </w:p>
        </w:tc>
      </w:tr>
      <w:tr w:rsidR="001368C7" w:rsidRPr="00313F58" w14:paraId="595C8761" w14:textId="77777777" w:rsidTr="00B62593">
        <w:trPr>
          <w:trHeight w:val="576"/>
        </w:trPr>
        <w:tc>
          <w:tcPr>
            <w:tcW w:w="1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2C820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942274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611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AAA22" w14:textId="77777777" w:rsidR="001368C7" w:rsidRPr="00E40A5C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DCD11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ТПЛАТА ГЛАВНИЦЕ ДОМАЋИМ КРЕДИТОРИМА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0E289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4F880D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230BDF" w14:textId="77777777" w:rsidR="001368C7" w:rsidRPr="00E40A5C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B7036" w14:textId="77777777" w:rsidR="001368C7" w:rsidRPr="00E40A5C" w:rsidRDefault="001368C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E40A5C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1368C7" w:rsidRPr="00313F58" w14:paraId="2633AD5D" w14:textId="77777777" w:rsidTr="00B62593">
        <w:trPr>
          <w:trHeight w:val="312"/>
        </w:trPr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center"/>
            <w:hideMark/>
          </w:tcPr>
          <w:p w14:paraId="4DC2842E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eastAsia="Times New Roman"/>
                <w:color w:val="FFFFFF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center"/>
            <w:hideMark/>
          </w:tcPr>
          <w:p w14:paraId="3A55C0C9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eastAsia="Times New Roman"/>
                <w:color w:val="FFFFFF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center"/>
            <w:hideMark/>
          </w:tcPr>
          <w:p w14:paraId="06D1C454" w14:textId="77777777" w:rsidR="001368C7" w:rsidRPr="00313F58" w:rsidRDefault="001368C7" w:rsidP="00272AA5">
            <w:pPr>
              <w:spacing w:after="0" w:line="240" w:lineRule="auto"/>
              <w:rPr>
                <w:rFonts w:eastAsia="Times New Roman"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eastAsia="Times New Roman"/>
                <w:color w:val="FFFFFF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1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38656DCF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  <w:t>УКУПНО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263266E2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  <w:t>0.00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76A1A6EB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  <w:t>0.00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328D75C4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  <w:t>0.00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77EBA55C" w14:textId="77777777" w:rsidR="001368C7" w:rsidRPr="00313F58" w:rsidRDefault="001368C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val="sr-Cyrl-RS" w:eastAsia="en-GB"/>
              </w:rPr>
              <w:t>0.00</w:t>
            </w:r>
          </w:p>
        </w:tc>
      </w:tr>
    </w:tbl>
    <w:p w14:paraId="57A010AF" w14:textId="3D6C17B4" w:rsidR="00B62593" w:rsidRPr="00313F58" w:rsidRDefault="00B62593" w:rsidP="00272AA5">
      <w:pPr>
        <w:spacing w:after="0" w:line="240" w:lineRule="auto"/>
        <w:rPr>
          <w:lang w:val="sr-Cyrl-RS"/>
        </w:rPr>
      </w:pPr>
    </w:p>
    <w:p w14:paraId="76D619FF" w14:textId="77777777" w:rsidR="00316E38" w:rsidRPr="00313F58" w:rsidRDefault="00316E38" w:rsidP="00272AA5">
      <w:pPr>
        <w:spacing w:after="0" w:line="240" w:lineRule="auto"/>
        <w:rPr>
          <w:lang w:val="sr-Cyrl-RS"/>
        </w:rPr>
      </w:pPr>
    </w:p>
    <w:tbl>
      <w:tblPr>
        <w:tblW w:w="5017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</w:tblCellMar>
        <w:tblLook w:val="04A0" w:firstRow="1" w:lastRow="0" w:firstColumn="1" w:lastColumn="0" w:noHBand="0" w:noVBand="1"/>
      </w:tblPr>
      <w:tblGrid>
        <w:gridCol w:w="9382"/>
      </w:tblGrid>
      <w:tr w:rsidR="001368C7" w:rsidRPr="00313F58" w14:paraId="23F0BD98" w14:textId="77777777" w:rsidTr="00E40A5C">
        <w:trPr>
          <w:trHeight w:val="312"/>
        </w:trPr>
        <w:tc>
          <w:tcPr>
            <w:tcW w:w="5000" w:type="pct"/>
            <w:shd w:val="clear" w:color="000000" w:fill="990033"/>
            <w:vAlign w:val="center"/>
            <w:hideMark/>
          </w:tcPr>
          <w:p w14:paraId="278E94D7" w14:textId="7EAD6853" w:rsidR="001368C7" w:rsidRPr="00313F58" w:rsidRDefault="00312E4C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lastRenderedPageBreak/>
              <w:t xml:space="preserve">5.3. ЕЛЕМЕНТИ ЗА ЦЕЛОВИТО САГЛЕДАВАЊЕ ЦЕНА УСЛУГА </w:t>
            </w:r>
          </w:p>
        </w:tc>
      </w:tr>
      <w:tr w:rsidR="001368C7" w:rsidRPr="00313F58" w14:paraId="3609C36B" w14:textId="77777777" w:rsidTr="00E40A5C">
        <w:trPr>
          <w:trHeight w:val="348"/>
        </w:trPr>
        <w:tc>
          <w:tcPr>
            <w:tcW w:w="5000" w:type="pct"/>
            <w:shd w:val="clear" w:color="auto" w:fill="auto"/>
            <w:vAlign w:val="center"/>
            <w:hideMark/>
          </w:tcPr>
          <w:p w14:paraId="65A6409D" w14:textId="77777777" w:rsidR="001368C7" w:rsidRPr="00313F58" w:rsidRDefault="001368C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  <w:t xml:space="preserve">*  </w:t>
            </w:r>
            <w:r w:rsidRPr="00313F58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sr-Cyrl-RS" w:eastAsia="en-GB"/>
              </w:rPr>
              <w:t>Приложити ценовник услуга</w:t>
            </w:r>
          </w:p>
        </w:tc>
      </w:tr>
      <w:tr w:rsidR="00E40A5C" w:rsidRPr="00313F58" w14:paraId="45CCB330" w14:textId="77777777" w:rsidTr="00E40A5C">
        <w:trPr>
          <w:trHeight w:val="538"/>
        </w:trPr>
        <w:tc>
          <w:tcPr>
            <w:tcW w:w="5000" w:type="pct"/>
            <w:shd w:val="clear" w:color="auto" w:fill="auto"/>
            <w:noWrap/>
            <w:vAlign w:val="bottom"/>
            <w:hideMark/>
          </w:tcPr>
          <w:p w14:paraId="5508986F" w14:textId="77777777" w:rsidR="00E40A5C" w:rsidRPr="00313F58" w:rsidRDefault="00E40A5C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779693AD" w14:textId="77777777" w:rsidR="00316E38" w:rsidRPr="00313F58" w:rsidRDefault="00316E38" w:rsidP="00272AA5">
      <w:pPr>
        <w:spacing w:after="0" w:line="240" w:lineRule="auto"/>
        <w:rPr>
          <w:b/>
          <w:bCs/>
          <w:lang w:val="sr-Cyrl-RS"/>
        </w:rPr>
      </w:pPr>
    </w:p>
    <w:p w14:paraId="3527E545" w14:textId="2B7F7D3A" w:rsidR="005E1AB1" w:rsidRPr="00313F58" w:rsidRDefault="0010444E" w:rsidP="0010444E">
      <w:pPr>
        <w:numPr>
          <w:ilvl w:val="0"/>
          <w:numId w:val="42"/>
        </w:numPr>
        <w:spacing w:after="0" w:line="240" w:lineRule="auto"/>
        <w:jc w:val="both"/>
        <w:rPr>
          <w:b/>
          <w:bCs/>
          <w:lang w:val="sr-Cyrl-RS"/>
        </w:rPr>
      </w:pPr>
      <w:r w:rsidRPr="00313F58">
        <w:rPr>
          <w:b/>
          <w:bCs/>
          <w:lang w:val="sr-Cyrl-RS"/>
        </w:rPr>
        <w:t>СТРУКТУР</w:t>
      </w:r>
      <w:r>
        <w:rPr>
          <w:b/>
          <w:bCs/>
          <w:lang w:val="sr-Cyrl-RS"/>
        </w:rPr>
        <w:t>А</w:t>
      </w:r>
      <w:r w:rsidRPr="00313F58">
        <w:rPr>
          <w:b/>
          <w:bCs/>
          <w:lang w:val="sr-Cyrl-RS"/>
        </w:rPr>
        <w:t xml:space="preserve"> И ОБАВЕЗН</w:t>
      </w:r>
      <w:r>
        <w:rPr>
          <w:b/>
          <w:bCs/>
          <w:lang w:val="sr-Cyrl-RS"/>
        </w:rPr>
        <w:t>И</w:t>
      </w:r>
      <w:r w:rsidRPr="00313F58">
        <w:rPr>
          <w:b/>
          <w:bCs/>
          <w:lang w:val="sr-Cyrl-RS"/>
        </w:rPr>
        <w:t xml:space="preserve"> ЕЛЕМЕНТ</w:t>
      </w:r>
      <w:r>
        <w:rPr>
          <w:b/>
          <w:bCs/>
          <w:lang w:val="sr-Cyrl-RS"/>
        </w:rPr>
        <w:t>И</w:t>
      </w:r>
      <w:r w:rsidRPr="00313F58">
        <w:rPr>
          <w:b/>
          <w:bCs/>
          <w:lang w:val="sr-Cyrl-RS"/>
        </w:rPr>
        <w:t xml:space="preserve"> ИЗВЕШТАЈА О РЕАЛИЗАЦИЈИ ПРОГРАМА ПОСЛОВАЊА УСТАНОВА</w:t>
      </w:r>
    </w:p>
    <w:p w14:paraId="571321D4" w14:textId="1405B688" w:rsidR="005E1AB1" w:rsidRPr="00313F58" w:rsidRDefault="005E1AB1" w:rsidP="00272AA5">
      <w:pPr>
        <w:spacing w:after="0" w:line="240" w:lineRule="auto"/>
        <w:jc w:val="center"/>
        <w:rPr>
          <w:b/>
          <w:bCs/>
          <w:lang w:val="sr-Cyrl-RS"/>
        </w:rPr>
      </w:pPr>
    </w:p>
    <w:p w14:paraId="3A384431" w14:textId="7A3BB0FD" w:rsidR="005E1AB1" w:rsidRPr="00313F58" w:rsidRDefault="005E1AB1" w:rsidP="00272AA5">
      <w:pPr>
        <w:spacing w:after="0" w:line="240" w:lineRule="auto"/>
        <w:jc w:val="both"/>
        <w:rPr>
          <w:lang w:val="sr-Cyrl-RS"/>
        </w:rPr>
      </w:pPr>
      <w:r w:rsidRPr="00313F58">
        <w:rPr>
          <w:lang w:val="sr-Cyrl-RS"/>
        </w:rPr>
        <w:t>Методологија израде полугодишњег и годишњег извештаја о реализацији програма пословања  обухвата следећу структуру и обавезне елементе:</w:t>
      </w:r>
    </w:p>
    <w:p w14:paraId="5F01C80E" w14:textId="62649B86" w:rsidR="005E1AB1" w:rsidRPr="00EE7AE1" w:rsidRDefault="005E1AB1" w:rsidP="00272AA5">
      <w:pPr>
        <w:spacing w:after="0" w:line="240" w:lineRule="auto"/>
        <w:jc w:val="both"/>
        <w:rPr>
          <w:lang w:val="en-US"/>
        </w:rPr>
      </w:pPr>
    </w:p>
    <w:p w14:paraId="25529E18" w14:textId="77777777" w:rsidR="005E1AB1" w:rsidRPr="00313F58" w:rsidRDefault="005E1AB1" w:rsidP="00272AA5">
      <w:pPr>
        <w:pStyle w:val="Normal1"/>
        <w:numPr>
          <w:ilvl w:val="0"/>
          <w:numId w:val="32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b/>
          <w:bCs/>
          <w:sz w:val="22"/>
          <w:szCs w:val="22"/>
          <w:lang w:val="sr-Cyrl-RS"/>
        </w:rPr>
        <w:t>Увод</w:t>
      </w:r>
    </w:p>
    <w:p w14:paraId="6D87BBC8" w14:textId="70F0924F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709"/>
        <w:jc w:val="both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Историјат установе са основним подацима о установи, визија и мисија</w:t>
      </w:r>
      <w:r w:rsidR="00AB492F">
        <w:rPr>
          <w:rFonts w:asciiTheme="minorHAnsi" w:hAnsiTheme="minorHAnsi" w:cstheme="minorHAnsi"/>
          <w:sz w:val="22"/>
          <w:szCs w:val="22"/>
          <w:lang w:val="sr-Cyrl-RS"/>
        </w:rPr>
        <w:t>;</w:t>
      </w:r>
      <w:r w:rsidRPr="00313F58">
        <w:rPr>
          <w:rFonts w:asciiTheme="minorHAnsi" w:hAnsiTheme="minorHAnsi" w:cstheme="minorHAnsi"/>
          <w:sz w:val="22"/>
          <w:szCs w:val="22"/>
          <w:lang w:val="sr-Cyrl-RS"/>
        </w:rPr>
        <w:t xml:space="preserve"> </w:t>
      </w:r>
    </w:p>
    <w:p w14:paraId="0B3BE949" w14:textId="00714D99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709"/>
        <w:jc w:val="both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Правни основ за обављање делатности установе - навести све законе и подзаконске акте којима је уређена област у којој се одвија пословање установе, као и сва стратешка документа која установа примењује у свом пословању</w:t>
      </w:r>
      <w:r w:rsidR="00AB492F">
        <w:rPr>
          <w:rFonts w:asciiTheme="minorHAnsi" w:hAnsiTheme="minorHAnsi" w:cstheme="minorHAnsi"/>
          <w:sz w:val="22"/>
          <w:szCs w:val="22"/>
          <w:lang w:val="sr-Cyrl-RS"/>
        </w:rPr>
        <w:t>;</w:t>
      </w:r>
    </w:p>
    <w:p w14:paraId="1471524A" w14:textId="77777777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709"/>
        <w:jc w:val="both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Делатност установе - Навести основну и допунску делатност установе дефинисану Статутом а у складу са Уредбом о класификацији делатности;</w:t>
      </w:r>
    </w:p>
    <w:p w14:paraId="5A6EA045" w14:textId="77777777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709"/>
        <w:jc w:val="both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 xml:space="preserve">Организациона  структура установе - дати шематски приказ организације установе;     </w:t>
      </w:r>
    </w:p>
    <w:p w14:paraId="61076A87" w14:textId="4C804C01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709"/>
        <w:jc w:val="both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Имена директора, као и чланова управног и надзорног одбора, као и датум именовања;</w:t>
      </w:r>
    </w:p>
    <w:p w14:paraId="748EB9B9" w14:textId="77777777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709"/>
        <w:jc w:val="both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Начин финансирања - навести све изворе финансирања.</w:t>
      </w:r>
    </w:p>
    <w:p w14:paraId="2277D1A4" w14:textId="77777777" w:rsidR="005E1AB1" w:rsidRPr="00313F58" w:rsidRDefault="005E1AB1" w:rsidP="00272AA5">
      <w:pPr>
        <w:spacing w:after="0" w:line="240" w:lineRule="auto"/>
        <w:rPr>
          <w:lang w:val="sr-Cyrl-RS"/>
        </w:rPr>
      </w:pPr>
    </w:p>
    <w:p w14:paraId="69B2358D" w14:textId="77777777" w:rsidR="005E1AB1" w:rsidRPr="00313F58" w:rsidRDefault="005E1AB1" w:rsidP="00272AA5">
      <w:pPr>
        <w:pStyle w:val="Normal1"/>
        <w:numPr>
          <w:ilvl w:val="0"/>
          <w:numId w:val="32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b/>
          <w:bCs/>
          <w:sz w:val="22"/>
          <w:szCs w:val="22"/>
          <w:lang w:val="sr-Cyrl-RS"/>
        </w:rPr>
        <w:t xml:space="preserve">Полугодишњи/годишњи извештај о извршењу Годишњег програма пословања </w:t>
      </w:r>
    </w:p>
    <w:p w14:paraId="74BD4C2B" w14:textId="0A067F2C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709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Реализација циљева, мера и показатеља у извештајном периоду (Прилог 1)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;</w:t>
      </w:r>
    </w:p>
    <w:p w14:paraId="1D2007AF" w14:textId="62E0E42E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709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Преглед свих завршених активности у извештајном периоду (Прилог 2)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;</w:t>
      </w:r>
    </w:p>
    <w:p w14:paraId="70D37400" w14:textId="3F69E1BA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709"/>
        <w:jc w:val="both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Детаљан наративни опис свих реализованих активности – посебно описати значај активности и како је њена реализација допринела остварењу циља организације/институције;</w:t>
      </w:r>
    </w:p>
    <w:p w14:paraId="7B162360" w14:textId="2F0D0E5F" w:rsidR="005E1AB1" w:rsidRPr="00313F58" w:rsidRDefault="005E1AB1" w:rsidP="00695603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709"/>
        <w:jc w:val="both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Преглед свих започетих а не завршених активности у извештајном периоду,  са образложењем зашто нису реализовани (Прилог 3)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;</w:t>
      </w:r>
    </w:p>
    <w:p w14:paraId="1B5811FD" w14:textId="45A9151C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709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Преглед свих непланираних а реализованих активност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и</w:t>
      </w:r>
      <w:r w:rsidRPr="00313F58">
        <w:rPr>
          <w:rFonts w:asciiTheme="minorHAnsi" w:hAnsiTheme="minorHAnsi" w:cstheme="minorHAnsi"/>
          <w:sz w:val="22"/>
          <w:szCs w:val="22"/>
          <w:lang w:val="sr-Cyrl-RS"/>
        </w:rPr>
        <w:t xml:space="preserve"> (Прилог 3)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;</w:t>
      </w:r>
    </w:p>
    <w:p w14:paraId="1CB6D0FB" w14:textId="7EE766DE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709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Преглед свих реализованих активности ван матичног подручја (Прилог 3)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;</w:t>
      </w:r>
    </w:p>
    <w:p w14:paraId="2C7BFE42" w14:textId="24962FE8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709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Преглед  програма других институција и/или појединаца који су реализовани у установи у уступљеним терминима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 xml:space="preserve"> </w:t>
      </w:r>
      <w:r w:rsidRPr="00313F58">
        <w:rPr>
          <w:rFonts w:asciiTheme="minorHAnsi" w:hAnsiTheme="minorHAnsi" w:cstheme="minorHAnsi"/>
          <w:sz w:val="22"/>
          <w:szCs w:val="22"/>
          <w:lang w:val="sr-Cyrl-RS"/>
        </w:rPr>
        <w:t>(Прилог 3)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;</w:t>
      </w:r>
    </w:p>
    <w:p w14:paraId="2BD5F1FC" w14:textId="00837450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709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Преглед реализациј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е</w:t>
      </w:r>
      <w:r w:rsidRPr="00313F58">
        <w:rPr>
          <w:rFonts w:asciiTheme="minorHAnsi" w:hAnsiTheme="minorHAnsi" w:cstheme="minorHAnsi"/>
          <w:sz w:val="22"/>
          <w:szCs w:val="22"/>
          <w:lang w:val="sr-Cyrl-RS"/>
        </w:rPr>
        <w:t xml:space="preserve"> свих активности и пројеката који су финансиран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и</w:t>
      </w:r>
      <w:r w:rsidRPr="00313F58">
        <w:rPr>
          <w:rFonts w:asciiTheme="minorHAnsi" w:hAnsiTheme="minorHAnsi" w:cstheme="minorHAnsi"/>
          <w:sz w:val="22"/>
          <w:szCs w:val="22"/>
          <w:lang w:val="sr-Cyrl-RS"/>
        </w:rPr>
        <w:t xml:space="preserve"> из буџета 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ЈЛС</w:t>
      </w:r>
      <w:r w:rsidRPr="00313F58">
        <w:rPr>
          <w:rFonts w:asciiTheme="minorHAnsi" w:hAnsiTheme="minorHAnsi" w:cstheme="minorHAnsi"/>
          <w:sz w:val="22"/>
          <w:szCs w:val="22"/>
          <w:lang w:val="sr-Cyrl-RS"/>
        </w:rPr>
        <w:t xml:space="preserve"> по програмској, функционалној и економској класификацији  (Прилог 4)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;</w:t>
      </w:r>
    </w:p>
    <w:p w14:paraId="113AEC8A" w14:textId="4675319F" w:rsidR="00316E38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709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 xml:space="preserve">Реализација плана управљања ризицима </w:t>
      </w:r>
      <w:r w:rsidR="00316E38" w:rsidRPr="00313F58">
        <w:rPr>
          <w:rFonts w:asciiTheme="minorHAnsi" w:hAnsiTheme="minorHAnsi" w:cstheme="minorHAnsi"/>
          <w:sz w:val="22"/>
          <w:szCs w:val="22"/>
          <w:lang w:val="sr-Cyrl-RS"/>
        </w:rPr>
        <w:t>–</w:t>
      </w:r>
      <w:r w:rsidRPr="00313F58">
        <w:rPr>
          <w:rFonts w:asciiTheme="minorHAnsi" w:hAnsiTheme="minorHAnsi" w:cstheme="minorHAnsi"/>
          <w:sz w:val="22"/>
          <w:szCs w:val="22"/>
          <w:lang w:val="sr-Cyrl-RS"/>
        </w:rPr>
        <w:t xml:space="preserve"> 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извештај о статусу ризика за постизање циљева;</w:t>
      </w:r>
    </w:p>
    <w:p w14:paraId="2A2766FF" w14:textId="79035E05" w:rsidR="005E1AB1" w:rsidRPr="00313F58" w:rsidRDefault="005E1AB1" w:rsidP="00695603">
      <w:pPr>
        <w:pStyle w:val="Normal1"/>
        <w:numPr>
          <w:ilvl w:val="1"/>
          <w:numId w:val="32"/>
        </w:numPr>
        <w:shd w:val="clear" w:color="auto" w:fill="FFFFFF"/>
        <w:tabs>
          <w:tab w:val="left" w:pos="851"/>
        </w:tabs>
        <w:spacing w:before="0" w:beforeAutospacing="0" w:after="0" w:afterAutospacing="0"/>
        <w:ind w:left="709"/>
        <w:jc w:val="both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Оцена реализованог програма од стране стручне јавности (преглед значајних критика, приказа у медијима и сл.).</w:t>
      </w:r>
    </w:p>
    <w:p w14:paraId="44A7066C" w14:textId="77777777" w:rsidR="005E1AB1" w:rsidRPr="00313F58" w:rsidRDefault="005E1AB1" w:rsidP="00272AA5">
      <w:pPr>
        <w:pStyle w:val="Normal1"/>
        <w:shd w:val="clear" w:color="auto" w:fill="FFFFFF"/>
        <w:spacing w:before="0" w:beforeAutospacing="0" w:after="0" w:afterAutospacing="0"/>
        <w:ind w:left="349"/>
        <w:rPr>
          <w:rFonts w:asciiTheme="minorHAnsi" w:hAnsiTheme="minorHAnsi" w:cstheme="minorHAnsi"/>
          <w:sz w:val="22"/>
          <w:szCs w:val="22"/>
          <w:lang w:val="sr-Cyrl-RS"/>
        </w:rPr>
      </w:pPr>
    </w:p>
    <w:p w14:paraId="56AE4981" w14:textId="77777777" w:rsidR="005E1AB1" w:rsidRPr="00313F58" w:rsidRDefault="005E1AB1" w:rsidP="00272AA5">
      <w:pPr>
        <w:pStyle w:val="ListParagraph"/>
        <w:numPr>
          <w:ilvl w:val="0"/>
          <w:numId w:val="32"/>
        </w:numPr>
        <w:spacing w:after="0" w:line="240" w:lineRule="auto"/>
        <w:rPr>
          <w:rFonts w:eastAsia="Times New Roman" w:cstheme="minorHAnsi"/>
          <w:b/>
          <w:bCs/>
          <w:lang w:val="sr-Cyrl-RS" w:eastAsia="sr-Cyrl-RS"/>
        </w:rPr>
      </w:pPr>
      <w:r w:rsidRPr="00313F58">
        <w:rPr>
          <w:rFonts w:eastAsia="Times New Roman" w:cstheme="minorHAnsi"/>
          <w:b/>
          <w:bCs/>
          <w:lang w:val="sr-Cyrl-RS" w:eastAsia="sr-Cyrl-RS"/>
        </w:rPr>
        <w:t>Реализација плана људских ресурса</w:t>
      </w:r>
    </w:p>
    <w:p w14:paraId="7746C5C2" w14:textId="2CF5FF7A" w:rsidR="005E1AB1" w:rsidRPr="00313F58" w:rsidRDefault="005E1AB1" w:rsidP="00272AA5">
      <w:pPr>
        <w:pStyle w:val="ListParagraph"/>
        <w:numPr>
          <w:ilvl w:val="1"/>
          <w:numId w:val="32"/>
        </w:numPr>
        <w:spacing w:after="0" w:line="240" w:lineRule="auto"/>
        <w:ind w:left="709"/>
        <w:rPr>
          <w:rFonts w:eastAsia="Times New Roman" w:cstheme="minorHAnsi"/>
          <w:lang w:val="sr-Cyrl-RS" w:eastAsia="sr-Cyrl-RS"/>
        </w:rPr>
      </w:pPr>
      <w:r w:rsidRPr="00313F58">
        <w:rPr>
          <w:rFonts w:eastAsia="Times New Roman" w:cstheme="minorHAnsi"/>
          <w:lang w:val="sr-Cyrl-RS" w:eastAsia="sr-Cyrl-RS"/>
        </w:rPr>
        <w:t>Промене структури запослених у току извештајног периода (Прилог 5)</w:t>
      </w:r>
      <w:r w:rsidR="00695603">
        <w:rPr>
          <w:rFonts w:eastAsia="Times New Roman" w:cstheme="minorHAnsi"/>
          <w:lang w:val="sr-Cyrl-RS" w:eastAsia="sr-Cyrl-RS"/>
        </w:rPr>
        <w:t>;</w:t>
      </w:r>
    </w:p>
    <w:p w14:paraId="711D92E4" w14:textId="5FF5F683" w:rsidR="005E1AB1" w:rsidRPr="00313F58" w:rsidRDefault="005E1AB1" w:rsidP="00272AA5">
      <w:pPr>
        <w:pStyle w:val="ListParagraph"/>
        <w:numPr>
          <w:ilvl w:val="1"/>
          <w:numId w:val="32"/>
        </w:numPr>
        <w:spacing w:after="0" w:line="240" w:lineRule="auto"/>
        <w:ind w:left="709"/>
        <w:rPr>
          <w:rFonts w:eastAsia="Times New Roman" w:cstheme="minorHAnsi"/>
          <w:lang w:val="sr-Cyrl-RS" w:eastAsia="sr-Cyrl-RS"/>
        </w:rPr>
      </w:pPr>
      <w:r w:rsidRPr="00313F58">
        <w:rPr>
          <w:rFonts w:eastAsia="Times New Roman" w:cstheme="minorHAnsi"/>
          <w:lang w:val="sr-Cyrl-RS" w:eastAsia="sr-Cyrl-RS"/>
        </w:rPr>
        <w:t>Промене у структури запослених по организационим јединицама  (Прилог 6)</w:t>
      </w:r>
      <w:r w:rsidR="00695603">
        <w:rPr>
          <w:rFonts w:eastAsia="Times New Roman" w:cstheme="minorHAnsi"/>
          <w:lang w:val="sr-Cyrl-RS" w:eastAsia="sr-Cyrl-RS"/>
        </w:rPr>
        <w:t>;</w:t>
      </w:r>
    </w:p>
    <w:p w14:paraId="169938EE" w14:textId="5ADE7211" w:rsidR="005E1AB1" w:rsidRPr="00313F58" w:rsidRDefault="005E1AB1" w:rsidP="00272AA5">
      <w:pPr>
        <w:pStyle w:val="ListParagraph"/>
        <w:numPr>
          <w:ilvl w:val="1"/>
          <w:numId w:val="32"/>
        </w:numPr>
        <w:spacing w:after="0" w:line="240" w:lineRule="auto"/>
        <w:ind w:left="709"/>
        <w:rPr>
          <w:rFonts w:eastAsia="Times New Roman" w:cstheme="minorHAnsi"/>
          <w:lang w:val="sr-Cyrl-RS" w:eastAsia="sr-Cyrl-RS"/>
        </w:rPr>
      </w:pPr>
      <w:r w:rsidRPr="00313F58">
        <w:rPr>
          <w:rFonts w:eastAsia="Times New Roman" w:cstheme="minorHAnsi"/>
          <w:lang w:val="sr-Cyrl-RS" w:eastAsia="sr-Cyrl-RS"/>
        </w:rPr>
        <w:t>Реализација укупних трошкова запослених (Прилог 7)</w:t>
      </w:r>
      <w:r w:rsidR="00695603">
        <w:rPr>
          <w:rFonts w:eastAsia="Times New Roman" w:cstheme="minorHAnsi"/>
          <w:lang w:val="sr-Cyrl-RS" w:eastAsia="sr-Cyrl-RS"/>
        </w:rPr>
        <w:t>.</w:t>
      </w:r>
    </w:p>
    <w:p w14:paraId="0F29BEEE" w14:textId="77777777" w:rsidR="005E1AB1" w:rsidRPr="00313F58" w:rsidRDefault="005E1AB1" w:rsidP="00272AA5">
      <w:pPr>
        <w:pStyle w:val="ListParagraph"/>
        <w:spacing w:after="0" w:line="240" w:lineRule="auto"/>
        <w:ind w:left="709"/>
        <w:rPr>
          <w:rFonts w:eastAsia="Times New Roman" w:cstheme="minorHAnsi"/>
          <w:lang w:val="sr-Cyrl-RS" w:eastAsia="sr-Cyrl-RS"/>
        </w:rPr>
      </w:pPr>
    </w:p>
    <w:p w14:paraId="4F8E7A57" w14:textId="77777777" w:rsidR="005E1AB1" w:rsidRPr="00313F58" w:rsidRDefault="005E1AB1" w:rsidP="00272AA5">
      <w:pPr>
        <w:pStyle w:val="Normal1"/>
        <w:numPr>
          <w:ilvl w:val="0"/>
          <w:numId w:val="32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b/>
          <w:bCs/>
          <w:sz w:val="22"/>
          <w:szCs w:val="22"/>
          <w:lang w:val="sr-Cyrl-RS"/>
        </w:rPr>
        <w:t>Реализација плана материјалних ресурса</w:t>
      </w:r>
    </w:p>
    <w:p w14:paraId="27F83931" w14:textId="253DF2CF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709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lastRenderedPageBreak/>
        <w:t xml:space="preserve"> Навести податке о реализованим капиталним пројектима, средствима уложеним у набавку основних средстава – Реализација плана инвестиција (капитални пројекти)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 xml:space="preserve"> </w:t>
      </w:r>
      <w:r w:rsidRPr="00313F58">
        <w:rPr>
          <w:rFonts w:asciiTheme="minorHAnsi" w:hAnsiTheme="minorHAnsi" w:cstheme="minorHAnsi"/>
          <w:sz w:val="22"/>
          <w:szCs w:val="22"/>
          <w:lang w:val="sr-Cyrl-RS"/>
        </w:rPr>
        <w:t>(Прилог 8)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;</w:t>
      </w:r>
    </w:p>
    <w:p w14:paraId="78B6E19E" w14:textId="6812DA59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709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Навести податке о реализацији плана одржавања основних средстава који укључује план инвестиционог и план текућег одржавања (Прилог 9)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.</w:t>
      </w:r>
    </w:p>
    <w:p w14:paraId="1AFA5BEB" w14:textId="77777777" w:rsidR="005E1AB1" w:rsidRPr="00313F58" w:rsidRDefault="005E1AB1" w:rsidP="00272AA5">
      <w:pPr>
        <w:pStyle w:val="Normal1"/>
        <w:shd w:val="clear" w:color="auto" w:fill="FFFFFF"/>
        <w:spacing w:before="0" w:beforeAutospacing="0" w:after="0" w:afterAutospacing="0"/>
        <w:ind w:left="709"/>
        <w:rPr>
          <w:rFonts w:asciiTheme="minorHAnsi" w:hAnsiTheme="minorHAnsi" w:cstheme="minorHAnsi"/>
          <w:sz w:val="22"/>
          <w:szCs w:val="22"/>
          <w:lang w:val="sr-Cyrl-RS"/>
        </w:rPr>
      </w:pPr>
    </w:p>
    <w:p w14:paraId="11A5010B" w14:textId="77777777" w:rsidR="005E1AB1" w:rsidRPr="00313F58" w:rsidRDefault="005E1AB1" w:rsidP="00272AA5">
      <w:pPr>
        <w:pStyle w:val="Normal1"/>
        <w:numPr>
          <w:ilvl w:val="0"/>
          <w:numId w:val="32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b/>
          <w:bCs/>
          <w:sz w:val="22"/>
          <w:szCs w:val="22"/>
          <w:lang w:val="sr-Cyrl-RS"/>
        </w:rPr>
        <w:t>Реализација Плана набавки</w:t>
      </w:r>
    </w:p>
    <w:p w14:paraId="0225BF18" w14:textId="47A72582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851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Реализација плана јавних набавки (Прилог 10)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;</w:t>
      </w:r>
    </w:p>
    <w:p w14:paraId="7D20A2C1" w14:textId="5D861890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851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Реализација плана набавки на које се не примењује Закон о јавним набавкама (Прилог 11)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.</w:t>
      </w:r>
    </w:p>
    <w:p w14:paraId="6810B84E" w14:textId="77777777" w:rsidR="005E1AB1" w:rsidRPr="00313F58" w:rsidRDefault="005E1AB1" w:rsidP="00272AA5">
      <w:pPr>
        <w:pStyle w:val="Normal1"/>
        <w:shd w:val="clear" w:color="auto" w:fill="FFFFFF"/>
        <w:spacing w:before="0" w:beforeAutospacing="0" w:after="0" w:afterAutospacing="0"/>
        <w:ind w:left="851"/>
        <w:rPr>
          <w:rFonts w:asciiTheme="minorHAnsi" w:hAnsiTheme="minorHAnsi" w:cstheme="minorHAnsi"/>
          <w:sz w:val="22"/>
          <w:szCs w:val="22"/>
          <w:lang w:val="sr-Cyrl-RS"/>
        </w:rPr>
      </w:pPr>
    </w:p>
    <w:p w14:paraId="647B725C" w14:textId="77777777" w:rsidR="005E1AB1" w:rsidRPr="00313F58" w:rsidRDefault="005E1AB1" w:rsidP="00272AA5">
      <w:pPr>
        <w:pStyle w:val="Normal1"/>
        <w:numPr>
          <w:ilvl w:val="0"/>
          <w:numId w:val="32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b/>
          <w:bCs/>
          <w:sz w:val="22"/>
          <w:szCs w:val="22"/>
          <w:lang w:val="sr-Cyrl-RS"/>
        </w:rPr>
        <w:t>Реализација финансијског плана</w:t>
      </w:r>
    </w:p>
    <w:p w14:paraId="6EDF0E15" w14:textId="35704652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851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Приказати план остварења прихода (Прилог 12)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;</w:t>
      </w:r>
    </w:p>
    <w:p w14:paraId="7E2C3396" w14:textId="472A42B7" w:rsidR="005E1AB1" w:rsidRPr="00313F58" w:rsidRDefault="005E1AB1" w:rsidP="00272AA5">
      <w:pPr>
        <w:pStyle w:val="Normal1"/>
        <w:numPr>
          <w:ilvl w:val="1"/>
          <w:numId w:val="32"/>
        </w:numPr>
        <w:shd w:val="clear" w:color="auto" w:fill="FFFFFF"/>
        <w:spacing w:before="0" w:beforeAutospacing="0" w:after="0" w:afterAutospacing="0"/>
        <w:ind w:left="851"/>
        <w:rPr>
          <w:rFonts w:asciiTheme="minorHAnsi" w:hAnsiTheme="minorHAnsi" w:cstheme="minorHAnsi"/>
          <w:sz w:val="22"/>
          <w:szCs w:val="22"/>
          <w:lang w:val="sr-Cyrl-RS"/>
        </w:rPr>
      </w:pPr>
      <w:r w:rsidRPr="00313F58">
        <w:rPr>
          <w:rFonts w:asciiTheme="minorHAnsi" w:hAnsiTheme="minorHAnsi" w:cstheme="minorHAnsi"/>
          <w:sz w:val="22"/>
          <w:szCs w:val="22"/>
          <w:lang w:val="sr-Cyrl-RS"/>
        </w:rPr>
        <w:t>Приказати план извршења расхода (Прилог 13)</w:t>
      </w:r>
      <w:r w:rsidR="00695603">
        <w:rPr>
          <w:rFonts w:asciiTheme="minorHAnsi" w:hAnsiTheme="minorHAnsi" w:cstheme="minorHAnsi"/>
          <w:sz w:val="22"/>
          <w:szCs w:val="22"/>
          <w:lang w:val="sr-Cyrl-RS"/>
        </w:rPr>
        <w:t>.</w:t>
      </w:r>
    </w:p>
    <w:p w14:paraId="00C3FA5B" w14:textId="77777777" w:rsidR="005E1AB1" w:rsidRDefault="005E1AB1" w:rsidP="00272AA5">
      <w:pPr>
        <w:pStyle w:val="Normal1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sr-Cyrl-RS"/>
        </w:rPr>
      </w:pPr>
    </w:p>
    <w:p w14:paraId="1440F688" w14:textId="77777777" w:rsidR="00695603" w:rsidRPr="00313F58" w:rsidRDefault="00695603" w:rsidP="00272AA5">
      <w:pPr>
        <w:pStyle w:val="Normal1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sr-Cyrl-RS"/>
        </w:rPr>
      </w:pPr>
    </w:p>
    <w:p w14:paraId="569359D0" w14:textId="448A9583" w:rsidR="005E1AB1" w:rsidRPr="00313F58" w:rsidRDefault="00695603" w:rsidP="00272AA5">
      <w:pPr>
        <w:numPr>
          <w:ilvl w:val="0"/>
          <w:numId w:val="42"/>
        </w:numPr>
        <w:spacing w:after="0" w:line="240" w:lineRule="auto"/>
        <w:jc w:val="center"/>
        <w:rPr>
          <w:b/>
          <w:bCs/>
          <w:lang w:val="sr-Cyrl-RS"/>
        </w:rPr>
      </w:pPr>
      <w:r w:rsidRPr="00313F58">
        <w:rPr>
          <w:b/>
          <w:bCs/>
          <w:lang w:val="sr-Cyrl-RS"/>
        </w:rPr>
        <w:t>ОБРАЗАЦ ИЗВЕШТАЈА О РЕАЛИЗАЦИЈИ ПРОГРАМА ПОСЛОВАЊА УСТАНОВА</w:t>
      </w:r>
    </w:p>
    <w:p w14:paraId="02C8268A" w14:textId="77777777" w:rsidR="005E1AB1" w:rsidRPr="00313F58" w:rsidRDefault="005E1AB1" w:rsidP="00272AA5">
      <w:pPr>
        <w:shd w:val="clear" w:color="auto" w:fill="FFFFFF"/>
        <w:spacing w:after="0" w:line="240" w:lineRule="auto"/>
        <w:rPr>
          <w:lang w:val="sr-Cyrl-RS"/>
        </w:rPr>
      </w:pPr>
    </w:p>
    <w:p w14:paraId="7D605B86" w14:textId="19EEF990" w:rsidR="005E1AB1" w:rsidRPr="00313F58" w:rsidRDefault="005E1AB1" w:rsidP="00272AA5">
      <w:pPr>
        <w:shd w:val="clear" w:color="auto" w:fill="FFFFFF"/>
        <w:spacing w:after="0" w:line="240" w:lineRule="auto"/>
        <w:rPr>
          <w:lang w:val="sr-Cyrl-RS"/>
        </w:rPr>
      </w:pPr>
      <w:r w:rsidRPr="00313F58">
        <w:rPr>
          <w:lang w:val="sr-Cyrl-RS"/>
        </w:rPr>
        <w:t xml:space="preserve">Комплетан образац у Excel-u који омогућава лакши рад на изради извештаја о реализацији програма пословања установа можете пронаћи на </w:t>
      </w:r>
      <w:r w:rsidRPr="00313F58">
        <w:rPr>
          <w:highlight w:val="yellow"/>
          <w:lang w:val="sr-Cyrl-RS"/>
        </w:rPr>
        <w:t>сајту града/општине</w:t>
      </w:r>
      <w:r w:rsidRPr="00313F58">
        <w:rPr>
          <w:lang w:val="sr-Cyrl-RS"/>
        </w:rPr>
        <w:t xml:space="preserve"> .</w:t>
      </w:r>
    </w:p>
    <w:tbl>
      <w:tblPr>
        <w:tblW w:w="10156" w:type="dxa"/>
        <w:tblLook w:val="04A0" w:firstRow="1" w:lastRow="0" w:firstColumn="1" w:lastColumn="0" w:noHBand="0" w:noVBand="1"/>
      </w:tblPr>
      <w:tblGrid>
        <w:gridCol w:w="1013"/>
        <w:gridCol w:w="1012"/>
        <w:gridCol w:w="949"/>
        <w:gridCol w:w="74"/>
        <w:gridCol w:w="1018"/>
        <w:gridCol w:w="960"/>
        <w:gridCol w:w="178"/>
        <w:gridCol w:w="782"/>
        <w:gridCol w:w="334"/>
        <w:gridCol w:w="626"/>
        <w:gridCol w:w="960"/>
        <w:gridCol w:w="985"/>
        <w:gridCol w:w="527"/>
        <w:gridCol w:w="80"/>
        <w:gridCol w:w="155"/>
        <w:gridCol w:w="503"/>
      </w:tblGrid>
      <w:tr w:rsidR="00076A77" w:rsidRPr="00313F58" w14:paraId="76B71F15" w14:textId="77777777" w:rsidTr="0045205B">
        <w:trPr>
          <w:gridAfter w:val="3"/>
          <w:wAfter w:w="738" w:type="dxa"/>
          <w:trHeight w:val="264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A38F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8A2D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AF72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0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87B1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A022493" w14:textId="77777777" w:rsidTr="0045205B">
        <w:trPr>
          <w:gridAfter w:val="3"/>
          <w:wAfter w:w="738" w:type="dxa"/>
          <w:trHeight w:val="330"/>
        </w:trPr>
        <w:tc>
          <w:tcPr>
            <w:tcW w:w="29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990033"/>
            <w:vAlign w:val="bottom"/>
            <w:hideMark/>
          </w:tcPr>
          <w:p w14:paraId="6A3060E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Корисник јавних средстава:</w:t>
            </w:r>
          </w:p>
        </w:tc>
        <w:tc>
          <w:tcPr>
            <w:tcW w:w="644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1D2D5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 </w:t>
            </w:r>
          </w:p>
        </w:tc>
      </w:tr>
      <w:tr w:rsidR="00076A77" w:rsidRPr="00313F58" w14:paraId="1B38917C" w14:textId="77777777" w:rsidTr="0045205B">
        <w:trPr>
          <w:gridAfter w:val="3"/>
          <w:wAfter w:w="738" w:type="dxa"/>
          <w:trHeight w:val="288"/>
        </w:trPr>
        <w:tc>
          <w:tcPr>
            <w:tcW w:w="297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990033"/>
            <w:noWrap/>
            <w:vAlign w:val="bottom"/>
            <w:hideMark/>
          </w:tcPr>
          <w:p w14:paraId="2F41E42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Адреса:</w:t>
            </w:r>
          </w:p>
        </w:tc>
        <w:tc>
          <w:tcPr>
            <w:tcW w:w="644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DABAAF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  <w:t> </w:t>
            </w:r>
          </w:p>
        </w:tc>
      </w:tr>
      <w:tr w:rsidR="00076A77" w:rsidRPr="00313F58" w14:paraId="0095F0BD" w14:textId="77777777" w:rsidTr="0045205B">
        <w:trPr>
          <w:gridAfter w:val="3"/>
          <w:wAfter w:w="738" w:type="dxa"/>
          <w:trHeight w:val="288"/>
        </w:trPr>
        <w:tc>
          <w:tcPr>
            <w:tcW w:w="297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990033"/>
            <w:noWrap/>
            <w:vAlign w:val="bottom"/>
            <w:hideMark/>
          </w:tcPr>
          <w:p w14:paraId="6432079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Место: </w:t>
            </w:r>
          </w:p>
        </w:tc>
        <w:tc>
          <w:tcPr>
            <w:tcW w:w="644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59A82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  <w:t> </w:t>
            </w:r>
          </w:p>
        </w:tc>
      </w:tr>
      <w:tr w:rsidR="00076A77" w:rsidRPr="00313F58" w14:paraId="0C0B12C2" w14:textId="77777777" w:rsidTr="0045205B">
        <w:trPr>
          <w:gridAfter w:val="3"/>
          <w:wAfter w:w="738" w:type="dxa"/>
          <w:trHeight w:val="264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1383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72AC4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085C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0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9A426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715678D9" w14:textId="77777777" w:rsidTr="0045205B">
        <w:trPr>
          <w:gridAfter w:val="3"/>
          <w:wAfter w:w="738" w:type="dxa"/>
          <w:trHeight w:val="264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B64D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9113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6DEF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0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3D3F0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460167A9" w14:textId="77777777" w:rsidTr="0045205B">
        <w:trPr>
          <w:gridAfter w:val="3"/>
          <w:wAfter w:w="738" w:type="dxa"/>
          <w:trHeight w:val="264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714C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5823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25DD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0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6C85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4E47C158" w14:textId="77777777" w:rsidTr="0045205B">
        <w:trPr>
          <w:gridAfter w:val="3"/>
          <w:wAfter w:w="738" w:type="dxa"/>
          <w:trHeight w:val="264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96EB0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84700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8CEE0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0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5353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3CA87A41" w14:textId="77777777" w:rsidTr="0045205B">
        <w:trPr>
          <w:gridAfter w:val="3"/>
          <w:wAfter w:w="738" w:type="dxa"/>
          <w:trHeight w:val="516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4B28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0CCA4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7780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0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4BD8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51D25E72" w14:textId="77777777" w:rsidTr="0045205B">
        <w:trPr>
          <w:gridAfter w:val="3"/>
          <w:wAfter w:w="738" w:type="dxa"/>
          <w:trHeight w:val="562"/>
        </w:trPr>
        <w:tc>
          <w:tcPr>
            <w:tcW w:w="9418" w:type="dxa"/>
            <w:gridSpan w:val="1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990033"/>
            <w:noWrap/>
            <w:vAlign w:val="center"/>
            <w:hideMark/>
          </w:tcPr>
          <w:p w14:paraId="2666D3A6" w14:textId="5610D325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40"/>
                <w:szCs w:val="4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40"/>
                <w:szCs w:val="40"/>
                <w:lang w:val="sr-Cyrl-RS" w:eastAsia="en-GB"/>
              </w:rPr>
              <w:t>ПОЛУГОДИШЊИ</w:t>
            </w:r>
            <w:r w:rsidR="00313F58">
              <w:rPr>
                <w:rFonts w:ascii="Calibri" w:eastAsia="Times New Roman" w:hAnsi="Calibri" w:cs="Calibri"/>
                <w:b/>
                <w:bCs/>
                <w:color w:val="FFFFFF"/>
                <w:sz w:val="40"/>
                <w:szCs w:val="40"/>
                <w:lang w:val="en-US" w:eastAsia="en-GB"/>
              </w:rPr>
              <w:t>/</w:t>
            </w:r>
            <w:r w:rsidR="00313F58">
              <w:rPr>
                <w:rFonts w:ascii="Calibri" w:eastAsia="Times New Roman" w:hAnsi="Calibri" w:cs="Calibri"/>
                <w:b/>
                <w:bCs/>
                <w:color w:val="FFFFFF"/>
                <w:sz w:val="40"/>
                <w:szCs w:val="40"/>
                <w:lang w:val="sr-Cyrl-RS" w:eastAsia="en-GB"/>
              </w:rPr>
              <w:t>ГОДИШЊИ</w:t>
            </w: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40"/>
                <w:szCs w:val="40"/>
                <w:lang w:val="sr-Cyrl-RS" w:eastAsia="en-GB"/>
              </w:rPr>
              <w:t xml:space="preserve"> ИЗВЕШТАЈ О РЕАЛИЗАЦИЈИ</w:t>
            </w:r>
            <w:r w:rsidR="00313F58">
              <w:rPr>
                <w:rFonts w:ascii="Calibri" w:eastAsia="Times New Roman" w:hAnsi="Calibri" w:cs="Calibri"/>
                <w:b/>
                <w:bCs/>
                <w:color w:val="FFFFFF"/>
                <w:sz w:val="40"/>
                <w:szCs w:val="40"/>
                <w:lang w:val="sr-Cyrl-RS" w:eastAsia="en-GB"/>
              </w:rPr>
              <w:t xml:space="preserve"> ПРОГРАМА ПОСЛОВАЊА</w:t>
            </w:r>
          </w:p>
        </w:tc>
      </w:tr>
      <w:tr w:rsidR="00076A77" w:rsidRPr="00313F58" w14:paraId="21F1C206" w14:textId="77777777" w:rsidTr="0045205B">
        <w:trPr>
          <w:gridAfter w:val="1"/>
          <w:wAfter w:w="503" w:type="dxa"/>
          <w:trHeight w:val="264"/>
        </w:trPr>
        <w:tc>
          <w:tcPr>
            <w:tcW w:w="9418" w:type="dxa"/>
            <w:gridSpan w:val="1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7E1EC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40"/>
                <w:szCs w:val="40"/>
                <w:lang w:val="sr-Cyrl-RS" w:eastAsia="en-GB"/>
              </w:rPr>
            </w:pPr>
          </w:p>
        </w:tc>
        <w:tc>
          <w:tcPr>
            <w:tcW w:w="2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F3FD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40"/>
                <w:szCs w:val="40"/>
                <w:lang w:val="sr-Cyrl-RS" w:eastAsia="en-GB"/>
              </w:rPr>
            </w:pPr>
          </w:p>
        </w:tc>
      </w:tr>
      <w:tr w:rsidR="00076A77" w:rsidRPr="00313F58" w14:paraId="45F3FAB4" w14:textId="77777777" w:rsidTr="0045205B">
        <w:trPr>
          <w:gridAfter w:val="1"/>
          <w:wAfter w:w="503" w:type="dxa"/>
          <w:trHeight w:val="264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D379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BA7A0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A8F4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0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83F35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35" w:type="dxa"/>
            <w:gridSpan w:val="2"/>
            <w:vAlign w:val="center"/>
            <w:hideMark/>
          </w:tcPr>
          <w:p w14:paraId="391DC3F9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F0EDB14" w14:textId="77777777" w:rsidTr="0045205B">
        <w:trPr>
          <w:gridAfter w:val="1"/>
          <w:wAfter w:w="503" w:type="dxa"/>
          <w:trHeight w:val="264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59DA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E472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D103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0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4E94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35" w:type="dxa"/>
            <w:gridSpan w:val="2"/>
            <w:vAlign w:val="center"/>
            <w:hideMark/>
          </w:tcPr>
          <w:p w14:paraId="1BB5F89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1A3710D6" w14:textId="77777777" w:rsidTr="0045205B">
        <w:trPr>
          <w:gridAfter w:val="1"/>
          <w:wAfter w:w="503" w:type="dxa"/>
          <w:trHeight w:val="264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74B6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4B704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DCCF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0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C5E7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35" w:type="dxa"/>
            <w:gridSpan w:val="2"/>
            <w:vAlign w:val="center"/>
            <w:hideMark/>
          </w:tcPr>
          <w:p w14:paraId="3A70F36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821F2A6" w14:textId="77777777" w:rsidTr="0045205B">
        <w:trPr>
          <w:gridAfter w:val="1"/>
          <w:wAfter w:w="503" w:type="dxa"/>
          <w:trHeight w:val="264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53A2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606F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56500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0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0B13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35" w:type="dxa"/>
            <w:gridSpan w:val="2"/>
            <w:vAlign w:val="center"/>
            <w:hideMark/>
          </w:tcPr>
          <w:p w14:paraId="0D3AE9A4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41596313" w14:textId="77777777" w:rsidTr="0045205B">
        <w:trPr>
          <w:gridAfter w:val="1"/>
          <w:wAfter w:w="503" w:type="dxa"/>
          <w:trHeight w:val="264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69B6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3A03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759B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0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9B09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35" w:type="dxa"/>
            <w:gridSpan w:val="2"/>
            <w:vAlign w:val="center"/>
            <w:hideMark/>
          </w:tcPr>
          <w:p w14:paraId="50C8C5CE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709A88B" w14:textId="77777777" w:rsidTr="0045205B">
        <w:trPr>
          <w:gridAfter w:val="1"/>
          <w:wAfter w:w="503" w:type="dxa"/>
          <w:trHeight w:val="264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AB7AE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557A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008B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0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B4219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35" w:type="dxa"/>
            <w:gridSpan w:val="2"/>
            <w:vAlign w:val="center"/>
            <w:hideMark/>
          </w:tcPr>
          <w:p w14:paraId="4F23AF5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A9090EF" w14:textId="77777777" w:rsidTr="0045205B">
        <w:trPr>
          <w:gridAfter w:val="1"/>
          <w:wAfter w:w="503" w:type="dxa"/>
          <w:trHeight w:val="264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3A879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30AD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3AEA0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0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F05C5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35" w:type="dxa"/>
            <w:gridSpan w:val="2"/>
            <w:vAlign w:val="center"/>
            <w:hideMark/>
          </w:tcPr>
          <w:p w14:paraId="7ACD21A4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00B6EFF" w14:textId="77777777" w:rsidTr="0045205B">
        <w:trPr>
          <w:gridAfter w:val="1"/>
          <w:wAfter w:w="503" w:type="dxa"/>
          <w:trHeight w:val="264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4DA26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1958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359C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0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8F8E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35" w:type="dxa"/>
            <w:gridSpan w:val="2"/>
            <w:vAlign w:val="center"/>
            <w:hideMark/>
          </w:tcPr>
          <w:p w14:paraId="36E23B5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619F50B5" w14:textId="77777777" w:rsidTr="0045205B">
        <w:trPr>
          <w:gridAfter w:val="1"/>
          <w:wAfter w:w="503" w:type="dxa"/>
          <w:trHeight w:val="264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DDFC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00AB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8453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0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4C31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35" w:type="dxa"/>
            <w:gridSpan w:val="2"/>
            <w:vAlign w:val="center"/>
            <w:hideMark/>
          </w:tcPr>
          <w:p w14:paraId="709D67A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7122E548" w14:textId="77777777" w:rsidTr="0045205B">
        <w:trPr>
          <w:gridAfter w:val="1"/>
          <w:wAfter w:w="503" w:type="dxa"/>
          <w:trHeight w:val="264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80925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39EA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AD1E0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0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24A5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35" w:type="dxa"/>
            <w:gridSpan w:val="2"/>
            <w:vAlign w:val="center"/>
            <w:hideMark/>
          </w:tcPr>
          <w:p w14:paraId="37DB3F94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3DCD4191" w14:textId="77777777" w:rsidTr="0045205B">
        <w:trPr>
          <w:gridAfter w:val="1"/>
          <w:wAfter w:w="503" w:type="dxa"/>
          <w:trHeight w:val="288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2F729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0D169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990033"/>
            <w:noWrap/>
            <w:vAlign w:val="bottom"/>
            <w:hideMark/>
          </w:tcPr>
          <w:p w14:paraId="0ABE8A1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Датум: </w:t>
            </w:r>
          </w:p>
        </w:tc>
        <w:tc>
          <w:tcPr>
            <w:tcW w:w="309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C4E31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235" w:type="dxa"/>
            <w:gridSpan w:val="2"/>
            <w:vAlign w:val="center"/>
            <w:hideMark/>
          </w:tcPr>
          <w:p w14:paraId="7E487C16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4C6ED963" w14:textId="77777777" w:rsidTr="0045205B">
        <w:trPr>
          <w:gridAfter w:val="1"/>
          <w:wAfter w:w="503" w:type="dxa"/>
          <w:trHeight w:val="288"/>
        </w:trPr>
        <w:tc>
          <w:tcPr>
            <w:tcW w:w="29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92EF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BAB06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1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990033"/>
            <w:noWrap/>
            <w:vAlign w:val="bottom"/>
            <w:hideMark/>
          </w:tcPr>
          <w:p w14:paraId="0B8CD13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Место: </w:t>
            </w:r>
          </w:p>
        </w:tc>
        <w:tc>
          <w:tcPr>
            <w:tcW w:w="309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3AC4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235" w:type="dxa"/>
            <w:gridSpan w:val="2"/>
            <w:vAlign w:val="center"/>
            <w:hideMark/>
          </w:tcPr>
          <w:p w14:paraId="23353CE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B807AFA" w14:textId="77777777" w:rsidTr="0045205B">
        <w:tblPrEx>
          <w:tblCellMar>
            <w:top w:w="15" w:type="dxa"/>
          </w:tblCellMar>
        </w:tblPrEx>
        <w:trPr>
          <w:gridAfter w:val="2"/>
          <w:wAfter w:w="658" w:type="dxa"/>
          <w:trHeight w:val="264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698E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401D9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7C35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CB9F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713C5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3EC82" w14:textId="77777777" w:rsidR="00076A77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  <w:p w14:paraId="507FACEF" w14:textId="77777777" w:rsidR="00313F58" w:rsidRDefault="00313F58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  <w:p w14:paraId="264E3AA5" w14:textId="2F14EAC7" w:rsidR="00313F58" w:rsidRPr="00313F58" w:rsidRDefault="00313F58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C89C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ABB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0ABC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B8CA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7978FF02" w14:textId="77777777" w:rsidTr="0045205B">
        <w:tblPrEx>
          <w:tblCellMar>
            <w:top w:w="15" w:type="dxa"/>
          </w:tblCellMar>
        </w:tblPrEx>
        <w:trPr>
          <w:gridAfter w:val="2"/>
          <w:wAfter w:w="658" w:type="dxa"/>
          <w:trHeight w:val="458"/>
        </w:trPr>
        <w:tc>
          <w:tcPr>
            <w:tcW w:w="9498" w:type="dxa"/>
            <w:gridSpan w:val="1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990033"/>
            <w:noWrap/>
            <w:vAlign w:val="center"/>
            <w:hideMark/>
          </w:tcPr>
          <w:p w14:paraId="7AFA9026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lastRenderedPageBreak/>
              <w:t>1. УВОД</w:t>
            </w:r>
          </w:p>
        </w:tc>
      </w:tr>
      <w:tr w:rsidR="00076A77" w:rsidRPr="00313F58" w14:paraId="691E974A" w14:textId="77777777" w:rsidTr="0045205B">
        <w:tblPrEx>
          <w:tblCellMar>
            <w:top w:w="15" w:type="dxa"/>
          </w:tblCellMar>
        </w:tblPrEx>
        <w:trPr>
          <w:trHeight w:val="264"/>
        </w:trPr>
        <w:tc>
          <w:tcPr>
            <w:tcW w:w="9498" w:type="dxa"/>
            <w:gridSpan w:val="1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DBDDA6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  <w:tc>
          <w:tcPr>
            <w:tcW w:w="6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2EEC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</w:tr>
      <w:tr w:rsidR="00076A77" w:rsidRPr="00313F58" w14:paraId="7A78059B" w14:textId="77777777" w:rsidTr="0045205B">
        <w:tblPrEx>
          <w:tblCellMar>
            <w:top w:w="15" w:type="dxa"/>
          </w:tblCellMar>
        </w:tblPrEx>
        <w:trPr>
          <w:trHeight w:val="264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ED3AA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AFC2C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8EE8B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3F3B6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93CD8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01F5C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FCDAF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2946E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52258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3507A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58" w:type="dxa"/>
            <w:gridSpan w:val="2"/>
            <w:vAlign w:val="center"/>
            <w:hideMark/>
          </w:tcPr>
          <w:p w14:paraId="26432F3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3399CE06" w14:textId="77777777" w:rsidTr="0045205B">
        <w:tblPrEx>
          <w:tblCellMar>
            <w:top w:w="15" w:type="dxa"/>
          </w:tblCellMar>
        </w:tblPrEx>
        <w:trPr>
          <w:trHeight w:val="264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C1254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806A4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3B186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E2364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098A3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C4881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66BE8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69B8B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9EB81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C7CB2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58" w:type="dxa"/>
            <w:gridSpan w:val="2"/>
            <w:vAlign w:val="center"/>
            <w:hideMark/>
          </w:tcPr>
          <w:p w14:paraId="7748816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36C4CE34" w14:textId="77777777" w:rsidR="00243926" w:rsidRDefault="00243926" w:rsidP="00272AA5">
      <w:pPr>
        <w:spacing w:after="0"/>
      </w:pPr>
    </w:p>
    <w:tbl>
      <w:tblPr>
        <w:tblW w:w="10156" w:type="dxa"/>
        <w:tblInd w:w="-5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1013"/>
        <w:gridCol w:w="1012"/>
        <w:gridCol w:w="1023"/>
        <w:gridCol w:w="1018"/>
        <w:gridCol w:w="960"/>
        <w:gridCol w:w="960"/>
        <w:gridCol w:w="960"/>
        <w:gridCol w:w="960"/>
        <w:gridCol w:w="985"/>
        <w:gridCol w:w="607"/>
        <w:gridCol w:w="658"/>
      </w:tblGrid>
      <w:tr w:rsidR="00076A77" w:rsidRPr="00313F58" w14:paraId="5372D4AA" w14:textId="77777777" w:rsidTr="00243926">
        <w:trPr>
          <w:trHeight w:val="312"/>
        </w:trPr>
        <w:tc>
          <w:tcPr>
            <w:tcW w:w="949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0033"/>
            <w:noWrap/>
            <w:vAlign w:val="bottom"/>
            <w:hideMark/>
          </w:tcPr>
          <w:p w14:paraId="2E81823D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1.1. ОСНОВНИ ПОДАЦИ</w:t>
            </w:r>
          </w:p>
        </w:tc>
        <w:tc>
          <w:tcPr>
            <w:tcW w:w="658" w:type="dxa"/>
            <w:vAlign w:val="center"/>
            <w:hideMark/>
          </w:tcPr>
          <w:p w14:paraId="396E31A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55BB75B" w14:textId="77777777" w:rsidTr="00243926">
        <w:trPr>
          <w:trHeight w:val="288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55C2A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DB25E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08469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475D3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91D01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AAB39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766EC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454EF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B2F90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C7FE2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58" w:type="dxa"/>
            <w:vAlign w:val="center"/>
            <w:hideMark/>
          </w:tcPr>
          <w:p w14:paraId="7142A909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55B11CFE" w14:textId="77777777" w:rsidTr="00243926">
        <w:trPr>
          <w:trHeight w:val="288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5E5EA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22343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FB8B4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D9280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A32C9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B0D47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948D8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C3740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04F3E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CE035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58" w:type="dxa"/>
            <w:vAlign w:val="center"/>
            <w:hideMark/>
          </w:tcPr>
          <w:p w14:paraId="7CB20D3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342D82D5" w14:textId="77777777" w:rsidTr="00243926">
        <w:trPr>
          <w:trHeight w:val="288"/>
        </w:trPr>
        <w:tc>
          <w:tcPr>
            <w:tcW w:w="30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06B2106C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Назив:</w:t>
            </w:r>
          </w:p>
        </w:tc>
        <w:tc>
          <w:tcPr>
            <w:tcW w:w="645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CB208" w14:textId="77777777" w:rsidR="00076A77" w:rsidRPr="00313F58" w:rsidRDefault="00076A77" w:rsidP="00272AA5">
            <w:pPr>
              <w:spacing w:after="0" w:line="240" w:lineRule="auto"/>
              <w:ind w:right="330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65B6E2F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4CD871FF" w14:textId="77777777" w:rsidTr="00243926">
        <w:trPr>
          <w:trHeight w:val="288"/>
        </w:trPr>
        <w:tc>
          <w:tcPr>
            <w:tcW w:w="30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5100F733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Адреса:</w:t>
            </w:r>
          </w:p>
        </w:tc>
        <w:tc>
          <w:tcPr>
            <w:tcW w:w="645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846DB" w14:textId="77777777" w:rsidR="00076A77" w:rsidRPr="00313F58" w:rsidRDefault="00076A77" w:rsidP="00272AA5">
            <w:pPr>
              <w:spacing w:after="0" w:line="240" w:lineRule="auto"/>
              <w:ind w:right="330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1763058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023A1E3B" w14:textId="77777777" w:rsidTr="00243926">
        <w:trPr>
          <w:trHeight w:val="288"/>
        </w:trPr>
        <w:tc>
          <w:tcPr>
            <w:tcW w:w="30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269A2EF0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Матични број:</w:t>
            </w:r>
          </w:p>
        </w:tc>
        <w:tc>
          <w:tcPr>
            <w:tcW w:w="645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764DD" w14:textId="77777777" w:rsidR="00076A77" w:rsidRPr="00313F58" w:rsidRDefault="00076A77" w:rsidP="00272AA5">
            <w:pPr>
              <w:spacing w:after="0" w:line="240" w:lineRule="auto"/>
              <w:ind w:right="330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2AB52430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F63BDD2" w14:textId="77777777" w:rsidTr="00243926">
        <w:trPr>
          <w:trHeight w:val="288"/>
        </w:trPr>
        <w:tc>
          <w:tcPr>
            <w:tcW w:w="30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0AA67A47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ПИБ:</w:t>
            </w:r>
          </w:p>
        </w:tc>
        <w:tc>
          <w:tcPr>
            <w:tcW w:w="645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DBC28" w14:textId="77777777" w:rsidR="00076A77" w:rsidRPr="00313F58" w:rsidRDefault="00076A77" w:rsidP="00272AA5">
            <w:pPr>
              <w:spacing w:after="0" w:line="240" w:lineRule="auto"/>
              <w:ind w:right="330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37180425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4EA67DD8" w14:textId="77777777" w:rsidTr="00243926">
        <w:trPr>
          <w:trHeight w:val="288"/>
        </w:trPr>
        <w:tc>
          <w:tcPr>
            <w:tcW w:w="30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2075F044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Телефон:</w:t>
            </w:r>
          </w:p>
        </w:tc>
        <w:tc>
          <w:tcPr>
            <w:tcW w:w="645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F2569" w14:textId="77777777" w:rsidR="00076A77" w:rsidRPr="00313F58" w:rsidRDefault="00076A77" w:rsidP="00272AA5">
            <w:pPr>
              <w:spacing w:after="0" w:line="240" w:lineRule="auto"/>
              <w:ind w:right="330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799B1CA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45085477" w14:textId="77777777" w:rsidTr="00243926">
        <w:trPr>
          <w:trHeight w:val="288"/>
        </w:trPr>
        <w:tc>
          <w:tcPr>
            <w:tcW w:w="30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64369F35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Електронска адреса:</w:t>
            </w:r>
          </w:p>
        </w:tc>
        <w:tc>
          <w:tcPr>
            <w:tcW w:w="645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6A8FF" w14:textId="77777777" w:rsidR="00076A77" w:rsidRPr="00313F58" w:rsidRDefault="00076A77" w:rsidP="00272AA5">
            <w:pPr>
              <w:spacing w:after="0" w:line="240" w:lineRule="auto"/>
              <w:ind w:right="330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2F0DF1F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07019FC9" w14:textId="77777777" w:rsidTr="00243926">
        <w:trPr>
          <w:trHeight w:val="288"/>
        </w:trPr>
        <w:tc>
          <w:tcPr>
            <w:tcW w:w="30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6B9D3ADC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Сајт:</w:t>
            </w:r>
          </w:p>
        </w:tc>
        <w:tc>
          <w:tcPr>
            <w:tcW w:w="645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7FDC4" w14:textId="77777777" w:rsidR="00076A77" w:rsidRPr="00313F58" w:rsidRDefault="00076A77" w:rsidP="00272AA5">
            <w:pPr>
              <w:spacing w:after="0" w:line="240" w:lineRule="auto"/>
              <w:ind w:right="330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23FEF4C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EA674C5" w14:textId="77777777" w:rsidTr="00243926">
        <w:trPr>
          <w:trHeight w:val="288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B908C" w14:textId="77777777" w:rsidR="00076A77" w:rsidRPr="00313F58" w:rsidRDefault="00076A77" w:rsidP="00272AA5">
            <w:pPr>
              <w:spacing w:after="0" w:line="240" w:lineRule="auto"/>
              <w:ind w:right="330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54359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563CE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2B1B3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7EE08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35FC1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D4775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B0CE7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AB2A3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40450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58" w:type="dxa"/>
            <w:vAlign w:val="center"/>
            <w:hideMark/>
          </w:tcPr>
          <w:p w14:paraId="66463685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3F859292" w14:textId="77777777" w:rsidTr="00243926">
        <w:trPr>
          <w:trHeight w:val="288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A64FC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0F2F5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591EB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BDA4F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2DECA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9E046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D9EB2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DCE29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AB6E9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7F572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58" w:type="dxa"/>
            <w:vAlign w:val="center"/>
            <w:hideMark/>
          </w:tcPr>
          <w:p w14:paraId="654FBFF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37277DBA" w14:textId="77777777" w:rsidR="00243926" w:rsidRDefault="00243926" w:rsidP="00272AA5">
      <w:pPr>
        <w:spacing w:after="0"/>
      </w:pPr>
    </w:p>
    <w:tbl>
      <w:tblPr>
        <w:tblW w:w="10156" w:type="dxa"/>
        <w:tblInd w:w="-5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9498"/>
        <w:gridCol w:w="658"/>
      </w:tblGrid>
      <w:tr w:rsidR="00076A77" w:rsidRPr="00313F58" w14:paraId="1443D123" w14:textId="77777777" w:rsidTr="00243926">
        <w:trPr>
          <w:trHeight w:val="312"/>
        </w:trPr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0033"/>
            <w:noWrap/>
            <w:vAlign w:val="bottom"/>
            <w:hideMark/>
          </w:tcPr>
          <w:p w14:paraId="0254CB53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1.2. ИСТОРИЈАТ УСТАНОВЕ</w:t>
            </w:r>
          </w:p>
        </w:tc>
        <w:tc>
          <w:tcPr>
            <w:tcW w:w="658" w:type="dxa"/>
            <w:vAlign w:val="center"/>
            <w:hideMark/>
          </w:tcPr>
          <w:p w14:paraId="0A08F24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3CF58453" w14:textId="77777777" w:rsidR="00243926" w:rsidRDefault="00243926" w:rsidP="00272AA5">
      <w:pPr>
        <w:spacing w:after="0"/>
      </w:pPr>
    </w:p>
    <w:p w14:paraId="010F2470" w14:textId="77777777" w:rsidR="00243926" w:rsidRDefault="00243926" w:rsidP="00272AA5">
      <w:pPr>
        <w:spacing w:after="0"/>
      </w:pPr>
    </w:p>
    <w:p w14:paraId="31E2415E" w14:textId="77777777" w:rsidR="00243926" w:rsidRDefault="00243926" w:rsidP="00272AA5">
      <w:pPr>
        <w:spacing w:after="0"/>
      </w:pPr>
    </w:p>
    <w:tbl>
      <w:tblPr>
        <w:tblW w:w="10156" w:type="dxa"/>
        <w:tblInd w:w="-5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1013"/>
        <w:gridCol w:w="1012"/>
        <w:gridCol w:w="1023"/>
        <w:gridCol w:w="1018"/>
        <w:gridCol w:w="960"/>
        <w:gridCol w:w="960"/>
        <w:gridCol w:w="960"/>
        <w:gridCol w:w="960"/>
        <w:gridCol w:w="985"/>
        <w:gridCol w:w="607"/>
        <w:gridCol w:w="658"/>
      </w:tblGrid>
      <w:tr w:rsidR="00076A77" w:rsidRPr="00313F58" w14:paraId="1CA10FFD" w14:textId="77777777" w:rsidTr="00243926">
        <w:trPr>
          <w:trHeight w:val="312"/>
        </w:trPr>
        <w:tc>
          <w:tcPr>
            <w:tcW w:w="949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0033"/>
            <w:noWrap/>
            <w:vAlign w:val="bottom"/>
            <w:hideMark/>
          </w:tcPr>
          <w:p w14:paraId="7BC264DD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1.3. ВИЗИЈА И МИСИЈА УСТАНОВЕ</w:t>
            </w:r>
          </w:p>
        </w:tc>
        <w:tc>
          <w:tcPr>
            <w:tcW w:w="658" w:type="dxa"/>
            <w:vAlign w:val="center"/>
            <w:hideMark/>
          </w:tcPr>
          <w:p w14:paraId="6BA46419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62755DFE" w14:textId="77777777" w:rsidTr="00243926">
        <w:trPr>
          <w:trHeight w:val="288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F2EF4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942E0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744FE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EB844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FC312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B767D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D50EE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6AB26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0D833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2FF10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58" w:type="dxa"/>
            <w:vAlign w:val="center"/>
            <w:hideMark/>
          </w:tcPr>
          <w:p w14:paraId="35DFB6D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5B21632D" w14:textId="77777777" w:rsidTr="00243926">
        <w:trPr>
          <w:trHeight w:val="288"/>
        </w:trPr>
        <w:tc>
          <w:tcPr>
            <w:tcW w:w="949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3D2F5" w14:textId="77777777" w:rsidR="00076A77" w:rsidRPr="00313F58" w:rsidRDefault="00076A77" w:rsidP="00272AA5">
            <w:pPr>
              <w:spacing w:after="0" w:line="240" w:lineRule="auto"/>
              <w:ind w:right="330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ВИЗИЈА</w:t>
            </w:r>
          </w:p>
        </w:tc>
        <w:tc>
          <w:tcPr>
            <w:tcW w:w="658" w:type="dxa"/>
            <w:vAlign w:val="center"/>
            <w:hideMark/>
          </w:tcPr>
          <w:p w14:paraId="66E0DA3E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67ED2616" w14:textId="77777777" w:rsidTr="00243926">
        <w:trPr>
          <w:trHeight w:val="264"/>
        </w:trPr>
        <w:tc>
          <w:tcPr>
            <w:tcW w:w="9498" w:type="dxa"/>
            <w:gridSpan w:val="10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68958" w14:textId="77777777" w:rsidR="00076A77" w:rsidRPr="00313F58" w:rsidRDefault="00076A77" w:rsidP="00272AA5">
            <w:pPr>
              <w:spacing w:after="0" w:line="240" w:lineRule="auto"/>
              <w:ind w:right="330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692FC03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596D61BD" w14:textId="77777777" w:rsidTr="00243926">
        <w:trPr>
          <w:trHeight w:val="264"/>
        </w:trPr>
        <w:tc>
          <w:tcPr>
            <w:tcW w:w="9498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B17BA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9E61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</w:tr>
      <w:tr w:rsidR="00076A77" w:rsidRPr="00313F58" w14:paraId="1D3D4D62" w14:textId="77777777" w:rsidTr="00243926">
        <w:trPr>
          <w:trHeight w:val="264"/>
        </w:trPr>
        <w:tc>
          <w:tcPr>
            <w:tcW w:w="9498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B77E2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30C5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389F386F" w14:textId="77777777" w:rsidTr="00243926">
        <w:trPr>
          <w:trHeight w:val="264"/>
        </w:trPr>
        <w:tc>
          <w:tcPr>
            <w:tcW w:w="9498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CE721B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C56E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4E0EBA03" w14:textId="77777777" w:rsidTr="00243926">
        <w:trPr>
          <w:trHeight w:val="264"/>
        </w:trPr>
        <w:tc>
          <w:tcPr>
            <w:tcW w:w="9498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4C39A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0DD8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A277591" w14:textId="77777777" w:rsidTr="00243926">
        <w:trPr>
          <w:trHeight w:val="264"/>
        </w:trPr>
        <w:tc>
          <w:tcPr>
            <w:tcW w:w="9498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2F39C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87E70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BBF4185" w14:textId="77777777" w:rsidTr="00243926">
        <w:trPr>
          <w:trHeight w:val="264"/>
        </w:trPr>
        <w:tc>
          <w:tcPr>
            <w:tcW w:w="9498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5FE36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642D9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49F8DC2B" w14:textId="77777777" w:rsidTr="00243926">
        <w:trPr>
          <w:trHeight w:val="288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1581E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E57B4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7884E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4F219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89A25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E8150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3CE47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D4925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BD1A0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5E861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58" w:type="dxa"/>
            <w:vAlign w:val="center"/>
            <w:hideMark/>
          </w:tcPr>
          <w:p w14:paraId="2BA09174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54F54DFA" w14:textId="77777777" w:rsidTr="00243926">
        <w:trPr>
          <w:trHeight w:val="288"/>
        </w:trPr>
        <w:tc>
          <w:tcPr>
            <w:tcW w:w="949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32CF8" w14:textId="77777777" w:rsidR="00076A77" w:rsidRPr="00313F58" w:rsidRDefault="00076A77" w:rsidP="00272AA5">
            <w:pPr>
              <w:spacing w:after="0" w:line="240" w:lineRule="auto"/>
              <w:ind w:right="330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МИСИЈА</w:t>
            </w:r>
          </w:p>
        </w:tc>
        <w:tc>
          <w:tcPr>
            <w:tcW w:w="658" w:type="dxa"/>
            <w:vAlign w:val="center"/>
            <w:hideMark/>
          </w:tcPr>
          <w:p w14:paraId="3F810DA5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0090FEC1" w14:textId="77777777" w:rsidTr="00243926">
        <w:trPr>
          <w:trHeight w:val="264"/>
        </w:trPr>
        <w:tc>
          <w:tcPr>
            <w:tcW w:w="9498" w:type="dxa"/>
            <w:gridSpan w:val="10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D6442" w14:textId="77777777" w:rsidR="00076A77" w:rsidRPr="00313F58" w:rsidRDefault="00076A77" w:rsidP="00272AA5">
            <w:pPr>
              <w:spacing w:after="0" w:line="240" w:lineRule="auto"/>
              <w:ind w:right="330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39BC1C2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3B5E15B6" w14:textId="77777777" w:rsidTr="00243926">
        <w:trPr>
          <w:trHeight w:val="264"/>
        </w:trPr>
        <w:tc>
          <w:tcPr>
            <w:tcW w:w="9498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9EBE2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B18AB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</w:tr>
      <w:tr w:rsidR="00076A77" w:rsidRPr="00313F58" w14:paraId="706C48F6" w14:textId="77777777" w:rsidTr="00243926">
        <w:trPr>
          <w:trHeight w:val="264"/>
        </w:trPr>
        <w:tc>
          <w:tcPr>
            <w:tcW w:w="9498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3CCCC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4743E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3BE28EC8" w14:textId="77777777" w:rsidTr="00243926">
        <w:trPr>
          <w:trHeight w:val="264"/>
        </w:trPr>
        <w:tc>
          <w:tcPr>
            <w:tcW w:w="9498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37E86D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C562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3B6A594D" w14:textId="77777777" w:rsidTr="00243926">
        <w:trPr>
          <w:trHeight w:val="264"/>
        </w:trPr>
        <w:tc>
          <w:tcPr>
            <w:tcW w:w="9498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C5C5A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FF6C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9B19FD0" w14:textId="77777777" w:rsidTr="00243926">
        <w:trPr>
          <w:trHeight w:val="264"/>
        </w:trPr>
        <w:tc>
          <w:tcPr>
            <w:tcW w:w="9498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0BD3B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86D9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92D8940" w14:textId="77777777" w:rsidTr="00243926">
        <w:trPr>
          <w:trHeight w:val="264"/>
        </w:trPr>
        <w:tc>
          <w:tcPr>
            <w:tcW w:w="9498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CB380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EED2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F364293" w14:textId="77777777" w:rsidTr="00243926">
        <w:trPr>
          <w:trHeight w:val="288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73530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06394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9093F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47FB2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37FEA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F334F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04EEA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05275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8181C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1E08F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58" w:type="dxa"/>
            <w:vAlign w:val="center"/>
            <w:hideMark/>
          </w:tcPr>
          <w:p w14:paraId="1650A77E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7F6C3322" w14:textId="77777777" w:rsidTr="00243926">
        <w:trPr>
          <w:trHeight w:val="312"/>
        </w:trPr>
        <w:tc>
          <w:tcPr>
            <w:tcW w:w="949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0033"/>
            <w:noWrap/>
            <w:vAlign w:val="bottom"/>
            <w:hideMark/>
          </w:tcPr>
          <w:p w14:paraId="4FA4C4E9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lastRenderedPageBreak/>
              <w:t>1.4. ПРАВНИ ОСНОВ ЗА ОБАВЉАЊЕ ДЕЛАТНОСТИ</w:t>
            </w:r>
          </w:p>
        </w:tc>
        <w:tc>
          <w:tcPr>
            <w:tcW w:w="658" w:type="dxa"/>
            <w:vAlign w:val="center"/>
            <w:hideMark/>
          </w:tcPr>
          <w:p w14:paraId="7F2311B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4F02CDFB" w14:textId="77777777" w:rsidTr="00243926">
        <w:trPr>
          <w:trHeight w:val="288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29775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96A4D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FDD20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2BD3C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291DE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2E124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406B5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2256B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267A4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EDC77" w14:textId="77777777" w:rsidR="00076A77" w:rsidRPr="00313F58" w:rsidRDefault="00076A77" w:rsidP="00272AA5">
            <w:pPr>
              <w:spacing w:after="0" w:line="240" w:lineRule="auto"/>
              <w:ind w:right="330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58" w:type="dxa"/>
            <w:vAlign w:val="center"/>
            <w:hideMark/>
          </w:tcPr>
          <w:p w14:paraId="127C8B90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4FF27097" w14:textId="77777777" w:rsidR="00243926" w:rsidRDefault="00243926" w:rsidP="00272AA5">
      <w:pPr>
        <w:spacing w:after="0"/>
      </w:pPr>
    </w:p>
    <w:tbl>
      <w:tblPr>
        <w:tblW w:w="10156" w:type="dxa"/>
        <w:tblInd w:w="-5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9498"/>
        <w:gridCol w:w="658"/>
      </w:tblGrid>
      <w:tr w:rsidR="00076A77" w:rsidRPr="00313F58" w14:paraId="30A913C9" w14:textId="77777777" w:rsidTr="00243926">
        <w:trPr>
          <w:trHeight w:val="312"/>
        </w:trPr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0033"/>
            <w:noWrap/>
            <w:vAlign w:val="bottom"/>
            <w:hideMark/>
          </w:tcPr>
          <w:p w14:paraId="5DEE75A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1.6. ОРГАНИЗАЦИОНА СТРУКТУРА </w:t>
            </w:r>
          </w:p>
        </w:tc>
        <w:tc>
          <w:tcPr>
            <w:tcW w:w="658" w:type="dxa"/>
            <w:vAlign w:val="center"/>
            <w:hideMark/>
          </w:tcPr>
          <w:p w14:paraId="20246E5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22D62899" w14:textId="77777777" w:rsidR="00243926" w:rsidRDefault="00243926" w:rsidP="00272AA5">
      <w:pPr>
        <w:spacing w:after="0"/>
      </w:pPr>
    </w:p>
    <w:p w14:paraId="0CE043F6" w14:textId="77777777" w:rsidR="00243926" w:rsidRDefault="00243926" w:rsidP="00272AA5">
      <w:pPr>
        <w:spacing w:after="0"/>
      </w:pPr>
    </w:p>
    <w:tbl>
      <w:tblPr>
        <w:tblW w:w="10156" w:type="dxa"/>
        <w:tblInd w:w="-5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1013"/>
        <w:gridCol w:w="1012"/>
        <w:gridCol w:w="1023"/>
        <w:gridCol w:w="1018"/>
        <w:gridCol w:w="960"/>
        <w:gridCol w:w="960"/>
        <w:gridCol w:w="960"/>
        <w:gridCol w:w="960"/>
        <w:gridCol w:w="985"/>
        <w:gridCol w:w="607"/>
        <w:gridCol w:w="658"/>
      </w:tblGrid>
      <w:tr w:rsidR="00076A77" w:rsidRPr="00313F58" w14:paraId="062CC89B" w14:textId="77777777" w:rsidTr="00243926">
        <w:trPr>
          <w:trHeight w:val="312"/>
        </w:trPr>
        <w:tc>
          <w:tcPr>
            <w:tcW w:w="949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0033"/>
            <w:noWrap/>
            <w:vAlign w:val="bottom"/>
            <w:hideMark/>
          </w:tcPr>
          <w:p w14:paraId="5A26C36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1.7. УПРАВЉАЧКА СТРУКТУРА</w:t>
            </w:r>
          </w:p>
        </w:tc>
        <w:tc>
          <w:tcPr>
            <w:tcW w:w="658" w:type="dxa"/>
            <w:vAlign w:val="center"/>
            <w:hideMark/>
          </w:tcPr>
          <w:p w14:paraId="1C2302B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4444A639" w14:textId="77777777" w:rsidTr="00243926">
        <w:trPr>
          <w:trHeight w:val="288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8A1C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2FCF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0BB5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010C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0C57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5179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5D046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3C28E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B931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7649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58" w:type="dxa"/>
            <w:vAlign w:val="center"/>
            <w:hideMark/>
          </w:tcPr>
          <w:p w14:paraId="7EEC249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758AE615" w14:textId="77777777" w:rsidTr="00243926">
        <w:trPr>
          <w:trHeight w:val="288"/>
        </w:trPr>
        <w:tc>
          <w:tcPr>
            <w:tcW w:w="30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18A9ABC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Име и презиме директора</w:t>
            </w:r>
          </w:p>
        </w:tc>
        <w:tc>
          <w:tcPr>
            <w:tcW w:w="645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0C22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2995DEA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7ABB8592" w14:textId="77777777" w:rsidTr="00243926">
        <w:trPr>
          <w:trHeight w:val="288"/>
        </w:trPr>
        <w:tc>
          <w:tcPr>
            <w:tcW w:w="304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14:paraId="6CA9AFC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Чланови управног одбора</w:t>
            </w:r>
          </w:p>
        </w:tc>
        <w:tc>
          <w:tcPr>
            <w:tcW w:w="645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98B1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02EA89F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56782E86" w14:textId="77777777" w:rsidTr="00243926">
        <w:trPr>
          <w:trHeight w:val="288"/>
        </w:trPr>
        <w:tc>
          <w:tcPr>
            <w:tcW w:w="304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01EC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45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8FED3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3044B24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676C3DE7" w14:textId="77777777" w:rsidTr="00243926">
        <w:trPr>
          <w:trHeight w:val="288"/>
        </w:trPr>
        <w:tc>
          <w:tcPr>
            <w:tcW w:w="304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DB7A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45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A5302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576F646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57C0F6B5" w14:textId="77777777" w:rsidTr="00243926">
        <w:trPr>
          <w:trHeight w:val="288"/>
        </w:trPr>
        <w:tc>
          <w:tcPr>
            <w:tcW w:w="304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FA96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45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1954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42A8909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795EE979" w14:textId="77777777" w:rsidTr="00243926">
        <w:trPr>
          <w:trHeight w:val="288"/>
        </w:trPr>
        <w:tc>
          <w:tcPr>
            <w:tcW w:w="304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14:paraId="20C55A84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Чланови надзорног одбора</w:t>
            </w:r>
          </w:p>
        </w:tc>
        <w:tc>
          <w:tcPr>
            <w:tcW w:w="645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E4ED9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6193ACF4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601870A8" w14:textId="77777777" w:rsidTr="00243926">
        <w:trPr>
          <w:trHeight w:val="288"/>
        </w:trPr>
        <w:tc>
          <w:tcPr>
            <w:tcW w:w="304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FC92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45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5DE39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186B1BD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1FA1E801" w14:textId="77777777" w:rsidTr="00243926">
        <w:trPr>
          <w:trHeight w:val="288"/>
        </w:trPr>
        <w:tc>
          <w:tcPr>
            <w:tcW w:w="304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6BD8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45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22F2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5398953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0CFF1CDC" w14:textId="77777777" w:rsidTr="00243926">
        <w:trPr>
          <w:trHeight w:val="288"/>
        </w:trPr>
        <w:tc>
          <w:tcPr>
            <w:tcW w:w="304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E339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645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E482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58" w:type="dxa"/>
            <w:vAlign w:val="center"/>
            <w:hideMark/>
          </w:tcPr>
          <w:p w14:paraId="34C1E1C5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59507B45" w14:textId="77777777" w:rsidR="00F348B3" w:rsidRDefault="00F348B3"/>
    <w:tbl>
      <w:tblPr>
        <w:tblW w:w="10156" w:type="dxa"/>
        <w:tblInd w:w="-5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1013"/>
        <w:gridCol w:w="538"/>
        <w:gridCol w:w="474"/>
        <w:gridCol w:w="359"/>
        <w:gridCol w:w="664"/>
        <w:gridCol w:w="297"/>
        <w:gridCol w:w="426"/>
        <w:gridCol w:w="295"/>
        <w:gridCol w:w="231"/>
        <w:gridCol w:w="729"/>
        <w:gridCol w:w="356"/>
        <w:gridCol w:w="604"/>
        <w:gridCol w:w="211"/>
        <w:gridCol w:w="555"/>
        <w:gridCol w:w="194"/>
        <w:gridCol w:w="634"/>
        <w:gridCol w:w="326"/>
        <w:gridCol w:w="190"/>
        <w:gridCol w:w="795"/>
        <w:gridCol w:w="37"/>
        <w:gridCol w:w="423"/>
        <w:gridCol w:w="147"/>
        <w:gridCol w:w="658"/>
      </w:tblGrid>
      <w:tr w:rsidR="00076A77" w:rsidRPr="00313F58" w14:paraId="07695151" w14:textId="77777777" w:rsidTr="00834C2C">
        <w:trPr>
          <w:trHeight w:val="312"/>
        </w:trPr>
        <w:tc>
          <w:tcPr>
            <w:tcW w:w="9498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noWrap/>
            <w:vAlign w:val="bottom"/>
            <w:hideMark/>
          </w:tcPr>
          <w:p w14:paraId="54D647F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1.8. НАЧИН ФИНАНСИРАЊА</w:t>
            </w:r>
          </w:p>
        </w:tc>
        <w:tc>
          <w:tcPr>
            <w:tcW w:w="658" w:type="dxa"/>
            <w:vAlign w:val="center"/>
            <w:hideMark/>
          </w:tcPr>
          <w:p w14:paraId="3B92BCF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50245DB6" w14:textId="77777777" w:rsidTr="00834C2C">
        <w:trPr>
          <w:trHeight w:val="288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1394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</w:tc>
        <w:tc>
          <w:tcPr>
            <w:tcW w:w="10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E98F5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EABC5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08A5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738E4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E5939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1A3B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3872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5399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0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01054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58" w:type="dxa"/>
            <w:vAlign w:val="center"/>
            <w:hideMark/>
          </w:tcPr>
          <w:p w14:paraId="720F4DB0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4D5AE9" w:rsidRPr="00313F58" w14:paraId="72D202D5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276"/>
        </w:trPr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042AF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B35BA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3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8E7AD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5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CC026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445A7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0D4F6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6AB2C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18D9A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5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225E2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4403E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16F28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4D5AE9" w:rsidRPr="00313F58" w14:paraId="52F0F6B0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458"/>
        </w:trPr>
        <w:tc>
          <w:tcPr>
            <w:tcW w:w="9351" w:type="dxa"/>
            <w:gridSpan w:val="21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990033"/>
            <w:vAlign w:val="center"/>
            <w:hideMark/>
          </w:tcPr>
          <w:p w14:paraId="7DC39325" w14:textId="61641675" w:rsidR="004D5AE9" w:rsidRPr="00313F58" w:rsidRDefault="004D5AE9" w:rsidP="00B774A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t xml:space="preserve">2. </w:t>
            </w:r>
            <w:r w:rsidRPr="004D5AE9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t>ГОДИШЊИ ИЗВЕШТАЈ О ИЗВРШЕЊУ ГОДИШЊЕГ ПРОГРАМА ПОСЛОВАЊА</w:t>
            </w:r>
          </w:p>
        </w:tc>
      </w:tr>
      <w:tr w:rsidR="004D5AE9" w:rsidRPr="00313F58" w14:paraId="5D1F1764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450"/>
        </w:trPr>
        <w:tc>
          <w:tcPr>
            <w:tcW w:w="9351" w:type="dxa"/>
            <w:gridSpan w:val="21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990033"/>
            <w:vAlign w:val="center"/>
            <w:hideMark/>
          </w:tcPr>
          <w:p w14:paraId="0134AEB5" w14:textId="77777777" w:rsidR="004D5AE9" w:rsidRPr="00313F58" w:rsidRDefault="004D5AE9" w:rsidP="00B774A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</w:tr>
      <w:tr w:rsidR="004D5AE9" w:rsidRPr="00313F58" w14:paraId="24578DEE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276"/>
        </w:trPr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135AB" w14:textId="77777777" w:rsidR="004D5AE9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Latn-RS" w:eastAsia="en-GB"/>
              </w:rPr>
            </w:pPr>
          </w:p>
          <w:p w14:paraId="510493FF" w14:textId="77777777" w:rsidR="004D5AE9" w:rsidRPr="008D2D6D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Latn-RS" w:eastAsia="en-GB"/>
              </w:rPr>
            </w:pP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E844A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3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5DEE1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5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428F8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473A9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5CB66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8D9F4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E2D92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5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72244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A5794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EB08A" w14:textId="77777777" w:rsidR="004D5AE9" w:rsidRPr="00313F58" w:rsidRDefault="004D5AE9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4D5AE9" w:rsidRPr="00313F58" w14:paraId="0872C659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312"/>
        </w:trPr>
        <w:tc>
          <w:tcPr>
            <w:tcW w:w="9351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vAlign w:val="center"/>
            <w:hideMark/>
          </w:tcPr>
          <w:p w14:paraId="4DEC973C" w14:textId="5F872F13" w:rsidR="004D5AE9" w:rsidRPr="00313F58" w:rsidRDefault="004D5AE9" w:rsidP="00B774A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2.1. </w:t>
            </w:r>
            <w:r w:rsidRPr="004D5AE9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РЕАЛИЗАЦИЈА ЦИЉЕВА, МЕРА И ПОКАЗАТЕЉА ДО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30.06./</w:t>
            </w:r>
            <w:r w:rsidRPr="004D5AE9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31.12.2025. ГОДИНЕ</w:t>
            </w:r>
          </w:p>
        </w:tc>
      </w:tr>
      <w:tr w:rsidR="004D5AE9" w:rsidRPr="00313F58" w14:paraId="5FB9761C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317"/>
        </w:trPr>
        <w:tc>
          <w:tcPr>
            <w:tcW w:w="23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7CAAC" w:themeFill="accent2" w:themeFillTint="66"/>
            <w:vAlign w:val="center"/>
            <w:hideMark/>
          </w:tcPr>
          <w:p w14:paraId="362FE6E0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Циљ 1</w:t>
            </w:r>
          </w:p>
        </w:tc>
        <w:tc>
          <w:tcPr>
            <w:tcW w:w="696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B8EF19" w14:textId="77777777" w:rsidR="004D5AE9" w:rsidRPr="009219F2" w:rsidRDefault="004D5AE9" w:rsidP="00B774A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7030A0"/>
                <w:sz w:val="18"/>
                <w:szCs w:val="18"/>
                <w:lang w:val="sr-Cyrl-RS" w:eastAsia="en-GB"/>
              </w:rPr>
            </w:pPr>
          </w:p>
        </w:tc>
      </w:tr>
      <w:tr w:rsidR="004D5AE9" w:rsidRPr="00313F58" w14:paraId="7BA9AC21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806"/>
        </w:trPr>
        <w:tc>
          <w:tcPr>
            <w:tcW w:w="33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1993C64E" w14:textId="4E28CC5A" w:rsidR="004D5AE9" w:rsidRPr="00BC7C15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оказатељ</w:t>
            </w: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552B52C9" w14:textId="77777777" w:rsidR="004D5AE9" w:rsidRPr="00BC7C15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Извор провере</w:t>
            </w:r>
          </w:p>
        </w:tc>
        <w:tc>
          <w:tcPr>
            <w:tcW w:w="10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A13C88D" w14:textId="77777777" w:rsidR="004D5AE9" w:rsidRPr="00BC7C15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Вредност у базној години 2023</w:t>
            </w:r>
          </w:p>
        </w:tc>
        <w:tc>
          <w:tcPr>
            <w:tcW w:w="13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6401B9C3" w14:textId="77777777" w:rsidR="004D5AE9" w:rsidRPr="00BC7C15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Циљана вредност у  години 2025</w:t>
            </w:r>
          </w:p>
        </w:tc>
        <w:tc>
          <w:tcPr>
            <w:tcW w:w="13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31406773" w14:textId="1464FFA1" w:rsidR="004D5AE9" w:rsidRPr="00BC7C15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Остварено до 30.06.2025. / 31.12.2025.</w:t>
            </w:r>
          </w:p>
        </w:tc>
        <w:tc>
          <w:tcPr>
            <w:tcW w:w="12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0ECD790D" w14:textId="25E58AE5" w:rsidR="004D5AE9" w:rsidRPr="00BC7C15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% реализације</w:t>
            </w:r>
          </w:p>
        </w:tc>
      </w:tr>
      <w:tr w:rsidR="004D5AE9" w:rsidRPr="00313F58" w14:paraId="63F8FFE6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312"/>
        </w:trPr>
        <w:tc>
          <w:tcPr>
            <w:tcW w:w="33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98D30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9219F2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  <w:p w14:paraId="49CA8A35" w14:textId="58860278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9219F2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24E96B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BA9BA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9219F2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B2826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9219F2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02313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9219F2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2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E97F9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9219F2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4D5AE9" w:rsidRPr="00313F58" w14:paraId="1EDD1027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312"/>
        </w:trPr>
        <w:tc>
          <w:tcPr>
            <w:tcW w:w="33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9096C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5B277C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6A32E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3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3AEDB19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3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618418C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2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B97852F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4D5AE9" w:rsidRPr="00313F58" w14:paraId="1A1CB27C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312"/>
        </w:trPr>
        <w:tc>
          <w:tcPr>
            <w:tcW w:w="33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72AB6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3E32FA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3676C3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3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976FDCA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3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4F31E41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2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DDC5E5B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4D5AE9" w:rsidRPr="00313F58" w14:paraId="71934444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312"/>
        </w:trPr>
        <w:tc>
          <w:tcPr>
            <w:tcW w:w="23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7CAAC" w:themeFill="accent2" w:themeFillTint="66"/>
            <w:vAlign w:val="center"/>
          </w:tcPr>
          <w:p w14:paraId="59F80853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Ц</w:t>
            </w:r>
            <w:r w:rsidRPr="009219F2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 xml:space="preserve">иљ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6967" w:type="dxa"/>
            <w:gridSpan w:val="1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B644AB8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4D5AE9" w:rsidRPr="00313F58" w14:paraId="67121110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312"/>
        </w:trPr>
        <w:tc>
          <w:tcPr>
            <w:tcW w:w="33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2EA088E" w14:textId="304025A1" w:rsidR="004D5AE9" w:rsidRPr="009219F2" w:rsidRDefault="004D5AE9" w:rsidP="004D5A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оказатељ</w:t>
            </w: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756D0B4" w14:textId="77777777" w:rsidR="004D5AE9" w:rsidRPr="009219F2" w:rsidRDefault="004D5AE9" w:rsidP="004D5A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Извор провере</w:t>
            </w:r>
          </w:p>
        </w:tc>
        <w:tc>
          <w:tcPr>
            <w:tcW w:w="1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8916E2D" w14:textId="77777777" w:rsidR="004D5AE9" w:rsidRPr="009219F2" w:rsidRDefault="004D5AE9" w:rsidP="004D5A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Вредност у базној години 2023</w:t>
            </w:r>
          </w:p>
        </w:tc>
        <w:tc>
          <w:tcPr>
            <w:tcW w:w="13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4E3C643A" w14:textId="77777777" w:rsidR="004D5AE9" w:rsidRPr="009219F2" w:rsidRDefault="004D5AE9" w:rsidP="004D5A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Циљана вредност у  години 2025</w:t>
            </w:r>
          </w:p>
        </w:tc>
        <w:tc>
          <w:tcPr>
            <w:tcW w:w="13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7DDDE187" w14:textId="060EAC24" w:rsidR="004D5AE9" w:rsidRPr="009219F2" w:rsidRDefault="004D5AE9" w:rsidP="004D5A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Остварено до 30.06.2025. / 31.12.2025.</w:t>
            </w:r>
          </w:p>
        </w:tc>
        <w:tc>
          <w:tcPr>
            <w:tcW w:w="12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4421FDCA" w14:textId="084D79B7" w:rsidR="004D5AE9" w:rsidRPr="009219F2" w:rsidRDefault="004D5AE9" w:rsidP="004D5A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% реализације</w:t>
            </w:r>
          </w:p>
        </w:tc>
      </w:tr>
      <w:tr w:rsidR="004D5AE9" w:rsidRPr="00313F58" w14:paraId="74F7D449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312"/>
        </w:trPr>
        <w:tc>
          <w:tcPr>
            <w:tcW w:w="33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0AE5BA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BE4A3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F39C7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3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5F844BB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3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071B80A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2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5AE2615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4D5AE9" w:rsidRPr="00313F58" w14:paraId="2E12B827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312"/>
        </w:trPr>
        <w:tc>
          <w:tcPr>
            <w:tcW w:w="33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A61C37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56144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14E23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3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0DF65CB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3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550BE64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2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5A4CB29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4D5AE9" w:rsidRPr="00313F58" w14:paraId="40C88E0E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312"/>
        </w:trPr>
        <w:tc>
          <w:tcPr>
            <w:tcW w:w="33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66F090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7AE1D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F544B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3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B619F34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3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B25858E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2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9814F36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4D5AE9" w:rsidRPr="00313F58" w14:paraId="08E12D43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312"/>
        </w:trPr>
        <w:tc>
          <w:tcPr>
            <w:tcW w:w="23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7CAAC" w:themeFill="accent2" w:themeFillTint="66"/>
            <w:vAlign w:val="center"/>
          </w:tcPr>
          <w:p w14:paraId="68FE74D8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lastRenderedPageBreak/>
              <w:t>Ц</w:t>
            </w:r>
            <w:r w:rsidRPr="009219F2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 xml:space="preserve">иљ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6967" w:type="dxa"/>
            <w:gridSpan w:val="1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4D5606F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4D5AE9" w:rsidRPr="00313F58" w14:paraId="3A458D9A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312"/>
        </w:trPr>
        <w:tc>
          <w:tcPr>
            <w:tcW w:w="33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CF7FC4C" w14:textId="41714FB1" w:rsidR="004D5AE9" w:rsidRPr="009219F2" w:rsidRDefault="004D5AE9" w:rsidP="004D5A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оказатељ</w:t>
            </w: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96B97C" w14:textId="77777777" w:rsidR="004D5AE9" w:rsidRPr="009219F2" w:rsidRDefault="004D5AE9" w:rsidP="004D5A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Извор провере</w:t>
            </w:r>
          </w:p>
        </w:tc>
        <w:tc>
          <w:tcPr>
            <w:tcW w:w="1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156CDFE" w14:textId="77777777" w:rsidR="004D5AE9" w:rsidRPr="009219F2" w:rsidRDefault="004D5AE9" w:rsidP="004D5A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Вредност у базној години 2023</w:t>
            </w:r>
          </w:p>
        </w:tc>
        <w:tc>
          <w:tcPr>
            <w:tcW w:w="13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5A298487" w14:textId="77777777" w:rsidR="004D5AE9" w:rsidRPr="009219F2" w:rsidRDefault="004D5AE9" w:rsidP="004D5A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BC7C1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Циљана вредност у  години 2025</w:t>
            </w:r>
          </w:p>
        </w:tc>
        <w:tc>
          <w:tcPr>
            <w:tcW w:w="13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05CE2788" w14:textId="0A200685" w:rsidR="004D5AE9" w:rsidRPr="009219F2" w:rsidRDefault="004D5AE9" w:rsidP="004D5A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Остварено до 30.06.2025. / 31.12.2025.</w:t>
            </w:r>
          </w:p>
        </w:tc>
        <w:tc>
          <w:tcPr>
            <w:tcW w:w="12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50CF42E1" w14:textId="5F6A5152" w:rsidR="004D5AE9" w:rsidRPr="009219F2" w:rsidRDefault="004D5AE9" w:rsidP="004D5A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% реализације</w:t>
            </w:r>
          </w:p>
        </w:tc>
      </w:tr>
      <w:tr w:rsidR="004D5AE9" w:rsidRPr="00313F58" w14:paraId="3415F2CE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312"/>
        </w:trPr>
        <w:tc>
          <w:tcPr>
            <w:tcW w:w="33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49321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D0AF8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A857C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3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79FEB7E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3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D1A2DF2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2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061696C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4D5AE9" w:rsidRPr="00313F58" w14:paraId="40FED9F2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312"/>
        </w:trPr>
        <w:tc>
          <w:tcPr>
            <w:tcW w:w="33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E9FAA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010C0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AF8757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3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8E7FC88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3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6CFC4C7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2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BBCB1D3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  <w:tr w:rsidR="004D5AE9" w:rsidRPr="00313F58" w14:paraId="2E38CFC6" w14:textId="77777777" w:rsidTr="00834C2C">
        <w:tblPrEx>
          <w:tblCellMar>
            <w:top w:w="0" w:type="dxa"/>
          </w:tblCellMar>
        </w:tblPrEx>
        <w:trPr>
          <w:gridAfter w:val="2"/>
          <w:wAfter w:w="805" w:type="dxa"/>
          <w:trHeight w:val="312"/>
        </w:trPr>
        <w:tc>
          <w:tcPr>
            <w:tcW w:w="33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48EF4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D0E6A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EE84E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3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0F2AC1D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3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8C19BB8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2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67FC1C0" w14:textId="77777777" w:rsidR="004D5AE9" w:rsidRPr="009219F2" w:rsidRDefault="004D5AE9" w:rsidP="00B774A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</w:p>
        </w:tc>
      </w:tr>
    </w:tbl>
    <w:p w14:paraId="7EC7E146" w14:textId="77777777" w:rsidR="00076A77" w:rsidRPr="00313F58" w:rsidRDefault="00076A77" w:rsidP="00272AA5">
      <w:pPr>
        <w:spacing w:after="0" w:line="240" w:lineRule="auto"/>
        <w:rPr>
          <w:lang w:val="sr-Cyrl-RS"/>
        </w:rPr>
        <w:sectPr w:rsidR="00076A77" w:rsidRPr="00313F58" w:rsidSect="009A296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A174CDF" w14:textId="77777777" w:rsidR="00076A77" w:rsidRPr="00313F58" w:rsidRDefault="00076A77" w:rsidP="00272AA5">
      <w:pPr>
        <w:spacing w:after="0" w:line="240" w:lineRule="auto"/>
        <w:rPr>
          <w:lang w:val="sr-Cyrl-R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80"/>
        <w:gridCol w:w="1851"/>
        <w:gridCol w:w="1166"/>
        <w:gridCol w:w="1089"/>
        <w:gridCol w:w="363"/>
        <w:gridCol w:w="1166"/>
        <w:gridCol w:w="1089"/>
        <w:gridCol w:w="428"/>
        <w:gridCol w:w="1166"/>
        <w:gridCol w:w="1089"/>
        <w:gridCol w:w="360"/>
        <w:gridCol w:w="1166"/>
        <w:gridCol w:w="1089"/>
        <w:gridCol w:w="358"/>
      </w:tblGrid>
      <w:tr w:rsidR="00076A77" w:rsidRPr="00313F58" w14:paraId="0D80711A" w14:textId="77777777" w:rsidTr="00F348B3">
        <w:tc>
          <w:tcPr>
            <w:tcW w:w="5000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990033"/>
            <w:vAlign w:val="center"/>
            <w:hideMark/>
          </w:tcPr>
          <w:p w14:paraId="1AECE7AC" w14:textId="18ADFF90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2.2. </w:t>
            </w:r>
            <w:r w:rsidR="00834C2C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РЕГЛЕД СВИХ ЗАВРШЕНИХ АКТИВНОСТИ У ОКВИРУ УСТАНОВЕ ДО 30.06.</w:t>
            </w:r>
            <w:r w:rsidR="00834C2C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/ 31.12. 2025. ГОДИНЕ</w:t>
            </w:r>
          </w:p>
        </w:tc>
      </w:tr>
      <w:tr w:rsidR="00076A77" w:rsidRPr="00F348B3" w14:paraId="2A4DFF50" w14:textId="77777777" w:rsidTr="00B029EA">
        <w:tc>
          <w:tcPr>
            <w:tcW w:w="22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37FAE17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Ред. Бр</w:t>
            </w:r>
          </w:p>
        </w:tc>
        <w:tc>
          <w:tcPr>
            <w:tcW w:w="71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4467250" w14:textId="7F47AFA2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зив  активности</w:t>
            </w:r>
          </w:p>
        </w:tc>
        <w:tc>
          <w:tcPr>
            <w:tcW w:w="4062" w:type="pct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14:paraId="3D9C2541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Извори финансирања</w:t>
            </w:r>
          </w:p>
        </w:tc>
      </w:tr>
      <w:tr w:rsidR="00A27569" w:rsidRPr="00F348B3" w14:paraId="5DC0AC31" w14:textId="77777777" w:rsidTr="00B029EA">
        <w:tc>
          <w:tcPr>
            <w:tcW w:w="22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D486B98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71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E545D4B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101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758BCD20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уџет ЈЛС</w:t>
            </w:r>
          </w:p>
        </w:tc>
        <w:tc>
          <w:tcPr>
            <w:tcW w:w="103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0F493E63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Сопствени приходи</w:t>
            </w:r>
          </w:p>
        </w:tc>
        <w:tc>
          <w:tcPr>
            <w:tcW w:w="100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07EB15E3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стали извори</w:t>
            </w:r>
          </w:p>
        </w:tc>
        <w:tc>
          <w:tcPr>
            <w:tcW w:w="10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60B36899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Укупно</w:t>
            </w:r>
          </w:p>
        </w:tc>
      </w:tr>
      <w:tr w:rsidR="00A27569" w:rsidRPr="00F348B3" w14:paraId="6B3FD0CB" w14:textId="77777777" w:rsidTr="00B029EA">
        <w:tc>
          <w:tcPr>
            <w:tcW w:w="22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39AC23F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71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31ABAB0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378B692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Планирано</w:t>
            </w: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900E790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Извршено</w:t>
            </w:r>
          </w:p>
        </w:tc>
        <w:tc>
          <w:tcPr>
            <w:tcW w:w="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2C06811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%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A65051A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Планирано</w:t>
            </w: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081A7BD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Извршено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90CC9B6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%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AA332F7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Планирано</w:t>
            </w: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1E7247E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Извршено</w:t>
            </w:r>
          </w:p>
        </w:tc>
        <w:tc>
          <w:tcPr>
            <w:tcW w:w="1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B6FCBCA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%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AE9F24D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Планирано</w:t>
            </w: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C015FB9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Извршено</w:t>
            </w:r>
          </w:p>
        </w:tc>
        <w:tc>
          <w:tcPr>
            <w:tcW w:w="1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BC1F77A" w14:textId="77777777" w:rsidR="00076A77" w:rsidRPr="00F348B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%</w:t>
            </w:r>
          </w:p>
        </w:tc>
      </w:tr>
      <w:tr w:rsidR="00B029EA" w:rsidRPr="00F348B3" w14:paraId="1FAF2861" w14:textId="4C9D3CF6" w:rsidTr="00B029EA">
        <w:tc>
          <w:tcPr>
            <w:tcW w:w="5000" w:type="pct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5DB91032" w14:textId="6A620237" w:rsidR="00B029EA" w:rsidRPr="00B029EA" w:rsidRDefault="007B0A74" w:rsidP="00B029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  <w:r w:rsidRPr="007B0A74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  <w:t>ТРОШКОВИ АДМИНИСТРАТИВНО - ЛОГИСТИЧКИХ АКТИВНОСТИ (подршка програмског садржају)</w:t>
            </w:r>
          </w:p>
        </w:tc>
        <w:tc>
          <w:p w14:paraId="1FAF2861" w14:textId="4C9D3CF6" w:rsidR="00B029EA" w:rsidRPr="00F348B3" w:rsidRDefault="007B0A74">
            <w:r w:rsidRPr="007B0A74">
              <w:t>ТРОШКОВИ АДМИНИСТРАТИВНО - ЛОГИСТИЧКИХ АКТИВНОСТИ (</w:t>
            </w:r>
            <w:proofErr w:type="spellStart"/>
            <w:r w:rsidRPr="007B0A74">
              <w:t>подршка</w:t>
            </w:r>
            <w:proofErr w:type="spellEnd"/>
            <w:r w:rsidRPr="007B0A74">
              <w:t xml:space="preserve"> </w:t>
            </w:r>
            <w:proofErr w:type="spellStart"/>
            <w:r w:rsidRPr="007B0A74">
              <w:t>програмског</w:t>
            </w:r>
            <w:proofErr w:type="spellEnd"/>
            <w:r w:rsidRPr="007B0A74">
              <w:t xml:space="preserve"> </w:t>
            </w:r>
            <w:proofErr w:type="spellStart"/>
            <w:r w:rsidRPr="007B0A74">
              <w:t>садржају</w:t>
            </w:r>
            <w:proofErr w:type="spellEnd"/>
            <w:r w:rsidRPr="007B0A74">
              <w:t>)</w:t>
            </w:r>
          </w:p>
        </w:tc>
      </w:tr>
      <w:tr w:rsidR="00A27569" w:rsidRPr="00F348B3" w14:paraId="4F3EC152" w14:textId="77777777" w:rsidTr="00B029EA">
        <w:tc>
          <w:tcPr>
            <w:tcW w:w="2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CDF64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2C41E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A5CA2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0935C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20877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B811E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5251B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D420B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B738A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C6347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97515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D7BC0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13569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AF3FB" w14:textId="77777777" w:rsidR="00076A77" w:rsidRPr="00F348B3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B029EA" w:rsidRPr="00F348B3" w14:paraId="24FA827D" w14:textId="77777777" w:rsidTr="00B029EA">
        <w:tc>
          <w:tcPr>
            <w:tcW w:w="2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B51A59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C09656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541816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2D02B2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CD467F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165C31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DB8691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C61615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4A0050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FAF15A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09DFEF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E0D6A5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977DD7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C36B5C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</w:tr>
      <w:tr w:rsidR="00B029EA" w:rsidRPr="00F348B3" w14:paraId="35E3C5A6" w14:textId="77777777" w:rsidTr="00B029EA">
        <w:tc>
          <w:tcPr>
            <w:tcW w:w="2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55AE82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14BDA5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BC25B4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FF3E29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008796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5E2D0D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F34854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2AB1FA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FAC081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B7D1EF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FD72B9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270630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253740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C58DF6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</w:tr>
      <w:tr w:rsidR="00B029EA" w:rsidRPr="00F348B3" w14:paraId="4755A748" w14:textId="77777777" w:rsidTr="00B029EA">
        <w:tc>
          <w:tcPr>
            <w:tcW w:w="2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1E98D4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D9BE80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6E2B44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7E965D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5B2C46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BE6601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5BEF67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47B6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5816B6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6C3F39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C25841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C09AB0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FB536A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BBDE8D" w14:textId="77777777" w:rsidR="00B029EA" w:rsidRPr="00F348B3" w:rsidRDefault="00B029EA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</w:tr>
      <w:tr w:rsidR="00B029EA" w:rsidRPr="00F348B3" w14:paraId="6D71F3DA" w14:textId="77777777" w:rsidTr="00B029EA">
        <w:tc>
          <w:tcPr>
            <w:tcW w:w="5000" w:type="pct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</w:tcPr>
          <w:p w14:paraId="1EB6FF6E" w14:textId="2C229171" w:rsidR="00B029EA" w:rsidRPr="00F348B3" w:rsidRDefault="007B0A74" w:rsidP="00B029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7B0A74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  <w:t>ТРОШКОВИ ОРГАНИЗАЦИЈЕ РАЗЛИЧИТИХ ВРСТА АКТИВНОСТИ  У ОКВИРУ УСТАНОВЕ (приказати појединачно за сваку активност)</w:t>
            </w:r>
          </w:p>
        </w:tc>
      </w:tr>
      <w:tr w:rsidR="00B029EA" w:rsidRPr="00F348B3" w14:paraId="588BD916" w14:textId="77777777" w:rsidTr="00B029EA">
        <w:tc>
          <w:tcPr>
            <w:tcW w:w="2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31D6B7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07025F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F2D2D3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8EBA1A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863BEF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B5F40C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606159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83903C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414635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2F3533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18A61E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A99667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FBCE87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2ED41B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</w:tr>
      <w:tr w:rsidR="00B029EA" w:rsidRPr="00F348B3" w14:paraId="64424B96" w14:textId="77777777" w:rsidTr="00B029EA">
        <w:tc>
          <w:tcPr>
            <w:tcW w:w="2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DC262B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B12632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133F8E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79F9EF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762D61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B796E9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255D15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70D2CE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54237F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E27FF3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536BAF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5713AE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9AE4D6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49AB6D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</w:tr>
      <w:tr w:rsidR="00B029EA" w:rsidRPr="00F348B3" w14:paraId="49604300" w14:textId="77777777" w:rsidTr="00B029EA">
        <w:tc>
          <w:tcPr>
            <w:tcW w:w="2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895A2C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5522DA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26C901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FA13F6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DCB415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F5833E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B88D82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197F9C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412CD0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60D053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24E9CB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29DFA5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75A10B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1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B0169C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</w:tr>
      <w:tr w:rsidR="00B029EA" w:rsidRPr="00F348B3" w14:paraId="0E6138AA" w14:textId="77777777" w:rsidTr="00B029EA">
        <w:tc>
          <w:tcPr>
            <w:tcW w:w="2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E4E84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6E4C3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2D945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5EA09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0170F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198B4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C0DC7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963B6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2FD7B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332A6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AD16A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09173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89643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945A3" w14:textId="77777777" w:rsidR="00B029EA" w:rsidRPr="00F348B3" w:rsidRDefault="00B029EA" w:rsidP="00B029EA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</w:tbl>
    <w:p w14:paraId="2FBF2434" w14:textId="77777777" w:rsidR="00076A77" w:rsidRPr="00313F58" w:rsidRDefault="00076A77" w:rsidP="00272AA5">
      <w:pPr>
        <w:spacing w:after="0" w:line="240" w:lineRule="auto"/>
        <w:rPr>
          <w:lang w:val="sr-Cyrl-RS"/>
        </w:rPr>
      </w:pPr>
    </w:p>
    <w:tbl>
      <w:tblPr>
        <w:tblW w:w="12895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12895"/>
      </w:tblGrid>
      <w:tr w:rsidR="00562FD1" w:rsidRPr="00313F58" w14:paraId="5935A443" w14:textId="77777777" w:rsidTr="00CA2A3D">
        <w:trPr>
          <w:trHeight w:val="312"/>
        </w:trPr>
        <w:tc>
          <w:tcPr>
            <w:tcW w:w="1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0033"/>
            <w:vAlign w:val="center"/>
            <w:hideMark/>
          </w:tcPr>
          <w:p w14:paraId="0CBA1148" w14:textId="20205911" w:rsidR="00562FD1" w:rsidRPr="00313F58" w:rsidRDefault="00562FD1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2.3. </w:t>
            </w:r>
            <w:r w:rsidR="00CB3385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НАРАТИВНИ ОПИС РЕАЛИЗОВАНИХ АКТИВНОСТИ ДО 30.06.</w:t>
            </w:r>
            <w:r w:rsidR="00CB3385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/ 31.12.2025.</w:t>
            </w:r>
            <w:r w:rsidR="00CB3385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ГОДИН</w:t>
            </w:r>
            <w:r w:rsidR="00CB3385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Е</w:t>
            </w:r>
          </w:p>
        </w:tc>
      </w:tr>
      <w:tr w:rsidR="00562FD1" w:rsidRPr="00313F58" w14:paraId="5B6DF75D" w14:textId="77777777" w:rsidTr="00A27569">
        <w:trPr>
          <w:trHeight w:val="825"/>
        </w:trPr>
        <w:tc>
          <w:tcPr>
            <w:tcW w:w="1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EB8583" w14:textId="77777777" w:rsidR="00562FD1" w:rsidRPr="00313F58" w:rsidRDefault="00562FD1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</w:tc>
      </w:tr>
    </w:tbl>
    <w:p w14:paraId="54639EB3" w14:textId="77777777" w:rsidR="00CA2A3D" w:rsidRPr="00313F58" w:rsidRDefault="00CA2A3D" w:rsidP="00272AA5">
      <w:pPr>
        <w:spacing w:after="0" w:line="240" w:lineRule="auto"/>
        <w:rPr>
          <w:lang w:val="sr-Cyrl-RS"/>
        </w:rPr>
      </w:pPr>
    </w:p>
    <w:tbl>
      <w:tblPr>
        <w:tblW w:w="13181" w:type="dxa"/>
        <w:tblLook w:val="04A0" w:firstRow="1" w:lastRow="0" w:firstColumn="1" w:lastColumn="0" w:noHBand="0" w:noVBand="1"/>
      </w:tblPr>
      <w:tblGrid>
        <w:gridCol w:w="581"/>
        <w:gridCol w:w="3640"/>
        <w:gridCol w:w="1300"/>
        <w:gridCol w:w="1189"/>
        <w:gridCol w:w="1060"/>
        <w:gridCol w:w="1329"/>
        <w:gridCol w:w="3860"/>
        <w:gridCol w:w="222"/>
      </w:tblGrid>
      <w:tr w:rsidR="00CA2A3D" w:rsidRPr="00313F58" w14:paraId="2164BFC5" w14:textId="77777777" w:rsidTr="00F348B3">
        <w:trPr>
          <w:gridAfter w:val="1"/>
          <w:wAfter w:w="222" w:type="dxa"/>
        </w:trPr>
        <w:tc>
          <w:tcPr>
            <w:tcW w:w="1295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990033"/>
            <w:vAlign w:val="center"/>
            <w:hideMark/>
          </w:tcPr>
          <w:p w14:paraId="015B29F1" w14:textId="13FF7A8F" w:rsidR="00CA2A3D" w:rsidRPr="00313F58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2.4. </w:t>
            </w:r>
            <w:r w:rsidR="00CB3385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РЕГЛЕД СВИХ ЗАПОЧЕТИХ, А НЕЗАВРШЕНИХ АКТИВНОСТИ ДО 30.06.</w:t>
            </w:r>
            <w:r w:rsidR="00CB3385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/ 31.12.2025.</w:t>
            </w:r>
            <w:r w:rsidR="00CB3385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ГОДИН</w:t>
            </w:r>
            <w:r w:rsidR="00CB3385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Е</w:t>
            </w:r>
          </w:p>
        </w:tc>
      </w:tr>
      <w:tr w:rsidR="00CA2A3D" w:rsidRPr="00313F58" w14:paraId="3233A492" w14:textId="77777777" w:rsidTr="00CB3385">
        <w:trPr>
          <w:gridAfter w:val="1"/>
          <w:wAfter w:w="222" w:type="dxa"/>
          <w:trHeight w:val="450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11DAB68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Ред. Бр</w:t>
            </w:r>
          </w:p>
        </w:tc>
        <w:tc>
          <w:tcPr>
            <w:tcW w:w="36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A4574A8" w14:textId="0D5A48B0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зив  активности</w:t>
            </w:r>
          </w:p>
        </w:tc>
        <w:tc>
          <w:tcPr>
            <w:tcW w:w="1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599383F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Извор средстава</w:t>
            </w:r>
          </w:p>
        </w:tc>
        <w:tc>
          <w:tcPr>
            <w:tcW w:w="11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20F9790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ланирано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B363E83" w14:textId="27C6BD66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Ут</w:t>
            </w:r>
            <w:r w:rsidR="00A27569"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р</w:t>
            </w: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шено</w:t>
            </w:r>
          </w:p>
        </w:tc>
        <w:tc>
          <w:tcPr>
            <w:tcW w:w="13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B090135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% реализације</w:t>
            </w:r>
          </w:p>
        </w:tc>
        <w:tc>
          <w:tcPr>
            <w:tcW w:w="3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3800B06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помена - када се планира завршетак</w:t>
            </w:r>
          </w:p>
        </w:tc>
      </w:tr>
      <w:tr w:rsidR="00CA2A3D" w:rsidRPr="00313F58" w14:paraId="7B8D4E02" w14:textId="77777777" w:rsidTr="00CB3385">
        <w:tc>
          <w:tcPr>
            <w:tcW w:w="5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23D4225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36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31F3566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1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F50471F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11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5C56286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10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06180F4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13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79CD50D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3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6A62758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029B9" w14:textId="77777777" w:rsidR="00CA2A3D" w:rsidRPr="00313F58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</w:p>
        </w:tc>
      </w:tr>
      <w:tr w:rsidR="00CA2A3D" w:rsidRPr="00313F58" w14:paraId="58DCABE3" w14:textId="77777777" w:rsidTr="00F348B3"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69E94" w14:textId="77777777" w:rsidR="00CA2A3D" w:rsidRPr="00A27569" w:rsidRDefault="00CA2A3D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E9DB5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651208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717852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1E391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3FC3A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03301" w14:textId="77777777" w:rsidR="00CA2A3D" w:rsidRPr="00A27569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1601A9D2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CA2A3D" w:rsidRPr="00313F58" w14:paraId="2C0096DE" w14:textId="77777777" w:rsidTr="00F348B3"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B1210" w14:textId="77777777" w:rsidR="00CA2A3D" w:rsidRPr="00A27569" w:rsidRDefault="00CA2A3D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0A72F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A98D5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5E64B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08697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8234E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F0FA6" w14:textId="77777777" w:rsidR="00CA2A3D" w:rsidRPr="00A27569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6E682281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CA2A3D" w:rsidRPr="00313F58" w14:paraId="72DA3A9E" w14:textId="77777777" w:rsidTr="00F348B3"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87A9F" w14:textId="77777777" w:rsidR="00CA2A3D" w:rsidRPr="00A27569" w:rsidRDefault="00CA2A3D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4F38A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FBD71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35663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618F7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87F17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07A82" w14:textId="77777777" w:rsidR="00CA2A3D" w:rsidRPr="00A27569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4B28AF4F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CA2A3D" w:rsidRPr="00313F58" w14:paraId="53E96538" w14:textId="77777777" w:rsidTr="00F348B3"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7C632" w14:textId="77777777" w:rsidR="00CA2A3D" w:rsidRPr="00A27569" w:rsidRDefault="00CA2A3D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B3D4F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BF50A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4457E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AC9D7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E197D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4CF30" w14:textId="77777777" w:rsidR="00CA2A3D" w:rsidRPr="00A27569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386D4B2A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CA2A3D" w:rsidRPr="00313F58" w14:paraId="7BC9123A" w14:textId="77777777" w:rsidTr="00F348B3"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B3D0D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…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1E959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1DC10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43ED4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B5650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AE1F4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B0B89" w14:textId="77777777" w:rsidR="00CA2A3D" w:rsidRPr="00A27569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5E263B98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CA2A3D" w:rsidRPr="00313F58" w14:paraId="69C3AADD" w14:textId="77777777" w:rsidTr="00F348B3"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D3D5E" w14:textId="77777777" w:rsidR="00CA2A3D" w:rsidRPr="00313F58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3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83A8E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B39B9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22368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52545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3B5C2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0D0AE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vAlign w:val="center"/>
            <w:hideMark/>
          </w:tcPr>
          <w:p w14:paraId="5942910E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CA2A3D" w:rsidRPr="00313F58" w14:paraId="09CD40D6" w14:textId="77777777" w:rsidTr="00F348B3">
        <w:tc>
          <w:tcPr>
            <w:tcW w:w="1295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990033"/>
            <w:vAlign w:val="center"/>
            <w:hideMark/>
          </w:tcPr>
          <w:p w14:paraId="127EC5E4" w14:textId="6A674B61" w:rsidR="00CA2A3D" w:rsidRPr="00313F58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2.5. </w:t>
            </w:r>
            <w:r w:rsidR="00CB3385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РЕГЛЕД НЕПЛАНИРА</w:t>
            </w:r>
            <w:r w:rsidR="00CB3385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НИ</w:t>
            </w:r>
            <w:r w:rsidR="00CB3385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Х, А РЕАЛИЗОВАНИХ АКТИВНОСТИ ДО 30.06.</w:t>
            </w:r>
            <w:r w:rsidR="00CB3385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/ 31.12.2025.</w:t>
            </w:r>
            <w:r w:rsidR="00CB3385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ГОДИН</w:t>
            </w:r>
            <w:r w:rsidR="00CB3385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Е</w:t>
            </w:r>
          </w:p>
        </w:tc>
        <w:tc>
          <w:tcPr>
            <w:tcW w:w="222" w:type="dxa"/>
            <w:vAlign w:val="center"/>
            <w:hideMark/>
          </w:tcPr>
          <w:p w14:paraId="247A7AFF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CA2A3D" w:rsidRPr="00313F58" w14:paraId="02E1C0D0" w14:textId="77777777" w:rsidTr="00CB3385">
        <w:tc>
          <w:tcPr>
            <w:tcW w:w="5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23D0E10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Ред. Бр</w:t>
            </w:r>
          </w:p>
        </w:tc>
        <w:tc>
          <w:tcPr>
            <w:tcW w:w="36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B5137C2" w14:textId="6008EDCD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зив активности</w:t>
            </w:r>
          </w:p>
        </w:tc>
        <w:tc>
          <w:tcPr>
            <w:tcW w:w="487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  <w:hideMark/>
          </w:tcPr>
          <w:p w14:paraId="15D4CCF2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Извори финансирања</w:t>
            </w:r>
          </w:p>
        </w:tc>
        <w:tc>
          <w:tcPr>
            <w:tcW w:w="3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FC70D9F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бразложење</w:t>
            </w:r>
          </w:p>
        </w:tc>
        <w:tc>
          <w:tcPr>
            <w:tcW w:w="222" w:type="dxa"/>
            <w:vAlign w:val="center"/>
            <w:hideMark/>
          </w:tcPr>
          <w:p w14:paraId="32625EF6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CA2A3D" w:rsidRPr="00313F58" w14:paraId="6B4086CA" w14:textId="77777777" w:rsidTr="00CB3385">
        <w:tc>
          <w:tcPr>
            <w:tcW w:w="5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E9CF1" w14:textId="77777777" w:rsidR="00CA2A3D" w:rsidRPr="00313F58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sr-Cyrl-RS" w:eastAsia="en-GB"/>
              </w:rPr>
            </w:pPr>
          </w:p>
        </w:tc>
        <w:tc>
          <w:tcPr>
            <w:tcW w:w="36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C797EE" w14:textId="77777777" w:rsidR="00CA2A3D" w:rsidRPr="00313F58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61C4FCA" w14:textId="7E2FA2F8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Буџет </w:t>
            </w:r>
            <w:r w:rsidR="00CB338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ЈЛС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72DD96A" w14:textId="39BA92CC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Сопствена средста</w:t>
            </w:r>
            <w:r w:rsid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ва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4FA99F7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стали извори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CF16621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Укупно</w:t>
            </w:r>
          </w:p>
        </w:tc>
        <w:tc>
          <w:tcPr>
            <w:tcW w:w="3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E7F22E" w14:textId="77777777" w:rsidR="00CA2A3D" w:rsidRPr="00313F58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vAlign w:val="center"/>
            <w:hideMark/>
          </w:tcPr>
          <w:p w14:paraId="6442A1A8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CA2A3D" w:rsidRPr="00F348B3" w14:paraId="5BECCB65" w14:textId="77777777" w:rsidTr="00F348B3"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7FEEA4" w14:textId="77777777" w:rsidR="00CA2A3D" w:rsidRPr="00F348B3" w:rsidRDefault="00CA2A3D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F2DBC6" w14:textId="77777777" w:rsidR="00CA2A3D" w:rsidRPr="00F348B3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E61EBB" w14:textId="77777777" w:rsidR="00CA2A3D" w:rsidRPr="00F348B3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35EA09" w14:textId="77777777" w:rsidR="00CA2A3D" w:rsidRPr="00F348B3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605015" w14:textId="77777777" w:rsidR="00CA2A3D" w:rsidRPr="00F348B3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ED164A" w14:textId="77777777" w:rsidR="00CA2A3D" w:rsidRPr="00F348B3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7CD47F" w14:textId="77777777" w:rsidR="00CA2A3D" w:rsidRPr="00F348B3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5EF0EE24" w14:textId="77777777" w:rsidR="00CA2A3D" w:rsidRPr="00F348B3" w:rsidRDefault="00CA2A3D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CA2A3D" w:rsidRPr="00F348B3" w14:paraId="6B0AD21E" w14:textId="77777777" w:rsidTr="00F348B3"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3C63F" w14:textId="77777777" w:rsidR="00CA2A3D" w:rsidRPr="00F348B3" w:rsidRDefault="00CA2A3D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92F96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435906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AF240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C6E7F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7D187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E2E9C" w14:textId="77777777" w:rsidR="00CA2A3D" w:rsidRPr="00F348B3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5E1F1F90" w14:textId="77777777" w:rsidR="00CA2A3D" w:rsidRPr="00F348B3" w:rsidRDefault="00CA2A3D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CA2A3D" w:rsidRPr="00F348B3" w14:paraId="2C59C7BF" w14:textId="77777777" w:rsidTr="00F348B3"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2BBDF0" w14:textId="77777777" w:rsidR="00CA2A3D" w:rsidRPr="00F348B3" w:rsidRDefault="00CA2A3D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26F89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DC252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49EAD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8395A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CF7C2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97A95" w14:textId="77777777" w:rsidR="00CA2A3D" w:rsidRPr="00F348B3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6AA08D4E" w14:textId="77777777" w:rsidR="00CA2A3D" w:rsidRPr="00F348B3" w:rsidRDefault="00CA2A3D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CA2A3D" w:rsidRPr="00F348B3" w14:paraId="76E412A5" w14:textId="77777777" w:rsidTr="00F348B3"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0BF22" w14:textId="77777777" w:rsidR="00CA2A3D" w:rsidRPr="00F348B3" w:rsidRDefault="00CA2A3D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13F8A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F4FDA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712F2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EA2F6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E7111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44768" w14:textId="77777777" w:rsidR="00CA2A3D" w:rsidRPr="00F348B3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2AF43D65" w14:textId="77777777" w:rsidR="00CA2A3D" w:rsidRPr="00F348B3" w:rsidRDefault="00CA2A3D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CA2A3D" w:rsidRPr="00F348B3" w14:paraId="2D63E647" w14:textId="77777777" w:rsidTr="00F348B3"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C0C73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…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649C1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850DF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35A19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437D1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E1262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4220E" w14:textId="77777777" w:rsidR="00CA2A3D" w:rsidRPr="00F348B3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64EB2E81" w14:textId="77777777" w:rsidR="00CA2A3D" w:rsidRPr="00F348B3" w:rsidRDefault="00CA2A3D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</w:tbl>
    <w:p w14:paraId="5E43E17C" w14:textId="77777777" w:rsidR="00076A77" w:rsidRDefault="00076A77" w:rsidP="00272AA5">
      <w:pPr>
        <w:spacing w:after="0" w:line="240" w:lineRule="auto"/>
        <w:rPr>
          <w:lang w:val="sr-Cyrl-RS"/>
        </w:rPr>
      </w:pPr>
    </w:p>
    <w:tbl>
      <w:tblPr>
        <w:tblW w:w="13181" w:type="dxa"/>
        <w:tblLook w:val="04A0" w:firstRow="1" w:lastRow="0" w:firstColumn="1" w:lastColumn="0" w:noHBand="0" w:noVBand="1"/>
      </w:tblPr>
      <w:tblGrid>
        <w:gridCol w:w="581"/>
        <w:gridCol w:w="3640"/>
        <w:gridCol w:w="1300"/>
        <w:gridCol w:w="1189"/>
        <w:gridCol w:w="1060"/>
        <w:gridCol w:w="1329"/>
        <w:gridCol w:w="3860"/>
        <w:gridCol w:w="222"/>
      </w:tblGrid>
      <w:tr w:rsidR="00CA2A3D" w:rsidRPr="00313F58" w14:paraId="5E610EAB" w14:textId="77777777" w:rsidTr="00CA2A3D">
        <w:trPr>
          <w:trHeight w:val="399"/>
        </w:trPr>
        <w:tc>
          <w:tcPr>
            <w:tcW w:w="1295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990033"/>
            <w:vAlign w:val="center"/>
            <w:hideMark/>
          </w:tcPr>
          <w:p w14:paraId="6D2E3733" w14:textId="285B0A90" w:rsidR="00CA2A3D" w:rsidRPr="00313F58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2.6. </w:t>
            </w:r>
            <w:r w:rsidR="00CB3385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РОГРАМСКЕ АКТИВНОСТИ И ПРОЈЕКТИ КОЈИ СУ РЕАЛИЗОВАНИ ВАН МАТИЧНОГ ПОДРУЧЈА ДО</w:t>
            </w: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</w:t>
            </w:r>
            <w:r w:rsidR="00CB3385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30.06.</w:t>
            </w:r>
            <w:r w:rsidR="00CB3385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/ 31.12.2025.</w:t>
            </w:r>
            <w:r w:rsidR="00CB3385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ГОДИН</w:t>
            </w:r>
            <w:r w:rsidR="00CB3385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Е</w:t>
            </w:r>
          </w:p>
        </w:tc>
        <w:tc>
          <w:tcPr>
            <w:tcW w:w="222" w:type="dxa"/>
            <w:vAlign w:val="center"/>
            <w:hideMark/>
          </w:tcPr>
          <w:p w14:paraId="2108819C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CA2A3D" w:rsidRPr="00A27569" w14:paraId="320D578B" w14:textId="77777777" w:rsidTr="00CB3385">
        <w:trPr>
          <w:trHeight w:val="264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C7C9D86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Ред. Бр</w:t>
            </w:r>
          </w:p>
        </w:tc>
        <w:tc>
          <w:tcPr>
            <w:tcW w:w="36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3B3EAA1" w14:textId="08ABC225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зив програмске активности</w:t>
            </w:r>
          </w:p>
        </w:tc>
        <w:tc>
          <w:tcPr>
            <w:tcW w:w="1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83D113C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Извор средстава</w:t>
            </w:r>
          </w:p>
        </w:tc>
        <w:tc>
          <w:tcPr>
            <w:tcW w:w="11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9CAF01B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ланирано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96A1652" w14:textId="27A2BE2D" w:rsidR="00CA2A3D" w:rsidRPr="00A27569" w:rsidRDefault="00A27569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Утрошено</w:t>
            </w:r>
          </w:p>
        </w:tc>
        <w:tc>
          <w:tcPr>
            <w:tcW w:w="13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5E731D1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% реализације</w:t>
            </w:r>
          </w:p>
        </w:tc>
        <w:tc>
          <w:tcPr>
            <w:tcW w:w="3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16ED33A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помене</w:t>
            </w:r>
          </w:p>
        </w:tc>
        <w:tc>
          <w:tcPr>
            <w:tcW w:w="222" w:type="dxa"/>
            <w:vAlign w:val="center"/>
            <w:hideMark/>
          </w:tcPr>
          <w:p w14:paraId="03AA29AC" w14:textId="77777777" w:rsidR="00CA2A3D" w:rsidRPr="00A27569" w:rsidRDefault="00CA2A3D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CA2A3D" w:rsidRPr="00A27569" w14:paraId="4419AFBA" w14:textId="77777777" w:rsidTr="00CB3385">
        <w:trPr>
          <w:trHeight w:val="288"/>
        </w:trPr>
        <w:tc>
          <w:tcPr>
            <w:tcW w:w="5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4E441D8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36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3BEC6DA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1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8DF4255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11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8008601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10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721A703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13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110DEFB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3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F470232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C2F27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</w:tr>
      <w:tr w:rsidR="00CA2A3D" w:rsidRPr="00A27569" w14:paraId="0CB24988" w14:textId="77777777" w:rsidTr="00CA2A3D">
        <w:trPr>
          <w:trHeight w:val="288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75421" w14:textId="77777777" w:rsidR="00CA2A3D" w:rsidRPr="00A27569" w:rsidRDefault="00CA2A3D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33C80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94AB0E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3068A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E966D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DB994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51E7B" w14:textId="77777777" w:rsidR="00CA2A3D" w:rsidRPr="00A27569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351F4BF8" w14:textId="77777777" w:rsidR="00CA2A3D" w:rsidRPr="00A27569" w:rsidRDefault="00CA2A3D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CA2A3D" w:rsidRPr="00A27569" w14:paraId="56FA3549" w14:textId="77777777" w:rsidTr="00CA2A3D">
        <w:trPr>
          <w:trHeight w:val="288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B911E" w14:textId="77777777" w:rsidR="00CA2A3D" w:rsidRPr="00A27569" w:rsidRDefault="00CA2A3D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AF3E7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BD41C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5254B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47009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ACF2D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ADD3E" w14:textId="77777777" w:rsidR="00CA2A3D" w:rsidRPr="00A27569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68A682F1" w14:textId="77777777" w:rsidR="00CA2A3D" w:rsidRPr="00A27569" w:rsidRDefault="00CA2A3D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CA2A3D" w:rsidRPr="00A27569" w14:paraId="6A8D5B39" w14:textId="77777777" w:rsidTr="00CA2A3D">
        <w:trPr>
          <w:trHeight w:val="288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B1446" w14:textId="77777777" w:rsidR="00CA2A3D" w:rsidRPr="00A27569" w:rsidRDefault="00CA2A3D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5AAB5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29D1A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19C86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EB5B8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E230B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3369D" w14:textId="77777777" w:rsidR="00CA2A3D" w:rsidRPr="00A27569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75B2E1CD" w14:textId="77777777" w:rsidR="00CA2A3D" w:rsidRPr="00A27569" w:rsidRDefault="00CA2A3D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CA2A3D" w:rsidRPr="00A27569" w14:paraId="46E359ED" w14:textId="77777777" w:rsidTr="00CA2A3D">
        <w:trPr>
          <w:trHeight w:val="288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18D52" w14:textId="77777777" w:rsidR="00CA2A3D" w:rsidRPr="00A27569" w:rsidRDefault="00CA2A3D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7670C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8EC2F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9A316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25EEF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A56E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7460D" w14:textId="77777777" w:rsidR="00CA2A3D" w:rsidRPr="00A27569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26773971" w14:textId="77777777" w:rsidR="00CA2A3D" w:rsidRPr="00A27569" w:rsidRDefault="00CA2A3D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CA2A3D" w:rsidRPr="00A27569" w14:paraId="399EC8CF" w14:textId="77777777" w:rsidTr="00CA2A3D">
        <w:trPr>
          <w:trHeight w:val="288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DA394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…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92D60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E6FBA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100B9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57DFE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F495F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EA206" w14:textId="77777777" w:rsidR="00CA2A3D" w:rsidRPr="00A27569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276A71DC" w14:textId="77777777" w:rsidR="00CA2A3D" w:rsidRPr="00A27569" w:rsidRDefault="00CA2A3D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CA2A3D" w:rsidRPr="00313F58" w14:paraId="56BC40EB" w14:textId="77777777" w:rsidTr="00CA2A3D">
        <w:trPr>
          <w:trHeight w:val="288"/>
        </w:trPr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7668" w14:textId="77777777" w:rsidR="00CA2A3D" w:rsidRPr="00313F58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3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D3904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12200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221C9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6CFF1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44C0A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5CD03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22" w:type="dxa"/>
            <w:vAlign w:val="center"/>
            <w:hideMark/>
          </w:tcPr>
          <w:p w14:paraId="66D6BA76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CA2A3D" w:rsidRPr="00313F58" w14:paraId="0DEDF08D" w14:textId="77777777" w:rsidTr="00CA2A3D">
        <w:trPr>
          <w:trHeight w:val="804"/>
        </w:trPr>
        <w:tc>
          <w:tcPr>
            <w:tcW w:w="1295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990033"/>
            <w:vAlign w:val="center"/>
            <w:hideMark/>
          </w:tcPr>
          <w:p w14:paraId="0F136179" w14:textId="15C438A2" w:rsidR="00CA2A3D" w:rsidRPr="00313F58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2.7. </w:t>
            </w:r>
            <w:r w:rsidR="00CB3385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ПРОГРАМИ ДРУГИХ УСТАНОВА ИЛИ ПОЈЕДИНАЦА КОЈИ СУ СЕ ОДВИЈАЛИ У УСТАНОВИ У УСТУПЉЕНИМ ТЕРМИНИМА </w:t>
            </w:r>
            <w:r w:rsidR="00CB3385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ДО </w:t>
            </w:r>
            <w:r w:rsidR="00CB3385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30.06.</w:t>
            </w:r>
            <w:r w:rsidR="00CB3385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/ 31.12.2025.</w:t>
            </w:r>
            <w:r w:rsidR="00CB3385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ГОДИН</w:t>
            </w:r>
            <w:r w:rsidR="00CB3385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Е</w:t>
            </w:r>
          </w:p>
        </w:tc>
        <w:tc>
          <w:tcPr>
            <w:tcW w:w="222" w:type="dxa"/>
            <w:vAlign w:val="center"/>
            <w:hideMark/>
          </w:tcPr>
          <w:p w14:paraId="758F1A39" w14:textId="77777777" w:rsidR="00CA2A3D" w:rsidRPr="00313F58" w:rsidRDefault="00CA2A3D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CA2A3D" w:rsidRPr="00A27569" w14:paraId="036E97DF" w14:textId="77777777" w:rsidTr="00CB3385">
        <w:trPr>
          <w:trHeight w:val="276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C31FDCD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Ред. Бр</w:t>
            </w:r>
          </w:p>
        </w:tc>
        <w:tc>
          <w:tcPr>
            <w:tcW w:w="36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4E2A499" w14:textId="3F4B20D1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зив активности</w:t>
            </w:r>
          </w:p>
        </w:tc>
        <w:tc>
          <w:tcPr>
            <w:tcW w:w="248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25D156A1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зив установе или појединца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bottom"/>
            <w:hideMark/>
          </w:tcPr>
          <w:p w14:paraId="6AF5182E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снов уступања</w:t>
            </w:r>
          </w:p>
        </w:tc>
        <w:tc>
          <w:tcPr>
            <w:tcW w:w="13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bottom"/>
            <w:hideMark/>
          </w:tcPr>
          <w:p w14:paraId="57AD97AB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Финансијски ефекат</w:t>
            </w:r>
          </w:p>
        </w:tc>
        <w:tc>
          <w:tcPr>
            <w:tcW w:w="3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9A057CF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помене</w:t>
            </w:r>
          </w:p>
        </w:tc>
        <w:tc>
          <w:tcPr>
            <w:tcW w:w="222" w:type="dxa"/>
            <w:vAlign w:val="center"/>
            <w:hideMark/>
          </w:tcPr>
          <w:p w14:paraId="57556E20" w14:textId="77777777" w:rsidR="00CA2A3D" w:rsidRPr="00A27569" w:rsidRDefault="00CA2A3D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CA2A3D" w:rsidRPr="00A27569" w14:paraId="512D5444" w14:textId="77777777" w:rsidTr="00CB3385">
        <w:trPr>
          <w:trHeight w:val="276"/>
        </w:trPr>
        <w:tc>
          <w:tcPr>
            <w:tcW w:w="5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4C4FC1C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36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4089D8E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248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69913330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10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265BA24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13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3A2BAAB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3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4DFDF74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C51DC" w14:textId="77777777" w:rsidR="00CA2A3D" w:rsidRPr="00A27569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</w:tr>
      <w:tr w:rsidR="00CA2A3D" w:rsidRPr="00A27569" w14:paraId="423EC9EE" w14:textId="77777777" w:rsidTr="00CA2A3D">
        <w:trPr>
          <w:trHeight w:val="288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68B8B" w14:textId="77777777" w:rsidR="00CA2A3D" w:rsidRPr="00A27569" w:rsidRDefault="00CA2A3D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44157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B8B63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F1435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6F46C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B8B6E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0DDA5" w14:textId="77777777" w:rsidR="00CA2A3D" w:rsidRPr="00A27569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7D83BEE1" w14:textId="77777777" w:rsidR="00CA2A3D" w:rsidRPr="00A27569" w:rsidRDefault="00CA2A3D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CA2A3D" w:rsidRPr="00A27569" w14:paraId="000C7B2E" w14:textId="77777777" w:rsidTr="00CA2A3D">
        <w:trPr>
          <w:trHeight w:val="288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5839A" w14:textId="77777777" w:rsidR="00CA2A3D" w:rsidRPr="00A27569" w:rsidRDefault="00CA2A3D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6AA7A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6C3C9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2026F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45C61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8B8FA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D0A16" w14:textId="77777777" w:rsidR="00CA2A3D" w:rsidRPr="00A27569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4D48E1D5" w14:textId="77777777" w:rsidR="00CA2A3D" w:rsidRPr="00A27569" w:rsidRDefault="00CA2A3D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CA2A3D" w:rsidRPr="00A27569" w14:paraId="2D137199" w14:textId="77777777" w:rsidTr="00CA2A3D">
        <w:trPr>
          <w:trHeight w:val="288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E3C2B" w14:textId="77777777" w:rsidR="00CA2A3D" w:rsidRPr="00A27569" w:rsidRDefault="00CA2A3D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7411F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A2158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E1A10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AC3A3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0064D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E99C0" w14:textId="77777777" w:rsidR="00CA2A3D" w:rsidRPr="00A27569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603D5C86" w14:textId="77777777" w:rsidR="00CA2A3D" w:rsidRPr="00A27569" w:rsidRDefault="00CA2A3D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CA2A3D" w:rsidRPr="00A27569" w14:paraId="3739820B" w14:textId="77777777" w:rsidTr="00CA2A3D">
        <w:trPr>
          <w:trHeight w:val="288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9CA28" w14:textId="77777777" w:rsidR="00CA2A3D" w:rsidRPr="00A27569" w:rsidRDefault="00CA2A3D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D369F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566A7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FD5EE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EED51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31ECE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1B1A1" w14:textId="77777777" w:rsidR="00CA2A3D" w:rsidRPr="00A27569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7E9863CC" w14:textId="77777777" w:rsidR="00CA2A3D" w:rsidRPr="00A27569" w:rsidRDefault="00CA2A3D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CA2A3D" w:rsidRPr="00A27569" w14:paraId="1D56FE6F" w14:textId="77777777" w:rsidTr="00CA2A3D">
        <w:trPr>
          <w:trHeight w:val="288"/>
        </w:trPr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EC06E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…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90D08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5DA46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39EA0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928E2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227E3" w14:textId="77777777" w:rsidR="00CA2A3D" w:rsidRPr="00A27569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11BBD" w14:textId="77777777" w:rsidR="00CA2A3D" w:rsidRPr="00A27569" w:rsidRDefault="00CA2A3D" w:rsidP="00272A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</w:pPr>
            <w:r w:rsidRPr="00A27569">
              <w:rPr>
                <w:rFonts w:ascii="Arial" w:eastAsia="Times New Roman" w:hAnsi="Arial" w:cs="Arial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7CD1F2A7" w14:textId="77777777" w:rsidR="00CA2A3D" w:rsidRPr="00A27569" w:rsidRDefault="00CA2A3D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</w:tbl>
    <w:p w14:paraId="5D06A269" w14:textId="77777777" w:rsidR="00A27569" w:rsidRDefault="00A27569" w:rsidP="00272AA5">
      <w:pPr>
        <w:spacing w:after="0" w:line="240" w:lineRule="auto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10"/>
        <w:gridCol w:w="757"/>
        <w:gridCol w:w="954"/>
        <w:gridCol w:w="785"/>
        <w:gridCol w:w="2950"/>
        <w:gridCol w:w="1444"/>
        <w:gridCol w:w="1444"/>
        <w:gridCol w:w="1107"/>
        <w:gridCol w:w="3009"/>
      </w:tblGrid>
      <w:tr w:rsidR="00CA2A3D" w:rsidRPr="00313F58" w14:paraId="7435F8F0" w14:textId="77777777" w:rsidTr="00F348B3"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990033"/>
            <w:vAlign w:val="center"/>
            <w:hideMark/>
          </w:tcPr>
          <w:p w14:paraId="00310914" w14:textId="0790ADF4" w:rsidR="00CA2A3D" w:rsidRPr="00313F58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2.8</w:t>
            </w:r>
            <w:r w:rsidR="00CB3385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. ПРЕГЛЕД РЕАЛИЗОВАНИХ АКТИВНОСТИ/ПРОЈЕКАТА ИЗ СРЕДСТАВА БУЏЕТА ЈЛС ДО</w:t>
            </w: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</w:t>
            </w:r>
            <w:r w:rsidR="00CB3385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30.06.</w:t>
            </w:r>
            <w:r w:rsidR="00CB3385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/ 31.12.2025.</w:t>
            </w:r>
            <w:r w:rsidR="00CB3385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ГОДИН</w:t>
            </w:r>
            <w:r w:rsidR="00CB3385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Е</w:t>
            </w:r>
          </w:p>
        </w:tc>
      </w:tr>
      <w:tr w:rsidR="00681A64" w:rsidRPr="00F348B3" w14:paraId="61FD311E" w14:textId="77777777" w:rsidTr="00CB3385">
        <w:tc>
          <w:tcPr>
            <w:tcW w:w="19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extDirection w:val="btLr"/>
            <w:vAlign w:val="center"/>
            <w:hideMark/>
          </w:tcPr>
          <w:p w14:paraId="559C03A0" w14:textId="77777777" w:rsidR="00CA2A3D" w:rsidRPr="00F348B3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Глава</w:t>
            </w:r>
          </w:p>
        </w:tc>
        <w:tc>
          <w:tcPr>
            <w:tcW w:w="2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textDirection w:val="btLr"/>
            <w:vAlign w:val="center"/>
            <w:hideMark/>
          </w:tcPr>
          <w:p w14:paraId="5D4403B0" w14:textId="77777777" w:rsidR="00CA2A3D" w:rsidRPr="00F348B3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Функционална класификација</w:t>
            </w:r>
          </w:p>
        </w:tc>
        <w:tc>
          <w:tcPr>
            <w:tcW w:w="3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textDirection w:val="btLr"/>
            <w:vAlign w:val="center"/>
            <w:hideMark/>
          </w:tcPr>
          <w:p w14:paraId="154E6CBA" w14:textId="77777777" w:rsidR="00CA2A3D" w:rsidRPr="00F348B3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Програмска класификација </w:t>
            </w:r>
          </w:p>
        </w:tc>
        <w:tc>
          <w:tcPr>
            <w:tcW w:w="30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textDirection w:val="btLr"/>
            <w:vAlign w:val="center"/>
            <w:hideMark/>
          </w:tcPr>
          <w:p w14:paraId="7CADE3B9" w14:textId="77777777" w:rsidR="00CA2A3D" w:rsidRPr="00F348B3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Економска класификација</w:t>
            </w:r>
          </w:p>
        </w:tc>
        <w:tc>
          <w:tcPr>
            <w:tcW w:w="113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6062D57" w14:textId="77777777" w:rsidR="00CA2A3D" w:rsidRPr="00F348B3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пис</w:t>
            </w:r>
          </w:p>
        </w:tc>
        <w:tc>
          <w:tcPr>
            <w:tcW w:w="154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bottom"/>
            <w:hideMark/>
          </w:tcPr>
          <w:p w14:paraId="26062345" w14:textId="77777777" w:rsidR="00CA2A3D" w:rsidRPr="00F348B3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Извор финансирања</w:t>
            </w:r>
          </w:p>
        </w:tc>
        <w:tc>
          <w:tcPr>
            <w:tcW w:w="116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483DE8A" w14:textId="77777777" w:rsidR="00CA2A3D" w:rsidRPr="00F348B3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бразложење одступања</w:t>
            </w:r>
          </w:p>
        </w:tc>
      </w:tr>
      <w:tr w:rsidR="00A27569" w:rsidRPr="00F348B3" w14:paraId="5C1F2844" w14:textId="77777777" w:rsidTr="00CB3385">
        <w:tc>
          <w:tcPr>
            <w:tcW w:w="19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235B2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E2D9C8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3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C9D1FB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30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895BA2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113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8D1A56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154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F382FD4" w14:textId="77777777" w:rsidR="00CA2A3D" w:rsidRPr="00F348B3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уџет ЈЛС</w:t>
            </w:r>
          </w:p>
        </w:tc>
        <w:tc>
          <w:tcPr>
            <w:tcW w:w="116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FC902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</w:tr>
      <w:tr w:rsidR="00A27569" w:rsidRPr="00F348B3" w14:paraId="040B800B" w14:textId="77777777" w:rsidTr="00CB3385">
        <w:trPr>
          <w:trHeight w:val="873"/>
        </w:trPr>
        <w:tc>
          <w:tcPr>
            <w:tcW w:w="19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8B10A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8C9B89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3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379483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30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4932D8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113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30465D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508129D" w14:textId="77777777" w:rsidR="00CA2A3D" w:rsidRPr="00F348B3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Планирано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1BEC6B0" w14:textId="77777777" w:rsidR="00CA2A3D" w:rsidRPr="00F348B3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Извршено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ED90383" w14:textId="77777777" w:rsidR="00CA2A3D" w:rsidRPr="00F348B3" w:rsidRDefault="00CA2A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% извршења</w:t>
            </w:r>
          </w:p>
        </w:tc>
        <w:tc>
          <w:tcPr>
            <w:tcW w:w="116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688D8F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</w:tr>
      <w:tr w:rsidR="00A27569" w:rsidRPr="00F348B3" w14:paraId="2316358F" w14:textId="77777777" w:rsidTr="00F348B3">
        <w:tc>
          <w:tcPr>
            <w:tcW w:w="1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BD859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7AA92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76D84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14FEC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3EAF4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93A6D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352C0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8A39A2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1EA4C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A27569" w:rsidRPr="00F348B3" w14:paraId="09CB9533" w14:textId="77777777" w:rsidTr="00F348B3">
        <w:tc>
          <w:tcPr>
            <w:tcW w:w="1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18186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2AB9A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DF614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653E1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CA6D2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89616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2B4FE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63670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32912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A27569" w:rsidRPr="00F348B3" w14:paraId="7C07DC08" w14:textId="77777777" w:rsidTr="00F348B3">
        <w:tc>
          <w:tcPr>
            <w:tcW w:w="1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76A2A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0C6A5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16550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85879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6EC74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9F775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70AC3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4AAB7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5FA15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A27569" w:rsidRPr="00F348B3" w14:paraId="46FE0B5E" w14:textId="77777777" w:rsidTr="00F348B3">
        <w:tc>
          <w:tcPr>
            <w:tcW w:w="1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10808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DEEC0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D1F67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AA296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C2B30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189FB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74F34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662BE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6FFBF" w14:textId="77777777" w:rsidR="00CA2A3D" w:rsidRPr="00F348B3" w:rsidRDefault="00CA2A3D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F348B3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</w:tbl>
    <w:p w14:paraId="6F4D27AF" w14:textId="77777777" w:rsidR="00A27569" w:rsidRDefault="00A27569" w:rsidP="00272AA5">
      <w:pPr>
        <w:spacing w:after="0"/>
        <w:rPr>
          <w:lang w:val="sr-Cyrl-RS"/>
        </w:rPr>
      </w:pPr>
    </w:p>
    <w:p w14:paraId="1F48DA9B" w14:textId="77777777" w:rsidR="00CB3385" w:rsidRDefault="00CB3385" w:rsidP="00272AA5">
      <w:pPr>
        <w:spacing w:after="0"/>
        <w:rPr>
          <w:lang w:val="sr-Cyrl-R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8"/>
        <w:gridCol w:w="2015"/>
        <w:gridCol w:w="1251"/>
        <w:gridCol w:w="2282"/>
        <w:gridCol w:w="3468"/>
        <w:gridCol w:w="1836"/>
      </w:tblGrid>
      <w:tr w:rsidR="00CB3385" w:rsidRPr="00313F58" w14:paraId="37D967A0" w14:textId="77777777" w:rsidTr="00B774AE">
        <w:trPr>
          <w:trHeight w:val="312"/>
        </w:trPr>
        <w:tc>
          <w:tcPr>
            <w:tcW w:w="5000" w:type="pct"/>
            <w:gridSpan w:val="6"/>
            <w:shd w:val="clear" w:color="auto" w:fill="990033"/>
            <w:vAlign w:val="center"/>
            <w:hideMark/>
          </w:tcPr>
          <w:p w14:paraId="63CC8363" w14:textId="74777771" w:rsidR="00CB3385" w:rsidRPr="00313F58" w:rsidRDefault="00CB3385" w:rsidP="00CB33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lastRenderedPageBreak/>
              <w:t>2.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9</w:t>
            </w: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. </w:t>
            </w:r>
            <w:r w:rsidRPr="00CB3385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ИЗВЕШТАЈ О СТАТУСУ РИЗИКА ЗА ПОСТИЗАЊЕ ЦИЉЕВА</w:t>
            </w:r>
          </w:p>
        </w:tc>
      </w:tr>
      <w:tr w:rsidR="001D3074" w:rsidRPr="00313F58" w14:paraId="4D6E6AB3" w14:textId="77777777" w:rsidTr="001D3074">
        <w:trPr>
          <w:cantSplit/>
          <w:trHeight w:val="1134"/>
        </w:trPr>
        <w:tc>
          <w:tcPr>
            <w:tcW w:w="810" w:type="pct"/>
            <w:shd w:val="clear" w:color="auto" w:fill="FBE4D5" w:themeFill="accent2" w:themeFillTint="33"/>
            <w:noWrap/>
            <w:vAlign w:val="center"/>
            <w:hideMark/>
          </w:tcPr>
          <w:p w14:paraId="2A6925DD" w14:textId="77777777" w:rsidR="00CB3385" w:rsidRPr="00070CD6" w:rsidRDefault="00CB3385" w:rsidP="00CB3385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</w:pPr>
            <w:r w:rsidRPr="00070CD6"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  <w:t>Циљ</w:t>
            </w:r>
          </w:p>
        </w:tc>
        <w:tc>
          <w:tcPr>
            <w:tcW w:w="778" w:type="pct"/>
            <w:shd w:val="clear" w:color="auto" w:fill="FBE4D5" w:themeFill="accent2" w:themeFillTint="33"/>
            <w:vAlign w:val="center"/>
          </w:tcPr>
          <w:p w14:paraId="1EDE66BB" w14:textId="77777777" w:rsidR="00CB3385" w:rsidRPr="00070CD6" w:rsidRDefault="00CB3385" w:rsidP="00CB3385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</w:pPr>
            <w:r w:rsidRPr="00070CD6"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  <w:t>Ризик</w:t>
            </w:r>
          </w:p>
        </w:tc>
        <w:tc>
          <w:tcPr>
            <w:tcW w:w="483" w:type="pct"/>
            <w:shd w:val="clear" w:color="auto" w:fill="FBE4D5" w:themeFill="accent2" w:themeFillTint="33"/>
            <w:vAlign w:val="center"/>
          </w:tcPr>
          <w:p w14:paraId="5517C66F" w14:textId="60EC40A8" w:rsidR="00CB3385" w:rsidRPr="00070CD6" w:rsidRDefault="00CB3385" w:rsidP="00CB3385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  <w:t>Процењени ниво ризика</w:t>
            </w:r>
          </w:p>
        </w:tc>
        <w:tc>
          <w:tcPr>
            <w:tcW w:w="881" w:type="pct"/>
            <w:shd w:val="clear" w:color="auto" w:fill="FBE4D5" w:themeFill="accent2" w:themeFillTint="33"/>
            <w:vAlign w:val="center"/>
          </w:tcPr>
          <w:p w14:paraId="0C247A80" w14:textId="76CCD606" w:rsidR="00CB3385" w:rsidRPr="00070CD6" w:rsidRDefault="00CB3385" w:rsidP="00CB3385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</w:pPr>
            <w:r w:rsidRPr="00CB3385"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  <w:t>Мера за ублажавање ризика</w:t>
            </w:r>
          </w:p>
        </w:tc>
        <w:tc>
          <w:tcPr>
            <w:tcW w:w="1339" w:type="pct"/>
            <w:shd w:val="clear" w:color="auto" w:fill="FBE4D5" w:themeFill="accent2" w:themeFillTint="33"/>
          </w:tcPr>
          <w:p w14:paraId="6E7C42BC" w14:textId="7206A1A8" w:rsidR="00CB3385" w:rsidRPr="001D3074" w:rsidRDefault="00CB3385" w:rsidP="00CB3385">
            <w:pPr>
              <w:spacing w:after="0" w:line="240" w:lineRule="auto"/>
              <w:ind w:left="113" w:right="113"/>
              <w:jc w:val="center"/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</w:pPr>
            <w:proofErr w:type="spellStart"/>
            <w:r w:rsidRPr="001D3074">
              <w:rPr>
                <w:b/>
                <w:bCs/>
                <w:sz w:val="20"/>
                <w:szCs w:val="20"/>
              </w:rPr>
              <w:t>Статус</w:t>
            </w:r>
            <w:proofErr w:type="spellEnd"/>
            <w:r w:rsidRPr="001D3074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D3074">
              <w:rPr>
                <w:b/>
                <w:bCs/>
                <w:sz w:val="20"/>
                <w:szCs w:val="20"/>
              </w:rPr>
              <w:t>реализације</w:t>
            </w:r>
            <w:proofErr w:type="spellEnd"/>
            <w:r w:rsidRPr="001D3074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D3074">
              <w:rPr>
                <w:b/>
                <w:bCs/>
                <w:sz w:val="20"/>
                <w:szCs w:val="20"/>
              </w:rPr>
              <w:t>мере</w:t>
            </w:r>
            <w:proofErr w:type="spellEnd"/>
            <w:r w:rsidRPr="001D3074">
              <w:rPr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1D3074">
              <w:rPr>
                <w:b/>
                <w:bCs/>
                <w:sz w:val="20"/>
                <w:szCs w:val="20"/>
              </w:rPr>
              <w:t>образложити</w:t>
            </w:r>
            <w:proofErr w:type="spellEnd"/>
            <w:r w:rsidRPr="001D3074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D3074">
              <w:rPr>
                <w:b/>
                <w:bCs/>
                <w:sz w:val="20"/>
                <w:szCs w:val="20"/>
              </w:rPr>
              <w:t>уколико</w:t>
            </w:r>
            <w:proofErr w:type="spellEnd"/>
            <w:r w:rsidRPr="001D3074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D3074">
              <w:rPr>
                <w:b/>
                <w:bCs/>
                <w:sz w:val="20"/>
                <w:szCs w:val="20"/>
              </w:rPr>
              <w:t>мера</w:t>
            </w:r>
            <w:proofErr w:type="spellEnd"/>
            <w:r w:rsidRPr="001D3074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D3074">
              <w:rPr>
                <w:b/>
                <w:bCs/>
                <w:sz w:val="20"/>
                <w:szCs w:val="20"/>
              </w:rPr>
              <w:t>није</w:t>
            </w:r>
            <w:proofErr w:type="spellEnd"/>
            <w:r w:rsidRPr="001D3074">
              <w:rPr>
                <w:b/>
                <w:bCs/>
                <w:sz w:val="20"/>
                <w:szCs w:val="20"/>
              </w:rPr>
              <w:t xml:space="preserve"> у </w:t>
            </w:r>
            <w:proofErr w:type="spellStart"/>
            <w:r w:rsidRPr="001D3074">
              <w:rPr>
                <w:b/>
                <w:bCs/>
                <w:sz w:val="20"/>
                <w:szCs w:val="20"/>
              </w:rPr>
              <w:t>потпуности</w:t>
            </w:r>
            <w:proofErr w:type="spellEnd"/>
            <w:r w:rsidRPr="001D3074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D3074">
              <w:rPr>
                <w:b/>
                <w:bCs/>
                <w:sz w:val="20"/>
                <w:szCs w:val="20"/>
              </w:rPr>
              <w:t>реализована</w:t>
            </w:r>
            <w:proofErr w:type="spellEnd"/>
            <w:r w:rsidRPr="001D3074">
              <w:rPr>
                <w:b/>
                <w:bCs/>
                <w:sz w:val="20"/>
                <w:szCs w:val="20"/>
              </w:rPr>
              <w:t xml:space="preserve">) </w:t>
            </w:r>
          </w:p>
        </w:tc>
        <w:tc>
          <w:tcPr>
            <w:tcW w:w="709" w:type="pct"/>
            <w:shd w:val="clear" w:color="auto" w:fill="FBE4D5" w:themeFill="accent2" w:themeFillTint="33"/>
          </w:tcPr>
          <w:p w14:paraId="30191604" w14:textId="7E93F4CD" w:rsidR="00CB3385" w:rsidRPr="00070CD6" w:rsidRDefault="001D3074" w:rsidP="00CB3385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</w:pPr>
            <w:r w:rsidRPr="001D3074">
              <w:rPr>
                <w:rFonts w:eastAsia="Times New Roman"/>
                <w:b/>
                <w:bCs/>
                <w:sz w:val="20"/>
                <w:szCs w:val="20"/>
                <w:lang w:val="sr-Cyrl-RS" w:eastAsia="en-GB"/>
              </w:rPr>
              <w:t>Рок за извршење планираних радњи</w:t>
            </w:r>
          </w:p>
        </w:tc>
      </w:tr>
      <w:tr w:rsidR="00CB3385" w:rsidRPr="00313F58" w14:paraId="24122C54" w14:textId="77777777" w:rsidTr="001D3074">
        <w:trPr>
          <w:trHeight w:val="317"/>
        </w:trPr>
        <w:tc>
          <w:tcPr>
            <w:tcW w:w="810" w:type="pct"/>
            <w:shd w:val="clear" w:color="auto" w:fill="auto"/>
            <w:noWrap/>
            <w:vAlign w:val="bottom"/>
          </w:tcPr>
          <w:p w14:paraId="2000274D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78" w:type="pct"/>
            <w:shd w:val="clear" w:color="auto" w:fill="auto"/>
            <w:vAlign w:val="bottom"/>
          </w:tcPr>
          <w:p w14:paraId="40F07962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83" w:type="pct"/>
            <w:shd w:val="clear" w:color="auto" w:fill="auto"/>
            <w:vAlign w:val="bottom"/>
          </w:tcPr>
          <w:p w14:paraId="646D7838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81" w:type="pct"/>
            <w:shd w:val="clear" w:color="auto" w:fill="auto"/>
            <w:vAlign w:val="bottom"/>
          </w:tcPr>
          <w:p w14:paraId="56A9F175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339" w:type="pct"/>
            <w:shd w:val="clear" w:color="auto" w:fill="auto"/>
            <w:vAlign w:val="bottom"/>
          </w:tcPr>
          <w:p w14:paraId="50A0EBAC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09" w:type="pct"/>
            <w:shd w:val="clear" w:color="auto" w:fill="auto"/>
            <w:vAlign w:val="bottom"/>
          </w:tcPr>
          <w:p w14:paraId="487DFAFA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CB3385" w:rsidRPr="00313F58" w14:paraId="20854F5A" w14:textId="77777777" w:rsidTr="001D3074">
        <w:trPr>
          <w:trHeight w:val="317"/>
        </w:trPr>
        <w:tc>
          <w:tcPr>
            <w:tcW w:w="810" w:type="pct"/>
            <w:shd w:val="clear" w:color="auto" w:fill="auto"/>
            <w:noWrap/>
            <w:vAlign w:val="bottom"/>
          </w:tcPr>
          <w:p w14:paraId="683B4E62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78" w:type="pct"/>
            <w:shd w:val="clear" w:color="auto" w:fill="auto"/>
            <w:vAlign w:val="bottom"/>
          </w:tcPr>
          <w:p w14:paraId="463AE476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83" w:type="pct"/>
            <w:shd w:val="clear" w:color="auto" w:fill="auto"/>
            <w:vAlign w:val="bottom"/>
          </w:tcPr>
          <w:p w14:paraId="5C5B5B0E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81" w:type="pct"/>
            <w:shd w:val="clear" w:color="auto" w:fill="auto"/>
            <w:vAlign w:val="bottom"/>
          </w:tcPr>
          <w:p w14:paraId="37C12046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339" w:type="pct"/>
            <w:shd w:val="clear" w:color="auto" w:fill="auto"/>
            <w:vAlign w:val="bottom"/>
          </w:tcPr>
          <w:p w14:paraId="06FFDE65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09" w:type="pct"/>
            <w:shd w:val="clear" w:color="auto" w:fill="auto"/>
            <w:vAlign w:val="bottom"/>
          </w:tcPr>
          <w:p w14:paraId="21038EAD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CB3385" w:rsidRPr="00313F58" w14:paraId="070753D5" w14:textId="77777777" w:rsidTr="001D3074">
        <w:trPr>
          <w:trHeight w:val="317"/>
        </w:trPr>
        <w:tc>
          <w:tcPr>
            <w:tcW w:w="810" w:type="pct"/>
            <w:shd w:val="clear" w:color="auto" w:fill="auto"/>
            <w:noWrap/>
            <w:vAlign w:val="bottom"/>
          </w:tcPr>
          <w:p w14:paraId="3541F4A1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78" w:type="pct"/>
            <w:shd w:val="clear" w:color="auto" w:fill="auto"/>
            <w:vAlign w:val="bottom"/>
          </w:tcPr>
          <w:p w14:paraId="3E52A286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83" w:type="pct"/>
            <w:shd w:val="clear" w:color="auto" w:fill="auto"/>
            <w:vAlign w:val="bottom"/>
          </w:tcPr>
          <w:p w14:paraId="0331C6F3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81" w:type="pct"/>
            <w:shd w:val="clear" w:color="auto" w:fill="auto"/>
            <w:vAlign w:val="bottom"/>
          </w:tcPr>
          <w:p w14:paraId="27AA0AB5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339" w:type="pct"/>
            <w:shd w:val="clear" w:color="auto" w:fill="auto"/>
            <w:vAlign w:val="bottom"/>
          </w:tcPr>
          <w:p w14:paraId="41697E99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09" w:type="pct"/>
            <w:shd w:val="clear" w:color="auto" w:fill="auto"/>
            <w:vAlign w:val="bottom"/>
          </w:tcPr>
          <w:p w14:paraId="072A90F2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CB3385" w:rsidRPr="00313F58" w14:paraId="1553A641" w14:textId="77777777" w:rsidTr="001D3074">
        <w:trPr>
          <w:trHeight w:val="317"/>
        </w:trPr>
        <w:tc>
          <w:tcPr>
            <w:tcW w:w="810" w:type="pct"/>
            <w:shd w:val="clear" w:color="auto" w:fill="auto"/>
            <w:noWrap/>
            <w:vAlign w:val="bottom"/>
          </w:tcPr>
          <w:p w14:paraId="3F27C388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78" w:type="pct"/>
            <w:shd w:val="clear" w:color="auto" w:fill="auto"/>
            <w:vAlign w:val="bottom"/>
          </w:tcPr>
          <w:p w14:paraId="7385183D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83" w:type="pct"/>
            <w:shd w:val="clear" w:color="auto" w:fill="auto"/>
            <w:vAlign w:val="bottom"/>
          </w:tcPr>
          <w:p w14:paraId="53FFC236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81" w:type="pct"/>
            <w:shd w:val="clear" w:color="auto" w:fill="auto"/>
            <w:vAlign w:val="bottom"/>
          </w:tcPr>
          <w:p w14:paraId="15CA7ABF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339" w:type="pct"/>
            <w:shd w:val="clear" w:color="auto" w:fill="auto"/>
            <w:vAlign w:val="bottom"/>
          </w:tcPr>
          <w:p w14:paraId="13D39ECC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09" w:type="pct"/>
            <w:shd w:val="clear" w:color="auto" w:fill="auto"/>
            <w:vAlign w:val="bottom"/>
          </w:tcPr>
          <w:p w14:paraId="387FAE6F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CB3385" w:rsidRPr="00313F58" w14:paraId="1E0C5A15" w14:textId="77777777" w:rsidTr="001D3074">
        <w:trPr>
          <w:trHeight w:val="317"/>
        </w:trPr>
        <w:tc>
          <w:tcPr>
            <w:tcW w:w="810" w:type="pct"/>
            <w:shd w:val="clear" w:color="auto" w:fill="auto"/>
            <w:noWrap/>
            <w:vAlign w:val="bottom"/>
          </w:tcPr>
          <w:p w14:paraId="451DBB7E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78" w:type="pct"/>
            <w:shd w:val="clear" w:color="auto" w:fill="auto"/>
            <w:vAlign w:val="bottom"/>
          </w:tcPr>
          <w:p w14:paraId="20AEAD3D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83" w:type="pct"/>
            <w:shd w:val="clear" w:color="auto" w:fill="auto"/>
            <w:vAlign w:val="bottom"/>
          </w:tcPr>
          <w:p w14:paraId="6838B62E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81" w:type="pct"/>
            <w:shd w:val="clear" w:color="auto" w:fill="auto"/>
            <w:vAlign w:val="bottom"/>
          </w:tcPr>
          <w:p w14:paraId="62B1E551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339" w:type="pct"/>
            <w:shd w:val="clear" w:color="auto" w:fill="auto"/>
            <w:vAlign w:val="bottom"/>
          </w:tcPr>
          <w:p w14:paraId="5DB72FC3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09" w:type="pct"/>
            <w:shd w:val="clear" w:color="auto" w:fill="auto"/>
            <w:vAlign w:val="bottom"/>
          </w:tcPr>
          <w:p w14:paraId="57B035CA" w14:textId="77777777" w:rsidR="00CB3385" w:rsidRPr="00313F58" w:rsidRDefault="00CB3385" w:rsidP="00B774AE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506ABB90" w14:textId="77777777" w:rsidR="00CB3385" w:rsidRDefault="00CB3385" w:rsidP="00272AA5">
      <w:pPr>
        <w:spacing w:after="0"/>
        <w:rPr>
          <w:lang w:val="sr-Cyrl-RS"/>
        </w:rPr>
      </w:pPr>
    </w:p>
    <w:p w14:paraId="02B67742" w14:textId="77777777" w:rsidR="00CB3385" w:rsidRPr="00CB3385" w:rsidRDefault="00CB3385" w:rsidP="00272AA5">
      <w:pPr>
        <w:spacing w:after="0"/>
        <w:rPr>
          <w:lang w:val="sr-Cyrl-R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</w:tblCellMar>
        <w:tblLook w:val="04A0" w:firstRow="1" w:lastRow="0" w:firstColumn="1" w:lastColumn="0" w:noHBand="0" w:noVBand="1"/>
      </w:tblPr>
      <w:tblGrid>
        <w:gridCol w:w="12950"/>
      </w:tblGrid>
      <w:tr w:rsidR="00A27569" w:rsidRPr="00313F58" w14:paraId="7D7EF4BC" w14:textId="77777777" w:rsidTr="00A27569">
        <w:trPr>
          <w:trHeight w:val="250"/>
        </w:trPr>
        <w:tc>
          <w:tcPr>
            <w:tcW w:w="5000" w:type="pct"/>
            <w:shd w:val="clear" w:color="auto" w:fill="990033"/>
            <w:vAlign w:val="center"/>
          </w:tcPr>
          <w:p w14:paraId="675686D1" w14:textId="72164600" w:rsidR="00A27569" w:rsidRDefault="00A27569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2.10.</w:t>
            </w: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ab/>
            </w:r>
            <w:r w:rsidR="000A5EDB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ОЦЕНА РЕАЛИЗОВАНОГ ПРОГРАМА ОД СТРАНЕ СТРУЧНЕ ЈАВНОСТИ</w:t>
            </w:r>
          </w:p>
        </w:tc>
      </w:tr>
      <w:tr w:rsidR="00A27569" w:rsidRPr="00313F58" w14:paraId="33AB252B" w14:textId="77777777" w:rsidTr="00F348B3">
        <w:trPr>
          <w:trHeight w:val="1231"/>
        </w:trPr>
        <w:tc>
          <w:tcPr>
            <w:tcW w:w="5000" w:type="pct"/>
            <w:shd w:val="clear" w:color="auto" w:fill="auto"/>
            <w:vAlign w:val="center"/>
          </w:tcPr>
          <w:p w14:paraId="6574248D" w14:textId="77777777" w:rsidR="00A27569" w:rsidRDefault="00A27569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</w:tc>
      </w:tr>
    </w:tbl>
    <w:p w14:paraId="558BF6F7" w14:textId="4D6CC338" w:rsidR="00F348B3" w:rsidRPr="00313F58" w:rsidRDefault="00F348B3" w:rsidP="000A5EDB">
      <w:pPr>
        <w:rPr>
          <w:lang w:val="sr-Cyrl-RS"/>
        </w:rPr>
        <w:sectPr w:rsidR="00F348B3" w:rsidRPr="00313F58" w:rsidSect="00221358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5004" w:type="pct"/>
        <w:tblInd w:w="-5" w:type="dxa"/>
        <w:tblLook w:val="04A0" w:firstRow="1" w:lastRow="0" w:firstColumn="1" w:lastColumn="0" w:noHBand="0" w:noVBand="1"/>
      </w:tblPr>
      <w:tblGrid>
        <w:gridCol w:w="1067"/>
        <w:gridCol w:w="1890"/>
        <w:gridCol w:w="2092"/>
        <w:gridCol w:w="1804"/>
        <w:gridCol w:w="1076"/>
        <w:gridCol w:w="2079"/>
        <w:gridCol w:w="1674"/>
        <w:gridCol w:w="1029"/>
        <w:gridCol w:w="249"/>
      </w:tblGrid>
      <w:tr w:rsidR="00076A77" w:rsidRPr="00313F58" w14:paraId="39AD9D47" w14:textId="77777777" w:rsidTr="00272AA5">
        <w:trPr>
          <w:gridAfter w:val="1"/>
          <w:wAfter w:w="96" w:type="pct"/>
          <w:trHeight w:val="450"/>
        </w:trPr>
        <w:tc>
          <w:tcPr>
            <w:tcW w:w="4904" w:type="pct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vAlign w:val="center"/>
            <w:hideMark/>
          </w:tcPr>
          <w:p w14:paraId="45C88BF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lastRenderedPageBreak/>
              <w:t>3. РЕАЛИЗАЦИЈА ПЛАНА ЉУДСКИХ РЕСУРСА</w:t>
            </w:r>
          </w:p>
        </w:tc>
      </w:tr>
      <w:tr w:rsidR="00076A77" w:rsidRPr="00313F58" w14:paraId="6F3144C9" w14:textId="77777777" w:rsidTr="00272AA5">
        <w:tc>
          <w:tcPr>
            <w:tcW w:w="4904" w:type="pct"/>
            <w:gridSpan w:val="8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vAlign w:val="center"/>
            <w:hideMark/>
          </w:tcPr>
          <w:p w14:paraId="547788E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  <w:tc>
          <w:tcPr>
            <w:tcW w:w="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B02A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</w:tr>
      <w:tr w:rsidR="00076A77" w:rsidRPr="00313F58" w14:paraId="04851F61" w14:textId="77777777" w:rsidTr="00272AA5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28D2D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t> 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2DA42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t> 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0027E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08267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B91AD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489CD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B627B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1F87F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42B067A6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4D56BDB6" w14:textId="77777777" w:rsidTr="00272AA5">
        <w:tc>
          <w:tcPr>
            <w:tcW w:w="490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vAlign w:val="center"/>
            <w:hideMark/>
          </w:tcPr>
          <w:p w14:paraId="02117813" w14:textId="2BC60479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3.1. </w:t>
            </w:r>
            <w:r w:rsidR="000A5EDB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РОМЕНЕ У СТРУКТУРИ ЗАПОСЛЕНИХ</w:t>
            </w:r>
          </w:p>
        </w:tc>
        <w:tc>
          <w:tcPr>
            <w:tcW w:w="96" w:type="pct"/>
            <w:vAlign w:val="center"/>
            <w:hideMark/>
          </w:tcPr>
          <w:p w14:paraId="73382E5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0029ED86" w14:textId="77777777" w:rsidTr="00272AA5"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B8D48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BCDCC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6DE966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9FCF9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EC808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0C2B6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EA4FF5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0A4AA9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" w:type="pct"/>
            <w:vAlign w:val="center"/>
            <w:hideMark/>
          </w:tcPr>
          <w:p w14:paraId="6EDF1B5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3AD93AD9" w14:textId="77777777" w:rsidTr="000A5EDB">
        <w:tc>
          <w:tcPr>
            <w:tcW w:w="490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  <w:hideMark/>
          </w:tcPr>
          <w:p w14:paraId="6389D145" w14:textId="17A912FA" w:rsidR="00076A77" w:rsidRPr="000A5EDB" w:rsidRDefault="000A5EDB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0A5EDB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 xml:space="preserve">КВАЛИФИКАЦИОНА СТРУКТУРА </w:t>
            </w:r>
          </w:p>
        </w:tc>
        <w:tc>
          <w:tcPr>
            <w:tcW w:w="96" w:type="pct"/>
            <w:vAlign w:val="center"/>
            <w:hideMark/>
          </w:tcPr>
          <w:p w14:paraId="392E289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1F47CEF8" w14:textId="77777777" w:rsidTr="000A5EDB">
        <w:tc>
          <w:tcPr>
            <w:tcW w:w="41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AB35D91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Редни број</w:t>
            </w:r>
          </w:p>
        </w:tc>
        <w:tc>
          <w:tcPr>
            <w:tcW w:w="72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E194923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пис</w:t>
            </w:r>
          </w:p>
        </w:tc>
        <w:tc>
          <w:tcPr>
            <w:tcW w:w="191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7B1785CC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Запослени</w:t>
            </w:r>
          </w:p>
        </w:tc>
        <w:tc>
          <w:tcPr>
            <w:tcW w:w="184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5074EB41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дзорни одбор/Управни одбор</w:t>
            </w:r>
          </w:p>
        </w:tc>
        <w:tc>
          <w:tcPr>
            <w:tcW w:w="96" w:type="pct"/>
            <w:vAlign w:val="center"/>
            <w:hideMark/>
          </w:tcPr>
          <w:p w14:paraId="3071F81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586B9160" w14:textId="77777777" w:rsidTr="000A5EDB">
        <w:tc>
          <w:tcPr>
            <w:tcW w:w="41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0DBCB8C" w14:textId="77777777" w:rsidR="00076A77" w:rsidRPr="00272AA5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72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B1C9054" w14:textId="77777777" w:rsidR="00076A77" w:rsidRPr="00272AA5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1D9B186" w14:textId="27F3C403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Планиран број на дан 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D73F8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D73F8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77C0E57" w14:textId="773B9455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на дан 30.06.</w:t>
            </w:r>
            <w:r w:rsidR="000A5EDB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0A5EDB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D3EDCFA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%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FB0243C" w14:textId="76CE2584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Планиран број на дан 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D73F8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D73F8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36ADB3A" w14:textId="16FB92CD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Број на дан </w:t>
            </w:r>
            <w:r w:rsidR="000A5EDB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0A5EDB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0A5EDB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0A5EDB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0A5EDB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5691A36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% </w:t>
            </w:r>
          </w:p>
        </w:tc>
        <w:tc>
          <w:tcPr>
            <w:tcW w:w="96" w:type="pct"/>
            <w:vAlign w:val="center"/>
            <w:hideMark/>
          </w:tcPr>
          <w:p w14:paraId="7C1F50C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2530EA3" w14:textId="77777777" w:rsidTr="000A5EDB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1B5060A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8B57245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Доктор наука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D833B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030D2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DBF96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B820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94582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C3E5B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3C40F064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73BDED2A" w14:textId="77777777" w:rsidTr="000A5EDB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76542AD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2BBE148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Мастер/ Магистар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BE595A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76B580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1DC73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163E6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2483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A5CA0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07702166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5E1D78FF" w14:textId="77777777" w:rsidTr="000A5EDB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8405D6A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84CA0C5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ВСС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089AB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E58BC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F08A1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AC45C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BB5EB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EE78D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60A6126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7DAA87E" w14:textId="77777777" w:rsidTr="000A5EDB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BB7BE95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3171BD7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ВС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3EC68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141CD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61E28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F9F5A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109BA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EE9BA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4E29778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4883DCD0" w14:textId="77777777" w:rsidTr="000A5EDB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A7EC3B1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5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C260F94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ВКВ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07609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D05DF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7043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A9C42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972BB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35936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19C227F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767D3900" w14:textId="77777777" w:rsidTr="000A5EDB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5BAE63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6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E1F815B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ССС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28009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6BC66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67ACF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2244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77449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51E51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7C08BE66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0117665E" w14:textId="77777777" w:rsidTr="000A5EDB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D00AF35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7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E4E67FB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КВ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7FF53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ABF49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92CD6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9E077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4FD17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E163F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5618663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6DDE3752" w14:textId="77777777" w:rsidTr="000A5EDB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9BED1B4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8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87FD104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К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257C0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D3DAA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35F39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8FDF4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330DD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6631A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5C84CDF6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7997A2D8" w14:textId="77777777" w:rsidTr="000A5EDB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0FD46A5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9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F8BD32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К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137C6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55E6A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3E289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688B0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67ABD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F8457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0794FC1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32E1C242" w14:textId="77777777" w:rsidTr="00272AA5">
        <w:tc>
          <w:tcPr>
            <w:tcW w:w="11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vAlign w:val="center"/>
            <w:hideMark/>
          </w:tcPr>
          <w:p w14:paraId="494F23E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C21B42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340833F3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39BDC2B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3FE41E0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2D61D9A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1DE88C7B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96" w:type="pct"/>
            <w:vAlign w:val="center"/>
            <w:hideMark/>
          </w:tcPr>
          <w:p w14:paraId="7D61FAD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4C3A945" w14:textId="77777777" w:rsidTr="00272AA5">
        <w:tc>
          <w:tcPr>
            <w:tcW w:w="41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E62D0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A3139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 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F1CB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D7D7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3D231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37AF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1356B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AFBA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96" w:type="pct"/>
            <w:vAlign w:val="center"/>
            <w:hideMark/>
          </w:tcPr>
          <w:p w14:paraId="7953F3F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C60AD56" w14:textId="77777777" w:rsidTr="00FA6052">
        <w:tc>
          <w:tcPr>
            <w:tcW w:w="490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7CAAC" w:themeFill="accent2" w:themeFillTint="66"/>
            <w:vAlign w:val="center"/>
            <w:hideMark/>
          </w:tcPr>
          <w:p w14:paraId="014181D4" w14:textId="27029F95" w:rsidR="00076A77" w:rsidRPr="00FA6052" w:rsidRDefault="00FA6052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FA6052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СТАРОСНА СТРУКТУРА ЗАПОСЛЕНИХ</w:t>
            </w:r>
          </w:p>
        </w:tc>
        <w:tc>
          <w:tcPr>
            <w:tcW w:w="96" w:type="pct"/>
            <w:vAlign w:val="center"/>
            <w:hideMark/>
          </w:tcPr>
          <w:p w14:paraId="491E599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486DEF0D" w14:textId="77777777" w:rsidTr="00FA6052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3E67E42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Редни број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C865E6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пис</w:t>
            </w:r>
          </w:p>
        </w:tc>
        <w:tc>
          <w:tcPr>
            <w:tcW w:w="150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9E15B22" w14:textId="642E6F70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Планиран број на дан 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D73F8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D73F8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186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571F187" w14:textId="6F3A6908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Број на дан </w:t>
            </w:r>
            <w:r w:rsidR="00FA6052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FA6052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FA6052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FA6052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FA6052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F4BC181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% </w:t>
            </w:r>
          </w:p>
        </w:tc>
        <w:tc>
          <w:tcPr>
            <w:tcW w:w="96" w:type="pct"/>
            <w:vAlign w:val="center"/>
            <w:hideMark/>
          </w:tcPr>
          <w:p w14:paraId="084B364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04A3408C" w14:textId="77777777" w:rsidTr="00FA6052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C789479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8E4BC1F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До 30 година </w:t>
            </w:r>
          </w:p>
        </w:tc>
        <w:tc>
          <w:tcPr>
            <w:tcW w:w="150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1ED1D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186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27B7B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7E098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054008EE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57CAA164" w14:textId="77777777" w:rsidTr="00FA6052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5EFE32D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EEADE2F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Од 30,1 до 40  </w:t>
            </w:r>
          </w:p>
        </w:tc>
        <w:tc>
          <w:tcPr>
            <w:tcW w:w="150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A8AB0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186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76511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D2301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4074B18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3388835D" w14:textId="77777777" w:rsidTr="00FA6052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39E5904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CC9A035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Од 40,1 до 50 </w:t>
            </w:r>
          </w:p>
        </w:tc>
        <w:tc>
          <w:tcPr>
            <w:tcW w:w="150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3DC1C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9</w:t>
            </w:r>
          </w:p>
        </w:tc>
        <w:tc>
          <w:tcPr>
            <w:tcW w:w="186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FE341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E2095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4D64EA9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6107451" w14:textId="77777777" w:rsidTr="00FA6052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7245ED4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956AEE6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Од 50,1 до 60 </w:t>
            </w:r>
          </w:p>
        </w:tc>
        <w:tc>
          <w:tcPr>
            <w:tcW w:w="150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09D20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5</w:t>
            </w:r>
          </w:p>
        </w:tc>
        <w:tc>
          <w:tcPr>
            <w:tcW w:w="186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899DD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36077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0428A36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7E430CB1" w14:textId="77777777" w:rsidTr="00FA6052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04B041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5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8E9D1AF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Преко 60,1 </w:t>
            </w:r>
          </w:p>
        </w:tc>
        <w:tc>
          <w:tcPr>
            <w:tcW w:w="150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DF7CB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186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8230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590C1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0C2EE63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3BA7FF49" w14:textId="77777777" w:rsidTr="00272AA5">
        <w:tc>
          <w:tcPr>
            <w:tcW w:w="11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vAlign w:val="center"/>
            <w:hideMark/>
          </w:tcPr>
          <w:p w14:paraId="6D4AE96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</w:t>
            </w:r>
          </w:p>
        </w:tc>
        <w:tc>
          <w:tcPr>
            <w:tcW w:w="150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6DE8B4B6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186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76933C"/>
            <w:noWrap/>
            <w:vAlign w:val="center"/>
            <w:hideMark/>
          </w:tcPr>
          <w:p w14:paraId="13698F0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3A18C9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96" w:type="pct"/>
            <w:vAlign w:val="center"/>
            <w:hideMark/>
          </w:tcPr>
          <w:p w14:paraId="779C20E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1B1F5A1D" w14:textId="77777777" w:rsidTr="00272AA5">
        <w:tc>
          <w:tcPr>
            <w:tcW w:w="11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vAlign w:val="center"/>
            <w:hideMark/>
          </w:tcPr>
          <w:p w14:paraId="36F96F9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Просечна старост</w:t>
            </w:r>
          </w:p>
        </w:tc>
        <w:tc>
          <w:tcPr>
            <w:tcW w:w="150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1A3B703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186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76933C"/>
            <w:noWrap/>
            <w:vAlign w:val="center"/>
            <w:hideMark/>
          </w:tcPr>
          <w:p w14:paraId="754CBED3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1C41A47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96" w:type="pct"/>
            <w:vAlign w:val="center"/>
            <w:hideMark/>
          </w:tcPr>
          <w:p w14:paraId="1D4FD80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681A64" w14:paraId="20DEF56D" w14:textId="77777777" w:rsidTr="00272AA5"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D0CEA6" w14:textId="77777777" w:rsidR="00076A77" w:rsidRPr="00681A64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946E0E" w14:textId="77777777" w:rsidR="00076A77" w:rsidRPr="00681A64" w:rsidRDefault="00076A77" w:rsidP="00272AA5">
            <w:pPr>
              <w:spacing w:after="0" w:line="240" w:lineRule="auto"/>
              <w:jc w:val="right"/>
              <w:rPr>
                <w:rFonts w:eastAsia="Times New Roman"/>
                <w:sz w:val="16"/>
                <w:szCs w:val="16"/>
                <w:lang w:val="sr-Cyrl-RS" w:eastAsia="en-GB"/>
              </w:rPr>
            </w:pP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EC7F6" w14:textId="77777777" w:rsidR="00076A77" w:rsidRPr="00681A64" w:rsidRDefault="00076A77" w:rsidP="00272AA5">
            <w:pPr>
              <w:spacing w:after="0" w:line="240" w:lineRule="auto"/>
              <w:jc w:val="right"/>
              <w:rPr>
                <w:rFonts w:eastAsia="Times New Roman"/>
                <w:sz w:val="16"/>
                <w:szCs w:val="16"/>
                <w:lang w:val="sr-Cyrl-RS" w:eastAsia="en-GB"/>
              </w:rPr>
            </w:pP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9D6AD" w14:textId="77777777" w:rsidR="00076A77" w:rsidRPr="00681A64" w:rsidRDefault="00076A77" w:rsidP="00272AA5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val="sr-Cyrl-RS" w:eastAsia="en-GB"/>
              </w:rPr>
            </w:pP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D6810" w14:textId="77777777" w:rsidR="00076A77" w:rsidRPr="00681A64" w:rsidRDefault="00076A77" w:rsidP="00272AA5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val="sr-Cyrl-RS" w:eastAsia="en-GB"/>
              </w:rPr>
            </w:pP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E1704" w14:textId="77777777" w:rsidR="00076A77" w:rsidRPr="00681A64" w:rsidRDefault="00076A77" w:rsidP="00272AA5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val="sr-Cyrl-RS" w:eastAsia="en-GB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5A8D3" w14:textId="77777777" w:rsidR="00076A77" w:rsidRPr="00681A64" w:rsidRDefault="00076A77" w:rsidP="00272AA5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val="sr-Cyrl-RS" w:eastAsia="en-GB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AA595" w14:textId="77777777" w:rsidR="00076A77" w:rsidRPr="00681A64" w:rsidRDefault="00076A77" w:rsidP="00272AA5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val="sr-Cyrl-RS" w:eastAsia="en-GB"/>
              </w:rPr>
            </w:pPr>
          </w:p>
        </w:tc>
        <w:tc>
          <w:tcPr>
            <w:tcW w:w="96" w:type="pct"/>
            <w:vAlign w:val="center"/>
            <w:hideMark/>
          </w:tcPr>
          <w:p w14:paraId="3A3F1394" w14:textId="77777777" w:rsidR="00076A77" w:rsidRPr="00681A64" w:rsidRDefault="00076A77" w:rsidP="00272AA5">
            <w:pPr>
              <w:spacing w:after="0" w:line="240" w:lineRule="auto"/>
              <w:rPr>
                <w:rFonts w:eastAsia="Times New Roman"/>
                <w:sz w:val="16"/>
                <w:szCs w:val="16"/>
                <w:lang w:val="sr-Cyrl-RS" w:eastAsia="en-GB"/>
              </w:rPr>
            </w:pPr>
          </w:p>
        </w:tc>
      </w:tr>
    </w:tbl>
    <w:p w14:paraId="2A12A3D2" w14:textId="77777777" w:rsidR="00272AA5" w:rsidRDefault="00272AA5" w:rsidP="00272AA5">
      <w:pPr>
        <w:spacing w:after="0"/>
      </w:pPr>
    </w:p>
    <w:tbl>
      <w:tblPr>
        <w:tblW w:w="5002" w:type="pct"/>
        <w:tblInd w:w="-5" w:type="dxa"/>
        <w:tblLook w:val="04A0" w:firstRow="1" w:lastRow="0" w:firstColumn="1" w:lastColumn="0" w:noHBand="0" w:noVBand="1"/>
      </w:tblPr>
      <w:tblGrid>
        <w:gridCol w:w="1067"/>
        <w:gridCol w:w="1890"/>
        <w:gridCol w:w="2092"/>
        <w:gridCol w:w="1804"/>
        <w:gridCol w:w="1076"/>
        <w:gridCol w:w="2079"/>
        <w:gridCol w:w="1674"/>
        <w:gridCol w:w="1029"/>
        <w:gridCol w:w="249"/>
      </w:tblGrid>
      <w:tr w:rsidR="00076A77" w:rsidRPr="00313F58" w14:paraId="3ED27F14" w14:textId="77777777" w:rsidTr="00D73F8D">
        <w:tc>
          <w:tcPr>
            <w:tcW w:w="490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7CAAC" w:themeFill="accent2" w:themeFillTint="66"/>
            <w:vAlign w:val="center"/>
            <w:hideMark/>
          </w:tcPr>
          <w:p w14:paraId="247A1637" w14:textId="5DED8555" w:rsidR="00076A77" w:rsidRPr="00D73F8D" w:rsidRDefault="00D73F8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D73F8D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СТРУКТУРА ПО ПОЛУ</w:t>
            </w:r>
          </w:p>
        </w:tc>
        <w:tc>
          <w:tcPr>
            <w:tcW w:w="96" w:type="pct"/>
            <w:vAlign w:val="center"/>
            <w:hideMark/>
          </w:tcPr>
          <w:p w14:paraId="7AB2F79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5815D087" w14:textId="77777777" w:rsidTr="00D73F8D">
        <w:tc>
          <w:tcPr>
            <w:tcW w:w="41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C6206E5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Редни број</w:t>
            </w:r>
          </w:p>
        </w:tc>
        <w:tc>
          <w:tcPr>
            <w:tcW w:w="72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7AF56DB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пис</w:t>
            </w:r>
          </w:p>
        </w:tc>
        <w:tc>
          <w:tcPr>
            <w:tcW w:w="191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CA3FD54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Запослени</w:t>
            </w:r>
          </w:p>
        </w:tc>
        <w:tc>
          <w:tcPr>
            <w:tcW w:w="184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A3A5D54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адзорни одбор/Управни одбор</w:t>
            </w:r>
          </w:p>
        </w:tc>
        <w:tc>
          <w:tcPr>
            <w:tcW w:w="96" w:type="pct"/>
            <w:vAlign w:val="center"/>
            <w:hideMark/>
          </w:tcPr>
          <w:p w14:paraId="1C1B22E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30BBA311" w14:textId="77777777" w:rsidTr="00D73F8D">
        <w:tc>
          <w:tcPr>
            <w:tcW w:w="41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7EDAD1F" w14:textId="77777777" w:rsidR="00076A77" w:rsidRPr="00272AA5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72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417758C" w14:textId="77777777" w:rsidR="00076A77" w:rsidRPr="00272AA5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3055C4B" w14:textId="1D6FE12C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Планиран број на дан 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D73F8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D73F8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FB27A52" w14:textId="667BE2E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Број на дан 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D73F8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D73F8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D0B63CC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%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90051F0" w14:textId="1660C0EA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Планиран број на дан 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D73F8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D73F8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C54534E" w14:textId="51D28005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Број на дан 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D73F8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D73F8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D73F8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A0CBF7C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% </w:t>
            </w:r>
          </w:p>
        </w:tc>
        <w:tc>
          <w:tcPr>
            <w:tcW w:w="96" w:type="pct"/>
            <w:vAlign w:val="center"/>
            <w:hideMark/>
          </w:tcPr>
          <w:p w14:paraId="661AE47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6A4B98D7" w14:textId="77777777" w:rsidTr="00D73F8D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96B83F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CB35F53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Мушки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CA189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DC8F5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31DB9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7F6F6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9EA0C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4AE6B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1064137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272AA5" w14:paraId="7F1EAB1A" w14:textId="77777777" w:rsidTr="00D73F8D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1335D6C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A93F8F6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Женски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2D19A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FF1CA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B9B24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B75D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58B8F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7B27D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2A97081B" w14:textId="77777777" w:rsidR="00076A77" w:rsidRPr="00272AA5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4B25C47D" w14:textId="77777777" w:rsidTr="00272AA5">
        <w:tc>
          <w:tcPr>
            <w:tcW w:w="11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vAlign w:val="center"/>
            <w:hideMark/>
          </w:tcPr>
          <w:p w14:paraId="5697069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AE4E2B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39D9623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639A9201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3BE01405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1E6CCDA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F192361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96" w:type="pct"/>
            <w:vAlign w:val="center"/>
            <w:hideMark/>
          </w:tcPr>
          <w:p w14:paraId="126F192E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538BC40E" w14:textId="77777777" w:rsidTr="00272AA5"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EFD3E5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09B8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C8C9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ABDA5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A4AA4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E5E6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873C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D80E4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" w:type="pct"/>
            <w:vAlign w:val="center"/>
            <w:hideMark/>
          </w:tcPr>
          <w:p w14:paraId="1456732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2823878E" w14:textId="77777777" w:rsidR="00272AA5" w:rsidRDefault="00272AA5" w:rsidP="00272AA5">
      <w:pPr>
        <w:spacing w:after="0"/>
      </w:pPr>
    </w:p>
    <w:tbl>
      <w:tblPr>
        <w:tblW w:w="5002" w:type="pct"/>
        <w:tblInd w:w="-5" w:type="dxa"/>
        <w:tblLook w:val="04A0" w:firstRow="1" w:lastRow="0" w:firstColumn="1" w:lastColumn="0" w:noHBand="0" w:noVBand="1"/>
      </w:tblPr>
      <w:tblGrid>
        <w:gridCol w:w="1067"/>
        <w:gridCol w:w="1890"/>
        <w:gridCol w:w="2092"/>
        <w:gridCol w:w="1804"/>
        <w:gridCol w:w="1076"/>
        <w:gridCol w:w="2079"/>
        <w:gridCol w:w="1674"/>
        <w:gridCol w:w="1029"/>
        <w:gridCol w:w="249"/>
      </w:tblGrid>
      <w:tr w:rsidR="00076A77" w:rsidRPr="00313F58" w14:paraId="6E328EF5" w14:textId="77777777" w:rsidTr="00E70D3D">
        <w:tc>
          <w:tcPr>
            <w:tcW w:w="490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7CAAC" w:themeFill="accent2" w:themeFillTint="66"/>
            <w:vAlign w:val="center"/>
            <w:hideMark/>
          </w:tcPr>
          <w:p w14:paraId="33ED2BB9" w14:textId="38344857" w:rsidR="00076A77" w:rsidRPr="00E70D3D" w:rsidRDefault="00E70D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E70D3D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СТРУКТУРА ПО ВРСТИ АНГАЖОВАЊА</w:t>
            </w:r>
          </w:p>
        </w:tc>
        <w:tc>
          <w:tcPr>
            <w:tcW w:w="96" w:type="pct"/>
            <w:vAlign w:val="center"/>
            <w:hideMark/>
          </w:tcPr>
          <w:p w14:paraId="2CB31B7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01A6AA8A" w14:textId="77777777" w:rsidTr="00E70D3D">
        <w:tc>
          <w:tcPr>
            <w:tcW w:w="41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4A33335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Редни број</w:t>
            </w:r>
          </w:p>
        </w:tc>
        <w:tc>
          <w:tcPr>
            <w:tcW w:w="72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3F048CE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пис</w:t>
            </w:r>
          </w:p>
        </w:tc>
        <w:tc>
          <w:tcPr>
            <w:tcW w:w="3366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425C46D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Запослени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7ED6F46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7AD2BCE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7FF0981B" w14:textId="77777777" w:rsidTr="00E70D3D">
        <w:tc>
          <w:tcPr>
            <w:tcW w:w="41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1E92CE6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72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96C5950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150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CAB0456" w14:textId="35D97211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Планиран број на дан 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186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7D252DF" w14:textId="16AE26A3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Број на дан 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AC22A20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% </w:t>
            </w:r>
          </w:p>
        </w:tc>
        <w:tc>
          <w:tcPr>
            <w:tcW w:w="96" w:type="pct"/>
            <w:vAlign w:val="center"/>
            <w:hideMark/>
          </w:tcPr>
          <w:p w14:paraId="65D6E3DE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681A64" w14:paraId="65D8EADF" w14:textId="77777777" w:rsidTr="00E70D3D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C08498E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4FAAF43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Неодређено време</w:t>
            </w:r>
          </w:p>
        </w:tc>
        <w:tc>
          <w:tcPr>
            <w:tcW w:w="150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2A602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86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7808D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B9BA8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442F4E3A" w14:textId="77777777" w:rsidR="00076A77" w:rsidRPr="00681A64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681A64" w14:paraId="66C75E4A" w14:textId="77777777" w:rsidTr="00E70D3D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DB76B1E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0952C47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дређено време</w:t>
            </w:r>
          </w:p>
        </w:tc>
        <w:tc>
          <w:tcPr>
            <w:tcW w:w="150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0531E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86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18FFF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E0B46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4B93238B" w14:textId="77777777" w:rsidR="00076A77" w:rsidRPr="00681A64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681A64" w14:paraId="2015F295" w14:textId="77777777" w:rsidTr="00E70D3D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9793213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982B9AE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приправника</w:t>
            </w:r>
          </w:p>
        </w:tc>
        <w:tc>
          <w:tcPr>
            <w:tcW w:w="150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9F337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86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48F39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75C7F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33B41EFF" w14:textId="77777777" w:rsidR="00076A77" w:rsidRPr="00681A64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681A64" w14:paraId="4A9DEB7D" w14:textId="77777777" w:rsidTr="00E70D3D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507FEB9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EC3A25A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ој волонтера</w:t>
            </w:r>
          </w:p>
        </w:tc>
        <w:tc>
          <w:tcPr>
            <w:tcW w:w="150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81170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86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1DF1C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924D0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6B663220" w14:textId="77777777" w:rsidR="00076A77" w:rsidRPr="00681A64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6BD32C7D" w14:textId="77777777" w:rsidTr="00272AA5"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5FE99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sr-Cyrl-RS" w:eastAsia="en-GB"/>
              </w:rPr>
            </w:pP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1DF4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FD6A6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A8410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9008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6F78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34C9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D0B9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96" w:type="pct"/>
            <w:vAlign w:val="center"/>
            <w:hideMark/>
          </w:tcPr>
          <w:p w14:paraId="4E31E96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5505FF1E" w14:textId="77777777" w:rsidR="00272AA5" w:rsidRDefault="00272AA5" w:rsidP="00272AA5">
      <w:pPr>
        <w:spacing w:after="0"/>
      </w:pPr>
    </w:p>
    <w:tbl>
      <w:tblPr>
        <w:tblW w:w="5002" w:type="pct"/>
        <w:tblInd w:w="-5" w:type="dxa"/>
        <w:tblLook w:val="04A0" w:firstRow="1" w:lastRow="0" w:firstColumn="1" w:lastColumn="0" w:noHBand="0" w:noVBand="1"/>
      </w:tblPr>
      <w:tblGrid>
        <w:gridCol w:w="1067"/>
        <w:gridCol w:w="1890"/>
        <w:gridCol w:w="2092"/>
        <w:gridCol w:w="1804"/>
        <w:gridCol w:w="1076"/>
        <w:gridCol w:w="2079"/>
        <w:gridCol w:w="1674"/>
        <w:gridCol w:w="1029"/>
        <w:gridCol w:w="249"/>
      </w:tblGrid>
      <w:tr w:rsidR="00076A77" w:rsidRPr="00313F58" w14:paraId="2AF84689" w14:textId="77777777" w:rsidTr="00E70D3D">
        <w:tc>
          <w:tcPr>
            <w:tcW w:w="490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  <w:hideMark/>
          </w:tcPr>
          <w:p w14:paraId="1F5EBA16" w14:textId="37FDE2A7" w:rsidR="00076A77" w:rsidRPr="00E70D3D" w:rsidRDefault="00E70D3D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E70D3D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СТРУКТУРА ПО РАДНОМ СТАЖУ</w:t>
            </w:r>
          </w:p>
        </w:tc>
        <w:tc>
          <w:tcPr>
            <w:tcW w:w="96" w:type="pct"/>
            <w:vAlign w:val="center"/>
            <w:hideMark/>
          </w:tcPr>
          <w:p w14:paraId="1015AF7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101D153C" w14:textId="77777777" w:rsidTr="00E70D3D">
        <w:tc>
          <w:tcPr>
            <w:tcW w:w="41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1B6D05C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Редни број</w:t>
            </w:r>
          </w:p>
        </w:tc>
        <w:tc>
          <w:tcPr>
            <w:tcW w:w="72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D64240D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Опис</w:t>
            </w:r>
          </w:p>
        </w:tc>
        <w:tc>
          <w:tcPr>
            <w:tcW w:w="191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5C7DD43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Укупан радни стаж запослених</w:t>
            </w:r>
          </w:p>
        </w:tc>
        <w:tc>
          <w:tcPr>
            <w:tcW w:w="184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0F804BAE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стварен стаж у установи/организацији</w:t>
            </w:r>
          </w:p>
        </w:tc>
        <w:tc>
          <w:tcPr>
            <w:tcW w:w="96" w:type="pct"/>
            <w:vAlign w:val="center"/>
            <w:hideMark/>
          </w:tcPr>
          <w:p w14:paraId="47E3FAE6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65A00875" w14:textId="77777777" w:rsidTr="00E70D3D">
        <w:tc>
          <w:tcPr>
            <w:tcW w:w="41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6C463CE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72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735BAD6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34D9E40" w14:textId="2483B344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Планиран број на дан 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3BCD67E" w14:textId="4CB3EAE8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Број на дан 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E7D600F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%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ADB19CE" w14:textId="318003CB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Планиран број на дан 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279E581" w14:textId="0356F238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Број на дан 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9664E65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% </w:t>
            </w:r>
          </w:p>
        </w:tc>
        <w:tc>
          <w:tcPr>
            <w:tcW w:w="96" w:type="pct"/>
            <w:vAlign w:val="center"/>
            <w:hideMark/>
          </w:tcPr>
          <w:p w14:paraId="24DA4BF0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76ACCEFA" w14:textId="77777777" w:rsidTr="00E70D3D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7715B47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2C78669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До 5 година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C5F43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F3D26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989F0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D7953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46DC0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31752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75A283F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1A5D53A0" w14:textId="77777777" w:rsidTr="00E70D3D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E8D3498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A279B16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 до 10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57C1A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6B482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7A881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84F6D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BFE77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DC3FF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5204B9E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2CFC9826" w14:textId="77777777" w:rsidTr="00E70D3D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95DE025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16C95B3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10 до 15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7DEF3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0F1E9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D4532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468EF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A3D29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951C5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03E2C06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3D7CC39F" w14:textId="77777777" w:rsidTr="00E70D3D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165A405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3525930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15 до 20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46C90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5C042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D65B0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2F63E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D722E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21765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7258388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03AA2A40" w14:textId="77777777" w:rsidTr="00E70D3D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6696FEB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5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5F77D50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 до 25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F321D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26A64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8285D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14DCE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29F64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9AB13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5FD4D98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1BD166CF" w14:textId="77777777" w:rsidTr="00E70D3D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22385AF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6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7CC5967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5 до 30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E7B32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8D82D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9F3DD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D43FF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657E5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69FE5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75B0D46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36673001" w14:textId="77777777" w:rsidTr="00E70D3D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B61E28C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7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53CFC6A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 до 35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C2309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8D068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01235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7285D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43899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C23FE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424D9C04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6A585243" w14:textId="77777777" w:rsidTr="00E70D3D"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FA95514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8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E31BB62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реко 35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E4D49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7A336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D4993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C6905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58569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BE782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96" w:type="pct"/>
            <w:vAlign w:val="center"/>
            <w:hideMark/>
          </w:tcPr>
          <w:p w14:paraId="38FD595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6C02DFE0" w14:textId="77777777" w:rsidTr="00272AA5">
        <w:tc>
          <w:tcPr>
            <w:tcW w:w="11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vAlign w:val="center"/>
            <w:hideMark/>
          </w:tcPr>
          <w:p w14:paraId="5958CC6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3EA55844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6837F6E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608D43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BC20DF5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3E9E50E3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A91E8F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96" w:type="pct"/>
            <w:vAlign w:val="center"/>
            <w:hideMark/>
          </w:tcPr>
          <w:p w14:paraId="2AA3E13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455394BA" w14:textId="77777777" w:rsidR="00076A77" w:rsidRPr="00313F58" w:rsidRDefault="00076A77" w:rsidP="00272AA5">
      <w:pPr>
        <w:spacing w:after="0" w:line="240" w:lineRule="auto"/>
        <w:rPr>
          <w:lang w:val="sr-Cyrl-R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814"/>
        <w:gridCol w:w="2138"/>
        <w:gridCol w:w="1407"/>
        <w:gridCol w:w="1407"/>
        <w:gridCol w:w="1286"/>
        <w:gridCol w:w="3948"/>
        <w:gridCol w:w="1960"/>
      </w:tblGrid>
      <w:tr w:rsidR="00076A77" w:rsidRPr="00313F58" w14:paraId="14212CBB" w14:textId="77777777" w:rsidTr="00E70D3D"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7CAAC" w:themeFill="accent2" w:themeFillTint="66"/>
            <w:noWrap/>
            <w:vAlign w:val="bottom"/>
            <w:hideMark/>
          </w:tcPr>
          <w:p w14:paraId="327D8341" w14:textId="36FE57F0" w:rsidR="00076A77" w:rsidRPr="00E70D3D" w:rsidRDefault="00E70D3D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  <w:r w:rsidRPr="00E70D3D">
              <w:rPr>
                <w:rFonts w:ascii="Calibri" w:eastAsia="Times New Roman" w:hAnsi="Calibri" w:cs="Calibri"/>
                <w:b/>
                <w:bCs/>
                <w:lang w:val="sr-Cyrl-RS" w:eastAsia="en-GB"/>
              </w:rPr>
              <w:t>3.2. ПРОМЕНЕ У СТРУКТУРИ ЗАПОСЛЕНИХ ПО ОРГАНИЗАЦИОНИМ ЈЕДИНИЦАМА  ДО 30.06. / 31.12.2025.ГОДИНЕ</w:t>
            </w:r>
          </w:p>
        </w:tc>
      </w:tr>
      <w:tr w:rsidR="00076A77" w:rsidRPr="00313F58" w14:paraId="18163608" w14:textId="77777777" w:rsidTr="00E70D3D"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7BDCCC9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Редни број</w:t>
            </w:r>
          </w:p>
        </w:tc>
        <w:tc>
          <w:tcPr>
            <w:tcW w:w="8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7662678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Организациона јединица</w:t>
            </w:r>
          </w:p>
        </w:tc>
        <w:tc>
          <w:tcPr>
            <w:tcW w:w="5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4DE8F35" w14:textId="1A9852C5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Број извршилаца на дан 01.01.202</w:t>
            </w:r>
            <w:r w:rsidR="00E70D3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5</w:t>
            </w: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5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9288DEA" w14:textId="7A79EDBA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 xml:space="preserve">Планиран број извршилаца на дан 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3D9238C" w14:textId="0C3045E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 xml:space="preserve">Промена     (+,- број) у периоду до 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15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C358E06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Образложење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D963FB1" w14:textId="31886A19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 xml:space="preserve">УКУПНО на дан 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E70D3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E70D3D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године</w:t>
            </w:r>
          </w:p>
        </w:tc>
      </w:tr>
      <w:tr w:rsidR="00076A77" w:rsidRPr="00313F58" w14:paraId="68B44771" w14:textId="77777777" w:rsidTr="00C26FDF">
        <w:tc>
          <w:tcPr>
            <w:tcW w:w="3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38462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A7547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1D7D1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16184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6D0B5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5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17BBC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495D1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1294B00C" w14:textId="77777777" w:rsidTr="00C26FDF">
        <w:tc>
          <w:tcPr>
            <w:tcW w:w="3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5B60E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62887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D9D08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E1B84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2681B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5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07C6B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1FFF3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4F1338FF" w14:textId="77777777" w:rsidTr="00C26FDF">
        <w:tc>
          <w:tcPr>
            <w:tcW w:w="3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27A9F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723CB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4EA4D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D77B8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6AF7A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5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6A8E0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94CC7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668C7EA5" w14:textId="77777777" w:rsidTr="00C26FDF">
        <w:tc>
          <w:tcPr>
            <w:tcW w:w="3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E6C26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7BBA8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6EB4E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DEFEA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9E961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5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B145F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923BB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60B3FB11" w14:textId="77777777" w:rsidTr="00C26FDF">
        <w:tc>
          <w:tcPr>
            <w:tcW w:w="3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BE634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…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B5606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FE4D7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B02F2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CB48A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5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6D592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C07CD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335366E4" w14:textId="77777777" w:rsidTr="00C26FDF">
        <w:tc>
          <w:tcPr>
            <w:tcW w:w="11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3B3B2D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: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FE098A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64D217F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80AF562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15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277467F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*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37C59E3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</w:tr>
    </w:tbl>
    <w:p w14:paraId="219F1A89" w14:textId="77777777" w:rsidR="00076A77" w:rsidRPr="00313F58" w:rsidRDefault="00076A77" w:rsidP="00272AA5">
      <w:pPr>
        <w:spacing w:after="0" w:line="240" w:lineRule="auto"/>
        <w:rPr>
          <w:lang w:val="sr-Cyrl-RS"/>
        </w:rPr>
        <w:sectPr w:rsidR="00076A77" w:rsidRPr="00313F58" w:rsidSect="00F15B5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706"/>
        <w:gridCol w:w="4197"/>
        <w:gridCol w:w="1626"/>
        <w:gridCol w:w="1642"/>
        <w:gridCol w:w="1189"/>
      </w:tblGrid>
      <w:tr w:rsidR="00076A77" w:rsidRPr="00313F58" w14:paraId="2BF8E2A8" w14:textId="77777777" w:rsidTr="00681A64">
        <w:trPr>
          <w:trHeight w:val="600"/>
        </w:trPr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990033"/>
            <w:noWrap/>
            <w:vAlign w:val="center"/>
            <w:hideMark/>
          </w:tcPr>
          <w:p w14:paraId="6FC9CE36" w14:textId="4C51DBBA" w:rsidR="00076A77" w:rsidRPr="00313F58" w:rsidRDefault="000F13FE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lastRenderedPageBreak/>
              <w:t>3.3. РЕАЛИЗАЦИЈА УКУПНИХ ТРОШКОВА ЗАПОСЛЕНИХ</w:t>
            </w:r>
          </w:p>
        </w:tc>
      </w:tr>
      <w:tr w:rsidR="00076A77" w:rsidRPr="00313F58" w14:paraId="7A78DA4F" w14:textId="77777777" w:rsidTr="000F13FE">
        <w:trPr>
          <w:trHeight w:val="960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61C1662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Редни број</w:t>
            </w:r>
          </w:p>
        </w:tc>
        <w:tc>
          <w:tcPr>
            <w:tcW w:w="22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E936EC9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Трошкови запослених</w:t>
            </w:r>
          </w:p>
        </w:tc>
        <w:tc>
          <w:tcPr>
            <w:tcW w:w="8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90E1645" w14:textId="507E09EF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лан за период</w:t>
            </w: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br/>
              <w:t>01.01-</w:t>
            </w:r>
            <w:r w:rsidR="000F13FE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</w:t>
            </w:r>
            <w:r w:rsidR="000F13FE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0F13FE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0F13FE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0F13FE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0F13FE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8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C793BA5" w14:textId="2A4B6E36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Реализација за период</w:t>
            </w: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br/>
              <w:t>01.01-</w:t>
            </w:r>
            <w:r w:rsidR="000F13FE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0F13FE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0F13FE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0F13FE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0F13FE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6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1F1F60B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% реализација</w:t>
            </w:r>
          </w:p>
        </w:tc>
      </w:tr>
      <w:tr w:rsidR="00076A77" w:rsidRPr="00313F58" w14:paraId="0BE10221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5C127F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.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3E471D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Маса НЕТО зарада (зарада по одбитку припадајућих пореза и доприноса на терет запосленог)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AE71E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163F5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483CC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77D2EA2A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1B575F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.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F3B7DE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Маса БРУТО 1  зарада (зарада са припадајућим порезом и доприносима на терет запосленог)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1B01F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E3B1A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E23DF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75BD9B18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6E4A63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.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289EFE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 xml:space="preserve">Маса БРУТО 2 зарада (зарада са припадајућим порезом и доприносима на терет послодавца) 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846D2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1CA3E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89233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6C427A76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F3EF91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3A4D49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 xml:space="preserve"> Број запослених по Одлуци о максималном броју запослених у систему ЈЛС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3F1E4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381C8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6BA35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2C718AE0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6100B2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5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648203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Број запослених  по кадровској евиденцији - УКУПНО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C5C4C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D93B9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8D7F5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3A1A0C61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E9880C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5.1.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14F194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 xml:space="preserve"> - на неодређено време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47D9B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357AE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7AD24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3269B669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59B7F6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5.2.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F32039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- на одређено време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80BF7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FD3BB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A6DF9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5B5FC019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87A287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6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72DA5B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акнаде по уговору о делу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F8935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FA048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49E75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3DC287D9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35977DF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7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5851FF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Број прималаца накнаде по уговору о делу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E6F04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5BBF3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84EC4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384731B2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E27715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8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CFF4603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акнаде по ауторским уговорима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D8B6D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AA020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DC910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2DD1857A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4A4D10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9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7B18A9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Број прималаца накнаде по ауторским уговорима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DC790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DB3AF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30848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70BD0099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FA728F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0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09BE99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акнаде по уговору о привременим и повременим пословима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1EDF1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201DA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DF716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590068CF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DCCE64B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1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AB96B3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Број прималаца накнаде по уговору о привременим и повременим пословима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1277F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4FE25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67E19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049771E3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C1C455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2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95E9BD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акнаде физичким лицима по основу осталих уговора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4D10C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4ADF2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20F08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56A5D553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F8CBFC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3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B65711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Број прималаца накнаде по основу осталих уговора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6FCD2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DCF5E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92323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5CAB7901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F5A24D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4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6032F3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акнаде члановима управног одбора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F58FD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5AB0B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F8343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45A9036D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4E0922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5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C13B2A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Број чланова управног одбора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77D9E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AFB8E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14962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3D9BBA34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F549BB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6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1A82AC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акнаде члановима надзорног одбора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3BE27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2A474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BC685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2D30DA7E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432739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7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447061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Број чланова надзорног одбора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7F554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B8B48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B14FB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5619AFAF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3AF09C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8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2D6C88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Превоз запослених на посао и са посла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991C6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A0FC6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C1DA2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620BB9DE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75B2B4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9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556CF8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 xml:space="preserve">Дневнице на службеном путу 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24E2C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DACEC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FC9C0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07BBB0F4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E661CC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0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42BB61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Накнаде трошкова на службеном путу</w:t>
            </w: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br/>
              <w:t xml:space="preserve"> 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B6436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03BB7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FBBFD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4231794A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804487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1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D1B840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Отпремнина за одлазак у пензију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6347C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84C98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F2B00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5652565F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06E0FF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2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F2A407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Јубиларне награде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B7118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E634F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4B360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2A223B94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C854F4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3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6FD155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Број прималаца јубиларних награда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E88A9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DB2FB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81D21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29F25CA4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546644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4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E4462D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Смештај и исхрана на терену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4EF68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1586E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A19F3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3F69601F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D8CAF5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5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EEE882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Помоћ радницима и породици радника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A6BFC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D9B8F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57DD7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313F58" w14:paraId="29B9F296" w14:textId="77777777" w:rsidTr="00EA5540"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9955E2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6</w:t>
            </w:r>
          </w:p>
        </w:tc>
        <w:tc>
          <w:tcPr>
            <w:tcW w:w="2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80AA06" w14:textId="77777777" w:rsidR="00076A77" w:rsidRPr="00EA5540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Остале накнаде трошкова запосленима и осталим физичким лицима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789BD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BDE2C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6EE8A" w14:textId="77777777" w:rsidR="00076A77" w:rsidRPr="00EA5540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EA5540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</w:tbl>
    <w:p w14:paraId="5D9C1EC9" w14:textId="77777777" w:rsidR="00076A77" w:rsidRPr="00313F58" w:rsidRDefault="00076A77" w:rsidP="00272AA5">
      <w:pPr>
        <w:spacing w:after="0" w:line="240" w:lineRule="auto"/>
        <w:rPr>
          <w:lang w:val="sr-Cyrl-RS"/>
        </w:rPr>
      </w:pPr>
    </w:p>
    <w:p w14:paraId="4955EAFF" w14:textId="77777777" w:rsidR="00076A77" w:rsidRPr="00313F58" w:rsidRDefault="00076A77" w:rsidP="00272AA5">
      <w:pPr>
        <w:spacing w:after="0" w:line="240" w:lineRule="auto"/>
        <w:rPr>
          <w:lang w:val="sr-Cyrl-RS"/>
        </w:rPr>
      </w:pPr>
    </w:p>
    <w:p w14:paraId="00251AA6" w14:textId="77777777" w:rsidR="00076A77" w:rsidRPr="00313F58" w:rsidRDefault="00076A77" w:rsidP="00272AA5">
      <w:pPr>
        <w:spacing w:after="0" w:line="240" w:lineRule="auto"/>
        <w:rPr>
          <w:lang w:val="sr-Cyrl-RS"/>
        </w:rPr>
      </w:pPr>
    </w:p>
    <w:p w14:paraId="2A7BF5E6" w14:textId="77777777" w:rsidR="00076A77" w:rsidRPr="00313F58" w:rsidRDefault="00076A77" w:rsidP="00272AA5">
      <w:pPr>
        <w:spacing w:after="0" w:line="240" w:lineRule="auto"/>
        <w:rPr>
          <w:lang w:val="sr-Cyrl-RS"/>
        </w:rPr>
      </w:pPr>
    </w:p>
    <w:p w14:paraId="709536BE" w14:textId="77777777" w:rsidR="00076A77" w:rsidRPr="00313F58" w:rsidRDefault="00076A77" w:rsidP="00272AA5">
      <w:pPr>
        <w:spacing w:after="0" w:line="240" w:lineRule="auto"/>
        <w:rPr>
          <w:lang w:val="sr-Cyrl-RS"/>
        </w:rPr>
      </w:pPr>
    </w:p>
    <w:p w14:paraId="36502D58" w14:textId="77777777" w:rsidR="00076A77" w:rsidRDefault="00076A77" w:rsidP="00272AA5">
      <w:pPr>
        <w:spacing w:after="0" w:line="240" w:lineRule="auto"/>
        <w:rPr>
          <w:lang w:val="sr-Cyrl-RS"/>
        </w:rPr>
      </w:pPr>
    </w:p>
    <w:p w14:paraId="47348944" w14:textId="77777777" w:rsidR="00681A64" w:rsidRDefault="00681A64" w:rsidP="00272AA5">
      <w:pPr>
        <w:spacing w:after="0" w:line="240" w:lineRule="auto"/>
        <w:rPr>
          <w:lang w:val="sr-Cyrl-RS"/>
        </w:rPr>
      </w:pPr>
    </w:p>
    <w:p w14:paraId="46DF537A" w14:textId="77777777" w:rsidR="00681A64" w:rsidRDefault="00681A64" w:rsidP="00272AA5">
      <w:pPr>
        <w:spacing w:after="0" w:line="240" w:lineRule="auto"/>
        <w:rPr>
          <w:lang w:val="sr-Cyrl-RS"/>
        </w:rPr>
      </w:pPr>
    </w:p>
    <w:p w14:paraId="14EDB813" w14:textId="77777777" w:rsidR="00681A64" w:rsidRDefault="00681A64" w:rsidP="00272AA5">
      <w:pPr>
        <w:spacing w:after="0" w:line="240" w:lineRule="auto"/>
        <w:rPr>
          <w:lang w:val="sr-Cyrl-RS"/>
        </w:rPr>
        <w:sectPr w:rsidR="00681A64" w:rsidSect="005866D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88EAA3E" w14:textId="6425B06A" w:rsidR="00681A64" w:rsidRDefault="00681A64" w:rsidP="00272AA5">
      <w:pPr>
        <w:spacing w:after="0" w:line="240" w:lineRule="auto"/>
        <w:rPr>
          <w:lang w:val="sr-Cyrl-R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902"/>
        <w:gridCol w:w="1749"/>
        <w:gridCol w:w="1257"/>
        <w:gridCol w:w="1650"/>
        <w:gridCol w:w="1187"/>
        <w:gridCol w:w="1749"/>
        <w:gridCol w:w="1479"/>
        <w:gridCol w:w="1373"/>
        <w:gridCol w:w="1311"/>
        <w:gridCol w:w="298"/>
      </w:tblGrid>
      <w:tr w:rsidR="00076A77" w:rsidRPr="00313F58" w14:paraId="323D30AC" w14:textId="77777777" w:rsidTr="00272AA5">
        <w:trPr>
          <w:gridAfter w:val="1"/>
          <w:wAfter w:w="115" w:type="pct"/>
          <w:trHeight w:val="450"/>
        </w:trPr>
        <w:tc>
          <w:tcPr>
            <w:tcW w:w="4885" w:type="pct"/>
            <w:gridSpan w:val="9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990033"/>
            <w:vAlign w:val="center"/>
            <w:hideMark/>
          </w:tcPr>
          <w:p w14:paraId="0648CF1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t>4. РЕАЛИЗАЦИЈА ПЛАНА МАТЕРИЈАЛНИХ РЕСУРСА</w:t>
            </w:r>
          </w:p>
        </w:tc>
      </w:tr>
      <w:tr w:rsidR="00076A77" w:rsidRPr="00313F58" w14:paraId="0A8D7328" w14:textId="77777777" w:rsidTr="00272AA5">
        <w:tc>
          <w:tcPr>
            <w:tcW w:w="4885" w:type="pct"/>
            <w:gridSpan w:val="9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990033"/>
            <w:vAlign w:val="center"/>
            <w:hideMark/>
          </w:tcPr>
          <w:p w14:paraId="7080FA5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1D7B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</w:tr>
      <w:tr w:rsidR="00681A64" w:rsidRPr="00313F58" w14:paraId="64FE939A" w14:textId="77777777" w:rsidTr="00272AA5"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8779AE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53F23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80C28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B3DA56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CBE38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E51E3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C5123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580FD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542F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15" w:type="pct"/>
            <w:vAlign w:val="center"/>
            <w:hideMark/>
          </w:tcPr>
          <w:p w14:paraId="75C6C19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236CCB3A" w14:textId="77777777" w:rsidR="00272AA5" w:rsidRDefault="00272AA5" w:rsidP="00272AA5">
      <w:pPr>
        <w:spacing w:after="0"/>
      </w:pPr>
    </w:p>
    <w:tbl>
      <w:tblPr>
        <w:tblW w:w="4998" w:type="pct"/>
        <w:tblInd w:w="5" w:type="dxa"/>
        <w:tblLook w:val="04A0" w:firstRow="1" w:lastRow="0" w:firstColumn="1" w:lastColumn="0" w:noHBand="0" w:noVBand="1"/>
      </w:tblPr>
      <w:tblGrid>
        <w:gridCol w:w="902"/>
        <w:gridCol w:w="1749"/>
        <w:gridCol w:w="1257"/>
        <w:gridCol w:w="1650"/>
        <w:gridCol w:w="1187"/>
        <w:gridCol w:w="1749"/>
        <w:gridCol w:w="1479"/>
        <w:gridCol w:w="1373"/>
        <w:gridCol w:w="1311"/>
        <w:gridCol w:w="298"/>
      </w:tblGrid>
      <w:tr w:rsidR="00076A77" w:rsidRPr="00313F58" w14:paraId="0BD5F5AC" w14:textId="77777777" w:rsidTr="00272AA5">
        <w:tc>
          <w:tcPr>
            <w:tcW w:w="4885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990033"/>
            <w:noWrap/>
            <w:vAlign w:val="center"/>
            <w:hideMark/>
          </w:tcPr>
          <w:p w14:paraId="1571669F" w14:textId="602DCAE0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4.1. </w:t>
            </w:r>
            <w:r w:rsidR="000F13FE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РЕАЛИЗАЦИЈА ПЛАНА ИНВЕСТИЦИЈА ЗА  202</w:t>
            </w:r>
            <w:r w:rsidR="000F13FE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5</w:t>
            </w:r>
            <w:r w:rsidR="000F13FE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.ГОДИНУ </w:t>
            </w:r>
          </w:p>
        </w:tc>
        <w:tc>
          <w:tcPr>
            <w:tcW w:w="115" w:type="pct"/>
            <w:vAlign w:val="center"/>
            <w:hideMark/>
          </w:tcPr>
          <w:p w14:paraId="3A7A95E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681A64" w:rsidRPr="00313F58" w14:paraId="09C2B542" w14:textId="77777777" w:rsidTr="000F13FE"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A3E7BC9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Редни број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A1F9F9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Назив инвестиционог улагања 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A3B42D1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Извор средстава</w:t>
            </w:r>
          </w:p>
        </w:tc>
        <w:tc>
          <w:tcPr>
            <w:tcW w:w="6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E7F44A2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Година почетка финансирања и година планираног завршетка финансирања</w:t>
            </w:r>
          </w:p>
        </w:tc>
        <w:tc>
          <w:tcPr>
            <w:tcW w:w="4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378EC97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Укупна вредност 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11952DF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Износ инвестиционог улагања закључно са претходном годином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38CEBC9" w14:textId="7722B00D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ланиран износ инвестиције у 202</w:t>
            </w:r>
            <w:r w:rsidR="000F13FE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. години    </w:t>
            </w:r>
          </w:p>
        </w:tc>
        <w:tc>
          <w:tcPr>
            <w:tcW w:w="5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03E4F65" w14:textId="69424D9F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Извршење  у периоду до  </w:t>
            </w:r>
            <w:r w:rsidR="000F13FE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0F13FE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0F13FE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0F13FE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0F13FE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1789EAC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% извршења</w:t>
            </w:r>
          </w:p>
        </w:tc>
        <w:tc>
          <w:tcPr>
            <w:tcW w:w="115" w:type="pct"/>
            <w:vAlign w:val="center"/>
            <w:hideMark/>
          </w:tcPr>
          <w:p w14:paraId="4B6C032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681A64" w:rsidRPr="00313F58" w14:paraId="0226B024" w14:textId="77777777" w:rsidTr="00272AA5">
        <w:tc>
          <w:tcPr>
            <w:tcW w:w="3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06BA3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E0AB5" w14:textId="77777777" w:rsidR="00076A77" w:rsidRPr="00272AA5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D87F6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5C9C7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A8FD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DF073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E131D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0273C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E119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5" w:type="pct"/>
            <w:vAlign w:val="center"/>
            <w:hideMark/>
          </w:tcPr>
          <w:p w14:paraId="6586DF05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681A64" w:rsidRPr="00313F58" w14:paraId="2B70EA42" w14:textId="77777777" w:rsidTr="00272AA5">
        <w:tc>
          <w:tcPr>
            <w:tcW w:w="3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00915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9205B" w14:textId="77777777" w:rsidR="00076A77" w:rsidRPr="00272AA5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B169A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F0017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34CA5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02B0F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0C579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4A9D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58D9A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5" w:type="pct"/>
            <w:vAlign w:val="center"/>
            <w:hideMark/>
          </w:tcPr>
          <w:p w14:paraId="432632A0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681A64" w:rsidRPr="00313F58" w14:paraId="2CA75F20" w14:textId="77777777" w:rsidTr="00272AA5">
        <w:tc>
          <w:tcPr>
            <w:tcW w:w="3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7C06B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D8590" w14:textId="77777777" w:rsidR="00076A77" w:rsidRPr="00272AA5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9C418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4C44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BBA48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61CBF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994E5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1E6EE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50989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5" w:type="pct"/>
            <w:vAlign w:val="center"/>
            <w:hideMark/>
          </w:tcPr>
          <w:p w14:paraId="359B94C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681A64" w:rsidRPr="00313F58" w14:paraId="152A933F" w14:textId="77777777" w:rsidTr="00272AA5">
        <w:tc>
          <w:tcPr>
            <w:tcW w:w="3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91762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2CC64" w14:textId="77777777" w:rsidR="00076A77" w:rsidRPr="00272AA5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7DE3D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58FB1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668B8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C3881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088A7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735B3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3F55D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5" w:type="pct"/>
            <w:vAlign w:val="center"/>
            <w:hideMark/>
          </w:tcPr>
          <w:p w14:paraId="3C68A26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681A64" w:rsidRPr="00313F58" w14:paraId="137F8B83" w14:textId="77777777" w:rsidTr="00272AA5">
        <w:tc>
          <w:tcPr>
            <w:tcW w:w="3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8B0D9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…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37D2" w14:textId="77777777" w:rsidR="00076A77" w:rsidRPr="00272AA5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B3599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42545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6AE31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57DD1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8AA0B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5025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F87B7" w14:textId="77777777" w:rsidR="00076A77" w:rsidRPr="00272AA5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272AA5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115" w:type="pct"/>
            <w:vAlign w:val="center"/>
            <w:hideMark/>
          </w:tcPr>
          <w:p w14:paraId="5BA63D0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681A64" w:rsidRPr="00313F58" w14:paraId="19EFB560" w14:textId="77777777" w:rsidTr="00272AA5">
        <w:tc>
          <w:tcPr>
            <w:tcW w:w="10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1F17D7E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: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0C1FB4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CD0B3A5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4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D88A246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DC62F66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71518F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4F6BD5C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6F544E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 </w:t>
            </w:r>
          </w:p>
        </w:tc>
        <w:tc>
          <w:tcPr>
            <w:tcW w:w="115" w:type="pct"/>
            <w:vAlign w:val="center"/>
            <w:hideMark/>
          </w:tcPr>
          <w:p w14:paraId="3A6042CE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</w:tbl>
    <w:p w14:paraId="1C0DE3DE" w14:textId="77777777" w:rsidR="00076A77" w:rsidRPr="00313F58" w:rsidRDefault="00076A77" w:rsidP="00272AA5">
      <w:pPr>
        <w:spacing w:after="0" w:line="240" w:lineRule="auto"/>
        <w:rPr>
          <w:lang w:val="sr-Cyrl-R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628"/>
        <w:gridCol w:w="3106"/>
        <w:gridCol w:w="1169"/>
        <w:gridCol w:w="1358"/>
        <w:gridCol w:w="1459"/>
        <w:gridCol w:w="632"/>
        <w:gridCol w:w="1169"/>
        <w:gridCol w:w="1363"/>
        <w:gridCol w:w="1459"/>
        <w:gridCol w:w="617"/>
      </w:tblGrid>
      <w:tr w:rsidR="00076A77" w:rsidRPr="00313F58" w14:paraId="72C52847" w14:textId="77777777" w:rsidTr="00272AA5">
        <w:tc>
          <w:tcPr>
            <w:tcW w:w="5000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990033"/>
            <w:noWrap/>
            <w:vAlign w:val="center"/>
            <w:hideMark/>
          </w:tcPr>
          <w:p w14:paraId="5BEB73C5" w14:textId="019DC49D" w:rsidR="00076A77" w:rsidRPr="00313F58" w:rsidRDefault="000F13FE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4.2. РЕАЛИЗАЦИЈА ПЛАНА ОДРЖАВАЊА ОСНОВНИХ СРЕДСТАВА ЗА  202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5</w:t>
            </w: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.ГОДИНУ </w:t>
            </w:r>
          </w:p>
        </w:tc>
      </w:tr>
      <w:tr w:rsidR="00076A77" w:rsidRPr="00C26FDF" w14:paraId="7E137BF6" w14:textId="77777777" w:rsidTr="000F13FE">
        <w:tc>
          <w:tcPr>
            <w:tcW w:w="24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0A71239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Ред број</w:t>
            </w:r>
          </w:p>
        </w:tc>
        <w:tc>
          <w:tcPr>
            <w:tcW w:w="11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472D3DE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ПИС</w:t>
            </w:r>
          </w:p>
        </w:tc>
        <w:tc>
          <w:tcPr>
            <w:tcW w:w="1782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E4D5" w:themeFill="accent2" w:themeFillTint="33"/>
            <w:vAlign w:val="center"/>
            <w:hideMark/>
          </w:tcPr>
          <w:p w14:paraId="7436F092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Инвестиционо одржавање</w:t>
            </w:r>
          </w:p>
        </w:tc>
        <w:tc>
          <w:tcPr>
            <w:tcW w:w="177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7AB7F3DE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Текуће одржавање</w:t>
            </w:r>
          </w:p>
        </w:tc>
      </w:tr>
      <w:tr w:rsidR="00681A64" w:rsidRPr="00C26FDF" w14:paraId="76B93D72" w14:textId="77777777" w:rsidTr="000F13FE">
        <w:tc>
          <w:tcPr>
            <w:tcW w:w="24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C87975C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</w:p>
        </w:tc>
        <w:tc>
          <w:tcPr>
            <w:tcW w:w="11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8C67C2B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19625A2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Извор средстава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82E918B" w14:textId="0D4AFAAB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ланирани износ за 202</w:t>
            </w:r>
            <w:r w:rsidR="000F13FE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5</w:t>
            </w: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. годину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D92453B" w14:textId="78C0F10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 xml:space="preserve">Реализовано у периоду до </w:t>
            </w:r>
            <w:r w:rsidR="000F13FE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0F13FE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0F13FE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0F13FE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0F13FE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2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F76CA11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 xml:space="preserve">% 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B32BBBA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Извор средстава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458A855" w14:textId="13599E73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ланирани износ за 202</w:t>
            </w:r>
            <w:r w:rsidR="000F13FE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5</w:t>
            </w: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. годину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83EB5F2" w14:textId="258CF81A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 xml:space="preserve">Реализовано у периоду до </w:t>
            </w:r>
            <w:r w:rsidR="000F13FE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30.06.</w:t>
            </w:r>
            <w:r w:rsidR="000F13FE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 / 31.12.</w:t>
            </w:r>
            <w:r w:rsidR="000F13FE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202</w:t>
            </w:r>
            <w:r w:rsidR="000F13FE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5</w:t>
            </w:r>
            <w:r w:rsidR="000F13FE" w:rsidRPr="00272AA5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.</w:t>
            </w: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8D6E26D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%</w:t>
            </w:r>
          </w:p>
        </w:tc>
      </w:tr>
      <w:tr w:rsidR="00076A77" w:rsidRPr="00C26FDF" w14:paraId="47DC5E18" w14:textId="77777777" w:rsidTr="000F13FE">
        <w:tc>
          <w:tcPr>
            <w:tcW w:w="2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B77340D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1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4B774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ECA17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B8BE1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20110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FCA35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D35CA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53464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7A808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63497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C26FDF" w14:paraId="7D32F346" w14:textId="77777777" w:rsidTr="000F13FE">
        <w:tc>
          <w:tcPr>
            <w:tcW w:w="2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C12A55E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1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F0182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9A388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360F0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AAA6E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93698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05024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F56B7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E5199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D0705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C26FDF" w14:paraId="1A436114" w14:textId="77777777" w:rsidTr="000F13FE">
        <w:tc>
          <w:tcPr>
            <w:tcW w:w="2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6ABC7EF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1DDD6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8358E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B681F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63770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9BD25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A1F37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C54AD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94691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4FAB9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076A77" w:rsidRPr="00C26FDF" w14:paraId="6E095594" w14:textId="77777777" w:rsidTr="000F13FE">
        <w:tc>
          <w:tcPr>
            <w:tcW w:w="2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5EFF5E3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4</w:t>
            </w: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8D318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6FA17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50AF1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18E13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45688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85AE5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40BEF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ABCB2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2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5CF94" w14:textId="77777777" w:rsidR="00076A77" w:rsidRPr="00C26FDF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681A64" w:rsidRPr="00313F58" w14:paraId="7619D7E1" w14:textId="77777777" w:rsidTr="00272AA5">
        <w:tc>
          <w:tcPr>
            <w:tcW w:w="144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7724EF6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УКУПНО: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F01E85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FFFFFF"/>
                <w:sz w:val="20"/>
                <w:szCs w:val="20"/>
                <w:lang w:val="sr-Cyrl-RS" w:eastAsia="en-GB"/>
              </w:rPr>
              <w:t>*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673C017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FFFFFF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41014B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FFFFFF"/>
                <w:sz w:val="20"/>
                <w:szCs w:val="20"/>
                <w:lang w:val="sr-Cyrl-RS" w:eastAsia="en-GB"/>
              </w:rPr>
              <w:t> </w:t>
            </w:r>
          </w:p>
        </w:tc>
        <w:tc>
          <w:tcPr>
            <w:tcW w:w="2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7F82B1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FFFFFF"/>
                <w:sz w:val="20"/>
                <w:szCs w:val="20"/>
                <w:lang w:val="sr-Cyrl-RS" w:eastAsia="en-GB"/>
              </w:rPr>
              <w:t>*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069AE7E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FFFFFF"/>
                <w:sz w:val="20"/>
                <w:szCs w:val="20"/>
                <w:lang w:val="sr-Cyrl-RS" w:eastAsia="en-GB"/>
              </w:rPr>
              <w:t>*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7FC05A9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FFFFFF"/>
                <w:sz w:val="20"/>
                <w:szCs w:val="20"/>
                <w:lang w:val="sr-Cyrl-RS" w:eastAsia="en-GB"/>
              </w:rPr>
              <w:t>0.00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1161525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FFFFFF"/>
                <w:sz w:val="20"/>
                <w:szCs w:val="20"/>
                <w:lang w:val="sr-Cyrl-RS" w:eastAsia="en-GB"/>
              </w:rPr>
              <w:t>0.00</w:t>
            </w: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center"/>
            <w:hideMark/>
          </w:tcPr>
          <w:p w14:paraId="5DA09FA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FFFFFF"/>
                <w:sz w:val="20"/>
                <w:szCs w:val="20"/>
                <w:lang w:val="sr-Cyrl-RS" w:eastAsia="en-GB"/>
              </w:rPr>
              <w:t>*</w:t>
            </w:r>
          </w:p>
        </w:tc>
      </w:tr>
    </w:tbl>
    <w:p w14:paraId="587BC980" w14:textId="77777777" w:rsidR="00076A77" w:rsidRDefault="00076A77" w:rsidP="00272AA5">
      <w:pPr>
        <w:spacing w:after="0" w:line="240" w:lineRule="auto"/>
        <w:rPr>
          <w:lang w:val="sr-Cyrl-RS"/>
        </w:rPr>
      </w:pPr>
    </w:p>
    <w:p w14:paraId="60ED5A53" w14:textId="77777777" w:rsidR="0041690A" w:rsidRDefault="0041690A" w:rsidP="00272AA5">
      <w:pPr>
        <w:spacing w:after="0" w:line="240" w:lineRule="auto"/>
        <w:rPr>
          <w:lang w:val="sr-Cyrl-RS"/>
        </w:rPr>
      </w:pPr>
    </w:p>
    <w:p w14:paraId="31EEBAF6" w14:textId="77777777" w:rsidR="0041690A" w:rsidRDefault="0041690A" w:rsidP="00272AA5">
      <w:pPr>
        <w:spacing w:after="0" w:line="240" w:lineRule="auto"/>
        <w:rPr>
          <w:lang w:val="sr-Cyrl-RS"/>
        </w:rPr>
      </w:pPr>
    </w:p>
    <w:p w14:paraId="157DDA09" w14:textId="77777777" w:rsidR="0041690A" w:rsidRDefault="0041690A" w:rsidP="00272AA5">
      <w:pPr>
        <w:spacing w:after="0" w:line="240" w:lineRule="auto"/>
        <w:rPr>
          <w:lang w:val="sr-Cyrl-RS"/>
        </w:rPr>
      </w:pPr>
    </w:p>
    <w:p w14:paraId="74F6353F" w14:textId="77777777" w:rsidR="0041690A" w:rsidRDefault="0041690A" w:rsidP="00272AA5">
      <w:pPr>
        <w:spacing w:after="0" w:line="240" w:lineRule="auto"/>
        <w:rPr>
          <w:lang w:val="sr-Cyrl-RS"/>
        </w:rPr>
      </w:pPr>
    </w:p>
    <w:p w14:paraId="6977103E" w14:textId="77777777" w:rsidR="0041690A" w:rsidRDefault="0041690A" w:rsidP="00272AA5">
      <w:pPr>
        <w:spacing w:after="0" w:line="240" w:lineRule="auto"/>
        <w:rPr>
          <w:lang w:val="sr-Cyrl-RS"/>
        </w:rPr>
      </w:pPr>
    </w:p>
    <w:p w14:paraId="63D46268" w14:textId="77777777" w:rsidR="0041690A" w:rsidRDefault="0041690A" w:rsidP="00272AA5">
      <w:pPr>
        <w:spacing w:after="0" w:line="240" w:lineRule="auto"/>
        <w:rPr>
          <w:lang w:val="sr-Cyrl-RS"/>
        </w:rPr>
      </w:pPr>
    </w:p>
    <w:p w14:paraId="7E18905D" w14:textId="77777777" w:rsidR="0041690A" w:rsidRPr="00313F58" w:rsidRDefault="0041690A" w:rsidP="00272AA5">
      <w:pPr>
        <w:spacing w:after="0" w:line="240" w:lineRule="auto"/>
        <w:rPr>
          <w:lang w:val="sr-Cyrl-R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57"/>
        <w:gridCol w:w="2327"/>
        <w:gridCol w:w="1194"/>
        <w:gridCol w:w="1653"/>
        <w:gridCol w:w="1000"/>
        <w:gridCol w:w="1096"/>
        <w:gridCol w:w="1119"/>
        <w:gridCol w:w="1060"/>
        <w:gridCol w:w="858"/>
        <w:gridCol w:w="1868"/>
        <w:gridCol w:w="223"/>
      </w:tblGrid>
      <w:tr w:rsidR="00076A77" w:rsidRPr="00313F58" w14:paraId="09F2DABF" w14:textId="77777777" w:rsidTr="00681A64">
        <w:trPr>
          <w:gridAfter w:val="1"/>
          <w:wAfter w:w="86" w:type="pct"/>
          <w:trHeight w:val="458"/>
        </w:trPr>
        <w:tc>
          <w:tcPr>
            <w:tcW w:w="4914" w:type="pct"/>
            <w:gridSpan w:val="10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990033"/>
            <w:vAlign w:val="center"/>
            <w:hideMark/>
          </w:tcPr>
          <w:p w14:paraId="1FEE099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lastRenderedPageBreak/>
              <w:t>5. РЕАЛИЗАЦИЈА ПЛАНА НАБАВКИ</w:t>
            </w:r>
          </w:p>
        </w:tc>
      </w:tr>
      <w:tr w:rsidR="00076A77" w:rsidRPr="00313F58" w14:paraId="2C012347" w14:textId="77777777" w:rsidTr="00681A64">
        <w:trPr>
          <w:trHeight w:val="312"/>
        </w:trPr>
        <w:tc>
          <w:tcPr>
            <w:tcW w:w="4914" w:type="pct"/>
            <w:gridSpan w:val="10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990033"/>
            <w:vAlign w:val="center"/>
            <w:hideMark/>
          </w:tcPr>
          <w:p w14:paraId="44BE92A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CCC2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</w:tr>
      <w:tr w:rsidR="0041690A" w:rsidRPr="00313F58" w14:paraId="7ABFEEF7" w14:textId="77777777" w:rsidTr="00CC3DA3">
        <w:trPr>
          <w:trHeight w:val="360"/>
        </w:trPr>
        <w:tc>
          <w:tcPr>
            <w:tcW w:w="21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B3213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t> 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0E7E0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05586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1CAE66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5B502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1DC9F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DB047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47385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49967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ED91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6" w:type="pct"/>
            <w:vAlign w:val="center"/>
            <w:hideMark/>
          </w:tcPr>
          <w:p w14:paraId="4E7BB44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7FC8F7DA" w14:textId="77777777" w:rsidTr="00681A64">
        <w:trPr>
          <w:trHeight w:val="312"/>
        </w:trPr>
        <w:tc>
          <w:tcPr>
            <w:tcW w:w="4914" w:type="pct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90033"/>
            <w:noWrap/>
            <w:vAlign w:val="bottom"/>
            <w:hideMark/>
          </w:tcPr>
          <w:p w14:paraId="303F7E81" w14:textId="3CCC28FF" w:rsidR="00076A77" w:rsidRPr="00313F58" w:rsidRDefault="0041690A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5.1. РЕАЛИЗАЦИЈА ПЛАНА ЈАВНИХ НАБАВКИ ЗА ПЕРИОД ОД 01.01. - 30.06.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/ 31.12.2025.</w:t>
            </w: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ГОДИНЕ </w:t>
            </w:r>
          </w:p>
        </w:tc>
        <w:tc>
          <w:tcPr>
            <w:tcW w:w="86" w:type="pct"/>
            <w:vAlign w:val="center"/>
            <w:hideMark/>
          </w:tcPr>
          <w:p w14:paraId="0EE4EF9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41690A" w:rsidRPr="00313F58" w14:paraId="0BBCD4FC" w14:textId="77777777" w:rsidTr="00CC3DA3">
        <w:trPr>
          <w:trHeight w:val="312"/>
        </w:trPr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971A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E9556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7E2C6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7B53E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4E739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B594A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142C2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EF70A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C2446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C7466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35E4206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41690A" w:rsidRPr="00313F58" w14:paraId="75564A19" w14:textId="77777777" w:rsidTr="00CC3DA3">
        <w:tc>
          <w:tcPr>
            <w:tcW w:w="21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64383CA" w14:textId="5147F459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Ред</w:t>
            </w:r>
            <w:r w:rsidR="0041690A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. </w:t>
            </w: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бр.</w:t>
            </w:r>
          </w:p>
        </w:tc>
        <w:tc>
          <w:tcPr>
            <w:tcW w:w="89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723B7B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редмет набавке</w:t>
            </w:r>
          </w:p>
        </w:tc>
        <w:tc>
          <w:tcPr>
            <w:tcW w:w="46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04BF7CB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Процењена вредност </w:t>
            </w:r>
          </w:p>
        </w:tc>
        <w:tc>
          <w:tcPr>
            <w:tcW w:w="63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D6DFA71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ланирана средства у буџету/фин.плана (без ПДВ)</w:t>
            </w:r>
          </w:p>
        </w:tc>
        <w:tc>
          <w:tcPr>
            <w:tcW w:w="38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F2D96C5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Врста поступка</w:t>
            </w:r>
          </w:p>
        </w:tc>
        <w:tc>
          <w:tcPr>
            <w:tcW w:w="1264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2FDD59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квирни датум</w:t>
            </w:r>
          </w:p>
        </w:tc>
        <w:tc>
          <w:tcPr>
            <w:tcW w:w="33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bottom"/>
            <w:hideMark/>
          </w:tcPr>
          <w:p w14:paraId="6EF8BDE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Извор </w:t>
            </w: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br/>
              <w:t xml:space="preserve"> </w:t>
            </w:r>
          </w:p>
        </w:tc>
        <w:tc>
          <w:tcPr>
            <w:tcW w:w="72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79A26E6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СТАТУС (покренут поступак, закључен уговор)</w:t>
            </w:r>
          </w:p>
        </w:tc>
        <w:tc>
          <w:tcPr>
            <w:tcW w:w="86" w:type="pct"/>
            <w:vAlign w:val="center"/>
            <w:hideMark/>
          </w:tcPr>
          <w:p w14:paraId="4FD3399E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41690A" w:rsidRPr="00313F58" w14:paraId="7241DB4B" w14:textId="77777777" w:rsidTr="00CC3DA3">
        <w:tc>
          <w:tcPr>
            <w:tcW w:w="21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589E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</w:p>
        </w:tc>
        <w:tc>
          <w:tcPr>
            <w:tcW w:w="89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8679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46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5BE62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63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9A14C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38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CEF1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F0E01E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окретање поступка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76CCB8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Закључење уговора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3C79E4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Извршење уговора</w:t>
            </w:r>
          </w:p>
        </w:tc>
        <w:tc>
          <w:tcPr>
            <w:tcW w:w="33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FED2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72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99F4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86" w:type="pct"/>
            <w:vAlign w:val="center"/>
            <w:hideMark/>
          </w:tcPr>
          <w:p w14:paraId="7E2F28E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6BDF0641" w14:textId="77777777" w:rsidTr="0041690A">
        <w:tc>
          <w:tcPr>
            <w:tcW w:w="4914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7CAAC" w:themeFill="accent2" w:themeFillTint="66"/>
            <w:noWrap/>
            <w:vAlign w:val="center"/>
            <w:hideMark/>
          </w:tcPr>
          <w:p w14:paraId="6386CC4C" w14:textId="4E3CC5D1" w:rsidR="00076A77" w:rsidRPr="00CC3DA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sr-Cyrl-RS" w:eastAsia="en-GB"/>
              </w:rPr>
            </w:pPr>
            <w:r w:rsidRPr="00CC3DA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sr-Cyrl-RS" w:eastAsia="en-GB"/>
              </w:rPr>
              <w:t>Јавне набавке за које је спроведен или покренут поступак у периоду од  01.01. - 30.06.</w:t>
            </w:r>
            <w:r w:rsidR="0041690A" w:rsidRPr="00CC3DA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sr-Cyrl-RS" w:eastAsia="en-GB"/>
              </w:rPr>
              <w:t xml:space="preserve"> / 31.12.</w:t>
            </w:r>
            <w:r w:rsidRPr="00CC3DA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sr-Cyrl-RS" w:eastAsia="en-GB"/>
              </w:rPr>
              <w:t>202</w:t>
            </w:r>
            <w:r w:rsidR="0041690A" w:rsidRPr="00CC3DA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sr-Cyrl-RS" w:eastAsia="en-GB"/>
              </w:rPr>
              <w:t>5</w:t>
            </w:r>
            <w:r w:rsidRPr="00CC3DA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sr-Cyrl-RS" w:eastAsia="en-GB"/>
              </w:rPr>
              <w:t>.</w:t>
            </w:r>
          </w:p>
        </w:tc>
        <w:tc>
          <w:tcPr>
            <w:tcW w:w="86" w:type="pct"/>
            <w:vAlign w:val="center"/>
            <w:hideMark/>
          </w:tcPr>
          <w:p w14:paraId="455869C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41690A" w:rsidRPr="00C26FDF" w14:paraId="5357D2C4" w14:textId="77777777" w:rsidTr="00CC3DA3">
        <w:tc>
          <w:tcPr>
            <w:tcW w:w="2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FDB54" w14:textId="77777777" w:rsidR="00076A77" w:rsidRPr="00C26FDF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8E1F20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CE0E6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C9BF8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8265A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41971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10095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029A0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99C45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CBEEF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7E45B5AE" w14:textId="77777777" w:rsidR="00076A77" w:rsidRPr="00C26FDF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41690A" w:rsidRPr="00C26FDF" w14:paraId="2BE50295" w14:textId="77777777" w:rsidTr="00CC3DA3">
        <w:tc>
          <w:tcPr>
            <w:tcW w:w="2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7B19" w14:textId="77777777" w:rsidR="00076A77" w:rsidRPr="00C26FDF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85C61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CB71A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92D53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C8A91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CA61B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D33F4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EB875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74FC7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C3A1F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2E3E6CE9" w14:textId="77777777" w:rsidR="00076A77" w:rsidRPr="00C26FDF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41690A" w:rsidRPr="00C26FDF" w14:paraId="19F46C98" w14:textId="77777777" w:rsidTr="00CC3DA3">
        <w:tc>
          <w:tcPr>
            <w:tcW w:w="2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0E31A" w14:textId="77777777" w:rsidR="00076A77" w:rsidRPr="00C26FDF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50F2C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3E3B3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32644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FC92E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5D8AF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6656C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D4C0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78E9B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6CDBC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5B4FA832" w14:textId="77777777" w:rsidR="00076A77" w:rsidRPr="00C26FDF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596468BF" w14:textId="77777777" w:rsidTr="0041690A">
        <w:tc>
          <w:tcPr>
            <w:tcW w:w="4914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7CAAC" w:themeFill="accent2" w:themeFillTint="66"/>
            <w:noWrap/>
            <w:vAlign w:val="center"/>
          </w:tcPr>
          <w:p w14:paraId="3C63302F" w14:textId="59D98E4F" w:rsidR="00076A77" w:rsidRPr="00CC3DA3" w:rsidRDefault="0041690A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sr-Cyrl-RS" w:eastAsia="en-GB"/>
              </w:rPr>
            </w:pPr>
            <w:r w:rsidRPr="00CC3DA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sr-Cyrl-RS" w:eastAsia="en-GB"/>
              </w:rPr>
              <w:t xml:space="preserve">Јавне набавке које нису спроведене нити покренуте до 30.06. / 31.12.2025. </w:t>
            </w:r>
          </w:p>
        </w:tc>
        <w:tc>
          <w:tcPr>
            <w:tcW w:w="86" w:type="pct"/>
            <w:vAlign w:val="center"/>
            <w:hideMark/>
          </w:tcPr>
          <w:p w14:paraId="443C53B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41690A" w:rsidRPr="00C26FDF" w14:paraId="474BFF85" w14:textId="77777777" w:rsidTr="00CC3DA3">
        <w:tc>
          <w:tcPr>
            <w:tcW w:w="2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35C59" w14:textId="77777777" w:rsidR="00076A77" w:rsidRPr="00C26FDF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AB0EE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251D6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A3B22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B70A0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C8BE8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01EB2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65D37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2FCEB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D999E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6EEAF87E" w14:textId="77777777" w:rsidR="00076A77" w:rsidRPr="00C26FDF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41690A" w:rsidRPr="00C26FDF" w14:paraId="1B09FF23" w14:textId="77777777" w:rsidTr="00CC3DA3">
        <w:tc>
          <w:tcPr>
            <w:tcW w:w="2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673FF" w14:textId="77777777" w:rsidR="00076A77" w:rsidRPr="00C26FDF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CDFF2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80661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98B50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227E6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15FFF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C9CE0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B2CA4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C85AB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0AEC9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605E41AA" w14:textId="77777777" w:rsidR="00076A77" w:rsidRPr="00C26FDF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41690A" w:rsidRPr="00C26FDF" w14:paraId="58EDBDBC" w14:textId="77777777" w:rsidTr="00CC3DA3">
        <w:tc>
          <w:tcPr>
            <w:tcW w:w="2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D962A" w14:textId="77777777" w:rsidR="00076A77" w:rsidRPr="00C26FDF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6A8CA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63DED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28057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2823D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B4915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F8C42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B3E4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60B97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790EC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86" w:type="pct"/>
            <w:vAlign w:val="center"/>
            <w:hideMark/>
          </w:tcPr>
          <w:p w14:paraId="56DF8B3E" w14:textId="77777777" w:rsidR="00076A77" w:rsidRPr="00C26FDF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</w:tbl>
    <w:p w14:paraId="564F16DF" w14:textId="77777777" w:rsidR="00681A64" w:rsidRPr="00313F58" w:rsidRDefault="00681A64" w:rsidP="00272AA5">
      <w:pPr>
        <w:spacing w:after="0" w:line="240" w:lineRule="auto"/>
        <w:rPr>
          <w:lang w:val="sr-Cyrl-R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74"/>
        <w:gridCol w:w="2404"/>
        <w:gridCol w:w="1231"/>
        <w:gridCol w:w="1627"/>
        <w:gridCol w:w="940"/>
        <w:gridCol w:w="1231"/>
        <w:gridCol w:w="1132"/>
        <w:gridCol w:w="1088"/>
        <w:gridCol w:w="958"/>
        <w:gridCol w:w="1765"/>
      </w:tblGrid>
      <w:tr w:rsidR="00076A77" w:rsidRPr="00313F58" w14:paraId="0C8F3454" w14:textId="77777777" w:rsidTr="0045205B">
        <w:trPr>
          <w:trHeight w:val="312"/>
        </w:trPr>
        <w:tc>
          <w:tcPr>
            <w:tcW w:w="5000" w:type="pct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963634"/>
            <w:noWrap/>
            <w:vAlign w:val="bottom"/>
            <w:hideMark/>
          </w:tcPr>
          <w:p w14:paraId="3918EED5" w14:textId="767231A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5.2</w:t>
            </w:r>
            <w:r w:rsidR="0041690A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. РЕАЛИЗАЦИЈА ПЛАНА НАБАВКИ НА КОЈЕ СЕ НЕ ПРИМЕЉУЈЕ ЗАКОН О ЈАВНИМ НАБАВКАМА ЗА ПЕРИОД  01.01. - 30.06.</w:t>
            </w:r>
            <w:r w:rsidR="0041690A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/ 31.12.2025.</w:t>
            </w:r>
            <w:r w:rsidR="0041690A"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ГОДИНЕ</w:t>
            </w:r>
          </w:p>
        </w:tc>
      </w:tr>
      <w:tr w:rsidR="00CC3DA3" w:rsidRPr="00313F58" w14:paraId="36D90742" w14:textId="77777777" w:rsidTr="00CC3DA3">
        <w:trPr>
          <w:trHeight w:val="312"/>
        </w:trPr>
        <w:tc>
          <w:tcPr>
            <w:tcW w:w="2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D730E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9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7C55E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F8511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4CA95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09465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DC92B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F5037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91F03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B9A34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BAD70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lang w:val="sr-Cyrl-RS" w:eastAsia="en-GB"/>
              </w:rPr>
              <w:t> </w:t>
            </w:r>
          </w:p>
        </w:tc>
      </w:tr>
      <w:tr w:rsidR="0041690A" w:rsidRPr="00313F58" w14:paraId="3F97EA1F" w14:textId="77777777" w:rsidTr="00CC3DA3">
        <w:trPr>
          <w:trHeight w:val="516"/>
        </w:trPr>
        <w:tc>
          <w:tcPr>
            <w:tcW w:w="21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EF83A48" w14:textId="15E7DC91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Ред бр.</w:t>
            </w:r>
          </w:p>
        </w:tc>
        <w:tc>
          <w:tcPr>
            <w:tcW w:w="93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3E0A4B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редмет набавке</w:t>
            </w:r>
          </w:p>
        </w:tc>
        <w:tc>
          <w:tcPr>
            <w:tcW w:w="475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C1AC72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Процењена вредност </w:t>
            </w:r>
          </w:p>
        </w:tc>
        <w:tc>
          <w:tcPr>
            <w:tcW w:w="63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A58285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ланирана средства у буџету/фин.плана (без ПДВ)</w:t>
            </w:r>
          </w:p>
        </w:tc>
        <w:tc>
          <w:tcPr>
            <w:tcW w:w="36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310A2E5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Врста поступка</w:t>
            </w:r>
          </w:p>
        </w:tc>
        <w:tc>
          <w:tcPr>
            <w:tcW w:w="1330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3045E663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Оквирни датум</w:t>
            </w:r>
          </w:p>
        </w:tc>
        <w:tc>
          <w:tcPr>
            <w:tcW w:w="36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bottom"/>
            <w:hideMark/>
          </w:tcPr>
          <w:p w14:paraId="04A42A7B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 xml:space="preserve">Извор </w:t>
            </w: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br/>
              <w:t xml:space="preserve"> </w:t>
            </w:r>
          </w:p>
        </w:tc>
        <w:tc>
          <w:tcPr>
            <w:tcW w:w="68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8FE51E1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СТАТУС (покренут поступак, закључен уговор)</w:t>
            </w:r>
          </w:p>
        </w:tc>
      </w:tr>
      <w:tr w:rsidR="0041690A" w:rsidRPr="00313F58" w14:paraId="479B36E9" w14:textId="77777777" w:rsidTr="00CC3DA3">
        <w:trPr>
          <w:trHeight w:val="576"/>
        </w:trPr>
        <w:tc>
          <w:tcPr>
            <w:tcW w:w="21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D88B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sr-Cyrl-RS" w:eastAsia="en-GB"/>
              </w:rPr>
            </w:pPr>
          </w:p>
        </w:tc>
        <w:tc>
          <w:tcPr>
            <w:tcW w:w="93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73C6E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475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A34D2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63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D305C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36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1FA9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2463A8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Покретање поступка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B405389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Закључење уговора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DD1B0B3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sr-Cyrl-RS" w:eastAsia="en-GB"/>
              </w:rPr>
              <w:t>Извршење уговора</w:t>
            </w:r>
          </w:p>
        </w:tc>
        <w:tc>
          <w:tcPr>
            <w:tcW w:w="36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74754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  <w:tc>
          <w:tcPr>
            <w:tcW w:w="68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5069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sr-Cyrl-RS" w:eastAsia="en-GB"/>
              </w:rPr>
            </w:pPr>
          </w:p>
        </w:tc>
      </w:tr>
      <w:tr w:rsidR="00076A77" w:rsidRPr="00313F58" w14:paraId="74AACBCC" w14:textId="77777777" w:rsidTr="0041690A">
        <w:trPr>
          <w:trHeight w:val="288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7CAAC" w:themeFill="accent2" w:themeFillTint="66"/>
            <w:noWrap/>
            <w:vAlign w:val="center"/>
            <w:hideMark/>
          </w:tcPr>
          <w:p w14:paraId="43321DB7" w14:textId="66F45D8E" w:rsidR="00076A77" w:rsidRPr="00CC3DA3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sr-Cyrl-RS" w:eastAsia="en-GB"/>
              </w:rPr>
            </w:pPr>
            <w:r w:rsidRPr="00CC3DA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sr-Cyrl-RS" w:eastAsia="en-GB"/>
              </w:rPr>
              <w:t>Набавке за које је  спроведен или покренут поступак у периоду од  01.01. - 30.06.</w:t>
            </w:r>
            <w:r w:rsidR="0041690A" w:rsidRPr="00CC3DA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sr-Cyrl-RS" w:eastAsia="en-GB"/>
              </w:rPr>
              <w:t xml:space="preserve"> / 31.12.</w:t>
            </w:r>
            <w:r w:rsidRPr="00CC3DA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sr-Cyrl-RS" w:eastAsia="en-GB"/>
              </w:rPr>
              <w:t>202</w:t>
            </w:r>
            <w:r w:rsidR="0041690A" w:rsidRPr="00CC3DA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sr-Cyrl-RS" w:eastAsia="en-GB"/>
              </w:rPr>
              <w:t>5</w:t>
            </w:r>
            <w:r w:rsidRPr="00CC3DA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sr-Cyrl-RS" w:eastAsia="en-GB"/>
              </w:rPr>
              <w:t>. године</w:t>
            </w:r>
          </w:p>
        </w:tc>
      </w:tr>
      <w:tr w:rsidR="00CC3DA3" w:rsidRPr="00C26FDF" w14:paraId="3514289A" w14:textId="77777777" w:rsidTr="00CC3DA3">
        <w:tc>
          <w:tcPr>
            <w:tcW w:w="2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9348A" w14:textId="77777777" w:rsidR="00076A77" w:rsidRPr="00C26FDF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9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416D79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17E8B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06E32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02385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F775D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300A7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CE6A6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9625E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F97EC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CC3DA3" w:rsidRPr="00C26FDF" w14:paraId="27A0F831" w14:textId="77777777" w:rsidTr="00CC3DA3">
        <w:tc>
          <w:tcPr>
            <w:tcW w:w="2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67D20" w14:textId="77777777" w:rsidR="00076A77" w:rsidRPr="00C26FDF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9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B2505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7F5F9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44467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0C91B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FF8A9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33BCB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9B0C3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F16C2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8FC3A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CC3DA3" w:rsidRPr="00C26FDF" w14:paraId="2146C1F9" w14:textId="77777777" w:rsidTr="00CC3DA3">
        <w:tc>
          <w:tcPr>
            <w:tcW w:w="2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E2F57" w14:textId="77777777" w:rsidR="00076A77" w:rsidRPr="00C26FDF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9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AF7A4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B4303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6D4A2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81F26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FB58B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46CF0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40C0D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F38E5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691DE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41690A" w:rsidRPr="00313F58" w14:paraId="749BAD2D" w14:textId="77777777" w:rsidTr="0041690A">
        <w:trPr>
          <w:trHeight w:val="313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7CAAC" w:themeFill="accent2" w:themeFillTint="66"/>
            <w:noWrap/>
            <w:vAlign w:val="center"/>
            <w:hideMark/>
          </w:tcPr>
          <w:p w14:paraId="750FA78C" w14:textId="02126EF5" w:rsidR="0041690A" w:rsidRPr="00CC3DA3" w:rsidRDefault="0041690A" w:rsidP="004169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sr-Cyrl-RS" w:eastAsia="en-GB"/>
              </w:rPr>
            </w:pPr>
            <w:r w:rsidRPr="00CC3DA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sr-Cyrl-RS" w:eastAsia="en-GB"/>
              </w:rPr>
              <w:t xml:space="preserve">Набавке које нису спроведене нити покренуте до 30.06. / 31.12.2025. </w:t>
            </w:r>
          </w:p>
        </w:tc>
      </w:tr>
      <w:tr w:rsidR="00CC3DA3" w:rsidRPr="00C26FDF" w14:paraId="0B0017E7" w14:textId="77777777" w:rsidTr="00CC3DA3">
        <w:tc>
          <w:tcPr>
            <w:tcW w:w="2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F995A" w14:textId="77777777" w:rsidR="00076A77" w:rsidRPr="00C26FDF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1</w:t>
            </w:r>
          </w:p>
        </w:tc>
        <w:tc>
          <w:tcPr>
            <w:tcW w:w="9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ACADD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570D3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64843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F04AF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39F51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3B614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CD3F6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C7523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6816E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CC3DA3" w:rsidRPr="00C26FDF" w14:paraId="5CEDC914" w14:textId="77777777" w:rsidTr="00CC3DA3">
        <w:tc>
          <w:tcPr>
            <w:tcW w:w="2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1C293" w14:textId="77777777" w:rsidR="00076A77" w:rsidRPr="00C26FDF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2</w:t>
            </w:r>
          </w:p>
        </w:tc>
        <w:tc>
          <w:tcPr>
            <w:tcW w:w="9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24A15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0E8D0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03D97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7B561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616D1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61BD4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66DEE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41C1A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6E6B7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CC3DA3" w:rsidRPr="00C26FDF" w14:paraId="1A886A9E" w14:textId="77777777" w:rsidTr="00CC3DA3">
        <w:tc>
          <w:tcPr>
            <w:tcW w:w="2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7F2DD" w14:textId="77777777" w:rsidR="00076A77" w:rsidRPr="00C26FDF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3</w:t>
            </w:r>
          </w:p>
        </w:tc>
        <w:tc>
          <w:tcPr>
            <w:tcW w:w="9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CBFA8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172C9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D724C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688F4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0CD17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893AB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5D653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BE167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30F8C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  <w:tr w:rsidR="00CC3DA3" w:rsidRPr="00C26FDF" w14:paraId="184A41EB" w14:textId="77777777" w:rsidTr="00CC3DA3">
        <w:tc>
          <w:tcPr>
            <w:tcW w:w="2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D52D9" w14:textId="77777777" w:rsidR="00076A77" w:rsidRPr="00C26FDF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5</w:t>
            </w:r>
          </w:p>
        </w:tc>
        <w:tc>
          <w:tcPr>
            <w:tcW w:w="9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043A6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FF1AC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7406E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F99FF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3A3E7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3ADB6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DBF5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232BA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0D28E" w14:textId="77777777" w:rsidR="00076A77" w:rsidRPr="00C26FDF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</w:pPr>
            <w:r w:rsidRPr="00C26FDF">
              <w:rPr>
                <w:rFonts w:ascii="Calibri" w:eastAsia="Times New Roman" w:hAnsi="Calibri" w:cs="Calibri"/>
                <w:sz w:val="18"/>
                <w:szCs w:val="18"/>
                <w:lang w:val="sr-Cyrl-RS" w:eastAsia="en-GB"/>
              </w:rPr>
              <w:t> </w:t>
            </w:r>
          </w:p>
        </w:tc>
      </w:tr>
    </w:tbl>
    <w:p w14:paraId="1489BF8E" w14:textId="77777777" w:rsidR="00C26FDF" w:rsidRPr="00313F58" w:rsidRDefault="00C26FDF" w:rsidP="00272AA5">
      <w:pPr>
        <w:spacing w:after="0" w:line="240" w:lineRule="auto"/>
        <w:rPr>
          <w:lang w:val="sr-Cyrl-RS"/>
        </w:rPr>
      </w:pPr>
    </w:p>
    <w:tbl>
      <w:tblPr>
        <w:tblW w:w="5239" w:type="pct"/>
        <w:tblInd w:w="-5" w:type="dxa"/>
        <w:tblLook w:val="04A0" w:firstRow="1" w:lastRow="0" w:firstColumn="1" w:lastColumn="0" w:noHBand="0" w:noVBand="1"/>
      </w:tblPr>
      <w:tblGrid>
        <w:gridCol w:w="330"/>
        <w:gridCol w:w="542"/>
        <w:gridCol w:w="689"/>
        <w:gridCol w:w="1848"/>
        <w:gridCol w:w="1092"/>
        <w:gridCol w:w="1044"/>
        <w:gridCol w:w="348"/>
        <w:gridCol w:w="1094"/>
        <w:gridCol w:w="1045"/>
        <w:gridCol w:w="348"/>
        <w:gridCol w:w="1092"/>
        <w:gridCol w:w="1045"/>
        <w:gridCol w:w="350"/>
        <w:gridCol w:w="1092"/>
        <w:gridCol w:w="1045"/>
        <w:gridCol w:w="348"/>
        <w:gridCol w:w="222"/>
      </w:tblGrid>
      <w:tr w:rsidR="00076A77" w:rsidRPr="00313F58" w14:paraId="38E45880" w14:textId="77777777" w:rsidTr="00681A64">
        <w:trPr>
          <w:gridAfter w:val="1"/>
          <w:wAfter w:w="82" w:type="pct"/>
          <w:trHeight w:val="458"/>
        </w:trPr>
        <w:tc>
          <w:tcPr>
            <w:tcW w:w="4918" w:type="pct"/>
            <w:gridSpan w:val="16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990033"/>
            <w:vAlign w:val="center"/>
            <w:hideMark/>
          </w:tcPr>
          <w:p w14:paraId="3D9C869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  <w:t>6. РЕАЛИЗАЦИЈА ФИНАНСИЈСКОГ ПЛАНА</w:t>
            </w:r>
          </w:p>
        </w:tc>
      </w:tr>
      <w:tr w:rsidR="00076A77" w:rsidRPr="00313F58" w14:paraId="4D52F871" w14:textId="77777777" w:rsidTr="00681A64">
        <w:trPr>
          <w:trHeight w:val="276"/>
        </w:trPr>
        <w:tc>
          <w:tcPr>
            <w:tcW w:w="4918" w:type="pct"/>
            <w:gridSpan w:val="16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990033"/>
            <w:vAlign w:val="center"/>
            <w:hideMark/>
          </w:tcPr>
          <w:p w14:paraId="2B23F3D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  <w:tc>
          <w:tcPr>
            <w:tcW w:w="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DD0E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  <w:lang w:val="sr-Cyrl-RS" w:eastAsia="en-GB"/>
              </w:rPr>
            </w:pPr>
          </w:p>
        </w:tc>
      </w:tr>
      <w:tr w:rsidR="00076A77" w:rsidRPr="00313F58" w14:paraId="07BA704C" w14:textId="77777777" w:rsidTr="0045205B">
        <w:trPr>
          <w:trHeight w:val="264"/>
        </w:trPr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1E37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F181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C842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477DF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7B7A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E7755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4F20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539E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C14F6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CEF85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D8619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E638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DAC0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C7A6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0ABAB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6885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  <w:tc>
          <w:tcPr>
            <w:tcW w:w="82" w:type="pct"/>
            <w:vAlign w:val="center"/>
            <w:hideMark/>
          </w:tcPr>
          <w:p w14:paraId="6738C3B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66E23384" w14:textId="77777777" w:rsidTr="00681A64">
        <w:trPr>
          <w:trHeight w:val="360"/>
        </w:trPr>
        <w:tc>
          <w:tcPr>
            <w:tcW w:w="4918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990033"/>
            <w:vAlign w:val="center"/>
            <w:hideMark/>
          </w:tcPr>
          <w:p w14:paraId="1672DB65" w14:textId="793B547D" w:rsidR="00076A77" w:rsidRPr="00313F58" w:rsidRDefault="00CC3DA3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6.1. ОСТВАРЕЊЕ ПРИХОД ЗА ПЕРИОД ОД 01.01. - 30.06.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/ 31.12 </w:t>
            </w: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202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5</w:t>
            </w: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. ГОДИН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Е</w:t>
            </w:r>
          </w:p>
        </w:tc>
        <w:tc>
          <w:tcPr>
            <w:tcW w:w="82" w:type="pct"/>
            <w:vAlign w:val="center"/>
            <w:hideMark/>
          </w:tcPr>
          <w:p w14:paraId="4F57659E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20"/>
                <w:szCs w:val="20"/>
                <w:lang w:val="sr-Cyrl-RS" w:eastAsia="en-GB"/>
              </w:rPr>
            </w:pPr>
          </w:p>
        </w:tc>
      </w:tr>
      <w:tr w:rsidR="00076A77" w:rsidRPr="00313F58" w14:paraId="731C0D86" w14:textId="77777777" w:rsidTr="00CC3DA3">
        <w:trPr>
          <w:trHeight w:val="588"/>
        </w:trPr>
        <w:tc>
          <w:tcPr>
            <w:tcW w:w="57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EDF35F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Економска класификација</w:t>
            </w:r>
          </w:p>
        </w:tc>
        <w:tc>
          <w:tcPr>
            <w:tcW w:w="6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426AEA9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Опис</w:t>
            </w:r>
          </w:p>
        </w:tc>
        <w:tc>
          <w:tcPr>
            <w:tcW w:w="91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7B074004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риходи из буџета (извор 01)</w:t>
            </w:r>
          </w:p>
        </w:tc>
        <w:tc>
          <w:tcPr>
            <w:tcW w:w="91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602FC34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 xml:space="preserve">Средства из сопствених прихода (извор 04) </w:t>
            </w:r>
          </w:p>
        </w:tc>
        <w:tc>
          <w:tcPr>
            <w:tcW w:w="91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23625A6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 xml:space="preserve">Средства из др. извора (изв.05-08) </w:t>
            </w:r>
          </w:p>
        </w:tc>
        <w:tc>
          <w:tcPr>
            <w:tcW w:w="91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0F31CC7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 xml:space="preserve">Укупно </w:t>
            </w:r>
          </w:p>
        </w:tc>
        <w:tc>
          <w:tcPr>
            <w:tcW w:w="82" w:type="pct"/>
            <w:vAlign w:val="center"/>
            <w:hideMark/>
          </w:tcPr>
          <w:p w14:paraId="047E0F4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313F58" w:rsidRPr="00313F58" w14:paraId="28FD4267" w14:textId="77777777" w:rsidTr="00CC3DA3">
        <w:trPr>
          <w:trHeight w:val="288"/>
        </w:trPr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63FB083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4635B8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2BBC80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8F66B6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083D9C3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ланирано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D45EB46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Остварено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E5FC9A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%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BC8C53F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ланирано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043BBB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Остварено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185D77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%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6A7C499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ланирано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D2E0FA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Остварено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B1B4D11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%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1683F06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Планирано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746855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Остварено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7767BB4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sr-Cyrl-RS" w:eastAsia="en-GB"/>
              </w:rPr>
              <w:t>%</w:t>
            </w:r>
          </w:p>
        </w:tc>
        <w:tc>
          <w:tcPr>
            <w:tcW w:w="82" w:type="pct"/>
            <w:vAlign w:val="center"/>
            <w:hideMark/>
          </w:tcPr>
          <w:p w14:paraId="57747019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3C03D523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942A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7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F0DB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CC69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4A9A4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ТЕКУЋИ ПРИХОДИ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D0AA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D99E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7185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D125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4E2C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BCF7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301C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7878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64EC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83BB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7FA7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1053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6292FD14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1A2725F3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476A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7F34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711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DB1B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7336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ПОРЕЗИ НА ДОХОДАК, ДОБИТ И КАПИТАЛНЕ ДОБИТКЕ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C281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A2E1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6928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10A8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DF60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500C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AB02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478F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0BF4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68E5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0468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E5A1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1134302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031FFE30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AB7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9424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713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F8B9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7BAAE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ПОРЕЗ НА ИМОВИНУ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8217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9432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0FB7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CD49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440B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40F4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B5D2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08D4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8133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5F09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B688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6128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4851BF2D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03D61A2E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72CE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3C13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714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742A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14D00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ПОРЕЗ НА ДОБРА И УСЛУГЕ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D110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22E4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533C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F392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1208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9C93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810B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684B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D3AF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BE63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B360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47BE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5982A3E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5403B336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6FA9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8C00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716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AF34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4C45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ДРУГИ ПОРЕЗИ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DF32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546E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DE6C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C536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8D69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DF4F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C715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4F1F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2949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AA61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1ABC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79D6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63AF37F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0DB4BCAB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EF15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D5E7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731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DB62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0BA9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ДОНАЦИЈЕ ОД ИНОСТРАНИХ ДРЖАВА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44D2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1113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E0CF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57E7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136F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6106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0DAA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0DCD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5B39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6C52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720C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1F6A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43A0DFC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23D27865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69F8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2A26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C671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7311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C916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Текуће донације од иностраних држава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2523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9CEB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D2E1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EAEE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8BFB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09E1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E79F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9610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D20A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A032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7C54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769F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61480AC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40032947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1771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249E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732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A04A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0429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ДОНАЦИЈЕ И ПОМОЋИ ОД МЕЂУНАРОДНИХ ОРГАНИЗАЦИЈА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6A9B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9A0A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60CD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6DDC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7276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FB43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2AB3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ECD5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79E0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73BB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A403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E069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70EFF126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12A4CE63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366F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26B0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095B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7321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CE48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Текуће донације од међународних организација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7CE5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4658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8D30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4703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28C9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8015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8AFA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6E72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F262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67AB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F415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B2FB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67C1D8BE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5213B100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E6BE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D6E4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B937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7323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4627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Текуће помоћи од ЕУ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2583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EAF1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FC3E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C01F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504C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607C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67A2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8D7A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5DEF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74D2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8679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B57E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3BD76A3E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1F276FDB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A3D1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6915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733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3A03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6020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ТРАНСФЕРИ ОД ДРУГИХ НИВОА ВЛАСТИ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861D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D6D4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5711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1545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DF35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D00A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E315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71B4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DB89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EB41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EFA1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E3A1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5817ABD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46DD7777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AF2D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3B4A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5E5C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7331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FDA45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Текући трансфери од других нивоа власти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77B2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C21D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B286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A7F9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E95D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7DB0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9D49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6D57C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E677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3C36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B2BD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DBB8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216F535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6CDF1212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CECE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9C14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741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956D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5C5B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ПРИХОДИ ОД ИМОВИНЕ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5F7D4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6380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F5A1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F715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B890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549A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68F2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E0FE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4D0C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9730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5E912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F2AB0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3398180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1EB1D5DE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51F9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9E92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742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25C5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CD03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ПРИХОД ОД ПРОДАЈЕ ДОБАРА И УСЛУГА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CB5A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2BD0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AE08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4885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60322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70B7E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4B88B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C9652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3A15E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673AA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0E1B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F2DC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302BE30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0607D583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67A5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F590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6649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7421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CC30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Приходи од продаје добара и услуга или закупа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3A24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5BF2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440C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699F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D7A1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08FC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8A89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7DCB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BB6C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060D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EE7F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52DB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51A6C60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14E9854C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6A35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4DC2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FA48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7423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D8BF3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 xml:space="preserve">Споредне продаје добара и услуга које </w:t>
            </w: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lastRenderedPageBreak/>
              <w:t xml:space="preserve">врше државне нетржишне јединице 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D775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lastRenderedPageBreak/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7A82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9F94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AD7D0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A233A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4A43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3C0F2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1DD76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DC956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5B8EB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EF29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CC10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4DF6ECD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27FA2E83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B722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6145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743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6F17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EB6F3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НОВЧАНЕ КАЗНЕ И ОДУЗЕТА ИМОВИНСКА КОРИСТ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5DE1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67ED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CA71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304E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0132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C3F1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E74B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F310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95A2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5286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B7F7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4AFF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072EC2F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42020459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7149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D6C6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744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5525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E484A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ДОБРОВОЉНИ ТРАНСФЕРИ ОД ФИЗИЧКИХ И ПРАВНИХ ЛИЦА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3067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AE0D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1408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51E0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E127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6445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91F9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DB71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632C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7612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5D84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6D27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2745F62E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521FFEA7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DA8A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C75E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3C0D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7441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BA9CA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Текући добровољни трансфери од физичких и правних лица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784C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CF02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4D9D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4C06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5FFF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98AC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D213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F6A8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5D41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57E0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06A9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62ED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148F2235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323288CD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93DB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232C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745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3FD0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FAAF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МЕШОВИТИ И НЕОДРЕЂЕНИ ПРИХОДИ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FD93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D185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C1AD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DDA3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9F1A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8AD4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C17D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B82E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98BB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0F2E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4179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A874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12B483D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202E47CA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6F51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469C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B315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7451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0B0F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 xml:space="preserve">Остали приходи 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1F65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3E55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2C32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67D7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95D6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14AC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D9E3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B5E1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6C9A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3691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31AC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811F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36456B3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3D8D3ABC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4D61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5212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771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6440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D102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МЕМОРАНДУМСКЕ СТАВКЕ ЗА РЕФУНДАЦИЈУ РАСХОДА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227F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459F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B4E4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646C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5B2A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3AEA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EF09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FA63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981E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830A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0A04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0F96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310C3D0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064A5E70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3234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E151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781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CF92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E9A7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ТРАНСФЕРИ ИЗМЕЂУ БУЏЕТСКИХ КОРИСНИКА НА ИСТОМ НИВОУ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7BC0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4AC9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CD24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AB51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23D5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955D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E8A9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6D3B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5C53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A9FE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426C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FC28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00A648F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4E66E815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5AA5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4545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791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4063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E39F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ПРИХОДИ ИЗ БУЏЕТА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2094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EBC0A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49C02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5CC03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465B4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8FBE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54947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D0D1B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9C7D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459BE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B3B0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5097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0497CB8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027075D3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24DC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E0D6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500E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7911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0B20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Приходи из буџета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B7A8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B89D2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70E02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53A72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40A0D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66525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72649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89040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6BD22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6A5E6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3E09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BFEE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002E11E0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4B8BD19D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4E30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8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5DD9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3D3C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10FB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ПРИМАЊА ОД ПРОДАЈЕ НЕФИНАНСИЈСКЕ ИМОВИНЕ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52B8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30B7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AD97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6C91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E074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9C29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A597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62E4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B202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E673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B89E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5DDE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724E93D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3A333538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55AC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7C5C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811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C36F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4A3D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ПРИМАЊА ОД ПРОДАЈЕ НЕПОКРЕТНОСТИ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EB60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A814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EBDB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FDF8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0238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FBCD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BA8C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665A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7B56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8021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62BD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CA30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47B65DA4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15C61138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D7A9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5A7A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812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CE07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B532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ПРИМАЊА ОД ПРОДАЈЕ ПОКРЕТНЕ ИМОВИНЕ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1BB8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5463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3DA7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1C8D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2113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AEDD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2B41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464B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7E84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40B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B750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5ED6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6C6264E8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35013E60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F4B6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CF29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3062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8121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F358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Примања од продаје покретних ствари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6049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BE33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6E5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111D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73AB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3E90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0738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C2FB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EA7F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E829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4250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E7A4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7604E63A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76E044F0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2B3B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5D20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823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6CF6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0589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ПРИМАЊА ОД ПРОДАЈЕ РОБЕ ЗА ДАЉУ ПРОДАЈУ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4A54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6572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99D3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186C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D19F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9510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6339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6DF1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9FD2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2968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61B4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04E7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589F6B3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0BE6DB3A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19AF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3695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C5C5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8231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F182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Примања од продаје робе за даљу продају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E398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1D41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1A32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E2A7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F58A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9584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BC86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3C48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72FD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3C2F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B78D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7944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4350C01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76A063BE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4E68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9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EA0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E28D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40DA0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 xml:space="preserve">ПРИМАЊА ОД ЗАДУЖИВАЊА И ПРОДАЈЕ </w:t>
            </w: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lastRenderedPageBreak/>
              <w:t>ФИНАНСИЈСКЕ ИМОВИНЕ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A15C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lastRenderedPageBreak/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2C3E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1F60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8D34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DDEA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3655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2943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BE56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BA25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EBC5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D2BC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6468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7ECC1722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5CDA4D22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F5B8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7D68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911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D327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5C5A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ПРИМАЊА ОД ДОМАЋЕГ ЗАДУЖИВАЊА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C7EB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6B31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0A7C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09EB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6634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C1BA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D7C4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4B86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446A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8383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12FA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F0BA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4A9F5059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435284BB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E0A4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D72C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921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A0BF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A1FB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ПРИМАЊА ОД ПРОДАЈЕ ДОМАЋЕ ФИНАНСИЈСКЕ ИМОВИНЕ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F2AD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B238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F502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1EA8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E8C5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ABCE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D8E7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FF71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761E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4DE5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3C67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1A8E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2B99B8C7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6FF1DDE4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ADCF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CB4B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CE1E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9211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2976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Примања од продаје домаћих хартија од вредности, изузев акција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757B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D90C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8E9A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89C1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7D6F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EDB0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5B45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395A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084F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A40D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63FA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5223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21DE806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67BACFD6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A5D2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3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5702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D263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105B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КАПИТАЛ, УТВРЂИВАЊЕ РЕЗУЛТАТА ПОСЛОВАЊА И ВАНБИЛАНСНА ЕВИДЕНЦИЈА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44A1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B38B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A73B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6A4D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E25F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3637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C04A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A6F0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3D0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EE9D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DD51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3BF9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4A1A22EE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076A77" w:rsidRPr="00313F58" w14:paraId="0A941604" w14:textId="77777777" w:rsidTr="0045205B">
        <w:tc>
          <w:tcPr>
            <w:tcW w:w="1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43A9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91B6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321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E43F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2686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УТВРЂИВАЊЕ РЕЗУЛТАТА ПОСЛОВАЊА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CBD3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3D9D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91EC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E233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AB37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5154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D643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A404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1141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CEC4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160E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F09C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777625C6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  <w:tr w:rsidR="00681A64" w:rsidRPr="00313F58" w14:paraId="6F8359E2" w14:textId="77777777" w:rsidTr="0045205B"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6E1D5F4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77DE3AF4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23889A2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6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4A8E993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УКУПНО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5B98C50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0ECB3C3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25D0E27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8BDD3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</w:p>
        </w:tc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65B1A05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6A60963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166EFAA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3A9256C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1B18953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192064C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0AC6CFF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08249D2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82" w:type="pct"/>
            <w:vAlign w:val="center"/>
            <w:hideMark/>
          </w:tcPr>
          <w:p w14:paraId="7FAEC9DF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sz w:val="18"/>
                <w:szCs w:val="18"/>
                <w:lang w:val="sr-Cyrl-RS" w:eastAsia="en-GB"/>
              </w:rPr>
            </w:pPr>
          </w:p>
        </w:tc>
      </w:tr>
    </w:tbl>
    <w:p w14:paraId="1D1C2645" w14:textId="77777777" w:rsidR="00076A77" w:rsidRPr="00313F58" w:rsidRDefault="00076A77" w:rsidP="00272AA5">
      <w:pPr>
        <w:spacing w:after="0" w:line="240" w:lineRule="auto"/>
        <w:rPr>
          <w:lang w:val="sr-Cyrl-R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98"/>
        <w:gridCol w:w="460"/>
        <w:gridCol w:w="541"/>
        <w:gridCol w:w="2515"/>
        <w:gridCol w:w="995"/>
        <w:gridCol w:w="930"/>
        <w:gridCol w:w="372"/>
        <w:gridCol w:w="1013"/>
        <w:gridCol w:w="930"/>
        <w:gridCol w:w="390"/>
        <w:gridCol w:w="995"/>
        <w:gridCol w:w="930"/>
        <w:gridCol w:w="333"/>
        <w:gridCol w:w="995"/>
        <w:gridCol w:w="930"/>
        <w:gridCol w:w="333"/>
      </w:tblGrid>
      <w:tr w:rsidR="00076A77" w:rsidRPr="00313F58" w14:paraId="5C325203" w14:textId="77777777" w:rsidTr="00681A64">
        <w:trPr>
          <w:trHeight w:val="360"/>
        </w:trPr>
        <w:tc>
          <w:tcPr>
            <w:tcW w:w="5000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990033"/>
            <w:vAlign w:val="center"/>
            <w:hideMark/>
          </w:tcPr>
          <w:p w14:paraId="5BF4DF96" w14:textId="212D0CFC" w:rsidR="00076A77" w:rsidRPr="00313F58" w:rsidRDefault="00CC3DA3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6.2. ИЗВРШЕЊЕ РАСХОДА  ЗА ПЕРИОД ОД 01.01. - 30.06.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 xml:space="preserve"> / 31.12. </w:t>
            </w: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202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5</w:t>
            </w: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. ГОДИН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lang w:val="sr-Cyrl-RS" w:eastAsia="en-GB"/>
              </w:rPr>
              <w:t>Е</w:t>
            </w:r>
          </w:p>
        </w:tc>
      </w:tr>
      <w:tr w:rsidR="00076A77" w:rsidRPr="00313F58" w14:paraId="692B9CD6" w14:textId="77777777" w:rsidTr="00CC3DA3">
        <w:trPr>
          <w:trHeight w:val="588"/>
        </w:trPr>
        <w:tc>
          <w:tcPr>
            <w:tcW w:w="44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18112B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Економска класификација</w:t>
            </w:r>
          </w:p>
        </w:tc>
        <w:tc>
          <w:tcPr>
            <w:tcW w:w="9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FB88161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Опис</w:t>
            </w:r>
          </w:p>
        </w:tc>
        <w:tc>
          <w:tcPr>
            <w:tcW w:w="94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044819D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Приходи из буџета (извор 01)</w:t>
            </w:r>
          </w:p>
        </w:tc>
        <w:tc>
          <w:tcPr>
            <w:tcW w:w="95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5D1512E4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 xml:space="preserve">Средства из сопствених прихода (извор 04) </w:t>
            </w:r>
          </w:p>
        </w:tc>
        <w:tc>
          <w:tcPr>
            <w:tcW w:w="83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0C82AC5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 xml:space="preserve">Средства из других  извора (изв.05-08) </w:t>
            </w:r>
          </w:p>
        </w:tc>
        <w:tc>
          <w:tcPr>
            <w:tcW w:w="84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0C1A5495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 xml:space="preserve">Укупно </w:t>
            </w:r>
          </w:p>
        </w:tc>
      </w:tr>
      <w:tr w:rsidR="00076A77" w:rsidRPr="00313F58" w14:paraId="5F289DC2" w14:textId="77777777" w:rsidTr="00CC3DA3">
        <w:trPr>
          <w:trHeight w:val="288"/>
        </w:trPr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92CAD3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1FEBB6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4691C44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F6E241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F6C23FB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Планирано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2AD3DE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Извршено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B2CD282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%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194AE5B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Планирано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FF1868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Извршено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FC33FC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%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072FDA6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Планирано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679BE46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Извршено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785256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%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9F7923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Планирано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9B1269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Извршено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C233EB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%</w:t>
            </w:r>
          </w:p>
        </w:tc>
      </w:tr>
      <w:tr w:rsidR="00076A77" w:rsidRPr="00313F58" w14:paraId="3EEEAB3C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901A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4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240C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B366F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3FFA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ТЕКУЋИ РАСХОДИ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2FCB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5AC8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9A6A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EAC05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2980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E77F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D268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B12A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7912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90C2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4968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F88C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65FF944A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BE31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35EA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411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429463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439FD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 xml:space="preserve">ПЛАТЕ, ДОДАЦИ И НАКНАДЕ ЗАПОСЛЕНИХ 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8AB8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9A73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00FB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8B90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FF71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6551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B2E3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9E70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0BD9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6906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F19A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92CF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599D5250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8C56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AF20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444BF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11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E286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Плате, додаци и накнаде запослених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1E40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5686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360C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3B97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DB1B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6890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38E1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EB2D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FBB9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BA53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EB68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C462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1DA18C15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BADB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4197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412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82288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5A6AC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СОЦИЈАЛНИ ДОПРИНОСИ НА ТЕРЕТ ПОСЛОДАВЦ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BF786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A3FD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0C93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42B3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A5D2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3A2E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DC26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6AEC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BA9D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0452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98FA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9EE2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27A86D3A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7D38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AC0F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5A15F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12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A0BE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Допринос за пензијско и инвалидско осигурањ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6C4C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8D54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BA2D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422D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8BC0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1A43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6C09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7CB4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F56B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F5D9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7186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0862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082AB28F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30DB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2999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B542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122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93B3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Допринос за здравствено осигурањ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71399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A5D4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9FC7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7ECA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E80B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C88E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BF38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99EE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2450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E3AF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7E18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3D7C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6847C0DF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0DEA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BA50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70C5B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123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E1E0D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Допринос за незапосленост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B738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B7FD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55D9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4199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65E0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1A71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E38C1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363A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2777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D4DC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D541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EA6F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6171FB61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F09D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A883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413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7804B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59A17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НАКНАДЕ У НАТУРИ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93586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30D8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BEBE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351B2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EE5F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9A6F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781A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61D1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7D0E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51E9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3019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1A27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03E4F218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59DC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246C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189A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13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2B557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 xml:space="preserve">Накнаде у натури 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98E3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2B13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5A34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36F21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2B89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F8CC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9BDE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67B6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8819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F9A8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6FFE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363B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5DF089F6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8466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0D1E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414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15C84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711E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СОЦИЈАЛНА ДАВАЊА ЗАПОСЛЕНИМ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5886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EC2F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9642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C311E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231B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B2A2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D712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B9A5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D96D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05A4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4E52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9125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05FBE8D2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988B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lastRenderedPageBreak/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ED95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4474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14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0427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Исплата накнада за време одсуствовања с посла на терет фондов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1D15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93D8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8ABAC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CA15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644C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A16F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F8E7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966C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91B0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E4BC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F187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B80E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4290FFC3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F72C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3998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6C52F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143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78BC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Отпремнине и помоћи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EABDE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4ABA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BAD46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72607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C475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8D93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14D3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6C596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F7CA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D9BC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F343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1BCB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13B62F55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A26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3E71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65A9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144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E33E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Помоћ у медицинском лечењу запосленог или чланова уже породице и друге помоћи запосленом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96DE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FAC42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33E9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C60D5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98EB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47BA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68EE4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A7C4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F73A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3E9A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6FF9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38E50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69000ADF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28CC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03B6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415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94FC8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95DE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НАКНАДЕ ТРОШКОВА ЗА ЗАПОСЛЕН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5297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5527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96B2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FD14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BF65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6633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A9E9C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9A62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7BE2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6701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672A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8494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02E9A6F1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E044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7B80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8C4F12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15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22D8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Накнаде трошкова за запослен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A1CB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B7B0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CB03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81DA1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7AA2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743E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4D56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C8EA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8ED7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AB77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C08E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F194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317BDD62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61F7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2607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416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AA6B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FAA84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НАГРАДЕ ЗАПОСЛЕНИМА И ОСТАЛИ ПОСЕБНИ РАСХОДИ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157D0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B922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3872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42BC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1020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7CD5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D53A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0023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1E72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E721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C379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DAE7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1277D202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8C8B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85B8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C6ED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16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3E57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Накнаде трошкова за запослене - јубиларне наград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635F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1C9C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6D13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47FA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2C3E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317C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47F2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F65D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2E56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7D41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08C9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E379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24E8DC1D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0600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FF8E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421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D91E3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2799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СТАЛНИ ТРОШКОВИ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09F8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4E4E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EF44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DE04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2864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6DE6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F42F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8583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C299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36A6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4E8D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4BB7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539E5B1D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0FF2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8707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FC9D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1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F2EE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Трошкови платног промета и банкарских услуг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8013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3103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0FBA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2CC9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FD36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D539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C541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2015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964E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0E20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B6B1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8CAF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337AB269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A400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713D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24F3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12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5DEE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Енергетске услуг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C5094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2B09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DF7C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57ACD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D9CC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34EE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62BD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C94A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E767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3CA3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153A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420C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604B9542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B357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00A5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8ED0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13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A7F3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Комуналне услуг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DF07A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5144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8427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9773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F391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F205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27D44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6EC7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9D70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A62C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B900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2524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354FF320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9DD9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7CBA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3D2DB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14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0FDA7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Услуге комуникациј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BD86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A89F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C982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2724D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DC10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3BAE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53B8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A8D0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21D1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2CE6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41C9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A371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2CB324D9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EEC0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123A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295F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15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FF0B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Трошкови осигурањ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6230A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0B1B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F4EF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43EA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3807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4A7E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B269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4FDA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38E0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BF89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C50C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2FA2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5B1904CB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976A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95B4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07E33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16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653A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Закуп имовине и опрем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4018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AE23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654B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BE0E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0705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177D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F579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FDF4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63D3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7B30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B44D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DDD2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6D323145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9B65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5E6B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E1385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19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3B92C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Остали трошкови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7BFF4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DAFE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1C14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FA50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A727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5AA7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9D81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3FF6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95DA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B47C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CA0D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316E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4550510C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91B5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B2C21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422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8BF1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690D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ТРОШКОВИ ПУТОВАЊ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E911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21B0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3509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E8103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2F9E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8F5C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A4A6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56A9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6475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CC34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D5F3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B106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31EB93FC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2243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73DFD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F2C1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2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B91A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Трошкови службених путовања у земљи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7E791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882F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5BB4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ED32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6A39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F4CA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C3FE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BE18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7A76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DC61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5A95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D420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7F9D4B5A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90B4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528FB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61238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22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9D7C3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Трошкови службених путовања у иностранство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21E7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7C40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8F42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A3B8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A83F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526A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85D3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CAF3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ABF9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4482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0497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F69D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14DDF69F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0B68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6419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4FFA35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23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E726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Трошкови путовања у оквиру редовног рад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6FD1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8D70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E797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7AEF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00B8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8078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A6723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827C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A026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B542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940F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E8FC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72E59501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AEFE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1547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724F3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29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6DA9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Остали трошкови транспорт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C770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FD6F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5651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319A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B619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C0D3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12C5C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A26E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2599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38CC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CC4D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7A94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5B647D53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2389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1714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423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3F089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F8AA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УСЛУГЕ ПО УГОВОРУ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68B5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D948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7D0C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1B5B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6042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93D9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DAD7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48AC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C678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D9C8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B077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A35F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7AE86E02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8AF0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F32C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CB019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3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C8FD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Административне услуг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60B9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737F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B932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8A8B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C554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F9F5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0A8B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4713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7CF1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0F1E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D4CD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99BB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37B70CCD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1467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89035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1005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32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7078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Компјутерске услуг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9DFC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9AAA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5BEA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F3C7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0A05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3F90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5701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8ECA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BB08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F768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2999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A33E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27E1A6D4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2D81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78B25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1E029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33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156F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Услуге образовања и усавршавања запослених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71316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1B5D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A602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8CBC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F8AC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BF88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AB6E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77D8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88EE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FC18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F86E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6E3E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79AB7397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9D64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F262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7B2B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34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0A6D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Услуге информисањ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D906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A64E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E2B2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9DE8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A510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2988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F1AAC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2C38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312E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8854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EB7F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41BC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60F4DAC4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E6C2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8F229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ED361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35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00AD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Стручне услуг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C31A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95D7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4300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2FED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8565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4998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28EA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8A3B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DA31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6434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FF52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CAFE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4307F080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968F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D4A3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3E796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36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8184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Угоститељске услуг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8D4E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D86A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3867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B50B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528A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50E7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07F05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645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3426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7B54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307D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FA34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681A64" w:rsidRPr="00313F58" w14:paraId="325D51EC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2355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53873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3788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37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4C53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Репрезентациј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DA7F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118D4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66329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EAC1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80DEF5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9A39A6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67F57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340434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361AFF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97BE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3954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82936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2FB01BF4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CA87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7E65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CCD9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39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8950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Остале опште услуг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98EE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BDC3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C92A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22A7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3FA5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8812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0687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3F11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5267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0BF8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F746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18AA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11436D9A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D34D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50BD5F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424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DD83B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D068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СПЕЦИЈАЛИЗОВАНЕ УСЛУГ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F701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CB59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E5BE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B7E6A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7C684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7A4D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BEC1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C8D8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EAB8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7C71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E98A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2EE7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4395F83A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0780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99582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8493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42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E2D9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Услуге образовања, културе и спорт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77C2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3BC6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F0D5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F813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E220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C661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4A05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9429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B774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C17B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6AC6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1055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13446FDD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08FF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7F570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3AD48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49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F90EC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Остале специјализоване услуг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B97F5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67D7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8817E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CA63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2B92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6913E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EE39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D2F0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21B54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F1BB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6154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B965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4E914976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4315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lastRenderedPageBreak/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608C9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425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BDE9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47ED7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ТЕКУЋЕ ПОПРАВКЕ И ОДРЖАВАЊ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E1CE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730D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8A18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9D5E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0675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9860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81D2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2394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B4A4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D738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7393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A23E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06F367B7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C123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32E21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D8EA4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5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5FD9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Текуће поправке и одржавање зграда и објекат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DBBA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3F76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774E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B874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1505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4C1A6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5CA2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A2E7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63AE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F043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095D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0D18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79B80DA7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E7D0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F02B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C89892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52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214B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Текуће поправке и одржавање опрем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2B90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132F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DC78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CB26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4046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918F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E9A4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0C57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4713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86F7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85D2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A7AD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067A1BD2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0C7A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8924F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426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1BA76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B31F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МАТЕРИЈАЛ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177B5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3601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5F0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4B342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C9C0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9920E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4E5D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2899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5B5A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5D5C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7098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5A93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42FD05ED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A038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B653B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789F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6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4E92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Административни материјал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152F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8074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4E13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0FD9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D079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9B44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5E21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F14B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BCA6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114F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EBE5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8212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478236D3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91B6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C409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47A1E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63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BC13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Материјали за образовање и усавршавање запослених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D1073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EC2D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48CB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80D1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404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0F4B4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8827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210C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AA4A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C100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0E46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7B61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2DB3F1B7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E10A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17B89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FCF854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64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CFAC3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Материјали за саобраћај - гориво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FBEC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6ECF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D0E8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7237B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1357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BEA2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1785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2434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AB71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E696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DBCC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EFE0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102D6513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CC28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FDF6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B5AE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66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AFE9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Материјали за образовање, културу и спорт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2613A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C4F2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627A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CBF6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7F56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DB36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93C2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4AE8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86A8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A9B3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0C02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9779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57829BDF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B4A7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B58D4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9BDE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68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709F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Материјали за одржавање хигијен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6AB7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CC06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F31C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845AE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04D0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8AC6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A227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7FFA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8534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FDD4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8CAC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71F8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700CF2C5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29B9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6F68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D2FC6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269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EB3B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Материјали за посебне намен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260A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3D92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FE87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5275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425B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73B16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2ACE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F378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2700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01CF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550C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8E31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1D3466E1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A74B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EC61C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441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FEC34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569B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ОТПЛАТА ДОМАЋИХ КАМАТ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5A81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E319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0CFA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AB588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F9CC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ECD5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797C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5C6B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5412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094D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B22B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F622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5DEA4356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B85E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2BCEC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444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93BA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263C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ПРАТЕЋИ ТРОШКОВИ ЗАДУЖИВАЊ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BFCD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00C64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81FF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EECB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C2C34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8AD2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8223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5586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DE2CE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2BBE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F2FD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AF0F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77BE3EFE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628C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F6979B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451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2FC5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73FC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СУБВЕНИЦЈЕ ЈАВНИМ НЕФИНАНСИЈСКИМ ПРЕДУЗЕЋИМА И ОРГАНИЗАЦИЈАМ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70C5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124E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237D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61A1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3A12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9081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82E6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9DDC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E988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F30F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6422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5BF7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0C0A08BE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39A8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BD115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463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20FAA1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BD0D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ТРАНСФЕРИ ОСТАЛИМ НИВОИМА ВЛАСТИ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6FC6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ED04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8A56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E656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57D2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F45B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9263B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7011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2E63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6B1A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A668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C237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02830F2A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E197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22FBA2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464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1C722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44F7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ДОТАЦИЈЕ ОРГАНИЗАЦИЈАМА ЗА ОБАВЕЗНО СОЦИЈАЛНО ОСИГУРАЊ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A118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02F6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772D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C5AB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137C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5E5E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268A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580F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0992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16ED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56AD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FCFC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6A98AEB9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97A1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FEFC7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465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9105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3C32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ОСТАЛЕ ДОТАЦИЈЕ И ТРАНСФЕРИ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26CD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61406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B128E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3AC7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C847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268E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01FA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AC4B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9C7A6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CE81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FE04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C6A5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70B13E37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3D99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FE673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8AD36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65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49A58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Остале текуће дотације и трансфери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F9BE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DF7A4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223E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8EA4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1767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9D19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AC0C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2C68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84DF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3025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EDEF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C652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33C61305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CB4E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4B6B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472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3730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0FC3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НАКНАДЕ ЗА СОЦИЈАЛНУ ЗАШТИТУ ИЗ БУЏЕТ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8523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73B9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71BEE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F732C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3FAC6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848C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D0C1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62D6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931E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BF7B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B9D1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68B9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707C7113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487B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6B28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481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DC7A8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471F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ДОТАЦИЈЕ НЕВЛАДИНИМ ОРГАНИЗАЦИЈАМ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A404B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4C17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F7AF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CB27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65DC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7CAF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270B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B40D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498C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6257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84D4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8763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27F13329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AD63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906F9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1D5634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81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0B0E7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Дотације непрофитним организацијам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F679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68F6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86A6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D731F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5635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10CC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4C22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A30E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31816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FDBB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D89A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7652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4BE3EE77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46E2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1D7B5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482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FD0DFF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EE84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ПОРЕЗИ, ОБАВЕЗНЕ ТАКСЕ, КАЗНЕ, ПЕНАЛИ И КАМАТ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189D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1D0CE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41E3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70FD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7CDB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B2C0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43CC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CF916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C8374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BD76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3513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FEA8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207FBC25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02D6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1A06D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5DBDF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82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0E28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Остали порези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F8A8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1E79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F169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F2DDF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B679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0D6A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8A31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6311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69AA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8855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1023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E27F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4E9AE795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19E9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F290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5E7A1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822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3EF8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Обавезне такс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F8879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6E0F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0F1D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9BE7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C7F0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2C29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D086A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AA67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1B98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6C81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794D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5DEA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2E425036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32D3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9D0DA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DEE13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823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30F3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Новчане казне, пенали и камат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3A9EC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ADA56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71A8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1FF5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E8DE4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64E74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C7DD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3DEA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1355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8E6F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12B5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9208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5A17C6AE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BE7A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3E3AB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483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01C859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FE523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НОВЧАНЕ КАЗНЕ И ПЕНАЛИ ПО РЕШЕЊУ СУДОВ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636D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1FE9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0BAB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748A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C2B6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8FEE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8D05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E932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0BD7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1B7A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0573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DC97E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65979B09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DEE3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lastRenderedPageBreak/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193249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B071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83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BDEC2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Новчане казне и пенали по решењу судов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DBDC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6342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C03E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F7EA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B9C0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E531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D6BEA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CB49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9711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4E7A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70EF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6D14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4DA1ED80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386FC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E157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484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8943C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F9035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НАКНАДА ШТЕТЕ ЗА ПОВРЕДЕ ИЛИ ШТЕТУ НАСТАЛУ УСЛЕД ЕЛЕМЕНТАРНИХ НЕПОГОДА ИЛИ ДРУГИХ ПРИРОДНИХ УЗРОК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17A9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9D5B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8B0E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47B5E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A684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EAA2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7295D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C87F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8132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46B0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AFFE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80D4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2D41657E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134B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156C9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9B16D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484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C8FED1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Накнада штете за повреде или штету насталу услед елементарних непогод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46C4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B675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761B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DB5A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DA1C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4234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A991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0AF1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A297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4F2D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45E9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DD42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273A463B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F4D8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ADAA6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485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E1486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15FE8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НАКНАДА ШТЕТЕ ЗА ПОВРЕДЕ ИЛИ ШТЕТУ НАНЕТУ ОД СТРАНЕ ДРЖАВНИХ ОРГАН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203B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6582E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1B37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F363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F051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21C0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A94A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6CA8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4656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3CBE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25DC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51EC4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2D072516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5172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5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772012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61CA5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5BD8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ИЗДАЦИ ЗА НЕФИНАНСИЈСКУ ИМОВИНУ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4F13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6603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4D46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61BE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989F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EBE24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15D1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E3346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1C31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55DA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7DBB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5C15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40263C0F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6935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E2122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511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9CA41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50DC3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ЗГРАДЕ И ГРАЂЕВИНСКИ ОБЈЕКТИ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1D9B4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9BB9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E8BC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5887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227E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0E85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E16E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1E986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87D5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D4D4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A21A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A492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1AA15E43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AD6D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05285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A6113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5113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0B0EE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Капитално одржавање зграда и објекат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7E7F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B017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3188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1C48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D005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354F6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F3A2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6F3B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1600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D68C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A30C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F086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0155E3B6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9EED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C2797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512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C786E5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F047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Машине и опрем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C1A2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550B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58B6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E237A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EBD5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2961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5926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E584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D73F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75C5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F697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E336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515FE2F4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D7DE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A4F1DF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FD83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512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6BEE0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Опрема за саобраћај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56BB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3461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4DA0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CD8AD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573A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314C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FFB5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A208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ED8C6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EF5D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98DF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76524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630A487F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2926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07DC4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B501C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5122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D2FB8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Административна опрем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C6EB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18B7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084FE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AA43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9D42E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DA8C6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0996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91C3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B6A9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577E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4B5B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C62E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1D9B1DE9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C2C8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4B1DF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8A3C3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5126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F2AF6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Опрема за образовање, науку, културу и спорт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FDEE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7455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B28D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B8A7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BCB74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8DAE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2F835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8E1B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923B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C20B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EC76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538A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09E58F22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732CF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50DC1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515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DAE28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FF16E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НЕМАТЕРИЈАЛНА ИМОВИН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ED57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F1FF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B729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72B53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5D24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1312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C6AD6F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84B4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C8EF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6D34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45AB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98F2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0C4F3F3C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0B52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22CD6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D896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515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E2B95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Нематеријална имовин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ADF2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0985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11706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D1DB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9DBD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358DE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4F20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4AA1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D0D44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2C14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E410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24B4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5782E960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9A31B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33397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523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318C3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BD91E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ЗАЛИХЕ РОБЕ ЗА ДАЉУ ПРОДАЈУ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518E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96148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601A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AB00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EB05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0BAB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91ED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19FD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E8EC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7D8D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739B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E6B3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0CC11291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FF90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0F2EF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4848E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5231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E0B3D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Залихе робе за даљу продају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1D9DB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F975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D4A2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2B5CC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5483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088DF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FCED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FFE3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8E046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091C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6646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691B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251381D6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20C88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6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79EAB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EB0C2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FFC384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 xml:space="preserve"> ИЗДАЦИ ЗА ОТПЛАТУ ГЛАВНИЦА И НАБАВКУ ФИНАНСИЈСКЕ ИМОВИНЕ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FC6BE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46BA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31E12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5584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971E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4147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2201A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65D7D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D484C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B54D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19B2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A4771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2BB61812" w14:textId="77777777" w:rsidTr="0045205B">
        <w:tc>
          <w:tcPr>
            <w:tcW w:w="1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8A2AA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54F3D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611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DBE30" w14:textId="77777777" w:rsidR="00076A77" w:rsidRPr="00313F58" w:rsidRDefault="00076A77" w:rsidP="00272A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607E9" w14:textId="77777777" w:rsidR="00076A77" w:rsidRPr="00313F58" w:rsidRDefault="00076A77" w:rsidP="00272A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sr-Cyrl-RS" w:eastAsia="en-GB"/>
              </w:rPr>
              <w:t>ОТПЛАТА ГЛАВНИЦЕ ДОМАЋИМ КРЕДИТОРИМА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A52A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0D44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CE0A4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2D189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D6C6E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594E0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D11D7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25559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114EB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C503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D32F4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color w:val="000000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89B9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sz w:val="16"/>
                <w:szCs w:val="16"/>
                <w:lang w:val="sr-Cyrl-RS" w:eastAsia="en-GB"/>
              </w:rPr>
              <w:t> </w:t>
            </w:r>
          </w:p>
        </w:tc>
      </w:tr>
      <w:tr w:rsidR="00076A77" w:rsidRPr="00313F58" w14:paraId="4D51865D" w14:textId="77777777" w:rsidTr="0045205B"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center"/>
            <w:hideMark/>
          </w:tcPr>
          <w:p w14:paraId="03C63C11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eastAsia="Times New Roman"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51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center"/>
            <w:hideMark/>
          </w:tcPr>
          <w:p w14:paraId="66FAFD43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eastAsia="Times New Roman"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center"/>
            <w:hideMark/>
          </w:tcPr>
          <w:p w14:paraId="45D2F02C" w14:textId="77777777" w:rsidR="00076A77" w:rsidRPr="00313F58" w:rsidRDefault="00076A77" w:rsidP="00272AA5">
            <w:pPr>
              <w:spacing w:after="0" w:line="240" w:lineRule="auto"/>
              <w:rPr>
                <w:rFonts w:eastAsia="Times New Roman"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eastAsia="Times New Roman"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9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485492FD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sr-Cyrl-RS" w:eastAsia="en-GB"/>
              </w:rPr>
              <w:t>УКУПНО</w:t>
            </w: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6F97C6EE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2CB77C31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79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162434A7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06049DC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7A2563C2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0770F77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13D2A95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13B61910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4BEC3ABA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4095C916" w14:textId="77777777" w:rsidR="00076A77" w:rsidRPr="00313F58" w:rsidRDefault="00076A77" w:rsidP="00272AA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  <w:t>0.00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4D5030D3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  <w:tc>
          <w:tcPr>
            <w:tcW w:w="149" w:type="pct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  <w:vAlign w:val="bottom"/>
            <w:hideMark/>
          </w:tcPr>
          <w:p w14:paraId="186DF4B5" w14:textId="77777777" w:rsidR="00076A77" w:rsidRPr="00313F58" w:rsidRDefault="00076A77" w:rsidP="00272A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</w:pPr>
            <w:r w:rsidRPr="00313F58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sr-Cyrl-RS" w:eastAsia="en-GB"/>
              </w:rPr>
              <w:t> </w:t>
            </w:r>
          </w:p>
        </w:tc>
      </w:tr>
    </w:tbl>
    <w:p w14:paraId="4B9C89FB" w14:textId="77777777" w:rsidR="00076A77" w:rsidRPr="00313F58" w:rsidRDefault="00076A77" w:rsidP="00CC3DA3">
      <w:pPr>
        <w:spacing w:after="0" w:line="240" w:lineRule="auto"/>
        <w:rPr>
          <w:lang w:val="sr-Cyrl-RS"/>
        </w:rPr>
      </w:pPr>
    </w:p>
    <w:sectPr w:rsidR="00076A77" w:rsidRPr="00313F58" w:rsidSect="00681A6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C4B203" w14:textId="77777777" w:rsidR="00296833" w:rsidRDefault="00296833" w:rsidP="000A5EDB">
      <w:pPr>
        <w:spacing w:after="0" w:line="240" w:lineRule="auto"/>
      </w:pPr>
      <w:r>
        <w:separator/>
      </w:r>
    </w:p>
  </w:endnote>
  <w:endnote w:type="continuationSeparator" w:id="0">
    <w:p w14:paraId="15136915" w14:textId="77777777" w:rsidR="00296833" w:rsidRDefault="00296833" w:rsidP="000A5E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 Mono">
    <w:altName w:val="Verdana"/>
    <w:charset w:val="00"/>
    <w:family w:val="modern"/>
    <w:pitch w:val="fixed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970A33" w14:textId="77777777" w:rsidR="00296833" w:rsidRDefault="00296833" w:rsidP="000A5EDB">
      <w:pPr>
        <w:spacing w:after="0" w:line="240" w:lineRule="auto"/>
      </w:pPr>
      <w:r>
        <w:separator/>
      </w:r>
    </w:p>
  </w:footnote>
  <w:footnote w:type="continuationSeparator" w:id="0">
    <w:p w14:paraId="753EF08A" w14:textId="77777777" w:rsidR="00296833" w:rsidRDefault="00296833" w:rsidP="000A5E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D127B"/>
    <w:multiLevelType w:val="hybridMultilevel"/>
    <w:tmpl w:val="0568C2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C288F"/>
    <w:multiLevelType w:val="hybridMultilevel"/>
    <w:tmpl w:val="1EDC2DD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8A29F5"/>
    <w:multiLevelType w:val="hybridMultilevel"/>
    <w:tmpl w:val="0568C2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E8013A"/>
    <w:multiLevelType w:val="hybridMultilevel"/>
    <w:tmpl w:val="7416D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F7278"/>
    <w:multiLevelType w:val="hybridMultilevel"/>
    <w:tmpl w:val="F1E45426"/>
    <w:lvl w:ilvl="0" w:tplc="A4A27612">
      <w:start w:val="17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5371C5"/>
    <w:multiLevelType w:val="hybridMultilevel"/>
    <w:tmpl w:val="C12C614C"/>
    <w:lvl w:ilvl="0" w:tplc="82882398">
      <w:start w:val="1"/>
      <w:numFmt w:val="decimal"/>
      <w:lvlText w:val="%1."/>
      <w:lvlJc w:val="left"/>
      <w:pPr>
        <w:ind w:left="5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30" w:hanging="360"/>
      </w:pPr>
    </w:lvl>
    <w:lvl w:ilvl="2" w:tplc="0809001B" w:tentative="1">
      <w:start w:val="1"/>
      <w:numFmt w:val="lowerRoman"/>
      <w:lvlText w:val="%3."/>
      <w:lvlJc w:val="right"/>
      <w:pPr>
        <w:ind w:left="1950" w:hanging="180"/>
      </w:pPr>
    </w:lvl>
    <w:lvl w:ilvl="3" w:tplc="0809000F" w:tentative="1">
      <w:start w:val="1"/>
      <w:numFmt w:val="decimal"/>
      <w:lvlText w:val="%4."/>
      <w:lvlJc w:val="left"/>
      <w:pPr>
        <w:ind w:left="2670" w:hanging="360"/>
      </w:pPr>
    </w:lvl>
    <w:lvl w:ilvl="4" w:tplc="08090019" w:tentative="1">
      <w:start w:val="1"/>
      <w:numFmt w:val="lowerLetter"/>
      <w:lvlText w:val="%5."/>
      <w:lvlJc w:val="left"/>
      <w:pPr>
        <w:ind w:left="3390" w:hanging="360"/>
      </w:pPr>
    </w:lvl>
    <w:lvl w:ilvl="5" w:tplc="0809001B" w:tentative="1">
      <w:start w:val="1"/>
      <w:numFmt w:val="lowerRoman"/>
      <w:lvlText w:val="%6."/>
      <w:lvlJc w:val="right"/>
      <w:pPr>
        <w:ind w:left="4110" w:hanging="180"/>
      </w:pPr>
    </w:lvl>
    <w:lvl w:ilvl="6" w:tplc="0809000F" w:tentative="1">
      <w:start w:val="1"/>
      <w:numFmt w:val="decimal"/>
      <w:lvlText w:val="%7."/>
      <w:lvlJc w:val="left"/>
      <w:pPr>
        <w:ind w:left="4830" w:hanging="360"/>
      </w:pPr>
    </w:lvl>
    <w:lvl w:ilvl="7" w:tplc="08090019" w:tentative="1">
      <w:start w:val="1"/>
      <w:numFmt w:val="lowerLetter"/>
      <w:lvlText w:val="%8."/>
      <w:lvlJc w:val="left"/>
      <w:pPr>
        <w:ind w:left="5550" w:hanging="360"/>
      </w:pPr>
    </w:lvl>
    <w:lvl w:ilvl="8" w:tplc="08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6" w15:restartNumberingAfterBreak="0">
    <w:nsid w:val="15C56A0A"/>
    <w:multiLevelType w:val="hybridMultilevel"/>
    <w:tmpl w:val="7A6058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D6747"/>
    <w:multiLevelType w:val="hybridMultilevel"/>
    <w:tmpl w:val="C8A01FEA"/>
    <w:lvl w:ilvl="0" w:tplc="0409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AF7A38"/>
    <w:multiLevelType w:val="hybridMultilevel"/>
    <w:tmpl w:val="0D5CF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caps w:val="0"/>
        <w:strike w:val="0"/>
        <w:dstrike w:val="0"/>
        <w:vanish w:val="0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0D4143"/>
    <w:multiLevelType w:val="hybridMultilevel"/>
    <w:tmpl w:val="1A161200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EF2C46"/>
    <w:multiLevelType w:val="multilevel"/>
    <w:tmpl w:val="3B56A8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41B6027"/>
    <w:multiLevelType w:val="hybridMultilevel"/>
    <w:tmpl w:val="BFB29404"/>
    <w:lvl w:ilvl="0" w:tplc="3B545A4E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953F9"/>
    <w:multiLevelType w:val="hybridMultilevel"/>
    <w:tmpl w:val="930A7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A01C57"/>
    <w:multiLevelType w:val="hybridMultilevel"/>
    <w:tmpl w:val="31B680A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E71B0"/>
    <w:multiLevelType w:val="hybridMultilevel"/>
    <w:tmpl w:val="860E2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6B1C7E"/>
    <w:multiLevelType w:val="hybridMultilevel"/>
    <w:tmpl w:val="92F404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F332E8"/>
    <w:multiLevelType w:val="hybridMultilevel"/>
    <w:tmpl w:val="4D3A417C"/>
    <w:lvl w:ilvl="0" w:tplc="49B660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DE7458"/>
    <w:multiLevelType w:val="hybridMultilevel"/>
    <w:tmpl w:val="4ED485C8"/>
    <w:lvl w:ilvl="0" w:tplc="3B545A4E">
      <w:start w:val="15"/>
      <w:numFmt w:val="bullet"/>
      <w:lvlText w:val="-"/>
      <w:lvlJc w:val="left"/>
      <w:pPr>
        <w:ind w:left="833" w:hanging="360"/>
      </w:pPr>
      <w:rPr>
        <w:rFonts w:ascii="Calibri" w:eastAsiaTheme="minorHAnsi" w:hAnsi="Calibri" w:cs="Calibri" w:hint="default"/>
      </w:rPr>
    </w:lvl>
    <w:lvl w:ilvl="1" w:tplc="281A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8" w15:restartNumberingAfterBreak="0">
    <w:nsid w:val="4CB459A7"/>
    <w:multiLevelType w:val="hybridMultilevel"/>
    <w:tmpl w:val="5E8C95B2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B631F5"/>
    <w:multiLevelType w:val="hybridMultilevel"/>
    <w:tmpl w:val="8138A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002CDB"/>
    <w:multiLevelType w:val="hybridMultilevel"/>
    <w:tmpl w:val="7EC244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041C10"/>
    <w:multiLevelType w:val="hybridMultilevel"/>
    <w:tmpl w:val="B5A2A004"/>
    <w:lvl w:ilvl="0" w:tplc="5CB645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67816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FE28C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EF003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2BE17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BC80B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278C4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6CA24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9814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4F6C2998"/>
    <w:multiLevelType w:val="hybridMultilevel"/>
    <w:tmpl w:val="6212CF2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F7342BC"/>
    <w:multiLevelType w:val="hybridMultilevel"/>
    <w:tmpl w:val="BAB672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2B2254"/>
    <w:multiLevelType w:val="multilevel"/>
    <w:tmpl w:val="294E0C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lowerLetter"/>
      <w:lvlText w:val="%4)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4173E2E"/>
    <w:multiLevelType w:val="multilevel"/>
    <w:tmpl w:val="F7D42FE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61BF2DF1"/>
    <w:multiLevelType w:val="hybridMultilevel"/>
    <w:tmpl w:val="CB26EB70"/>
    <w:lvl w:ilvl="0" w:tplc="283C144A">
      <w:start w:val="4"/>
      <w:numFmt w:val="bullet"/>
      <w:lvlText w:val="-"/>
      <w:lvlJc w:val="left"/>
      <w:pPr>
        <w:ind w:left="720" w:hanging="360"/>
      </w:pPr>
      <w:rPr>
        <w:rFonts w:ascii="Calibri" w:eastAsia="DejaVu Sans Mono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632037"/>
    <w:multiLevelType w:val="hybridMultilevel"/>
    <w:tmpl w:val="DE82A090"/>
    <w:lvl w:ilvl="0" w:tplc="9BD0E15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D101BF"/>
    <w:multiLevelType w:val="hybridMultilevel"/>
    <w:tmpl w:val="366C3A2A"/>
    <w:lvl w:ilvl="0" w:tplc="A80ED2A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7405E33"/>
    <w:multiLevelType w:val="hybridMultilevel"/>
    <w:tmpl w:val="41085E86"/>
    <w:lvl w:ilvl="0" w:tplc="56406E12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7D240D6"/>
    <w:multiLevelType w:val="hybridMultilevel"/>
    <w:tmpl w:val="F79A58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222DD0"/>
    <w:multiLevelType w:val="hybridMultilevel"/>
    <w:tmpl w:val="7CFAE8A4"/>
    <w:lvl w:ilvl="0" w:tplc="09F2E44A">
      <w:start w:val="1"/>
      <w:numFmt w:val="decimal"/>
      <w:lvlText w:val="%1."/>
      <w:lvlJc w:val="left"/>
      <w:pPr>
        <w:ind w:left="720" w:hanging="360"/>
      </w:pPr>
      <w:rPr>
        <w:rFonts w:hint="default"/>
        <w:caps w:val="0"/>
        <w:strike w:val="0"/>
        <w:dstrike w:val="0"/>
        <w:vanish w:val="0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24DAE"/>
    <w:multiLevelType w:val="hybridMultilevel"/>
    <w:tmpl w:val="C5B2F8A2"/>
    <w:lvl w:ilvl="0" w:tplc="F80434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60462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1469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38CDF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1C2A1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F5206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A089A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FC2B7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EEE34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3" w15:restartNumberingAfterBreak="0">
    <w:nsid w:val="6DE82D37"/>
    <w:multiLevelType w:val="hybridMultilevel"/>
    <w:tmpl w:val="7CFAE8A4"/>
    <w:lvl w:ilvl="0" w:tplc="09F2E44A">
      <w:start w:val="1"/>
      <w:numFmt w:val="decimal"/>
      <w:lvlText w:val="%1."/>
      <w:lvlJc w:val="left"/>
      <w:pPr>
        <w:ind w:left="720" w:hanging="360"/>
      </w:pPr>
      <w:rPr>
        <w:rFonts w:hint="default"/>
        <w:caps w:val="0"/>
        <w:strike w:val="0"/>
        <w:dstrike w:val="0"/>
        <w:vanish w:val="0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A73815"/>
    <w:multiLevelType w:val="multilevel"/>
    <w:tmpl w:val="3B56A8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" w15:restartNumberingAfterBreak="0">
    <w:nsid w:val="72127045"/>
    <w:multiLevelType w:val="hybridMultilevel"/>
    <w:tmpl w:val="53B24EFA"/>
    <w:lvl w:ilvl="0" w:tplc="09F2E44A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9A3DC9"/>
    <w:multiLevelType w:val="hybridMultilevel"/>
    <w:tmpl w:val="0D32A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C35D88"/>
    <w:multiLevelType w:val="hybridMultilevel"/>
    <w:tmpl w:val="20060E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A31C0"/>
    <w:multiLevelType w:val="hybridMultilevel"/>
    <w:tmpl w:val="941C6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66506F"/>
    <w:multiLevelType w:val="hybridMultilevel"/>
    <w:tmpl w:val="0A560642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caps w:val="0"/>
        <w:strike w:val="0"/>
        <w:dstrike w:val="0"/>
        <w:vanish w:val="0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050198"/>
    <w:multiLevelType w:val="multilevel"/>
    <w:tmpl w:val="3B56A8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1" w15:restartNumberingAfterBreak="0">
    <w:nsid w:val="7D904C2D"/>
    <w:multiLevelType w:val="hybridMultilevel"/>
    <w:tmpl w:val="F2705492"/>
    <w:lvl w:ilvl="0" w:tplc="9BD0E15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7201712">
    <w:abstractNumId w:val="4"/>
  </w:num>
  <w:num w:numId="2" w16cid:durableId="1366522273">
    <w:abstractNumId w:val="35"/>
  </w:num>
  <w:num w:numId="3" w16cid:durableId="257718950">
    <w:abstractNumId w:val="31"/>
  </w:num>
  <w:num w:numId="4" w16cid:durableId="2013099981">
    <w:abstractNumId w:val="24"/>
  </w:num>
  <w:num w:numId="5" w16cid:durableId="1254506709">
    <w:abstractNumId w:val="23"/>
  </w:num>
  <w:num w:numId="6" w16cid:durableId="495147486">
    <w:abstractNumId w:val="28"/>
  </w:num>
  <w:num w:numId="7" w16cid:durableId="1905949353">
    <w:abstractNumId w:val="6"/>
  </w:num>
  <w:num w:numId="8" w16cid:durableId="107159947">
    <w:abstractNumId w:val="15"/>
  </w:num>
  <w:num w:numId="9" w16cid:durableId="2110470678">
    <w:abstractNumId w:val="36"/>
  </w:num>
  <w:num w:numId="10" w16cid:durableId="515966085">
    <w:abstractNumId w:val="20"/>
  </w:num>
  <w:num w:numId="11" w16cid:durableId="997151116">
    <w:abstractNumId w:val="32"/>
  </w:num>
  <w:num w:numId="12" w16cid:durableId="1987200743">
    <w:abstractNumId w:val="21"/>
  </w:num>
  <w:num w:numId="13" w16cid:durableId="1645693433">
    <w:abstractNumId w:val="19"/>
  </w:num>
  <w:num w:numId="14" w16cid:durableId="1724060456">
    <w:abstractNumId w:val="16"/>
  </w:num>
  <w:num w:numId="15" w16cid:durableId="436994717">
    <w:abstractNumId w:val="3"/>
  </w:num>
  <w:num w:numId="16" w16cid:durableId="2126381924">
    <w:abstractNumId w:val="38"/>
  </w:num>
  <w:num w:numId="17" w16cid:durableId="1031998844">
    <w:abstractNumId w:val="12"/>
  </w:num>
  <w:num w:numId="18" w16cid:durableId="1532188624">
    <w:abstractNumId w:val="14"/>
  </w:num>
  <w:num w:numId="19" w16cid:durableId="1221869435">
    <w:abstractNumId w:val="40"/>
  </w:num>
  <w:num w:numId="20" w16cid:durableId="624893236">
    <w:abstractNumId w:val="30"/>
  </w:num>
  <w:num w:numId="21" w16cid:durableId="1462261222">
    <w:abstractNumId w:val="5"/>
  </w:num>
  <w:num w:numId="22" w16cid:durableId="743186570">
    <w:abstractNumId w:val="9"/>
  </w:num>
  <w:num w:numId="23" w16cid:durableId="1322395023">
    <w:abstractNumId w:val="26"/>
  </w:num>
  <w:num w:numId="24" w16cid:durableId="1593203670">
    <w:abstractNumId w:val="11"/>
  </w:num>
  <w:num w:numId="25" w16cid:durableId="1890338990">
    <w:abstractNumId w:val="17"/>
  </w:num>
  <w:num w:numId="26" w16cid:durableId="1621448995">
    <w:abstractNumId w:val="18"/>
  </w:num>
  <w:num w:numId="27" w16cid:durableId="1985307606">
    <w:abstractNumId w:val="2"/>
  </w:num>
  <w:num w:numId="28" w16cid:durableId="1357998495">
    <w:abstractNumId w:val="34"/>
  </w:num>
  <w:num w:numId="29" w16cid:durableId="1753576846">
    <w:abstractNumId w:val="10"/>
  </w:num>
  <w:num w:numId="30" w16cid:durableId="1339581698">
    <w:abstractNumId w:val="27"/>
  </w:num>
  <w:num w:numId="31" w16cid:durableId="360934888">
    <w:abstractNumId w:val="0"/>
  </w:num>
  <w:num w:numId="32" w16cid:durableId="1840077401">
    <w:abstractNumId w:val="25"/>
  </w:num>
  <w:num w:numId="33" w16cid:durableId="682778431">
    <w:abstractNumId w:val="41"/>
  </w:num>
  <w:num w:numId="34" w16cid:durableId="886452050">
    <w:abstractNumId w:val="37"/>
  </w:num>
  <w:num w:numId="35" w16cid:durableId="2100054432">
    <w:abstractNumId w:val="1"/>
  </w:num>
  <w:num w:numId="36" w16cid:durableId="218633212">
    <w:abstractNumId w:val="22"/>
  </w:num>
  <w:num w:numId="37" w16cid:durableId="964384699">
    <w:abstractNumId w:val="33"/>
  </w:num>
  <w:num w:numId="38" w16cid:durableId="2130003228">
    <w:abstractNumId w:val="29"/>
  </w:num>
  <w:num w:numId="39" w16cid:durableId="1711880819">
    <w:abstractNumId w:val="39"/>
  </w:num>
  <w:num w:numId="40" w16cid:durableId="836460579">
    <w:abstractNumId w:val="8"/>
  </w:num>
  <w:num w:numId="41" w16cid:durableId="1049841601">
    <w:abstractNumId w:val="13"/>
  </w:num>
  <w:num w:numId="42" w16cid:durableId="16315489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NjQ0tDA2MLAwN7dU0lEKTi0uzszPAykwqgUA0bL2XywAAAA="/>
  </w:docVars>
  <w:rsids>
    <w:rsidRoot w:val="009605A4"/>
    <w:rsid w:val="00004573"/>
    <w:rsid w:val="00070CD6"/>
    <w:rsid w:val="00076A77"/>
    <w:rsid w:val="000A5EDB"/>
    <w:rsid w:val="000F13FE"/>
    <w:rsid w:val="0010444E"/>
    <w:rsid w:val="00107E51"/>
    <w:rsid w:val="001368C7"/>
    <w:rsid w:val="001448C0"/>
    <w:rsid w:val="00173D04"/>
    <w:rsid w:val="001D3074"/>
    <w:rsid w:val="00243926"/>
    <w:rsid w:val="00252C8A"/>
    <w:rsid w:val="00272AA5"/>
    <w:rsid w:val="00296833"/>
    <w:rsid w:val="002B3969"/>
    <w:rsid w:val="00312E4C"/>
    <w:rsid w:val="00313F58"/>
    <w:rsid w:val="00316E38"/>
    <w:rsid w:val="00344C2D"/>
    <w:rsid w:val="003A138F"/>
    <w:rsid w:val="003B3768"/>
    <w:rsid w:val="003D1EAE"/>
    <w:rsid w:val="004111F9"/>
    <w:rsid w:val="0041690A"/>
    <w:rsid w:val="00434E28"/>
    <w:rsid w:val="004371AB"/>
    <w:rsid w:val="004B2DE0"/>
    <w:rsid w:val="004D1468"/>
    <w:rsid w:val="004D4002"/>
    <w:rsid w:val="004D5AE9"/>
    <w:rsid w:val="004E0C00"/>
    <w:rsid w:val="00507837"/>
    <w:rsid w:val="00562FD1"/>
    <w:rsid w:val="005866D0"/>
    <w:rsid w:val="005E1AB1"/>
    <w:rsid w:val="0061376E"/>
    <w:rsid w:val="00681A64"/>
    <w:rsid w:val="00695603"/>
    <w:rsid w:val="007453EE"/>
    <w:rsid w:val="0075504B"/>
    <w:rsid w:val="00794E29"/>
    <w:rsid w:val="007B0A74"/>
    <w:rsid w:val="007C0D11"/>
    <w:rsid w:val="007E01CD"/>
    <w:rsid w:val="00807A5D"/>
    <w:rsid w:val="00834C2C"/>
    <w:rsid w:val="008959CA"/>
    <w:rsid w:val="008B048D"/>
    <w:rsid w:val="008D2083"/>
    <w:rsid w:val="008D2D6D"/>
    <w:rsid w:val="008F6A53"/>
    <w:rsid w:val="00902D74"/>
    <w:rsid w:val="009219F2"/>
    <w:rsid w:val="009605A4"/>
    <w:rsid w:val="009A1B40"/>
    <w:rsid w:val="009C2AA9"/>
    <w:rsid w:val="00A27569"/>
    <w:rsid w:val="00A56098"/>
    <w:rsid w:val="00A852BA"/>
    <w:rsid w:val="00AB492F"/>
    <w:rsid w:val="00AC50FE"/>
    <w:rsid w:val="00B029EA"/>
    <w:rsid w:val="00B10A85"/>
    <w:rsid w:val="00B3158F"/>
    <w:rsid w:val="00B41FEF"/>
    <w:rsid w:val="00B62593"/>
    <w:rsid w:val="00B80DDC"/>
    <w:rsid w:val="00B92A50"/>
    <w:rsid w:val="00B95D14"/>
    <w:rsid w:val="00BC7C15"/>
    <w:rsid w:val="00BE6A93"/>
    <w:rsid w:val="00C05081"/>
    <w:rsid w:val="00C17CF3"/>
    <w:rsid w:val="00C26FDF"/>
    <w:rsid w:val="00CA2A3D"/>
    <w:rsid w:val="00CB3385"/>
    <w:rsid w:val="00CC3DA3"/>
    <w:rsid w:val="00CC59E9"/>
    <w:rsid w:val="00CD1C10"/>
    <w:rsid w:val="00D36B49"/>
    <w:rsid w:val="00D64B2E"/>
    <w:rsid w:val="00D73F8D"/>
    <w:rsid w:val="00DB5720"/>
    <w:rsid w:val="00E40A5C"/>
    <w:rsid w:val="00E70D3D"/>
    <w:rsid w:val="00EA5540"/>
    <w:rsid w:val="00EE7AE1"/>
    <w:rsid w:val="00EF1479"/>
    <w:rsid w:val="00F348B3"/>
    <w:rsid w:val="00F54362"/>
    <w:rsid w:val="00FA6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CE399"/>
  <w15:chartTrackingRefBased/>
  <w15:docId w15:val="{91F045F8-6AB6-4D3A-A1CF-BA7A79291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68C7"/>
    <w:pPr>
      <w:keepNext/>
      <w:keepLines/>
      <w:suppressAutoHyphens/>
      <w:autoSpaceDN w:val="0"/>
      <w:spacing w:before="240" w:after="0" w:line="240" w:lineRule="auto"/>
      <w:ind w:firstLine="357"/>
      <w:jc w:val="both"/>
      <w:textAlignment w:val="baseline"/>
      <w:outlineLvl w:val="0"/>
    </w:pPr>
    <w:rPr>
      <w:rFonts w:asciiTheme="majorHAnsi" w:eastAsiaTheme="majorEastAsia" w:hAnsiTheme="majorHAnsi" w:cs="Mangal"/>
      <w:color w:val="2F5496" w:themeColor="accent1" w:themeShade="BF"/>
      <w:kern w:val="3"/>
      <w:sz w:val="32"/>
      <w:szCs w:val="29"/>
      <w:lang w:val="sr-Cyrl-RS" w:eastAsia="zh-CN" w:bidi="hi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68C7"/>
    <w:pPr>
      <w:keepNext/>
      <w:keepLines/>
      <w:suppressAutoHyphens/>
      <w:autoSpaceDN w:val="0"/>
      <w:spacing w:before="40" w:after="0" w:line="240" w:lineRule="auto"/>
      <w:ind w:firstLine="357"/>
      <w:jc w:val="both"/>
      <w:textAlignment w:val="baseline"/>
      <w:outlineLvl w:val="1"/>
    </w:pPr>
    <w:rPr>
      <w:rFonts w:asciiTheme="majorHAnsi" w:eastAsiaTheme="majorEastAsia" w:hAnsiTheme="majorHAnsi" w:cs="Mangal"/>
      <w:color w:val="2F5496" w:themeColor="accent1" w:themeShade="BF"/>
      <w:kern w:val="3"/>
      <w:sz w:val="26"/>
      <w:szCs w:val="23"/>
      <w:lang w:val="sr-Cyrl-RS" w:eastAsia="zh-CN" w:bidi="hi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68C7"/>
    <w:pPr>
      <w:keepNext/>
      <w:keepLines/>
      <w:suppressAutoHyphens/>
      <w:autoSpaceDN w:val="0"/>
      <w:spacing w:before="240" w:after="120" w:line="240" w:lineRule="auto"/>
      <w:jc w:val="both"/>
      <w:textAlignment w:val="baseline"/>
      <w:outlineLvl w:val="2"/>
    </w:pPr>
    <w:rPr>
      <w:rFonts w:eastAsiaTheme="majorEastAsia" w:cstheme="majorBidi"/>
      <w:color w:val="4472C4" w:themeColor="accent1"/>
      <w:kern w:val="3"/>
      <w:sz w:val="24"/>
      <w:szCs w:val="24"/>
      <w:lang w:val="de-DE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68C7"/>
    <w:rPr>
      <w:rFonts w:asciiTheme="majorHAnsi" w:eastAsiaTheme="majorEastAsia" w:hAnsiTheme="majorHAnsi" w:cs="Mangal"/>
      <w:color w:val="2F5496" w:themeColor="accent1" w:themeShade="BF"/>
      <w:kern w:val="3"/>
      <w:sz w:val="32"/>
      <w:szCs w:val="29"/>
      <w:lang w:val="sr-Cyrl-RS" w:eastAsia="zh-CN"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1368C7"/>
    <w:rPr>
      <w:rFonts w:asciiTheme="majorHAnsi" w:eastAsiaTheme="majorEastAsia" w:hAnsiTheme="majorHAnsi" w:cs="Mangal"/>
      <w:color w:val="2F5496" w:themeColor="accent1" w:themeShade="BF"/>
      <w:kern w:val="3"/>
      <w:sz w:val="26"/>
      <w:szCs w:val="23"/>
      <w:lang w:val="sr-Cyrl-RS" w:eastAsia="zh-CN" w:bidi="hi-IN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1368C7"/>
    <w:rPr>
      <w:rFonts w:eastAsiaTheme="majorEastAsia" w:cstheme="majorBidi"/>
      <w:color w:val="4472C4" w:themeColor="accent1"/>
      <w:kern w:val="3"/>
      <w:sz w:val="24"/>
      <w:szCs w:val="24"/>
      <w:lang w:val="de-DE" w:eastAsia="zh-CN" w:bidi="hi-IN"/>
    </w:rPr>
  </w:style>
  <w:style w:type="paragraph" w:styleId="ListParagraph">
    <w:name w:val="List Paragraph"/>
    <w:aliases w:val="Numbered List Paragraph,References,Numbered Paragraph,Main numbered paragraph,Colorful List - Accent 11,List_Paragraph,Multilevel para_II,List Paragraph1,Akapit z listą BS,Bullet1,List Paragraph 1,Bullets,123 List Paragraph,Liste 1,PAD"/>
    <w:basedOn w:val="Normal"/>
    <w:link w:val="ListParagraphChar"/>
    <w:uiPriority w:val="34"/>
    <w:qFormat/>
    <w:rsid w:val="00B3158F"/>
    <w:pPr>
      <w:ind w:left="720"/>
      <w:contextualSpacing/>
    </w:pPr>
  </w:style>
  <w:style w:type="character" w:customStyle="1" w:styleId="ListParagraphChar">
    <w:name w:val="List Paragraph Char"/>
    <w:aliases w:val="Numbered List Paragraph Char,References Char,Numbered Paragraph Char,Main numbered paragraph Char,Colorful List - Accent 11 Char,List_Paragraph Char,Multilevel para_II Char,List Paragraph1 Char,Akapit z listą BS Char,Bullet1 Char"/>
    <w:basedOn w:val="DefaultParagraphFont"/>
    <w:link w:val="ListParagraph"/>
    <w:uiPriority w:val="34"/>
    <w:qFormat/>
    <w:locked/>
    <w:rsid w:val="001368C7"/>
  </w:style>
  <w:style w:type="paragraph" w:customStyle="1" w:styleId="Normal1">
    <w:name w:val="Normal1"/>
    <w:basedOn w:val="Normal"/>
    <w:rsid w:val="004E0C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glavnitekst">
    <w:name w:val="glavnitekst"/>
    <w:basedOn w:val="Normal"/>
    <w:rsid w:val="004E0C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1368C7"/>
    <w:rPr>
      <w:color w:val="0563C1" w:themeColor="hyperlink"/>
      <w:u w:val="single"/>
    </w:rPr>
  </w:style>
  <w:style w:type="character" w:customStyle="1" w:styleId="FootnoteTextChar1">
    <w:name w:val="Footnote Text Char1"/>
    <w:aliases w:val="single space Char,FOOTNOTES Char,fn Char,Fußnotentext Char Char,ADB Char,Footnote text Char,Footnote Text Char Char Char Char,Footnote Text Char Char Char1,Footnote Text Char1 Char Char,Footnote Text Char Char Char Char Char Char"/>
    <w:basedOn w:val="DefaultParagraphFont"/>
    <w:link w:val="FootnoteText"/>
    <w:uiPriority w:val="99"/>
    <w:qFormat/>
    <w:locked/>
    <w:rsid w:val="001368C7"/>
    <w:rPr>
      <w:rFonts w:ascii="Times New Roman" w:eastAsia="Times New Roman" w:hAnsi="Times New Roman" w:cs="Times New Roman"/>
      <w:noProof/>
      <w:kern w:val="3"/>
      <w:sz w:val="20"/>
      <w:szCs w:val="20"/>
      <w:lang w:val="sl-SI" w:eastAsia="zh-CN" w:bidi="hi-IN"/>
    </w:rPr>
  </w:style>
  <w:style w:type="paragraph" w:styleId="FootnoteText">
    <w:name w:val="footnote text"/>
    <w:aliases w:val="single space,FOOTNOTES,fn,Fußnotentext Char,ADB,Footnote text,Footnote Text Char Char Char,Footnote Text Char Char,Footnote Text Char1 Char,Footnote Text Char Char Char Char Char,Footnote Text Char Char Char1 Char,Char Char Char,Fußnote,f"/>
    <w:basedOn w:val="Normal"/>
    <w:link w:val="FootnoteTextChar1"/>
    <w:uiPriority w:val="99"/>
    <w:unhideWhenUsed/>
    <w:qFormat/>
    <w:rsid w:val="001368C7"/>
    <w:pPr>
      <w:suppressAutoHyphens/>
      <w:autoSpaceDN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noProof/>
      <w:kern w:val="3"/>
      <w:sz w:val="20"/>
      <w:szCs w:val="20"/>
      <w:lang w:val="sl-SI" w:eastAsia="zh-CN" w:bidi="hi-IN"/>
    </w:rPr>
  </w:style>
  <w:style w:type="character" w:customStyle="1" w:styleId="FootnoteTextChar">
    <w:name w:val="Footnote Text Char"/>
    <w:aliases w:val="Footnotes Char,single space Char Char,ft Char Char,single space Char1,ft Char1,Footnote Text Char Char Char Char Char Char Char Char Char,f Char,Fußnote Char,Footnote Char,Footnote Text Char1 Char Char Char Char,ft Char"/>
    <w:basedOn w:val="DefaultParagraphFont"/>
    <w:uiPriority w:val="99"/>
    <w:qFormat/>
    <w:rsid w:val="001368C7"/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1368C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368C7"/>
    <w:rPr>
      <w:rFonts w:eastAsiaTheme="minorEastAsia"/>
      <w:lang w:val="en-US"/>
    </w:rPr>
  </w:style>
  <w:style w:type="character" w:styleId="FootnoteReference">
    <w:name w:val="footnote reference"/>
    <w:aliases w:val="ftref,BVI fnr,16 Point,Superscript 6 Point,Footnote Reference Number,ftref Char,BVI fnr Char,Footnotes refss,nota pié di pagina,Times 10 Point,Exposant 3 Point,Footnote symbol,Footnote reference number,EN Footnote Reference,note TESI"/>
    <w:link w:val="Ref"/>
    <w:uiPriority w:val="99"/>
    <w:unhideWhenUsed/>
    <w:qFormat/>
    <w:rsid w:val="001368C7"/>
    <w:rPr>
      <w:vertAlign w:val="superscript"/>
    </w:rPr>
  </w:style>
  <w:style w:type="paragraph" w:customStyle="1" w:styleId="Ref">
    <w:name w:val="Ref"/>
    <w:aliases w:val="Footnotes refs"/>
    <w:basedOn w:val="Normal"/>
    <w:link w:val="FootnoteReference"/>
    <w:uiPriority w:val="99"/>
    <w:qFormat/>
    <w:rsid w:val="001368C7"/>
    <w:pPr>
      <w:suppressAutoHyphens/>
      <w:autoSpaceDN w:val="0"/>
      <w:spacing w:before="120" w:after="60" w:line="240" w:lineRule="exact"/>
      <w:ind w:firstLine="357"/>
      <w:jc w:val="both"/>
      <w:textAlignment w:val="baseline"/>
    </w:pPr>
    <w:rPr>
      <w:vertAlign w:val="superscript"/>
    </w:rPr>
  </w:style>
  <w:style w:type="paragraph" w:customStyle="1" w:styleId="Cover-whatcanwelearnfromexper">
    <w:name w:val="Cover - what can we learn from exper"/>
    <w:basedOn w:val="Normal"/>
    <w:rsid w:val="001368C7"/>
    <w:pPr>
      <w:spacing w:after="240" w:line="240" w:lineRule="auto"/>
      <w:jc w:val="right"/>
    </w:pPr>
    <w:rPr>
      <w:rFonts w:ascii="Impact" w:eastAsia="Times New Roman" w:hAnsi="Impact" w:cs="Times New Roman"/>
      <w:sz w:val="44"/>
      <w:szCs w:val="20"/>
      <w:lang w:val="en-US"/>
    </w:rPr>
  </w:style>
  <w:style w:type="paragraph" w:styleId="BodyText3">
    <w:name w:val="Body Text 3"/>
    <w:basedOn w:val="Normal"/>
    <w:link w:val="BodyText3Char"/>
    <w:rsid w:val="001368C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1368C7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rsid w:val="001368C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FooterChar">
    <w:name w:val="Footer Char"/>
    <w:basedOn w:val="DefaultParagraphFont"/>
    <w:link w:val="Footer"/>
    <w:rsid w:val="001368C7"/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odluka-zakon">
    <w:name w:val="odluka-zakon"/>
    <w:basedOn w:val="Normal"/>
    <w:rsid w:val="001368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entar">
    <w:name w:val="centar"/>
    <w:basedOn w:val="Normal"/>
    <w:rsid w:val="001368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Normal2">
    <w:name w:val="Normal2"/>
    <w:basedOn w:val="Normal"/>
    <w:rsid w:val="001368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glavninaslov">
    <w:name w:val="glavninaslov"/>
    <w:basedOn w:val="Normal"/>
    <w:rsid w:val="001368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1368C7"/>
    <w:pPr>
      <w:suppressAutoHyphens w:val="0"/>
      <w:autoSpaceDN/>
      <w:spacing w:line="259" w:lineRule="auto"/>
      <w:ind w:firstLine="0"/>
      <w:jc w:val="left"/>
      <w:textAlignment w:val="auto"/>
      <w:outlineLvl w:val="9"/>
    </w:pPr>
    <w:rPr>
      <w:rFonts w:cstheme="majorBidi"/>
      <w:kern w:val="0"/>
      <w:szCs w:val="32"/>
      <w:lang w:val="en-US"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1368C7"/>
    <w:pPr>
      <w:suppressAutoHyphens/>
      <w:autoSpaceDN w:val="0"/>
      <w:spacing w:before="120" w:after="100" w:line="240" w:lineRule="auto"/>
      <w:ind w:firstLine="357"/>
      <w:jc w:val="both"/>
      <w:textAlignment w:val="baseline"/>
    </w:pPr>
    <w:rPr>
      <w:rFonts w:ascii="Times New Roman" w:eastAsia="DejaVu Sans Mono" w:hAnsi="Times New Roman" w:cs="Mangal"/>
      <w:kern w:val="3"/>
      <w:sz w:val="24"/>
      <w:szCs w:val="21"/>
      <w:lang w:val="sr-Cyrl-RS" w:eastAsia="zh-CN" w:bidi="hi-IN"/>
    </w:rPr>
  </w:style>
  <w:style w:type="paragraph" w:styleId="TOC2">
    <w:name w:val="toc 2"/>
    <w:basedOn w:val="Normal"/>
    <w:next w:val="Normal"/>
    <w:autoRedefine/>
    <w:uiPriority w:val="39"/>
    <w:unhideWhenUsed/>
    <w:rsid w:val="001368C7"/>
    <w:pPr>
      <w:suppressAutoHyphens/>
      <w:autoSpaceDN w:val="0"/>
      <w:spacing w:before="120" w:after="100" w:line="240" w:lineRule="auto"/>
      <w:ind w:left="240" w:firstLine="357"/>
      <w:jc w:val="both"/>
      <w:textAlignment w:val="baseline"/>
    </w:pPr>
    <w:rPr>
      <w:rFonts w:ascii="Times New Roman" w:eastAsia="DejaVu Sans Mono" w:hAnsi="Times New Roman" w:cs="Mangal"/>
      <w:kern w:val="3"/>
      <w:sz w:val="24"/>
      <w:szCs w:val="21"/>
      <w:lang w:val="sr-Cyrl-RS" w:eastAsia="zh-CN" w:bidi="hi-IN"/>
    </w:rPr>
  </w:style>
  <w:style w:type="paragraph" w:styleId="TOC3">
    <w:name w:val="toc 3"/>
    <w:basedOn w:val="Normal"/>
    <w:next w:val="Normal"/>
    <w:autoRedefine/>
    <w:uiPriority w:val="39"/>
    <w:unhideWhenUsed/>
    <w:rsid w:val="001368C7"/>
    <w:pPr>
      <w:tabs>
        <w:tab w:val="left" w:pos="1320"/>
        <w:tab w:val="right" w:leader="dot" w:pos="9350"/>
      </w:tabs>
      <w:suppressAutoHyphens/>
      <w:autoSpaceDN w:val="0"/>
      <w:spacing w:before="120" w:after="100" w:line="240" w:lineRule="auto"/>
      <w:ind w:left="480" w:firstLine="357"/>
      <w:textAlignment w:val="baseline"/>
    </w:pPr>
    <w:rPr>
      <w:rFonts w:ascii="Times New Roman" w:eastAsia="DejaVu Sans Mono" w:hAnsi="Times New Roman" w:cs="Mangal"/>
      <w:kern w:val="3"/>
      <w:sz w:val="24"/>
      <w:szCs w:val="21"/>
      <w:lang w:val="sr-Cyrl-RS" w:eastAsia="zh-CN" w:bidi="hi-IN"/>
    </w:rPr>
  </w:style>
  <w:style w:type="paragraph" w:customStyle="1" w:styleId="Normal3">
    <w:name w:val="Normal3"/>
    <w:basedOn w:val="Normal"/>
    <w:rsid w:val="001368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1368C7"/>
    <w:rPr>
      <w:rFonts w:ascii="Times New Roman" w:eastAsia="DejaVu Sans Mono" w:hAnsi="Times New Roman" w:cs="Mangal"/>
      <w:kern w:val="3"/>
      <w:sz w:val="24"/>
      <w:szCs w:val="21"/>
      <w:lang w:val="sr-Cyrl-RS" w:eastAsia="zh-CN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1368C7"/>
    <w:pPr>
      <w:suppressAutoHyphens/>
      <w:autoSpaceDN w:val="0"/>
      <w:spacing w:before="120" w:after="120" w:line="240" w:lineRule="auto"/>
      <w:ind w:firstLine="357"/>
      <w:jc w:val="both"/>
      <w:textAlignment w:val="baseline"/>
    </w:pPr>
    <w:rPr>
      <w:rFonts w:ascii="Times New Roman" w:eastAsia="DejaVu Sans Mono" w:hAnsi="Times New Roman" w:cs="Mangal"/>
      <w:kern w:val="3"/>
      <w:sz w:val="24"/>
      <w:szCs w:val="21"/>
      <w:lang w:val="sr-Cyrl-RS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1368C7"/>
    <w:pPr>
      <w:tabs>
        <w:tab w:val="center" w:pos="4513"/>
        <w:tab w:val="right" w:pos="9026"/>
      </w:tabs>
      <w:suppressAutoHyphens/>
      <w:autoSpaceDN w:val="0"/>
      <w:spacing w:after="0" w:line="240" w:lineRule="auto"/>
      <w:ind w:firstLine="357"/>
      <w:jc w:val="both"/>
      <w:textAlignment w:val="baseline"/>
    </w:pPr>
    <w:rPr>
      <w:rFonts w:ascii="Times New Roman" w:eastAsia="DejaVu Sans Mono" w:hAnsi="Times New Roman" w:cs="Mangal"/>
      <w:kern w:val="3"/>
      <w:sz w:val="24"/>
      <w:szCs w:val="21"/>
      <w:lang w:val="sr-Cyrl-RS" w:eastAsia="zh-CN" w:bidi="hi-IN"/>
    </w:rPr>
  </w:style>
  <w:style w:type="character" w:customStyle="1" w:styleId="HeaderChar">
    <w:name w:val="Header Char"/>
    <w:basedOn w:val="DefaultParagraphFont"/>
    <w:link w:val="Header"/>
    <w:uiPriority w:val="99"/>
    <w:rsid w:val="001368C7"/>
    <w:rPr>
      <w:rFonts w:ascii="Times New Roman" w:eastAsia="DejaVu Sans Mono" w:hAnsi="Times New Roman" w:cs="Mangal"/>
      <w:kern w:val="3"/>
      <w:sz w:val="24"/>
      <w:szCs w:val="21"/>
      <w:lang w:val="sr-Cyrl-RS" w:eastAsia="zh-CN" w:bidi="hi-IN"/>
    </w:rPr>
  </w:style>
  <w:style w:type="character" w:styleId="Strong">
    <w:name w:val="Strong"/>
    <w:basedOn w:val="DefaultParagraphFont"/>
    <w:uiPriority w:val="22"/>
    <w:qFormat/>
    <w:rsid w:val="001368C7"/>
    <w:rPr>
      <w:b/>
      <w:bCs/>
    </w:rPr>
  </w:style>
  <w:style w:type="character" w:customStyle="1" w:styleId="lsb">
    <w:name w:val="lsb"/>
    <w:basedOn w:val="DefaultParagraphFont"/>
    <w:rsid w:val="001368C7"/>
  </w:style>
  <w:style w:type="character" w:customStyle="1" w:styleId="ls1a">
    <w:name w:val="ls1a"/>
    <w:basedOn w:val="DefaultParagraphFont"/>
    <w:rsid w:val="001368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13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C32601-F80A-4EDB-A064-679B76A859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43</Pages>
  <Words>7481</Words>
  <Characters>42648</Characters>
  <Application>Microsoft Office Word</Application>
  <DocSecurity>0</DocSecurity>
  <Lines>355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na Kopanja</dc:creator>
  <cp:keywords/>
  <dc:description/>
  <cp:lastModifiedBy>Ivana Teodorovic</cp:lastModifiedBy>
  <cp:revision>30</cp:revision>
  <dcterms:created xsi:type="dcterms:W3CDTF">2024-09-17T15:41:00Z</dcterms:created>
  <dcterms:modified xsi:type="dcterms:W3CDTF">2024-09-25T19:15:00Z</dcterms:modified>
</cp:coreProperties>
</file>